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89C3A7" w14:textId="22EC685C" w:rsidR="00CC29CB" w:rsidRDefault="003526DB" w:rsidP="00947B72">
      <w:pPr>
        <w:jc w:val="center"/>
        <w:rPr>
          <w:rFonts w:ascii="Century Gothic" w:hAnsi="Century Gothic"/>
          <w:b/>
          <w:bCs/>
          <w:sz w:val="38"/>
          <w:szCs w:val="52"/>
        </w:rPr>
      </w:pPr>
      <w:r w:rsidRPr="003526DB">
        <w:rPr>
          <w:rFonts w:ascii="Century Gothic" w:hAnsi="Century Gothic"/>
          <w:b/>
          <w:bCs/>
          <w:sz w:val="38"/>
          <w:szCs w:val="52"/>
        </w:rPr>
        <w:t>RPS</w:t>
      </w:r>
      <w:r>
        <w:rPr>
          <w:rFonts w:ascii="Century Gothic" w:hAnsi="Century Gothic"/>
          <w:b/>
          <w:bCs/>
          <w:sz w:val="38"/>
          <w:szCs w:val="52"/>
        </w:rPr>
        <w:t xml:space="preserve"> </w:t>
      </w:r>
      <w:r w:rsidR="00947B72">
        <w:rPr>
          <w:rFonts w:ascii="Century Gothic" w:hAnsi="Century Gothic"/>
          <w:b/>
          <w:bCs/>
          <w:sz w:val="38"/>
          <w:szCs w:val="52"/>
        </w:rPr>
        <w:t>MC DAN PROTOKOLER</w:t>
      </w:r>
    </w:p>
    <w:p w14:paraId="626C50BC" w14:textId="77777777" w:rsidR="001D6D4A" w:rsidRDefault="001D6D4A" w:rsidP="00947B72">
      <w:pPr>
        <w:jc w:val="center"/>
        <w:rPr>
          <w:rFonts w:ascii="Century Gothic" w:hAnsi="Century Gothic"/>
          <w:b/>
          <w:bCs/>
          <w:sz w:val="38"/>
          <w:szCs w:val="52"/>
        </w:rPr>
      </w:pPr>
    </w:p>
    <w:tbl>
      <w:tblPr>
        <w:tblStyle w:val="TableGrid"/>
        <w:tblW w:w="14317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3686"/>
        <w:gridCol w:w="992"/>
        <w:gridCol w:w="567"/>
        <w:gridCol w:w="2126"/>
        <w:gridCol w:w="1991"/>
        <w:gridCol w:w="1985"/>
        <w:gridCol w:w="2970"/>
      </w:tblGrid>
      <w:tr w:rsidR="00043AA9" w:rsidRPr="00416711" w14:paraId="7403888F" w14:textId="77777777" w:rsidTr="00AD2088">
        <w:tc>
          <w:tcPr>
            <w:tcW w:w="3686" w:type="dxa"/>
          </w:tcPr>
          <w:p w14:paraId="7523BA5A" w14:textId="77777777" w:rsidR="00043AA9" w:rsidRPr="00416711" w:rsidRDefault="008E3868" w:rsidP="008E3868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noProof/>
                <w:sz w:val="24"/>
                <w:szCs w:val="24"/>
                <w:lang w:eastAsia="id-ID"/>
              </w:rPr>
              <w:drawing>
                <wp:anchor distT="0" distB="0" distL="114300" distR="114300" simplePos="0" relativeHeight="251658240" behindDoc="0" locked="0" layoutInCell="1" allowOverlap="1" wp14:anchorId="33DE9306" wp14:editId="56BD93F6">
                  <wp:simplePos x="0" y="0"/>
                  <wp:positionH relativeFrom="column">
                    <wp:posOffset>241935</wp:posOffset>
                  </wp:positionH>
                  <wp:positionV relativeFrom="paragraph">
                    <wp:posOffset>43815</wp:posOffset>
                  </wp:positionV>
                  <wp:extent cx="1617345" cy="1390650"/>
                  <wp:effectExtent l="0" t="0" r="0" b="0"/>
                  <wp:wrapSquare wrapText="bothSides"/>
                  <wp:docPr id="1" name="Picture 1" descr="C:\Users\user\AppData\Local\Microsoft\Windows\Temporary Internet Files\Content.Word\IMG-20220216-WA0022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user\AppData\Local\Microsoft\Windows\Temporary Internet Files\Content.Word\IMG-20220216-WA0022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7345" cy="13906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0631" w:type="dxa"/>
            <w:gridSpan w:val="6"/>
          </w:tcPr>
          <w:p w14:paraId="76B102FB" w14:textId="77777777" w:rsidR="00043AA9" w:rsidRPr="00416711" w:rsidRDefault="00043AA9" w:rsidP="0044306A">
            <w:pPr>
              <w:spacing w:line="360" w:lineRule="auto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  <w:p w14:paraId="7FCC53C9" w14:textId="563034E6" w:rsidR="00043AA9" w:rsidRPr="00DC0249" w:rsidRDefault="00043AA9" w:rsidP="0044306A">
            <w:pPr>
              <w:spacing w:line="360" w:lineRule="auto"/>
              <w:rPr>
                <w:rFonts w:ascii="Century Gothic" w:hAnsi="Century Gothic"/>
                <w:b/>
                <w:bCs/>
                <w:sz w:val="30"/>
                <w:szCs w:val="30"/>
              </w:rPr>
            </w:pPr>
            <w:r w:rsidRPr="00DC0249">
              <w:rPr>
                <w:rFonts w:ascii="Century Gothic" w:hAnsi="Century Gothic"/>
                <w:b/>
                <w:bCs/>
                <w:sz w:val="30"/>
                <w:szCs w:val="30"/>
              </w:rPr>
              <w:t>UNUVERSITAS ISLAM NEGERI FATMAWATI S</w:t>
            </w:r>
            <w:r w:rsidR="00CE192F">
              <w:rPr>
                <w:rFonts w:ascii="Century Gothic" w:hAnsi="Century Gothic"/>
                <w:b/>
                <w:bCs/>
                <w:sz w:val="30"/>
                <w:szCs w:val="30"/>
              </w:rPr>
              <w:t>U</w:t>
            </w:r>
            <w:r w:rsidRPr="00DC0249">
              <w:rPr>
                <w:rFonts w:ascii="Century Gothic" w:hAnsi="Century Gothic"/>
                <w:b/>
                <w:bCs/>
                <w:sz w:val="30"/>
                <w:szCs w:val="30"/>
              </w:rPr>
              <w:t>KARNO BENGKULU</w:t>
            </w:r>
          </w:p>
          <w:p w14:paraId="5CB748EB" w14:textId="77777777" w:rsidR="00043AA9" w:rsidRPr="00DC0249" w:rsidRDefault="00043AA9" w:rsidP="0044306A">
            <w:pPr>
              <w:spacing w:line="360" w:lineRule="auto"/>
              <w:rPr>
                <w:rFonts w:ascii="Century Gothic" w:hAnsi="Century Gothic"/>
                <w:b/>
                <w:bCs/>
                <w:sz w:val="30"/>
                <w:szCs w:val="30"/>
              </w:rPr>
            </w:pPr>
            <w:r w:rsidRPr="00DC0249">
              <w:rPr>
                <w:rFonts w:ascii="Century Gothic" w:hAnsi="Century Gothic"/>
                <w:b/>
                <w:bCs/>
                <w:sz w:val="30"/>
                <w:szCs w:val="30"/>
              </w:rPr>
              <w:t>FAKULTAS USHULUDDIN, ADAB, DAN DAKWAH</w:t>
            </w:r>
          </w:p>
          <w:p w14:paraId="7E7545CB" w14:textId="41BDA193" w:rsidR="00043AA9" w:rsidRPr="00416711" w:rsidRDefault="00043AA9" w:rsidP="008E3868">
            <w:pPr>
              <w:spacing w:line="360" w:lineRule="auto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DC0249">
              <w:rPr>
                <w:rFonts w:ascii="Century Gothic" w:hAnsi="Century Gothic"/>
                <w:b/>
                <w:bCs/>
                <w:sz w:val="30"/>
                <w:szCs w:val="30"/>
              </w:rPr>
              <w:t>PROGRAM STUDI KOMUNIKASI</w:t>
            </w:r>
            <w:r w:rsidR="001D6D4A">
              <w:rPr>
                <w:rFonts w:ascii="Century Gothic" w:hAnsi="Century Gothic"/>
                <w:b/>
                <w:bCs/>
                <w:sz w:val="24"/>
                <w:szCs w:val="24"/>
              </w:rPr>
              <w:t xml:space="preserve"> </w:t>
            </w:r>
            <w:r w:rsidR="001D6D4A" w:rsidRPr="001D6D4A">
              <w:rPr>
                <w:rFonts w:ascii="Century Gothic" w:hAnsi="Century Gothic"/>
                <w:b/>
                <w:bCs/>
                <w:sz w:val="30"/>
                <w:szCs w:val="30"/>
              </w:rPr>
              <w:t>PENYIARAN ISLAM</w:t>
            </w:r>
          </w:p>
        </w:tc>
      </w:tr>
      <w:tr w:rsidR="00DC0249" w:rsidRPr="00416711" w14:paraId="3CC5EB89" w14:textId="77777777" w:rsidTr="0015653E">
        <w:tc>
          <w:tcPr>
            <w:tcW w:w="14317" w:type="dxa"/>
            <w:gridSpan w:val="7"/>
          </w:tcPr>
          <w:p w14:paraId="1DFAC2E8" w14:textId="77777777" w:rsidR="001D6D4A" w:rsidRDefault="001D6D4A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  <w:p w14:paraId="469AD40E" w14:textId="41E2343C" w:rsidR="00DC0249" w:rsidRPr="00416711" w:rsidRDefault="00DC0249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RENCANA PEMBELAJARAN SEMESTER</w:t>
            </w:r>
          </w:p>
        </w:tc>
      </w:tr>
      <w:tr w:rsidR="00043AA9" w:rsidRPr="00416711" w14:paraId="4791F109" w14:textId="77777777" w:rsidTr="00AD2088">
        <w:tc>
          <w:tcPr>
            <w:tcW w:w="3686" w:type="dxa"/>
          </w:tcPr>
          <w:p w14:paraId="0FE9C76E" w14:textId="77777777" w:rsidR="00043AA9" w:rsidRPr="00416711" w:rsidRDefault="00043AA9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MATA KULIAH</w:t>
            </w:r>
          </w:p>
        </w:tc>
        <w:tc>
          <w:tcPr>
            <w:tcW w:w="1559" w:type="dxa"/>
            <w:gridSpan w:val="2"/>
          </w:tcPr>
          <w:p w14:paraId="16948694" w14:textId="77777777" w:rsidR="00043AA9" w:rsidRPr="00416711" w:rsidRDefault="00043AA9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KODE</w:t>
            </w:r>
          </w:p>
        </w:tc>
        <w:tc>
          <w:tcPr>
            <w:tcW w:w="2126" w:type="dxa"/>
          </w:tcPr>
          <w:p w14:paraId="5AFB9768" w14:textId="77777777" w:rsidR="00043AA9" w:rsidRPr="00416711" w:rsidRDefault="00043AA9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RUMPUN MK</w:t>
            </w:r>
          </w:p>
        </w:tc>
        <w:tc>
          <w:tcPr>
            <w:tcW w:w="1991" w:type="dxa"/>
          </w:tcPr>
          <w:p w14:paraId="00EC611A" w14:textId="77777777" w:rsidR="00043AA9" w:rsidRPr="00416711" w:rsidRDefault="00043AA9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BOBOT (SKS)</w:t>
            </w:r>
          </w:p>
        </w:tc>
        <w:tc>
          <w:tcPr>
            <w:tcW w:w="1985" w:type="dxa"/>
          </w:tcPr>
          <w:p w14:paraId="0755E0A4" w14:textId="77777777" w:rsidR="00043AA9" w:rsidRPr="00416711" w:rsidRDefault="00043AA9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SEMESTER</w:t>
            </w:r>
          </w:p>
        </w:tc>
        <w:tc>
          <w:tcPr>
            <w:tcW w:w="2970" w:type="dxa"/>
          </w:tcPr>
          <w:p w14:paraId="04979DEB" w14:textId="77777777" w:rsidR="00043AA9" w:rsidRPr="00416711" w:rsidRDefault="00043AA9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TANGGAL PENYUSUNAN</w:t>
            </w:r>
          </w:p>
        </w:tc>
      </w:tr>
      <w:tr w:rsidR="00043AA9" w:rsidRPr="00416711" w14:paraId="5610720B" w14:textId="77777777" w:rsidTr="00AD2088">
        <w:tc>
          <w:tcPr>
            <w:tcW w:w="3686" w:type="dxa"/>
          </w:tcPr>
          <w:p w14:paraId="2D1A748A" w14:textId="77777777" w:rsidR="00553560" w:rsidRPr="00553560" w:rsidRDefault="00553560" w:rsidP="00553560">
            <w:pPr>
              <w:shd w:val="clear" w:color="auto" w:fill="FFFFFF"/>
              <w:spacing w:line="0" w:lineRule="auto"/>
              <w:rPr>
                <w:rFonts w:ascii="ff2" w:eastAsia="Times New Roman" w:hAnsi="ff2" w:cs="Times New Roman"/>
                <w:color w:val="000000"/>
                <w:sz w:val="72"/>
                <w:szCs w:val="72"/>
                <w:lang w:eastAsia="id-ID"/>
              </w:rPr>
            </w:pPr>
            <w:r w:rsidRPr="00553560">
              <w:rPr>
                <w:rFonts w:ascii="ff2" w:eastAsia="Times New Roman" w:hAnsi="ff2" w:cs="Times New Roman"/>
                <w:color w:val="000000"/>
                <w:sz w:val="72"/>
                <w:szCs w:val="72"/>
                <w:lang w:eastAsia="id-ID"/>
              </w:rPr>
              <w:t xml:space="preserve">MataKuliah     : </w:t>
            </w:r>
          </w:p>
          <w:p w14:paraId="6AF5AA2C" w14:textId="77777777" w:rsidR="00553560" w:rsidRPr="00553560" w:rsidRDefault="00553560" w:rsidP="00553560">
            <w:pPr>
              <w:shd w:val="clear" w:color="auto" w:fill="FFFFFF"/>
              <w:spacing w:line="0" w:lineRule="auto"/>
              <w:rPr>
                <w:rFonts w:ascii="ff1" w:eastAsia="Times New Roman" w:hAnsi="ff1" w:cs="Times New Roman"/>
                <w:color w:val="000000"/>
                <w:sz w:val="72"/>
                <w:szCs w:val="72"/>
                <w:lang w:eastAsia="id-ID"/>
              </w:rPr>
            </w:pPr>
            <w:r w:rsidRPr="00553560">
              <w:rPr>
                <w:rFonts w:ascii="ff1" w:eastAsia="Times New Roman" w:hAnsi="ff1" w:cs="Times New Roman"/>
                <w:color w:val="000000"/>
                <w:sz w:val="72"/>
                <w:szCs w:val="72"/>
                <w:lang w:eastAsia="id-ID"/>
              </w:rPr>
              <w:t xml:space="preserve">Metodologi Penelitian </w:t>
            </w:r>
          </w:p>
          <w:p w14:paraId="6D8E443B" w14:textId="77777777" w:rsidR="00553560" w:rsidRPr="00553560" w:rsidRDefault="00553560" w:rsidP="00553560">
            <w:pPr>
              <w:shd w:val="clear" w:color="auto" w:fill="FFFFFF"/>
              <w:spacing w:line="0" w:lineRule="auto"/>
              <w:rPr>
                <w:rFonts w:ascii="ff1" w:eastAsia="Times New Roman" w:hAnsi="ff1" w:cs="Times New Roman"/>
                <w:color w:val="000000"/>
                <w:sz w:val="72"/>
                <w:szCs w:val="72"/>
                <w:lang w:eastAsia="id-ID"/>
              </w:rPr>
            </w:pPr>
            <w:r w:rsidRPr="00553560">
              <w:rPr>
                <w:rFonts w:ascii="ff1" w:eastAsia="Times New Roman" w:hAnsi="ff1" w:cs="Times New Roman"/>
                <w:color w:val="000000"/>
                <w:sz w:val="72"/>
                <w:szCs w:val="72"/>
                <w:lang w:eastAsia="id-ID"/>
              </w:rPr>
              <w:t>Komunikas</w:t>
            </w:r>
          </w:p>
          <w:p w14:paraId="2D8044D2" w14:textId="77777777" w:rsidR="00553560" w:rsidRPr="00553560" w:rsidRDefault="00553560" w:rsidP="00553560">
            <w:pPr>
              <w:shd w:val="clear" w:color="auto" w:fill="FFFFFF"/>
              <w:spacing w:line="0" w:lineRule="auto"/>
              <w:rPr>
                <w:rFonts w:ascii="ff2" w:eastAsia="Times New Roman" w:hAnsi="ff2" w:cs="Times New Roman"/>
                <w:color w:val="000000"/>
                <w:sz w:val="72"/>
                <w:szCs w:val="72"/>
                <w:lang w:eastAsia="id-ID"/>
              </w:rPr>
            </w:pPr>
            <w:r w:rsidRPr="00553560">
              <w:rPr>
                <w:rFonts w:ascii="ff2" w:eastAsia="Times New Roman" w:hAnsi="ff2" w:cs="Times New Roman"/>
                <w:color w:val="000000"/>
                <w:sz w:val="72"/>
                <w:szCs w:val="72"/>
                <w:lang w:eastAsia="id-ID"/>
              </w:rPr>
              <w:t xml:space="preserve">MataKuliah     : </w:t>
            </w:r>
          </w:p>
          <w:p w14:paraId="2CDCFC2A" w14:textId="77777777" w:rsidR="00553560" w:rsidRPr="00553560" w:rsidRDefault="00553560" w:rsidP="00553560">
            <w:pPr>
              <w:shd w:val="clear" w:color="auto" w:fill="FFFFFF"/>
              <w:spacing w:line="0" w:lineRule="auto"/>
              <w:rPr>
                <w:rFonts w:ascii="ff1" w:eastAsia="Times New Roman" w:hAnsi="ff1" w:cs="Times New Roman"/>
                <w:color w:val="000000"/>
                <w:sz w:val="72"/>
                <w:szCs w:val="72"/>
                <w:lang w:eastAsia="id-ID"/>
              </w:rPr>
            </w:pPr>
            <w:r w:rsidRPr="00553560">
              <w:rPr>
                <w:rFonts w:ascii="ff1" w:eastAsia="Times New Roman" w:hAnsi="ff1" w:cs="Times New Roman"/>
                <w:color w:val="000000"/>
                <w:sz w:val="72"/>
                <w:szCs w:val="72"/>
                <w:lang w:eastAsia="id-ID"/>
              </w:rPr>
              <w:t xml:space="preserve">Metodologi Penelitian </w:t>
            </w:r>
          </w:p>
          <w:p w14:paraId="34C2A2DD" w14:textId="77777777" w:rsidR="00553560" w:rsidRPr="00553560" w:rsidRDefault="00553560" w:rsidP="00553560">
            <w:pPr>
              <w:shd w:val="clear" w:color="auto" w:fill="FFFFFF"/>
              <w:spacing w:line="0" w:lineRule="auto"/>
              <w:rPr>
                <w:rFonts w:ascii="ff1" w:eastAsia="Times New Roman" w:hAnsi="ff1" w:cs="Times New Roman"/>
                <w:color w:val="000000"/>
                <w:sz w:val="72"/>
                <w:szCs w:val="72"/>
                <w:lang w:eastAsia="id-ID"/>
              </w:rPr>
            </w:pPr>
            <w:r w:rsidRPr="00553560">
              <w:rPr>
                <w:rFonts w:ascii="ff1" w:eastAsia="Times New Roman" w:hAnsi="ff1" w:cs="Times New Roman"/>
                <w:color w:val="000000"/>
                <w:sz w:val="72"/>
                <w:szCs w:val="72"/>
                <w:lang w:eastAsia="id-ID"/>
              </w:rPr>
              <w:t>Komunikas</w:t>
            </w:r>
          </w:p>
          <w:p w14:paraId="5F34E79F" w14:textId="77777777" w:rsidR="00553560" w:rsidRPr="00553560" w:rsidRDefault="00553560" w:rsidP="00553560">
            <w:pPr>
              <w:shd w:val="clear" w:color="auto" w:fill="FFFFFF"/>
              <w:spacing w:line="0" w:lineRule="auto"/>
              <w:rPr>
                <w:rFonts w:ascii="ff2" w:eastAsia="Times New Roman" w:hAnsi="ff2" w:cs="Times New Roman"/>
                <w:color w:val="000000"/>
                <w:sz w:val="72"/>
                <w:szCs w:val="72"/>
                <w:lang w:eastAsia="id-ID"/>
              </w:rPr>
            </w:pPr>
            <w:r w:rsidRPr="00553560">
              <w:rPr>
                <w:rFonts w:ascii="ff2" w:eastAsia="Times New Roman" w:hAnsi="ff2" w:cs="Times New Roman"/>
                <w:color w:val="000000"/>
                <w:sz w:val="72"/>
                <w:szCs w:val="72"/>
                <w:lang w:eastAsia="id-ID"/>
              </w:rPr>
              <w:t xml:space="preserve">MataKuliah     : </w:t>
            </w:r>
          </w:p>
          <w:p w14:paraId="0BA6AA5D" w14:textId="77777777" w:rsidR="00553560" w:rsidRPr="00553560" w:rsidRDefault="00553560" w:rsidP="00553560">
            <w:pPr>
              <w:shd w:val="clear" w:color="auto" w:fill="FFFFFF"/>
              <w:spacing w:line="0" w:lineRule="auto"/>
              <w:rPr>
                <w:rFonts w:ascii="ff1" w:eastAsia="Times New Roman" w:hAnsi="ff1" w:cs="Times New Roman"/>
                <w:color w:val="000000"/>
                <w:sz w:val="72"/>
                <w:szCs w:val="72"/>
                <w:lang w:eastAsia="id-ID"/>
              </w:rPr>
            </w:pPr>
            <w:r w:rsidRPr="00553560">
              <w:rPr>
                <w:rFonts w:ascii="ff1" w:eastAsia="Times New Roman" w:hAnsi="ff1" w:cs="Times New Roman"/>
                <w:color w:val="000000"/>
                <w:sz w:val="72"/>
                <w:szCs w:val="72"/>
                <w:lang w:eastAsia="id-ID"/>
              </w:rPr>
              <w:t xml:space="preserve">Metodologi Penelitian </w:t>
            </w:r>
          </w:p>
          <w:p w14:paraId="13E25EF8" w14:textId="77777777" w:rsidR="00553560" w:rsidRPr="00553560" w:rsidRDefault="00553560" w:rsidP="00553560">
            <w:pPr>
              <w:shd w:val="clear" w:color="auto" w:fill="FFFFFF"/>
              <w:spacing w:line="0" w:lineRule="auto"/>
              <w:rPr>
                <w:rFonts w:ascii="ff1" w:eastAsia="Times New Roman" w:hAnsi="ff1" w:cs="Times New Roman"/>
                <w:color w:val="000000"/>
                <w:sz w:val="72"/>
                <w:szCs w:val="72"/>
                <w:lang w:eastAsia="id-ID"/>
              </w:rPr>
            </w:pPr>
            <w:r w:rsidRPr="00553560">
              <w:rPr>
                <w:rFonts w:ascii="ff1" w:eastAsia="Times New Roman" w:hAnsi="ff1" w:cs="Times New Roman"/>
                <w:color w:val="000000"/>
                <w:sz w:val="72"/>
                <w:szCs w:val="72"/>
                <w:lang w:eastAsia="id-ID"/>
              </w:rPr>
              <w:t>Komunikas</w:t>
            </w:r>
          </w:p>
          <w:p w14:paraId="34902E43" w14:textId="77777777" w:rsidR="00553560" w:rsidRDefault="00553560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  <w:p w14:paraId="44D8D25B" w14:textId="191F1CE7" w:rsidR="00043AA9" w:rsidRPr="00416711" w:rsidRDefault="00553560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>
              <w:rPr>
                <w:rFonts w:ascii="Century Gothic" w:hAnsi="Century Gothic"/>
                <w:b/>
                <w:bCs/>
                <w:sz w:val="24"/>
                <w:szCs w:val="24"/>
              </w:rPr>
              <w:t xml:space="preserve">METODE PENELITIAN </w:t>
            </w:r>
            <w:r w:rsidR="002948A5">
              <w:rPr>
                <w:rFonts w:ascii="Century Gothic" w:hAnsi="Century Gothic"/>
                <w:b/>
                <w:bCs/>
                <w:sz w:val="24"/>
                <w:szCs w:val="24"/>
              </w:rPr>
              <w:t>K</w:t>
            </w:r>
            <w:r w:rsidR="00FA47E2">
              <w:rPr>
                <w:rFonts w:ascii="Century Gothic" w:hAnsi="Century Gothic"/>
                <w:b/>
                <w:bCs/>
                <w:sz w:val="24"/>
                <w:szCs w:val="24"/>
              </w:rPr>
              <w:t>PI</w:t>
            </w:r>
          </w:p>
        </w:tc>
        <w:tc>
          <w:tcPr>
            <w:tcW w:w="1559" w:type="dxa"/>
            <w:gridSpan w:val="2"/>
          </w:tcPr>
          <w:p w14:paraId="4D0AB464" w14:textId="77777777" w:rsidR="00043AA9" w:rsidRPr="00416711" w:rsidRDefault="00043AA9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</w:tc>
        <w:tc>
          <w:tcPr>
            <w:tcW w:w="2126" w:type="dxa"/>
          </w:tcPr>
          <w:p w14:paraId="1EEBD34B" w14:textId="290EA3AA" w:rsidR="00553560" w:rsidRDefault="00553560" w:rsidP="00553560">
            <w:pPr>
              <w:pStyle w:val="ListParagraph"/>
              <w:numPr>
                <w:ilvl w:val="0"/>
                <w:numId w:val="6"/>
              </w:numPr>
              <w:tabs>
                <w:tab w:val="left" w:pos="175"/>
              </w:tabs>
              <w:ind w:left="175" w:hanging="175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553560">
              <w:rPr>
                <w:rFonts w:ascii="Century Gothic" w:hAnsi="Century Gothic"/>
                <w:b/>
                <w:bCs/>
                <w:sz w:val="24"/>
                <w:szCs w:val="24"/>
              </w:rPr>
              <w:t>Ilmu Komunikasi</w:t>
            </w:r>
          </w:p>
          <w:p w14:paraId="2EB7372C" w14:textId="5A41872E" w:rsidR="00043AA9" w:rsidRPr="00553560" w:rsidRDefault="00553560" w:rsidP="00553560">
            <w:pPr>
              <w:pStyle w:val="ListParagraph"/>
              <w:numPr>
                <w:ilvl w:val="0"/>
                <w:numId w:val="6"/>
              </w:numPr>
              <w:tabs>
                <w:tab w:val="left" w:pos="175"/>
              </w:tabs>
              <w:ind w:left="175" w:hanging="175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553560">
              <w:rPr>
                <w:rFonts w:ascii="Century Gothic" w:hAnsi="Century Gothic"/>
                <w:b/>
                <w:bCs/>
                <w:sz w:val="24"/>
                <w:szCs w:val="24"/>
              </w:rPr>
              <w:t>Metodologi Penelitian</w:t>
            </w:r>
          </w:p>
        </w:tc>
        <w:tc>
          <w:tcPr>
            <w:tcW w:w="1991" w:type="dxa"/>
          </w:tcPr>
          <w:p w14:paraId="5DCED1C4" w14:textId="77777777" w:rsidR="00553560" w:rsidRDefault="00553560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  <w:p w14:paraId="45CC5A77" w14:textId="1A4B8234" w:rsidR="00043AA9" w:rsidRPr="00416711" w:rsidRDefault="00043AA9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 xml:space="preserve">3 </w:t>
            </w:r>
          </w:p>
        </w:tc>
        <w:tc>
          <w:tcPr>
            <w:tcW w:w="1985" w:type="dxa"/>
          </w:tcPr>
          <w:p w14:paraId="06A0ED9E" w14:textId="77777777" w:rsidR="00553560" w:rsidRDefault="00553560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  <w:p w14:paraId="4BB76C02" w14:textId="3403D788" w:rsidR="00043AA9" w:rsidRPr="00416711" w:rsidRDefault="00553560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>
              <w:rPr>
                <w:rFonts w:ascii="Century Gothic" w:hAnsi="Century Gothic"/>
                <w:b/>
                <w:bCs/>
                <w:sz w:val="24"/>
                <w:szCs w:val="24"/>
              </w:rPr>
              <w:t>I</w:t>
            </w:r>
            <w:r w:rsidR="008E3868"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V</w:t>
            </w:r>
          </w:p>
        </w:tc>
        <w:tc>
          <w:tcPr>
            <w:tcW w:w="2970" w:type="dxa"/>
          </w:tcPr>
          <w:p w14:paraId="781FDDC8" w14:textId="77777777" w:rsidR="00553560" w:rsidRDefault="00553560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  <w:p w14:paraId="56B76E54" w14:textId="7403029C" w:rsidR="00043AA9" w:rsidRPr="00416711" w:rsidRDefault="008D355E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>
              <w:rPr>
                <w:rFonts w:ascii="Century Gothic" w:hAnsi="Century Gothic"/>
                <w:b/>
                <w:bCs/>
                <w:sz w:val="24"/>
                <w:szCs w:val="24"/>
              </w:rPr>
              <w:t>1</w:t>
            </w:r>
            <w:r w:rsidR="008E3868"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 xml:space="preserve"> MARET 202</w:t>
            </w:r>
            <w:r w:rsidR="00BF664A">
              <w:rPr>
                <w:rFonts w:ascii="Century Gothic" w:hAnsi="Century Gothic"/>
                <w:b/>
                <w:bCs/>
                <w:sz w:val="24"/>
                <w:szCs w:val="24"/>
              </w:rPr>
              <w:t>3</w:t>
            </w:r>
          </w:p>
        </w:tc>
      </w:tr>
      <w:tr w:rsidR="00043AA9" w:rsidRPr="00416711" w14:paraId="5B434451" w14:textId="77777777" w:rsidTr="00AD2088">
        <w:tc>
          <w:tcPr>
            <w:tcW w:w="3686" w:type="dxa"/>
            <w:vMerge w:val="restart"/>
          </w:tcPr>
          <w:p w14:paraId="4FF3EE8E" w14:textId="77777777" w:rsidR="00043AA9" w:rsidRPr="00416711" w:rsidRDefault="00043AA9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  <w:p w14:paraId="5C13A044" w14:textId="77777777" w:rsidR="00043AA9" w:rsidRPr="00416711" w:rsidRDefault="00043AA9" w:rsidP="00E42994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  <w:p w14:paraId="77F83302" w14:textId="77777777" w:rsidR="00043AA9" w:rsidRPr="00416711" w:rsidRDefault="00043AA9" w:rsidP="00E42994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OTORISASI</w:t>
            </w:r>
          </w:p>
        </w:tc>
        <w:tc>
          <w:tcPr>
            <w:tcW w:w="3685" w:type="dxa"/>
            <w:gridSpan w:val="3"/>
          </w:tcPr>
          <w:p w14:paraId="07C9B98F" w14:textId="77777777" w:rsidR="00043AA9" w:rsidRPr="00416711" w:rsidRDefault="00043AA9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Dosen Pengembang RPS/ Pengampu Mata Kuliah</w:t>
            </w:r>
          </w:p>
        </w:tc>
        <w:tc>
          <w:tcPr>
            <w:tcW w:w="3976" w:type="dxa"/>
            <w:gridSpan w:val="2"/>
          </w:tcPr>
          <w:p w14:paraId="60E050BB" w14:textId="77777777" w:rsidR="00043AA9" w:rsidRPr="00416711" w:rsidRDefault="00043AA9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 xml:space="preserve">Koordinator Rumpun </w:t>
            </w:r>
          </w:p>
          <w:p w14:paraId="1885EF1A" w14:textId="77777777" w:rsidR="00043AA9" w:rsidRPr="00416711" w:rsidRDefault="00043AA9" w:rsidP="00822B59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Keilmuan/Mata Kuliah</w:t>
            </w:r>
          </w:p>
        </w:tc>
        <w:tc>
          <w:tcPr>
            <w:tcW w:w="2970" w:type="dxa"/>
          </w:tcPr>
          <w:p w14:paraId="653271C3" w14:textId="77777777" w:rsidR="00043AA9" w:rsidRPr="00416711" w:rsidRDefault="00043AA9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Ketua Prodi</w:t>
            </w:r>
          </w:p>
        </w:tc>
      </w:tr>
      <w:tr w:rsidR="00043AA9" w:rsidRPr="00416711" w14:paraId="7487B11C" w14:textId="77777777" w:rsidTr="00AD2088">
        <w:tc>
          <w:tcPr>
            <w:tcW w:w="3686" w:type="dxa"/>
            <w:vMerge/>
          </w:tcPr>
          <w:p w14:paraId="3EA0C8A5" w14:textId="77777777" w:rsidR="00043AA9" w:rsidRPr="00416711" w:rsidRDefault="00043AA9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</w:tc>
        <w:tc>
          <w:tcPr>
            <w:tcW w:w="3685" w:type="dxa"/>
            <w:gridSpan w:val="3"/>
          </w:tcPr>
          <w:p w14:paraId="393E2707" w14:textId="77777777" w:rsidR="00043AA9" w:rsidRPr="00416711" w:rsidRDefault="00043AA9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  <w:p w14:paraId="206BFD27" w14:textId="77777777" w:rsidR="008E3868" w:rsidRPr="00416711" w:rsidRDefault="008E3868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DR. UJANG MAHADI, M</w:t>
            </w:r>
            <w:r w:rsidR="00811462"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.</w:t>
            </w: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Si</w:t>
            </w:r>
          </w:p>
        </w:tc>
        <w:tc>
          <w:tcPr>
            <w:tcW w:w="3976" w:type="dxa"/>
            <w:gridSpan w:val="2"/>
          </w:tcPr>
          <w:p w14:paraId="69DB9130" w14:textId="77777777" w:rsidR="00043AA9" w:rsidRPr="00416711" w:rsidRDefault="00043AA9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  <w:p w14:paraId="275DDE58" w14:textId="77777777" w:rsidR="008E3868" w:rsidRPr="00416711" w:rsidRDefault="008E3868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-</w:t>
            </w:r>
          </w:p>
        </w:tc>
        <w:tc>
          <w:tcPr>
            <w:tcW w:w="2970" w:type="dxa"/>
          </w:tcPr>
          <w:p w14:paraId="57278BC4" w14:textId="77777777" w:rsidR="00811462" w:rsidRPr="00416711" w:rsidRDefault="00811462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  <w:p w14:paraId="2329C814" w14:textId="77777777" w:rsidR="00043AA9" w:rsidRDefault="008E3868" w:rsidP="00D4497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MUSYAFFA</w:t>
            </w:r>
            <w:r w:rsidR="00097D61">
              <w:rPr>
                <w:rFonts w:ascii="Century Gothic" w:hAnsi="Century Gothic"/>
                <w:b/>
                <w:bCs/>
                <w:sz w:val="24"/>
                <w:szCs w:val="24"/>
              </w:rPr>
              <w:t>, M.Sos.</w:t>
            </w:r>
          </w:p>
          <w:p w14:paraId="14ED73FF" w14:textId="77777777" w:rsidR="008657F1" w:rsidRPr="00416711" w:rsidRDefault="008657F1" w:rsidP="00D4497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</w:tc>
      </w:tr>
      <w:tr w:rsidR="00043AA9" w:rsidRPr="00416711" w14:paraId="445C7040" w14:textId="77777777" w:rsidTr="00AD2088">
        <w:tc>
          <w:tcPr>
            <w:tcW w:w="3686" w:type="dxa"/>
            <w:vMerge w:val="restart"/>
          </w:tcPr>
          <w:p w14:paraId="14A27736" w14:textId="77777777" w:rsidR="00043AA9" w:rsidRPr="00416711" w:rsidRDefault="00043AA9" w:rsidP="001D64F4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  <w:p w14:paraId="37C405CB" w14:textId="77777777" w:rsidR="00043AA9" w:rsidRPr="00416711" w:rsidRDefault="00043AA9" w:rsidP="001D64F4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  <w:p w14:paraId="761F18E8" w14:textId="77777777" w:rsidR="00043AA9" w:rsidRPr="00416711" w:rsidRDefault="00043AA9" w:rsidP="001D64F4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  <w:p w14:paraId="220B6628" w14:textId="77777777" w:rsidR="00043AA9" w:rsidRPr="00416711" w:rsidRDefault="00043AA9" w:rsidP="001D64F4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 xml:space="preserve">Capaian Pembelajaran </w:t>
            </w:r>
          </w:p>
          <w:p w14:paraId="2A5AD956" w14:textId="77777777" w:rsidR="00043AA9" w:rsidRPr="00416711" w:rsidRDefault="00043AA9" w:rsidP="001D64F4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(CP)</w:t>
            </w:r>
          </w:p>
        </w:tc>
        <w:tc>
          <w:tcPr>
            <w:tcW w:w="1559" w:type="dxa"/>
            <w:gridSpan w:val="2"/>
          </w:tcPr>
          <w:p w14:paraId="7A5072AF" w14:textId="77777777" w:rsidR="00043AA9" w:rsidRPr="00416711" w:rsidRDefault="00043AA9" w:rsidP="00043AA9">
            <w:pPr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CPL-PRODI</w:t>
            </w:r>
          </w:p>
        </w:tc>
        <w:tc>
          <w:tcPr>
            <w:tcW w:w="9072" w:type="dxa"/>
            <w:gridSpan w:val="4"/>
          </w:tcPr>
          <w:p w14:paraId="7B4C977C" w14:textId="77777777" w:rsidR="00043AA9" w:rsidRPr="00416711" w:rsidRDefault="00043AA9" w:rsidP="00043AA9">
            <w:pPr>
              <w:ind w:left="-250" w:firstLine="250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Capaian Pembelajaran Lulusan</w:t>
            </w:r>
          </w:p>
        </w:tc>
      </w:tr>
      <w:tr w:rsidR="00043AA9" w:rsidRPr="00416711" w14:paraId="4C420326" w14:textId="77777777" w:rsidTr="00AD2088">
        <w:tc>
          <w:tcPr>
            <w:tcW w:w="3686" w:type="dxa"/>
            <w:vMerge/>
          </w:tcPr>
          <w:p w14:paraId="294B1900" w14:textId="77777777" w:rsidR="00043AA9" w:rsidRPr="00416711" w:rsidRDefault="00043AA9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</w:tc>
        <w:tc>
          <w:tcPr>
            <w:tcW w:w="992" w:type="dxa"/>
          </w:tcPr>
          <w:p w14:paraId="410ACEFF" w14:textId="77777777" w:rsidR="00043AA9" w:rsidRPr="00416711" w:rsidRDefault="00043AA9" w:rsidP="003D143E">
            <w:pPr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CPL 1</w:t>
            </w:r>
          </w:p>
        </w:tc>
        <w:tc>
          <w:tcPr>
            <w:tcW w:w="9639" w:type="dxa"/>
            <w:gridSpan w:val="5"/>
          </w:tcPr>
          <w:p w14:paraId="56B3D6BD" w14:textId="19FB565B" w:rsidR="00043AA9" w:rsidRPr="008E6FD9" w:rsidRDefault="008E6FD9" w:rsidP="00924D18">
            <w:pPr>
              <w:tabs>
                <w:tab w:val="right" w:leader="dot" w:pos="426"/>
              </w:tabs>
              <w:ind w:left="34" w:hanging="34"/>
              <w:rPr>
                <w:rFonts w:ascii="Century Gothic" w:hAnsi="Century Gothic"/>
                <w:sz w:val="24"/>
                <w:szCs w:val="24"/>
              </w:rPr>
            </w:pPr>
            <w:r w:rsidRPr="008E6FD9">
              <w:rPr>
                <w:rFonts w:ascii="Century Gothic" w:hAnsi="Century Gothic"/>
                <w:sz w:val="24"/>
                <w:szCs w:val="24"/>
              </w:rPr>
              <w:t xml:space="preserve">Mahasiswa mampu </w:t>
            </w:r>
            <w:r w:rsidR="00943BE1">
              <w:rPr>
                <w:rFonts w:ascii="Century Gothic" w:hAnsi="Century Gothic"/>
                <w:sz w:val="24"/>
                <w:szCs w:val="24"/>
              </w:rPr>
              <w:t>menjelaskan teori  metode penelitian komunikasi</w:t>
            </w:r>
            <w:r w:rsidR="008E7F28">
              <w:rPr>
                <w:rFonts w:ascii="Century Gothic" w:hAnsi="Century Gothic"/>
                <w:sz w:val="24"/>
                <w:szCs w:val="24"/>
              </w:rPr>
              <w:t>:</w:t>
            </w:r>
            <w:r w:rsidR="00943BE1">
              <w:rPr>
                <w:rFonts w:ascii="Century Gothic" w:hAnsi="Century Gothic"/>
                <w:sz w:val="24"/>
                <w:szCs w:val="24"/>
              </w:rPr>
              <w:t xml:space="preserve"> lingkup penelitian, rencana usulan penelitian, kerangka dasar penelitian</w:t>
            </w:r>
            <w:r w:rsidR="00943BE1">
              <w:rPr>
                <w:rFonts w:ascii="Century Gothic" w:hAnsi="Century Gothic"/>
                <w:b/>
                <w:bCs/>
                <w:sz w:val="24"/>
                <w:szCs w:val="24"/>
              </w:rPr>
              <w:t xml:space="preserve">, </w:t>
            </w:r>
            <w:r w:rsidR="00943BE1" w:rsidRPr="008E6FD9">
              <w:rPr>
                <w:rFonts w:ascii="Century Gothic" w:hAnsi="Century Gothic"/>
                <w:sz w:val="24"/>
                <w:szCs w:val="24"/>
              </w:rPr>
              <w:t>pendekatan penelitian dan teknilk analisisnya.</w:t>
            </w:r>
          </w:p>
        </w:tc>
      </w:tr>
      <w:tr w:rsidR="00043AA9" w:rsidRPr="00416711" w14:paraId="7C330998" w14:textId="77777777" w:rsidTr="00AD2088">
        <w:tc>
          <w:tcPr>
            <w:tcW w:w="3686" w:type="dxa"/>
            <w:vMerge/>
          </w:tcPr>
          <w:p w14:paraId="1B7FB7A0" w14:textId="77777777" w:rsidR="00043AA9" w:rsidRPr="00416711" w:rsidRDefault="00043AA9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</w:tc>
        <w:tc>
          <w:tcPr>
            <w:tcW w:w="992" w:type="dxa"/>
          </w:tcPr>
          <w:p w14:paraId="0DB44168" w14:textId="77777777" w:rsidR="00043AA9" w:rsidRPr="00416711" w:rsidRDefault="00043AA9" w:rsidP="003D143E">
            <w:pPr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CPL 2</w:t>
            </w:r>
          </w:p>
        </w:tc>
        <w:tc>
          <w:tcPr>
            <w:tcW w:w="9639" w:type="dxa"/>
            <w:gridSpan w:val="5"/>
          </w:tcPr>
          <w:p w14:paraId="573DE2CF" w14:textId="088FCA2B" w:rsidR="00043AA9" w:rsidRPr="00416711" w:rsidRDefault="004A40CC" w:rsidP="00CA348B">
            <w:pPr>
              <w:pStyle w:val="Default"/>
              <w:jc w:val="both"/>
              <w:rPr>
                <w:rFonts w:ascii="Century Gothic" w:hAnsi="Century Gothic"/>
                <w:b/>
                <w:bCs/>
              </w:rPr>
            </w:pPr>
            <w:r w:rsidRPr="00924D18">
              <w:rPr>
                <w:rFonts w:ascii="Century Gothic" w:hAnsi="Century Gothic"/>
              </w:rPr>
              <w:t>Mahasiswa m</w:t>
            </w:r>
            <w:r>
              <w:rPr>
                <w:rFonts w:ascii="Century Gothic" w:hAnsi="Century Gothic"/>
              </w:rPr>
              <w:t xml:space="preserve">ampu </w:t>
            </w:r>
            <w:r w:rsidR="00943BE1">
              <w:rPr>
                <w:rFonts w:ascii="Century Gothic" w:hAnsi="Century Gothic"/>
              </w:rPr>
              <w:t>membuat usulan rencana penelitian komunikasi untuk penulisan skripsi.</w:t>
            </w:r>
          </w:p>
        </w:tc>
      </w:tr>
      <w:tr w:rsidR="00043AA9" w:rsidRPr="00416711" w14:paraId="4584FC4D" w14:textId="77777777" w:rsidTr="00AD2088">
        <w:tc>
          <w:tcPr>
            <w:tcW w:w="3686" w:type="dxa"/>
            <w:vMerge/>
          </w:tcPr>
          <w:p w14:paraId="4D0409B9" w14:textId="77777777" w:rsidR="00043AA9" w:rsidRPr="00416711" w:rsidRDefault="00043AA9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</w:tc>
        <w:tc>
          <w:tcPr>
            <w:tcW w:w="992" w:type="dxa"/>
          </w:tcPr>
          <w:p w14:paraId="2EF5E1A3" w14:textId="77777777" w:rsidR="00043AA9" w:rsidRPr="00416711" w:rsidRDefault="00043AA9" w:rsidP="003D143E">
            <w:pPr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CPL 3</w:t>
            </w:r>
          </w:p>
        </w:tc>
        <w:tc>
          <w:tcPr>
            <w:tcW w:w="9639" w:type="dxa"/>
            <w:gridSpan w:val="5"/>
          </w:tcPr>
          <w:p w14:paraId="29DE057B" w14:textId="5A490D84" w:rsidR="00043AA9" w:rsidRPr="00416711" w:rsidRDefault="00CA348B" w:rsidP="004376DD">
            <w:pPr>
              <w:jc w:val="both"/>
              <w:rPr>
                <w:rFonts w:ascii="Century Gothic" w:hAnsi="Century Gothic"/>
                <w:sz w:val="24"/>
                <w:szCs w:val="24"/>
              </w:rPr>
            </w:pPr>
            <w:r>
              <w:rPr>
                <w:rFonts w:ascii="Century Gothic" w:hAnsi="Century Gothic" w:cstheme="minorHAnsi"/>
                <w:sz w:val="24"/>
                <w:szCs w:val="24"/>
              </w:rPr>
              <w:t xml:space="preserve">Mahasiwa </w:t>
            </w:r>
            <w:r w:rsidR="00943BE1">
              <w:rPr>
                <w:rFonts w:ascii="Century Gothic" w:hAnsi="Century Gothic" w:cstheme="minorHAnsi"/>
                <w:sz w:val="24"/>
                <w:szCs w:val="24"/>
              </w:rPr>
              <w:t xml:space="preserve">memiliki sikap kritis terhadap persoalan-persoalan penelitian, peka </w:t>
            </w:r>
            <w:r w:rsidR="00943BE1">
              <w:rPr>
                <w:rFonts w:ascii="Century Gothic" w:hAnsi="Century Gothic" w:cstheme="minorHAnsi"/>
                <w:sz w:val="24"/>
                <w:szCs w:val="24"/>
              </w:rPr>
              <w:lastRenderedPageBreak/>
              <w:t>terhadap problem penelitian, serta memiliki sikap selektif dalam menentukan tema penelitian.</w:t>
            </w:r>
          </w:p>
        </w:tc>
      </w:tr>
      <w:tr w:rsidR="00043AA9" w:rsidRPr="00416711" w14:paraId="59FAF530" w14:textId="77777777" w:rsidTr="00AD2088">
        <w:tc>
          <w:tcPr>
            <w:tcW w:w="3686" w:type="dxa"/>
            <w:vMerge/>
          </w:tcPr>
          <w:p w14:paraId="19CFEDCB" w14:textId="77777777" w:rsidR="00043AA9" w:rsidRPr="00416711" w:rsidRDefault="00043AA9" w:rsidP="00CC29CB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</w:tc>
        <w:tc>
          <w:tcPr>
            <w:tcW w:w="1559" w:type="dxa"/>
            <w:gridSpan w:val="2"/>
          </w:tcPr>
          <w:p w14:paraId="58E233BA" w14:textId="77777777" w:rsidR="00043AA9" w:rsidRPr="00416711" w:rsidRDefault="00043AA9" w:rsidP="00043AA9">
            <w:pPr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CP-MK</w:t>
            </w:r>
          </w:p>
        </w:tc>
        <w:tc>
          <w:tcPr>
            <w:tcW w:w="9072" w:type="dxa"/>
            <w:gridSpan w:val="4"/>
          </w:tcPr>
          <w:p w14:paraId="78E73C23" w14:textId="77777777" w:rsidR="00043AA9" w:rsidRPr="00416711" w:rsidRDefault="00043AA9" w:rsidP="003A65F0">
            <w:pPr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Capaian Pembelajaran Mata Kuliah</w:t>
            </w:r>
          </w:p>
        </w:tc>
      </w:tr>
      <w:tr w:rsidR="008E6FD9" w:rsidRPr="00416711" w14:paraId="73A51CBF" w14:textId="77777777" w:rsidTr="00AD2088">
        <w:tc>
          <w:tcPr>
            <w:tcW w:w="3686" w:type="dxa"/>
            <w:vMerge/>
          </w:tcPr>
          <w:p w14:paraId="0B9D10A0" w14:textId="77777777" w:rsidR="008E6FD9" w:rsidRPr="00416711" w:rsidRDefault="008E6FD9" w:rsidP="008E6FD9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</w:tc>
        <w:tc>
          <w:tcPr>
            <w:tcW w:w="992" w:type="dxa"/>
          </w:tcPr>
          <w:p w14:paraId="239389F7" w14:textId="77777777" w:rsidR="008E6FD9" w:rsidRPr="00416711" w:rsidRDefault="008E6FD9" w:rsidP="008E6FD9">
            <w:pPr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CPL 1</w:t>
            </w:r>
          </w:p>
        </w:tc>
        <w:tc>
          <w:tcPr>
            <w:tcW w:w="9639" w:type="dxa"/>
            <w:gridSpan w:val="5"/>
          </w:tcPr>
          <w:p w14:paraId="782B358B" w14:textId="77777777" w:rsidR="008E6FD9" w:rsidRPr="008E6FD9" w:rsidRDefault="008E6FD9" w:rsidP="008E6FD9">
            <w:pPr>
              <w:shd w:val="clear" w:color="auto" w:fill="FFFFFF"/>
              <w:spacing w:line="0" w:lineRule="auto"/>
              <w:rPr>
                <w:rFonts w:ascii="ff1" w:eastAsia="Times New Roman" w:hAnsi="ff1" w:cs="Times New Roman"/>
                <w:color w:val="000000"/>
                <w:sz w:val="72"/>
                <w:szCs w:val="72"/>
                <w:lang w:eastAsia="id-ID"/>
              </w:rPr>
            </w:pPr>
            <w:r w:rsidRPr="008E6FD9">
              <w:rPr>
                <w:rFonts w:ascii="ff1" w:eastAsia="Times New Roman" w:hAnsi="ff1" w:cs="Times New Roman"/>
                <w:color w:val="000000"/>
                <w:sz w:val="72"/>
                <w:szCs w:val="72"/>
                <w:lang w:eastAsia="id-ID"/>
              </w:rPr>
              <w:t>Dalam aspek kognitif; Mahasiswa mampu  memahami teori mengenai metodologi penelitian komunikasi  mulai  dari mengenali lingkup</w:t>
            </w:r>
          </w:p>
          <w:p w14:paraId="2CB2127A" w14:textId="77777777" w:rsidR="008E6FD9" w:rsidRPr="008E6FD9" w:rsidRDefault="008E6FD9" w:rsidP="008E6FD9">
            <w:pPr>
              <w:shd w:val="clear" w:color="auto" w:fill="FFFFFF"/>
              <w:spacing w:line="0" w:lineRule="auto"/>
              <w:rPr>
                <w:rFonts w:ascii="ff1" w:eastAsia="Times New Roman" w:hAnsi="ff1" w:cs="Times New Roman"/>
                <w:color w:val="000000"/>
                <w:sz w:val="72"/>
                <w:szCs w:val="72"/>
                <w:lang w:eastAsia="id-ID"/>
              </w:rPr>
            </w:pPr>
            <w:r w:rsidRPr="008E6FD9">
              <w:rPr>
                <w:rFonts w:ascii="ff1" w:eastAsia="Times New Roman" w:hAnsi="ff1" w:cs="Times New Roman"/>
                <w:color w:val="000000"/>
                <w:sz w:val="72"/>
                <w:szCs w:val="72"/>
                <w:lang w:eastAsia="id-ID"/>
              </w:rPr>
              <w:t>penelitian, elemen-elemen kelengapan rencana usulan penelitian, kerangka   dasar   penelitian,   pendekatan   penelitian,  sampai   pada   teknik</w:t>
            </w:r>
          </w:p>
          <w:p w14:paraId="467BAB43" w14:textId="77777777" w:rsidR="008E6FD9" w:rsidRPr="008E6FD9" w:rsidRDefault="008E6FD9" w:rsidP="008E6FD9">
            <w:pPr>
              <w:shd w:val="clear" w:color="auto" w:fill="FFFFFF"/>
              <w:spacing w:line="0" w:lineRule="auto"/>
              <w:rPr>
                <w:rFonts w:ascii="ff1" w:eastAsia="Times New Roman" w:hAnsi="ff1" w:cs="Times New Roman"/>
                <w:color w:val="000000"/>
                <w:sz w:val="72"/>
                <w:szCs w:val="72"/>
                <w:lang w:eastAsia="id-ID"/>
              </w:rPr>
            </w:pPr>
            <w:r w:rsidRPr="008E6FD9">
              <w:rPr>
                <w:rFonts w:ascii="ff1" w:eastAsia="Times New Roman" w:hAnsi="ff1" w:cs="Times New Roman"/>
                <w:color w:val="000000"/>
                <w:sz w:val="72"/>
                <w:szCs w:val="72"/>
                <w:lang w:eastAsia="id-ID"/>
              </w:rPr>
              <w:t>analisisnya</w:t>
            </w:r>
          </w:p>
          <w:p w14:paraId="1165F41F" w14:textId="77777777" w:rsidR="008E6FD9" w:rsidRPr="008E6FD9" w:rsidRDefault="008E6FD9" w:rsidP="008E6FD9">
            <w:pPr>
              <w:shd w:val="clear" w:color="auto" w:fill="FFFFFF"/>
              <w:spacing w:line="0" w:lineRule="auto"/>
              <w:rPr>
                <w:rFonts w:ascii="ff1" w:eastAsia="Times New Roman" w:hAnsi="ff1" w:cs="Times New Roman"/>
                <w:color w:val="000000"/>
                <w:sz w:val="72"/>
                <w:szCs w:val="72"/>
                <w:lang w:eastAsia="id-ID"/>
              </w:rPr>
            </w:pPr>
            <w:r w:rsidRPr="008E6FD9">
              <w:rPr>
                <w:rFonts w:ascii="ff1" w:eastAsia="Times New Roman" w:hAnsi="ff1" w:cs="Times New Roman"/>
                <w:color w:val="000000"/>
                <w:sz w:val="72"/>
                <w:szCs w:val="72"/>
                <w:lang w:eastAsia="id-ID"/>
              </w:rPr>
              <w:t>Dalam aspek kognitif; Mahasiswa mampu  memahami teori mengenai metodologi penelitian komunikasi  mulai  dari mengenali lingkup</w:t>
            </w:r>
          </w:p>
          <w:p w14:paraId="0F530761" w14:textId="77777777" w:rsidR="008E6FD9" w:rsidRPr="008E6FD9" w:rsidRDefault="008E6FD9" w:rsidP="008E6FD9">
            <w:pPr>
              <w:shd w:val="clear" w:color="auto" w:fill="FFFFFF"/>
              <w:spacing w:line="0" w:lineRule="auto"/>
              <w:rPr>
                <w:rFonts w:ascii="ff1" w:eastAsia="Times New Roman" w:hAnsi="ff1" w:cs="Times New Roman"/>
                <w:color w:val="000000"/>
                <w:sz w:val="72"/>
                <w:szCs w:val="72"/>
                <w:lang w:eastAsia="id-ID"/>
              </w:rPr>
            </w:pPr>
            <w:r w:rsidRPr="008E6FD9">
              <w:rPr>
                <w:rFonts w:ascii="ff1" w:eastAsia="Times New Roman" w:hAnsi="ff1" w:cs="Times New Roman"/>
                <w:color w:val="000000"/>
                <w:sz w:val="72"/>
                <w:szCs w:val="72"/>
                <w:lang w:eastAsia="id-ID"/>
              </w:rPr>
              <w:t>penelitian, elemen-elemen kelengapan rencana usulan penelitian, kerangka   dasar   penelitian,   pendekatan   penelitian,  sampai   pada   teknik</w:t>
            </w:r>
          </w:p>
          <w:p w14:paraId="7F4EDDF7" w14:textId="77777777" w:rsidR="008E6FD9" w:rsidRPr="008E6FD9" w:rsidRDefault="008E6FD9" w:rsidP="008E6FD9">
            <w:pPr>
              <w:shd w:val="clear" w:color="auto" w:fill="FFFFFF"/>
              <w:spacing w:line="0" w:lineRule="auto"/>
              <w:rPr>
                <w:rFonts w:ascii="ff1" w:eastAsia="Times New Roman" w:hAnsi="ff1" w:cs="Times New Roman"/>
                <w:color w:val="000000"/>
                <w:sz w:val="72"/>
                <w:szCs w:val="72"/>
                <w:lang w:eastAsia="id-ID"/>
              </w:rPr>
            </w:pPr>
            <w:r w:rsidRPr="008E6FD9">
              <w:rPr>
                <w:rFonts w:ascii="ff1" w:eastAsia="Times New Roman" w:hAnsi="ff1" w:cs="Times New Roman"/>
                <w:color w:val="000000"/>
                <w:sz w:val="72"/>
                <w:szCs w:val="72"/>
                <w:lang w:eastAsia="id-ID"/>
              </w:rPr>
              <w:t>analisisnya</w:t>
            </w:r>
          </w:p>
          <w:p w14:paraId="6E209947" w14:textId="700277ED" w:rsidR="008E6FD9" w:rsidRPr="008E6FD9" w:rsidRDefault="008E6FD9" w:rsidP="008E6FD9">
            <w:pPr>
              <w:tabs>
                <w:tab w:val="right" w:leader="dot" w:pos="426"/>
              </w:tabs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8E6FD9">
              <w:rPr>
                <w:rFonts w:ascii="Century Gothic" w:hAnsi="Century Gothic"/>
                <w:sz w:val="24"/>
                <w:szCs w:val="24"/>
              </w:rPr>
              <w:t>Mahasiswa mampu memahami</w:t>
            </w:r>
            <w:r>
              <w:rPr>
                <w:rFonts w:ascii="Century Gothic" w:hAnsi="Century Gothic"/>
                <w:sz w:val="24"/>
                <w:szCs w:val="24"/>
              </w:rPr>
              <w:t xml:space="preserve"> teori  metode penelitian komunikasi</w:t>
            </w:r>
            <w:r w:rsidR="008E7F28">
              <w:rPr>
                <w:rFonts w:ascii="Century Gothic" w:hAnsi="Century Gothic"/>
                <w:sz w:val="24"/>
                <w:szCs w:val="24"/>
              </w:rPr>
              <w:t>:</w:t>
            </w:r>
            <w:r>
              <w:rPr>
                <w:rFonts w:ascii="Century Gothic" w:hAnsi="Century Gothic"/>
                <w:sz w:val="24"/>
                <w:szCs w:val="24"/>
              </w:rPr>
              <w:t xml:space="preserve"> lingkup penelitian, rencana usulan penelitian, kerangka dasar penelitian</w:t>
            </w:r>
            <w:r>
              <w:rPr>
                <w:rFonts w:ascii="Century Gothic" w:hAnsi="Century Gothic"/>
                <w:b/>
                <w:bCs/>
                <w:sz w:val="24"/>
                <w:szCs w:val="24"/>
              </w:rPr>
              <w:t xml:space="preserve">, </w:t>
            </w:r>
            <w:r w:rsidRPr="008E6FD9">
              <w:rPr>
                <w:rFonts w:ascii="Century Gothic" w:hAnsi="Century Gothic"/>
                <w:sz w:val="24"/>
                <w:szCs w:val="24"/>
              </w:rPr>
              <w:t>pendekatan penelitian dan teknilk analisisnya.</w:t>
            </w:r>
          </w:p>
        </w:tc>
      </w:tr>
      <w:tr w:rsidR="008E6FD9" w:rsidRPr="00416711" w14:paraId="3D885011" w14:textId="77777777" w:rsidTr="00AD2088">
        <w:tc>
          <w:tcPr>
            <w:tcW w:w="3686" w:type="dxa"/>
            <w:vMerge/>
          </w:tcPr>
          <w:p w14:paraId="204CB137" w14:textId="77777777" w:rsidR="008E6FD9" w:rsidRPr="00416711" w:rsidRDefault="008E6FD9" w:rsidP="008E6FD9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</w:tc>
        <w:tc>
          <w:tcPr>
            <w:tcW w:w="992" w:type="dxa"/>
          </w:tcPr>
          <w:p w14:paraId="39375F20" w14:textId="77777777" w:rsidR="008E6FD9" w:rsidRPr="00416711" w:rsidRDefault="008E6FD9" w:rsidP="008E6FD9">
            <w:pPr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CPL 2</w:t>
            </w:r>
          </w:p>
        </w:tc>
        <w:tc>
          <w:tcPr>
            <w:tcW w:w="9639" w:type="dxa"/>
            <w:gridSpan w:val="5"/>
          </w:tcPr>
          <w:p w14:paraId="1C4927CB" w14:textId="13679103" w:rsidR="008E6FD9" w:rsidRPr="00924D18" w:rsidRDefault="00943BE1" w:rsidP="008E6FD9">
            <w:pPr>
              <w:pStyle w:val="Default"/>
              <w:jc w:val="both"/>
              <w:rPr>
                <w:rFonts w:ascii="Century Gothic" w:hAnsi="Century Gothic"/>
                <w:b/>
                <w:bCs/>
              </w:rPr>
            </w:pPr>
            <w:r w:rsidRPr="00924D18">
              <w:rPr>
                <w:rFonts w:ascii="Century Gothic" w:hAnsi="Century Gothic"/>
              </w:rPr>
              <w:t>Mahasiswa m</w:t>
            </w:r>
            <w:r>
              <w:rPr>
                <w:rFonts w:ascii="Century Gothic" w:hAnsi="Century Gothic"/>
              </w:rPr>
              <w:t>ampu memahami</w:t>
            </w:r>
            <w:r w:rsidRPr="00943BE1">
              <w:rPr>
                <w:rFonts w:ascii="Century Gothic" w:hAnsi="Century Gothic"/>
              </w:rPr>
              <w:t xml:space="preserve"> </w:t>
            </w:r>
            <w:r>
              <w:rPr>
                <w:rFonts w:ascii="Century Gothic" w:hAnsi="Century Gothic"/>
              </w:rPr>
              <w:t>pengetahuan dasar MPK untuk membuat usulan rencana penelitian.</w:t>
            </w:r>
          </w:p>
        </w:tc>
      </w:tr>
      <w:tr w:rsidR="008E6FD9" w:rsidRPr="00416711" w14:paraId="73177503" w14:textId="77777777" w:rsidTr="00AD2088">
        <w:tc>
          <w:tcPr>
            <w:tcW w:w="3686" w:type="dxa"/>
            <w:vMerge/>
          </w:tcPr>
          <w:p w14:paraId="3174744B" w14:textId="77777777" w:rsidR="008E6FD9" w:rsidRPr="00416711" w:rsidRDefault="008E6FD9" w:rsidP="008E6FD9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</w:tc>
        <w:tc>
          <w:tcPr>
            <w:tcW w:w="992" w:type="dxa"/>
          </w:tcPr>
          <w:p w14:paraId="5B9E2C19" w14:textId="77777777" w:rsidR="008E6FD9" w:rsidRPr="00416711" w:rsidRDefault="008E6FD9" w:rsidP="008E6FD9">
            <w:pPr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CPL 3</w:t>
            </w:r>
          </w:p>
        </w:tc>
        <w:tc>
          <w:tcPr>
            <w:tcW w:w="9639" w:type="dxa"/>
            <w:gridSpan w:val="5"/>
          </w:tcPr>
          <w:p w14:paraId="5E0EA687" w14:textId="64277F3C" w:rsidR="008E6FD9" w:rsidRPr="00416711" w:rsidRDefault="00943BE1" w:rsidP="008E6FD9">
            <w:pPr>
              <w:pStyle w:val="ListParagraph"/>
              <w:ind w:left="34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>
              <w:rPr>
                <w:rFonts w:ascii="Century Gothic" w:hAnsi="Century Gothic" w:cstheme="minorHAnsi"/>
                <w:sz w:val="24"/>
                <w:szCs w:val="24"/>
              </w:rPr>
              <w:t>Mahasiwa memahami persoalan-persoalan penelitian, problem penelitian, dan memahami tema penelitian.</w:t>
            </w:r>
          </w:p>
        </w:tc>
      </w:tr>
      <w:tr w:rsidR="008E6FD9" w:rsidRPr="00416711" w14:paraId="3A7AF5B2" w14:textId="77777777" w:rsidTr="00AD2088">
        <w:tc>
          <w:tcPr>
            <w:tcW w:w="3686" w:type="dxa"/>
          </w:tcPr>
          <w:p w14:paraId="666023DC" w14:textId="77777777" w:rsidR="008E6FD9" w:rsidRPr="00416711" w:rsidRDefault="008E6FD9" w:rsidP="008E6FD9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Deskripsi Singkat Mata Kuliah</w:t>
            </w:r>
          </w:p>
          <w:p w14:paraId="114C8B16" w14:textId="77777777" w:rsidR="008E6FD9" w:rsidRPr="00416711" w:rsidRDefault="008E6FD9" w:rsidP="008E6FD9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</w:tc>
        <w:tc>
          <w:tcPr>
            <w:tcW w:w="10631" w:type="dxa"/>
            <w:gridSpan w:val="6"/>
          </w:tcPr>
          <w:p w14:paraId="68FE97CC" w14:textId="77777777" w:rsidR="00497929" w:rsidRPr="00497929" w:rsidRDefault="00497929" w:rsidP="00497929">
            <w:pPr>
              <w:shd w:val="clear" w:color="auto" w:fill="FFFFFF"/>
              <w:spacing w:line="0" w:lineRule="auto"/>
              <w:rPr>
                <w:rFonts w:ascii="ff1" w:eastAsia="Times New Roman" w:hAnsi="ff1" w:cs="Times New Roman"/>
                <w:color w:val="000000"/>
                <w:sz w:val="72"/>
                <w:szCs w:val="72"/>
                <w:lang w:eastAsia="id-ID"/>
              </w:rPr>
            </w:pPr>
            <w:r w:rsidRPr="00497929">
              <w:rPr>
                <w:rFonts w:ascii="ff1" w:eastAsia="Times New Roman" w:hAnsi="ff1" w:cs="Times New Roman"/>
                <w:color w:val="000000"/>
                <w:sz w:val="72"/>
                <w:szCs w:val="72"/>
                <w:lang w:eastAsia="id-ID"/>
              </w:rPr>
              <w:t xml:space="preserve">Matakuliah ini meliputi pembahasan mengenai ruang lingkup dalam lingkup penelitian komunikasi, elemen-elemen dalam penyusunan rencana </w:t>
            </w:r>
          </w:p>
          <w:p w14:paraId="0A12556A" w14:textId="77777777" w:rsidR="00497929" w:rsidRPr="00497929" w:rsidRDefault="00497929" w:rsidP="00497929">
            <w:pPr>
              <w:shd w:val="clear" w:color="auto" w:fill="FFFFFF"/>
              <w:spacing w:line="0" w:lineRule="auto"/>
              <w:rPr>
                <w:rFonts w:ascii="ff1" w:eastAsia="Times New Roman" w:hAnsi="ff1" w:cs="Times New Roman"/>
                <w:color w:val="000000"/>
                <w:sz w:val="72"/>
                <w:szCs w:val="72"/>
                <w:lang w:eastAsia="id-ID"/>
              </w:rPr>
            </w:pPr>
            <w:r w:rsidRPr="00497929">
              <w:rPr>
                <w:rFonts w:ascii="ff1" w:eastAsia="Times New Roman" w:hAnsi="ff1" w:cs="Times New Roman"/>
                <w:color w:val="000000"/>
                <w:sz w:val="72"/>
                <w:szCs w:val="72"/>
                <w:lang w:eastAsia="id-ID"/>
              </w:rPr>
              <w:t xml:space="preserve">usulan penelitian komunikasi, teori dasar tentang metode penelitian komunikasi, lingkup penelitian media komunikasi, analisis isi dalam </w:t>
            </w:r>
          </w:p>
          <w:p w14:paraId="7C6370FC" w14:textId="77777777" w:rsidR="00497929" w:rsidRPr="00497929" w:rsidRDefault="00497929" w:rsidP="00497929">
            <w:pPr>
              <w:shd w:val="clear" w:color="auto" w:fill="FFFFFF"/>
              <w:spacing w:line="0" w:lineRule="auto"/>
              <w:rPr>
                <w:rFonts w:ascii="ff1" w:eastAsia="Times New Roman" w:hAnsi="ff1" w:cs="Times New Roman"/>
                <w:color w:val="000000"/>
                <w:sz w:val="72"/>
                <w:szCs w:val="72"/>
                <w:lang w:eastAsia="id-ID"/>
              </w:rPr>
            </w:pPr>
            <w:r w:rsidRPr="00497929">
              <w:rPr>
                <w:rFonts w:ascii="ff1" w:eastAsia="Times New Roman" w:hAnsi="ff1" w:cs="Times New Roman"/>
                <w:color w:val="000000"/>
                <w:sz w:val="72"/>
                <w:szCs w:val="72"/>
                <w:lang w:eastAsia="id-ID"/>
              </w:rPr>
              <w:t xml:space="preserve">penelitian komunikasi, pemetaan dan identifikasi masalah dalam penelitian komunikasi, serta pembuatan rancangan usulan penelitian </w:t>
            </w:r>
          </w:p>
          <w:p w14:paraId="0DF27D91" w14:textId="77777777" w:rsidR="00497929" w:rsidRPr="00497929" w:rsidRDefault="00497929" w:rsidP="00497929">
            <w:pPr>
              <w:shd w:val="clear" w:color="auto" w:fill="FFFFFF"/>
              <w:spacing w:line="0" w:lineRule="auto"/>
              <w:rPr>
                <w:rFonts w:ascii="ff1" w:eastAsia="Times New Roman" w:hAnsi="ff1" w:cs="Times New Roman"/>
                <w:color w:val="000000"/>
                <w:sz w:val="72"/>
                <w:szCs w:val="72"/>
                <w:lang w:eastAsia="id-ID"/>
              </w:rPr>
            </w:pPr>
            <w:r w:rsidRPr="00497929">
              <w:rPr>
                <w:rFonts w:ascii="ff1" w:eastAsia="Times New Roman" w:hAnsi="ff1" w:cs="Times New Roman"/>
                <w:color w:val="000000"/>
                <w:sz w:val="72"/>
                <w:szCs w:val="72"/>
                <w:lang w:eastAsia="id-ID"/>
              </w:rPr>
              <w:t>komunikasi</w:t>
            </w:r>
          </w:p>
          <w:p w14:paraId="06108853" w14:textId="77777777" w:rsidR="00497929" w:rsidRPr="00497929" w:rsidRDefault="00497929" w:rsidP="00497929">
            <w:pPr>
              <w:shd w:val="clear" w:color="auto" w:fill="FFFFFF"/>
              <w:spacing w:line="0" w:lineRule="auto"/>
              <w:rPr>
                <w:rFonts w:ascii="ff1" w:eastAsia="Times New Roman" w:hAnsi="ff1" w:cs="Times New Roman"/>
                <w:color w:val="000000"/>
                <w:sz w:val="72"/>
                <w:szCs w:val="72"/>
                <w:lang w:eastAsia="id-ID"/>
              </w:rPr>
            </w:pPr>
            <w:r w:rsidRPr="00497929">
              <w:rPr>
                <w:rFonts w:ascii="ff1" w:eastAsia="Times New Roman" w:hAnsi="ff1" w:cs="Times New Roman"/>
                <w:color w:val="000000"/>
                <w:sz w:val="72"/>
                <w:szCs w:val="72"/>
                <w:lang w:eastAsia="id-ID"/>
              </w:rPr>
              <w:t xml:space="preserve">Matakuliah ini meliputi pembahasan mengenai ruang lingkup dalam lingkup penelitian komunikasi, elemen-elemen dalam penyusunan rencana </w:t>
            </w:r>
          </w:p>
          <w:p w14:paraId="434A9C30" w14:textId="77777777" w:rsidR="00497929" w:rsidRPr="00497929" w:rsidRDefault="00497929" w:rsidP="00497929">
            <w:pPr>
              <w:shd w:val="clear" w:color="auto" w:fill="FFFFFF"/>
              <w:spacing w:line="0" w:lineRule="auto"/>
              <w:rPr>
                <w:rFonts w:ascii="ff1" w:eastAsia="Times New Roman" w:hAnsi="ff1" w:cs="Times New Roman"/>
                <w:color w:val="000000"/>
                <w:sz w:val="72"/>
                <w:szCs w:val="72"/>
                <w:lang w:eastAsia="id-ID"/>
              </w:rPr>
            </w:pPr>
            <w:r w:rsidRPr="00497929">
              <w:rPr>
                <w:rFonts w:ascii="ff1" w:eastAsia="Times New Roman" w:hAnsi="ff1" w:cs="Times New Roman"/>
                <w:color w:val="000000"/>
                <w:sz w:val="72"/>
                <w:szCs w:val="72"/>
                <w:lang w:eastAsia="id-ID"/>
              </w:rPr>
              <w:t xml:space="preserve">usulan penelitian komunikasi, teori dasar tentang metode penelitian komunikasi, lingkup penelitian media komunikasi, analisis isi dalam </w:t>
            </w:r>
          </w:p>
          <w:p w14:paraId="2056B495" w14:textId="77777777" w:rsidR="00497929" w:rsidRPr="00497929" w:rsidRDefault="00497929" w:rsidP="00497929">
            <w:pPr>
              <w:shd w:val="clear" w:color="auto" w:fill="FFFFFF"/>
              <w:spacing w:line="0" w:lineRule="auto"/>
              <w:rPr>
                <w:rFonts w:ascii="ff1" w:eastAsia="Times New Roman" w:hAnsi="ff1" w:cs="Times New Roman"/>
                <w:color w:val="000000"/>
                <w:sz w:val="72"/>
                <w:szCs w:val="72"/>
                <w:lang w:eastAsia="id-ID"/>
              </w:rPr>
            </w:pPr>
            <w:r w:rsidRPr="00497929">
              <w:rPr>
                <w:rFonts w:ascii="ff1" w:eastAsia="Times New Roman" w:hAnsi="ff1" w:cs="Times New Roman"/>
                <w:color w:val="000000"/>
                <w:sz w:val="72"/>
                <w:szCs w:val="72"/>
                <w:lang w:eastAsia="id-ID"/>
              </w:rPr>
              <w:t xml:space="preserve">penelitian komunikasi, pemetaan dan identifikasi masalah dalam penelitian komunikasi, serta pembuatan rancangan usulan penelitian </w:t>
            </w:r>
          </w:p>
          <w:p w14:paraId="395A751F" w14:textId="77777777" w:rsidR="00497929" w:rsidRPr="00497929" w:rsidRDefault="00497929" w:rsidP="00497929">
            <w:pPr>
              <w:shd w:val="clear" w:color="auto" w:fill="FFFFFF"/>
              <w:spacing w:line="0" w:lineRule="auto"/>
              <w:rPr>
                <w:rFonts w:ascii="ff1" w:eastAsia="Times New Roman" w:hAnsi="ff1" w:cs="Times New Roman"/>
                <w:color w:val="000000"/>
                <w:sz w:val="72"/>
                <w:szCs w:val="72"/>
                <w:lang w:eastAsia="id-ID"/>
              </w:rPr>
            </w:pPr>
            <w:r w:rsidRPr="00497929">
              <w:rPr>
                <w:rFonts w:ascii="ff1" w:eastAsia="Times New Roman" w:hAnsi="ff1" w:cs="Times New Roman"/>
                <w:color w:val="000000"/>
                <w:sz w:val="72"/>
                <w:szCs w:val="72"/>
                <w:lang w:eastAsia="id-ID"/>
              </w:rPr>
              <w:t>komunikasi</w:t>
            </w:r>
          </w:p>
          <w:p w14:paraId="18CEB43F" w14:textId="77777777" w:rsidR="00497929" w:rsidRPr="00497929" w:rsidRDefault="00497929" w:rsidP="00497929">
            <w:pPr>
              <w:shd w:val="clear" w:color="auto" w:fill="FFFFFF"/>
              <w:spacing w:line="0" w:lineRule="auto"/>
              <w:rPr>
                <w:rFonts w:ascii="ff1" w:eastAsia="Times New Roman" w:hAnsi="ff1" w:cs="Times New Roman"/>
                <w:color w:val="000000"/>
                <w:sz w:val="72"/>
                <w:szCs w:val="72"/>
                <w:lang w:eastAsia="id-ID"/>
              </w:rPr>
            </w:pPr>
            <w:r w:rsidRPr="00497929">
              <w:rPr>
                <w:rFonts w:ascii="ff1" w:eastAsia="Times New Roman" w:hAnsi="ff1" w:cs="Times New Roman"/>
                <w:color w:val="000000"/>
                <w:sz w:val="72"/>
                <w:szCs w:val="72"/>
                <w:lang w:eastAsia="id-ID"/>
              </w:rPr>
              <w:t xml:space="preserve">Matakuliah ini meliputi pembahasan mengenai ruang lingkup dalam lingkup penelitian komunikasi, elemen-elemen dalam penyusunan rencana </w:t>
            </w:r>
          </w:p>
          <w:p w14:paraId="4CE58690" w14:textId="77777777" w:rsidR="00497929" w:rsidRPr="00497929" w:rsidRDefault="00497929" w:rsidP="00497929">
            <w:pPr>
              <w:shd w:val="clear" w:color="auto" w:fill="FFFFFF"/>
              <w:spacing w:line="0" w:lineRule="auto"/>
              <w:rPr>
                <w:rFonts w:ascii="ff1" w:eastAsia="Times New Roman" w:hAnsi="ff1" w:cs="Times New Roman"/>
                <w:color w:val="000000"/>
                <w:sz w:val="72"/>
                <w:szCs w:val="72"/>
                <w:lang w:eastAsia="id-ID"/>
              </w:rPr>
            </w:pPr>
            <w:r w:rsidRPr="00497929">
              <w:rPr>
                <w:rFonts w:ascii="ff1" w:eastAsia="Times New Roman" w:hAnsi="ff1" w:cs="Times New Roman"/>
                <w:color w:val="000000"/>
                <w:sz w:val="72"/>
                <w:szCs w:val="72"/>
                <w:lang w:eastAsia="id-ID"/>
              </w:rPr>
              <w:t xml:space="preserve">usulan penelitian komunikasi, teori dasar tentang metode penelitian komunikasi, lingkup penelitian media komunikasi, analisis isi dalam </w:t>
            </w:r>
          </w:p>
          <w:p w14:paraId="1C682C90" w14:textId="77777777" w:rsidR="00497929" w:rsidRPr="00497929" w:rsidRDefault="00497929" w:rsidP="00497929">
            <w:pPr>
              <w:shd w:val="clear" w:color="auto" w:fill="FFFFFF"/>
              <w:spacing w:line="0" w:lineRule="auto"/>
              <w:rPr>
                <w:rFonts w:ascii="ff1" w:eastAsia="Times New Roman" w:hAnsi="ff1" w:cs="Times New Roman"/>
                <w:color w:val="000000"/>
                <w:sz w:val="72"/>
                <w:szCs w:val="72"/>
                <w:lang w:eastAsia="id-ID"/>
              </w:rPr>
            </w:pPr>
            <w:r w:rsidRPr="00497929">
              <w:rPr>
                <w:rFonts w:ascii="ff1" w:eastAsia="Times New Roman" w:hAnsi="ff1" w:cs="Times New Roman"/>
                <w:color w:val="000000"/>
                <w:sz w:val="72"/>
                <w:szCs w:val="72"/>
                <w:lang w:eastAsia="id-ID"/>
              </w:rPr>
              <w:t xml:space="preserve">penelitian komunikasi, pemetaan dan identifikasi masalah dalam penelitian komunikasi, serta pembuatan rancangan usulan penelitian </w:t>
            </w:r>
          </w:p>
          <w:p w14:paraId="63825984" w14:textId="77777777" w:rsidR="00497929" w:rsidRPr="00497929" w:rsidRDefault="00497929" w:rsidP="00497929">
            <w:pPr>
              <w:shd w:val="clear" w:color="auto" w:fill="FFFFFF"/>
              <w:spacing w:line="0" w:lineRule="auto"/>
              <w:rPr>
                <w:rFonts w:ascii="ff1" w:eastAsia="Times New Roman" w:hAnsi="ff1" w:cs="Times New Roman"/>
                <w:color w:val="000000"/>
                <w:sz w:val="72"/>
                <w:szCs w:val="72"/>
                <w:lang w:eastAsia="id-ID"/>
              </w:rPr>
            </w:pPr>
            <w:r w:rsidRPr="00497929">
              <w:rPr>
                <w:rFonts w:ascii="ff1" w:eastAsia="Times New Roman" w:hAnsi="ff1" w:cs="Times New Roman"/>
                <w:color w:val="000000"/>
                <w:sz w:val="72"/>
                <w:szCs w:val="72"/>
                <w:lang w:eastAsia="id-ID"/>
              </w:rPr>
              <w:t>komunikasi</w:t>
            </w:r>
          </w:p>
          <w:p w14:paraId="1EE7B798" w14:textId="64F5A18B" w:rsidR="008E6FD9" w:rsidRPr="003049E6" w:rsidRDefault="00497929" w:rsidP="008E6FD9">
            <w:pPr>
              <w:pStyle w:val="Default"/>
              <w:ind w:left="34"/>
              <w:jc w:val="both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Matakuliah ini membahas ruang lingkup penelitian komunikasi, elemen-elemen dalam penelitian komunikasi, metode penelitian komunikasi, analisis isi dalam penelitian komunikasi, identifikasi masalah dalam penelitian komunikasi, dan pembuatan rancangan usulan penelitian komunikasi.</w:t>
            </w:r>
          </w:p>
        </w:tc>
      </w:tr>
      <w:tr w:rsidR="008E6FD9" w:rsidRPr="00416711" w14:paraId="16D18305" w14:textId="77777777" w:rsidTr="00AD2088">
        <w:tc>
          <w:tcPr>
            <w:tcW w:w="3686" w:type="dxa"/>
          </w:tcPr>
          <w:p w14:paraId="1A307F57" w14:textId="77777777" w:rsidR="008E6FD9" w:rsidRPr="00416711" w:rsidRDefault="008E6FD9" w:rsidP="008E6FD9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  <w:p w14:paraId="5191DFA2" w14:textId="77777777" w:rsidR="008E6FD9" w:rsidRPr="00416711" w:rsidRDefault="008E6FD9" w:rsidP="008E6FD9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Materi Pembelajaran/Pokok Bahasan</w:t>
            </w:r>
          </w:p>
        </w:tc>
        <w:tc>
          <w:tcPr>
            <w:tcW w:w="10631" w:type="dxa"/>
            <w:gridSpan w:val="6"/>
          </w:tcPr>
          <w:p w14:paraId="643D1813" w14:textId="5C6735C0" w:rsidR="004B20D3" w:rsidRPr="003049E6" w:rsidRDefault="00E71834" w:rsidP="00E66E7C">
            <w:pPr>
              <w:pStyle w:val="ListParagraph"/>
              <w:ind w:left="54"/>
              <w:jc w:val="both"/>
              <w:rPr>
                <w:rFonts w:ascii="Century Gothic" w:hAnsi="Century Gothic"/>
                <w:sz w:val="24"/>
                <w:szCs w:val="24"/>
              </w:rPr>
            </w:pPr>
            <w:r w:rsidRPr="00B1479F">
              <w:rPr>
                <w:rFonts w:ascii="Century Gothic" w:hAnsi="Century Gothic"/>
                <w:szCs w:val="22"/>
              </w:rPr>
              <w:t>Pentingnya riset dan logika berpikir ilmiah.</w:t>
            </w:r>
            <w:r>
              <w:rPr>
                <w:rFonts w:ascii="Century Gothic" w:hAnsi="Century Gothic" w:cstheme="minorHAnsi"/>
                <w:szCs w:val="22"/>
              </w:rPr>
              <w:t xml:space="preserve"> </w:t>
            </w:r>
            <w:r w:rsidRPr="00B1479F">
              <w:rPr>
                <w:rFonts w:ascii="Century Gothic" w:hAnsi="Century Gothic"/>
                <w:szCs w:val="22"/>
              </w:rPr>
              <w:t xml:space="preserve">Definisi </w:t>
            </w:r>
            <w:r>
              <w:rPr>
                <w:rFonts w:ascii="Century Gothic" w:hAnsi="Century Gothic"/>
                <w:szCs w:val="22"/>
              </w:rPr>
              <w:t xml:space="preserve">dan metode </w:t>
            </w:r>
            <w:r w:rsidRPr="00B1479F">
              <w:rPr>
                <w:rFonts w:ascii="Century Gothic" w:hAnsi="Century Gothic"/>
                <w:szCs w:val="22"/>
              </w:rPr>
              <w:t>riset komunikasi.</w:t>
            </w:r>
            <w:r>
              <w:rPr>
                <w:rFonts w:ascii="Century Gothic" w:hAnsi="Century Gothic"/>
                <w:szCs w:val="22"/>
              </w:rPr>
              <w:t xml:space="preserve"> </w:t>
            </w:r>
            <w:r w:rsidRPr="00E71834">
              <w:rPr>
                <w:rFonts w:ascii="Century Gothic" w:hAnsi="Century Gothic"/>
              </w:rPr>
              <w:t>Penelitian kualitatif dan</w:t>
            </w:r>
            <w:r w:rsidRPr="00E71834">
              <w:rPr>
                <w:rFonts w:ascii="Century Gothic" w:hAnsi="Century Gothic" w:cstheme="minorHAnsi"/>
                <w:szCs w:val="22"/>
              </w:rPr>
              <w:t xml:space="preserve"> kuantitatif.</w:t>
            </w:r>
            <w:r>
              <w:rPr>
                <w:rFonts w:ascii="Century Gothic" w:hAnsi="Century Gothic"/>
                <w:sz w:val="24"/>
                <w:szCs w:val="24"/>
              </w:rPr>
              <w:t xml:space="preserve"> </w:t>
            </w:r>
            <w:r>
              <w:rPr>
                <w:rFonts w:ascii="Century Gothic" w:hAnsi="Century Gothic"/>
              </w:rPr>
              <w:t>P</w:t>
            </w:r>
            <w:r w:rsidRPr="00F93D4C">
              <w:rPr>
                <w:rFonts w:ascii="Century Gothic" w:hAnsi="Century Gothic"/>
              </w:rPr>
              <w:t xml:space="preserve">erbedaan </w:t>
            </w:r>
            <w:r>
              <w:rPr>
                <w:rFonts w:ascii="Century Gothic" w:hAnsi="Century Gothic"/>
              </w:rPr>
              <w:t>p</w:t>
            </w:r>
            <w:r w:rsidRPr="00F93D4C">
              <w:rPr>
                <w:rFonts w:ascii="Century Gothic" w:hAnsi="Century Gothic"/>
              </w:rPr>
              <w:t>enelitian kualitatif dan</w:t>
            </w:r>
            <w:r w:rsidRPr="00F93D4C">
              <w:rPr>
                <w:rFonts w:ascii="Century Gothic" w:hAnsi="Century Gothic" w:cstheme="minorHAnsi"/>
                <w:szCs w:val="22"/>
              </w:rPr>
              <w:t xml:space="preserve"> kuantitatif.</w:t>
            </w:r>
            <w:r>
              <w:rPr>
                <w:rFonts w:ascii="Century Gothic" w:hAnsi="Century Gothic" w:cstheme="minorHAnsi"/>
                <w:szCs w:val="22"/>
              </w:rPr>
              <w:t xml:space="preserve"> </w:t>
            </w:r>
            <w:r w:rsidRPr="00E71834">
              <w:rPr>
                <w:rFonts w:ascii="Century Gothic" w:hAnsi="Century Gothic"/>
              </w:rPr>
              <w:t>Memilih topik penelitian komunikasi.</w:t>
            </w:r>
            <w:r>
              <w:rPr>
                <w:rFonts w:ascii="Century Gothic" w:hAnsi="Century Gothic"/>
              </w:rPr>
              <w:t xml:space="preserve"> </w:t>
            </w:r>
            <w:r w:rsidRPr="00E71834">
              <w:rPr>
                <w:rFonts w:ascii="Century Gothic" w:hAnsi="Century Gothic" w:cs="Arial"/>
                <w:noProof/>
              </w:rPr>
              <w:t>Judul Penelitian</w:t>
            </w:r>
            <w:r w:rsidRPr="00E71834">
              <w:rPr>
                <w:rFonts w:ascii="Century Gothic" w:hAnsi="Century Gothic"/>
              </w:rPr>
              <w:t>.</w:t>
            </w:r>
            <w:r>
              <w:rPr>
                <w:rFonts w:ascii="Century Gothic" w:hAnsi="Century Gothic"/>
              </w:rPr>
              <w:t xml:space="preserve"> </w:t>
            </w:r>
            <w:r w:rsidRPr="00E71834">
              <w:rPr>
                <w:rFonts w:ascii="Century Gothic" w:hAnsi="Century Gothic"/>
              </w:rPr>
              <w:t>Latar belakang.</w:t>
            </w:r>
            <w:r>
              <w:rPr>
                <w:rFonts w:ascii="Century Gothic" w:hAnsi="Century Gothic"/>
              </w:rPr>
              <w:t xml:space="preserve"> </w:t>
            </w:r>
            <w:r w:rsidRPr="00E71834">
              <w:rPr>
                <w:rFonts w:ascii="Century Gothic" w:hAnsi="Century Gothic"/>
              </w:rPr>
              <w:t>Merumuskan masalah</w:t>
            </w:r>
            <w:r w:rsidR="00444F03">
              <w:rPr>
                <w:rFonts w:ascii="Century Gothic" w:hAnsi="Century Gothic"/>
              </w:rPr>
              <w:t xml:space="preserve"> </w:t>
            </w:r>
            <w:r>
              <w:rPr>
                <w:rFonts w:ascii="Century Gothic" w:hAnsi="Century Gothic"/>
              </w:rPr>
              <w:t>penelitian.</w:t>
            </w:r>
            <w:r w:rsidR="00444F03">
              <w:rPr>
                <w:rFonts w:ascii="Century Gothic" w:hAnsi="Century Gothic"/>
              </w:rPr>
              <w:t xml:space="preserve"> T</w:t>
            </w:r>
            <w:r w:rsidR="00444F03" w:rsidRPr="007013F0">
              <w:rPr>
                <w:rFonts w:ascii="Century Gothic" w:hAnsi="Century Gothic"/>
              </w:rPr>
              <w:t>ujuan penelitian.</w:t>
            </w:r>
            <w:r w:rsidR="00444F03">
              <w:rPr>
                <w:rFonts w:ascii="Century Gothic" w:hAnsi="Century Gothic" w:cstheme="minorHAnsi"/>
                <w:szCs w:val="22"/>
              </w:rPr>
              <w:t xml:space="preserve"> </w:t>
            </w:r>
            <w:r w:rsidR="00444F03">
              <w:rPr>
                <w:rFonts w:ascii="Century Gothic" w:hAnsi="Century Gothic"/>
              </w:rPr>
              <w:t>Manfaat</w:t>
            </w:r>
            <w:r w:rsidR="00444F03">
              <w:rPr>
                <w:rFonts w:ascii="Century Gothic" w:hAnsi="Century Gothic" w:cstheme="minorHAnsi"/>
                <w:szCs w:val="22"/>
              </w:rPr>
              <w:t xml:space="preserve"> penelitian.</w:t>
            </w:r>
            <w:r w:rsidR="00444F03">
              <w:rPr>
                <w:rFonts w:ascii="Century Gothic" w:hAnsi="Century Gothic" w:cstheme="minorHAnsi"/>
                <w:szCs w:val="22"/>
              </w:rPr>
              <w:t xml:space="preserve"> </w:t>
            </w:r>
            <w:r w:rsidR="00444F03">
              <w:rPr>
                <w:rFonts w:ascii="Century Gothic" w:hAnsi="Century Gothic" w:cs="Arial"/>
                <w:noProof/>
              </w:rPr>
              <w:t>Penelitian</w:t>
            </w:r>
            <w:r w:rsidR="00444F03">
              <w:rPr>
                <w:rFonts w:ascii="Century Gothic" w:hAnsi="Century Gothic" w:cstheme="minorHAnsi"/>
                <w:szCs w:val="22"/>
              </w:rPr>
              <w:t xml:space="preserve"> yang relevan.</w:t>
            </w:r>
            <w:r w:rsidR="00444F03">
              <w:rPr>
                <w:rFonts w:ascii="Century Gothic" w:hAnsi="Century Gothic" w:cstheme="minorHAnsi"/>
                <w:szCs w:val="22"/>
              </w:rPr>
              <w:t xml:space="preserve"> </w:t>
            </w:r>
            <w:r w:rsidR="004B20D3">
              <w:rPr>
                <w:rFonts w:ascii="Century Gothic" w:hAnsi="Century Gothic" w:cs="Arial"/>
                <w:noProof/>
              </w:rPr>
              <w:t xml:space="preserve">Teknik </w:t>
            </w:r>
            <w:r w:rsidR="004B20D3">
              <w:rPr>
                <w:rFonts w:ascii="Century Gothic" w:hAnsi="Century Gothic" w:cstheme="minorHAnsi"/>
                <w:szCs w:val="22"/>
              </w:rPr>
              <w:t>pengumpulan data</w:t>
            </w:r>
            <w:r w:rsidR="004B20D3">
              <w:rPr>
                <w:rFonts w:ascii="Century Gothic" w:hAnsi="Century Gothic"/>
                <w:sz w:val="24"/>
                <w:szCs w:val="24"/>
              </w:rPr>
              <w:t xml:space="preserve">. </w:t>
            </w:r>
            <w:r w:rsidR="004B20D3" w:rsidRPr="004B20D3">
              <w:rPr>
                <w:rFonts w:ascii="Century Gothic" w:hAnsi="Century Gothic" w:cs="Arial"/>
                <w:noProof/>
                <w:lang w:val="af-ZA"/>
              </w:rPr>
              <w:t xml:space="preserve">Mengolah dan </w:t>
            </w:r>
            <w:r w:rsidR="004B20D3" w:rsidRPr="004B20D3">
              <w:rPr>
                <w:rFonts w:ascii="Century Gothic" w:hAnsi="Century Gothic" w:cs="Arial"/>
                <w:noProof/>
              </w:rPr>
              <w:t>a</w:t>
            </w:r>
            <w:r w:rsidR="004B20D3" w:rsidRPr="004B20D3">
              <w:rPr>
                <w:rFonts w:ascii="Century Gothic" w:hAnsi="Century Gothic" w:cs="Arial"/>
                <w:noProof/>
                <w:lang w:val="af-ZA"/>
              </w:rPr>
              <w:t xml:space="preserve">nalisis </w:t>
            </w:r>
            <w:r w:rsidR="004B20D3" w:rsidRPr="004B20D3">
              <w:rPr>
                <w:rFonts w:ascii="Century Gothic" w:hAnsi="Century Gothic" w:cs="Arial"/>
                <w:noProof/>
              </w:rPr>
              <w:t>d</w:t>
            </w:r>
            <w:r w:rsidR="004B20D3" w:rsidRPr="004B20D3">
              <w:rPr>
                <w:rFonts w:ascii="Century Gothic" w:hAnsi="Century Gothic" w:cs="Arial"/>
                <w:noProof/>
                <w:lang w:val="af-ZA"/>
              </w:rPr>
              <w:t>ata</w:t>
            </w:r>
            <w:r w:rsidR="004B20D3" w:rsidRPr="004B20D3">
              <w:rPr>
                <w:rFonts w:ascii="Century Gothic" w:hAnsi="Century Gothic" w:cstheme="minorHAnsi"/>
                <w:szCs w:val="22"/>
              </w:rPr>
              <w:t>.</w:t>
            </w:r>
            <w:r w:rsidR="004B20D3">
              <w:rPr>
                <w:rFonts w:ascii="Century Gothic" w:hAnsi="Century Gothic" w:cstheme="minorHAnsi"/>
                <w:szCs w:val="22"/>
              </w:rPr>
              <w:t xml:space="preserve"> </w:t>
            </w:r>
            <w:r w:rsidR="004B20D3" w:rsidRPr="004B20D3">
              <w:rPr>
                <w:rFonts w:ascii="Century Gothic" w:hAnsi="Century Gothic" w:cs="Arial"/>
              </w:rPr>
              <w:t xml:space="preserve">Menarik kesimpulan </w:t>
            </w:r>
            <w:r w:rsidR="004B20D3" w:rsidRPr="004B20D3">
              <w:rPr>
                <w:rFonts w:ascii="Century Gothic" w:hAnsi="Century Gothic" w:cstheme="minorHAnsi"/>
                <w:szCs w:val="22"/>
              </w:rPr>
              <w:t xml:space="preserve">dan </w:t>
            </w:r>
            <w:r w:rsidR="004B20D3" w:rsidRPr="004B20D3">
              <w:rPr>
                <w:rFonts w:ascii="Century Gothic" w:hAnsi="Century Gothic" w:cs="Arial"/>
              </w:rPr>
              <w:t>menyusun laporan hasil penelitian.</w:t>
            </w:r>
            <w:r w:rsidR="00E66E7C">
              <w:rPr>
                <w:rFonts w:ascii="Century Gothic" w:hAnsi="Century Gothic" w:cs="Arial"/>
              </w:rPr>
              <w:t xml:space="preserve"> </w:t>
            </w:r>
            <w:r w:rsidR="00E66E7C">
              <w:rPr>
                <w:rFonts w:ascii="Century Gothic" w:hAnsi="Century Gothic" w:cstheme="minorHAnsi"/>
                <w:szCs w:val="22"/>
              </w:rPr>
              <w:t>Metode Fenomenologi.</w:t>
            </w:r>
            <w:r w:rsidR="00E66E7C">
              <w:t xml:space="preserve"> </w:t>
            </w:r>
            <w:r w:rsidR="00E66E7C">
              <w:rPr>
                <w:rFonts w:ascii="Century Gothic" w:hAnsi="Century Gothic" w:cstheme="minorHAnsi"/>
                <w:szCs w:val="22"/>
              </w:rPr>
              <w:t>Metode Interaksionisme Simbolik.</w:t>
            </w:r>
            <w:r w:rsidR="00E66E7C">
              <w:t xml:space="preserve"> </w:t>
            </w:r>
            <w:r w:rsidR="00E66E7C">
              <w:rPr>
                <w:rFonts w:ascii="Century Gothic" w:hAnsi="Century Gothic" w:cstheme="minorHAnsi"/>
                <w:szCs w:val="22"/>
              </w:rPr>
              <w:t>Metode Semiotika.</w:t>
            </w:r>
            <w:r w:rsidR="00E66E7C">
              <w:t xml:space="preserve"> </w:t>
            </w:r>
            <w:r w:rsidR="00E66E7C" w:rsidRPr="00394226">
              <w:rPr>
                <w:rFonts w:ascii="Century Gothic" w:hAnsi="Century Gothic" w:cstheme="minorHAnsi"/>
                <w:szCs w:val="22"/>
              </w:rPr>
              <w:t>Metode</w:t>
            </w:r>
            <w:r w:rsidR="00E66E7C">
              <w:rPr>
                <w:rFonts w:ascii="Century Gothic" w:hAnsi="Century Gothic" w:cstheme="minorHAnsi"/>
                <w:szCs w:val="22"/>
              </w:rPr>
              <w:t xml:space="preserve"> Dramaturgi</w:t>
            </w:r>
            <w:r w:rsidR="00E66E7C" w:rsidRPr="00394226">
              <w:rPr>
                <w:rFonts w:ascii="Century Gothic" w:hAnsi="Century Gothic" w:cstheme="minorHAnsi"/>
                <w:szCs w:val="22"/>
              </w:rPr>
              <w:t>.</w:t>
            </w:r>
            <w:r w:rsidR="00E66E7C">
              <w:t xml:space="preserve"> </w:t>
            </w:r>
            <w:r w:rsidR="00E66E7C" w:rsidRPr="00D9227C">
              <w:rPr>
                <w:rFonts w:ascii="Century Gothic" w:hAnsi="Century Gothic" w:cstheme="minorHAnsi"/>
                <w:szCs w:val="22"/>
              </w:rPr>
              <w:t xml:space="preserve">Metode </w:t>
            </w:r>
            <w:r w:rsidR="00E66E7C">
              <w:rPr>
                <w:rFonts w:ascii="Century Gothic" w:hAnsi="Century Gothic" w:cstheme="minorHAnsi"/>
                <w:szCs w:val="22"/>
              </w:rPr>
              <w:t>Etnografi Komunikasi</w:t>
            </w:r>
            <w:r w:rsidR="00E66E7C" w:rsidRPr="00D9227C">
              <w:rPr>
                <w:rFonts w:ascii="Century Gothic" w:hAnsi="Century Gothic" w:cstheme="minorHAnsi"/>
                <w:szCs w:val="22"/>
              </w:rPr>
              <w:t>.</w:t>
            </w:r>
            <w:r w:rsidR="00E66E7C">
              <w:t xml:space="preserve"> </w:t>
            </w:r>
            <w:r w:rsidR="00E66E7C" w:rsidRPr="00B66427">
              <w:rPr>
                <w:rFonts w:ascii="Century Gothic" w:hAnsi="Century Gothic" w:cstheme="minorHAnsi"/>
                <w:szCs w:val="22"/>
              </w:rPr>
              <w:t>Metode Studi Kasus</w:t>
            </w:r>
            <w:r w:rsidR="00E66E7C">
              <w:rPr>
                <w:rFonts w:ascii="Century Gothic" w:hAnsi="Century Gothic" w:cstheme="minorHAnsi"/>
              </w:rPr>
              <w:t xml:space="preserve">. </w:t>
            </w:r>
            <w:r w:rsidR="00E66E7C">
              <w:rPr>
                <w:rFonts w:ascii="Century Gothic" w:hAnsi="Century Gothic"/>
              </w:rPr>
              <w:t xml:space="preserve">Metode </w:t>
            </w:r>
            <w:r w:rsidR="00E66E7C" w:rsidRPr="00B66427">
              <w:rPr>
                <w:rFonts w:ascii="Century Gothic" w:hAnsi="Century Gothic"/>
              </w:rPr>
              <w:t>Analisis Wacana Kritis</w:t>
            </w:r>
            <w:r w:rsidR="00E66E7C">
              <w:rPr>
                <w:rFonts w:ascii="Century Gothic" w:hAnsi="Century Gothic"/>
                <w:sz w:val="24"/>
                <w:szCs w:val="24"/>
              </w:rPr>
              <w:t>.</w:t>
            </w:r>
          </w:p>
        </w:tc>
      </w:tr>
      <w:tr w:rsidR="008E6FD9" w:rsidRPr="00416711" w14:paraId="7632660D" w14:textId="77777777" w:rsidTr="00AD2088">
        <w:tc>
          <w:tcPr>
            <w:tcW w:w="3686" w:type="dxa"/>
          </w:tcPr>
          <w:p w14:paraId="7E9C22CA" w14:textId="77777777" w:rsidR="008E6FD9" w:rsidRPr="00416711" w:rsidRDefault="008E6FD9" w:rsidP="008E6FD9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  <w:p w14:paraId="46EFA6A1" w14:textId="77777777" w:rsidR="008E6FD9" w:rsidRPr="00416711" w:rsidRDefault="008E6FD9" w:rsidP="008E6FD9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  <w:p w14:paraId="72D84314" w14:textId="77777777" w:rsidR="008E6FD9" w:rsidRPr="00416711" w:rsidRDefault="008E6FD9" w:rsidP="008E6FD9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  <w:p w14:paraId="6D92593D" w14:textId="77777777" w:rsidR="008E6FD9" w:rsidRPr="00416711" w:rsidRDefault="008E6FD9" w:rsidP="008E6FD9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Pustaka</w:t>
            </w:r>
          </w:p>
          <w:p w14:paraId="2276667C" w14:textId="77777777" w:rsidR="008E6FD9" w:rsidRPr="00416711" w:rsidRDefault="008E6FD9" w:rsidP="008E6FD9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</w:tc>
        <w:tc>
          <w:tcPr>
            <w:tcW w:w="10631" w:type="dxa"/>
            <w:gridSpan w:val="6"/>
          </w:tcPr>
          <w:p w14:paraId="2D075D85" w14:textId="77777777" w:rsidR="00696151" w:rsidRPr="00696151" w:rsidRDefault="00696151" w:rsidP="00696151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ind w:left="317" w:hanging="283"/>
              <w:jc w:val="both"/>
              <w:rPr>
                <w:rFonts w:ascii="Century Gothic" w:hAnsi="Century Gothic" w:cs="Times New Roman"/>
                <w:color w:val="000000"/>
                <w:sz w:val="24"/>
                <w:szCs w:val="24"/>
              </w:rPr>
            </w:pPr>
            <w:r w:rsidRPr="00696151">
              <w:rPr>
                <w:rFonts w:ascii="Century Gothic" w:hAnsi="Century Gothic"/>
              </w:rPr>
              <w:t>Babbie, Earl (2010). The Practice of Social Research, 12th Edition, Belmont, California: Wadsworth, CengageLearning.</w:t>
            </w:r>
          </w:p>
          <w:p w14:paraId="41B482B7" w14:textId="77777777" w:rsidR="00696151" w:rsidRPr="00696151" w:rsidRDefault="00696151" w:rsidP="00696151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ind w:left="317" w:hanging="283"/>
              <w:jc w:val="both"/>
              <w:rPr>
                <w:rFonts w:ascii="Century Gothic" w:hAnsi="Century Gothic" w:cs="Times New Roman"/>
                <w:color w:val="000000"/>
                <w:sz w:val="24"/>
                <w:szCs w:val="24"/>
              </w:rPr>
            </w:pPr>
            <w:r w:rsidRPr="00696151">
              <w:rPr>
                <w:rFonts w:ascii="Century Gothic" w:hAnsi="Century Gothic"/>
              </w:rPr>
              <w:t>Baxter, Lesli A. &amp; Earl Babbie (2004). The Basic of Communication Research, Belmont, California: Wadsworth/Thomson Learning.</w:t>
            </w:r>
          </w:p>
          <w:p w14:paraId="1CEF4D5C" w14:textId="77777777" w:rsidR="00696151" w:rsidRPr="00696151" w:rsidRDefault="00696151" w:rsidP="00696151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ind w:left="317" w:hanging="283"/>
              <w:jc w:val="both"/>
              <w:rPr>
                <w:rFonts w:ascii="Century Gothic" w:hAnsi="Century Gothic" w:cs="Times New Roman"/>
                <w:color w:val="000000"/>
                <w:sz w:val="24"/>
                <w:szCs w:val="24"/>
              </w:rPr>
            </w:pPr>
            <w:r w:rsidRPr="00696151">
              <w:rPr>
                <w:rFonts w:ascii="Century Gothic" w:hAnsi="Century Gothic"/>
              </w:rPr>
              <w:t>Bryman, Alan (2008). Social Research Method, 3rd Edition, New York; Oxford Universitty Press, Inc.</w:t>
            </w:r>
          </w:p>
          <w:p w14:paraId="45F6E89E" w14:textId="77777777" w:rsidR="00696151" w:rsidRPr="00696151" w:rsidRDefault="00696151" w:rsidP="00696151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ind w:left="317" w:hanging="283"/>
              <w:jc w:val="both"/>
              <w:rPr>
                <w:rFonts w:ascii="Century Gothic" w:hAnsi="Century Gothic" w:cs="Times New Roman"/>
                <w:color w:val="000000"/>
                <w:sz w:val="24"/>
                <w:szCs w:val="24"/>
              </w:rPr>
            </w:pPr>
            <w:r w:rsidRPr="00696151">
              <w:rPr>
                <w:rFonts w:ascii="Century Gothic" w:hAnsi="Century Gothic"/>
              </w:rPr>
              <w:t>Denzin, Norman &amp; Yvonna S. Lincoln (2005). The SAGE Handbook of Qualitative Research, 3rd Edition, ThousandOaks, California: Sage Publications, Inc.</w:t>
            </w:r>
          </w:p>
          <w:p w14:paraId="3CD63998" w14:textId="77777777" w:rsidR="00696151" w:rsidRPr="00696151" w:rsidRDefault="00696151" w:rsidP="00696151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ind w:left="317" w:hanging="283"/>
              <w:jc w:val="both"/>
              <w:rPr>
                <w:rFonts w:ascii="Century Gothic" w:hAnsi="Century Gothic" w:cs="Times New Roman"/>
                <w:color w:val="000000"/>
                <w:sz w:val="24"/>
                <w:szCs w:val="24"/>
              </w:rPr>
            </w:pPr>
            <w:r w:rsidRPr="00696151">
              <w:rPr>
                <w:rFonts w:ascii="Century Gothic" w:hAnsi="Century Gothic"/>
              </w:rPr>
              <w:t>Kuswarno, Engkus (2009). Fenomenologi, Konsepsi, Pedoman, dan Contoh Penelitian, Bandung: Widya Padjadjaran.</w:t>
            </w:r>
          </w:p>
          <w:p w14:paraId="64D9F173" w14:textId="77777777" w:rsidR="00696151" w:rsidRPr="00696151" w:rsidRDefault="00696151" w:rsidP="00696151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ind w:left="317" w:hanging="283"/>
              <w:jc w:val="both"/>
              <w:rPr>
                <w:rFonts w:ascii="Century Gothic" w:hAnsi="Century Gothic" w:cs="Times New Roman"/>
                <w:color w:val="000000"/>
                <w:sz w:val="24"/>
                <w:szCs w:val="24"/>
              </w:rPr>
            </w:pPr>
            <w:r w:rsidRPr="00696151">
              <w:rPr>
                <w:rFonts w:ascii="Century Gothic" w:hAnsi="Century Gothic"/>
              </w:rPr>
              <w:t>Kuswarno, Engkus (2008). Etnografi Komunikasi, Suatu Pengantar dan Contoh Penelitiannya, Bandung: WidyaPadjadjaran.</w:t>
            </w:r>
          </w:p>
          <w:p w14:paraId="0A39C60F" w14:textId="77777777" w:rsidR="00696151" w:rsidRPr="00696151" w:rsidRDefault="00696151" w:rsidP="00696151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ind w:left="317" w:hanging="283"/>
              <w:jc w:val="both"/>
              <w:rPr>
                <w:rFonts w:ascii="Century Gothic" w:hAnsi="Century Gothic" w:cs="Times New Roman"/>
                <w:color w:val="000000"/>
                <w:sz w:val="24"/>
                <w:szCs w:val="24"/>
              </w:rPr>
            </w:pPr>
            <w:r w:rsidRPr="00696151">
              <w:rPr>
                <w:rFonts w:ascii="Century Gothic" w:hAnsi="Century Gothic"/>
              </w:rPr>
              <w:lastRenderedPageBreak/>
              <w:t>Moustakas, Clark (1994). Phenomenological Research Methods, Thousand Oaks, California: SAGE Publications, Inc.</w:t>
            </w:r>
          </w:p>
          <w:p w14:paraId="335F86ED" w14:textId="77777777" w:rsidR="00696151" w:rsidRPr="00696151" w:rsidRDefault="00696151" w:rsidP="00696151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ind w:left="317" w:hanging="283"/>
              <w:jc w:val="both"/>
              <w:rPr>
                <w:rFonts w:ascii="Century Gothic" w:hAnsi="Century Gothic" w:cs="Times New Roman"/>
                <w:color w:val="000000"/>
                <w:sz w:val="24"/>
                <w:szCs w:val="24"/>
              </w:rPr>
            </w:pPr>
            <w:r w:rsidRPr="00696151">
              <w:rPr>
                <w:rFonts w:ascii="Century Gothic" w:hAnsi="Century Gothic"/>
              </w:rPr>
              <w:t>Neuman, W. Lawrence (2007). Basics of Social Research Methods, Qualitative and Quantitative Approaches, 2ndEdition, Boston: Pearson Education, Inc.</w:t>
            </w:r>
          </w:p>
          <w:p w14:paraId="2AD63169" w14:textId="7FB7A8FB" w:rsidR="008E6FD9" w:rsidRPr="00696151" w:rsidRDefault="00696151" w:rsidP="00696151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ind w:left="317" w:hanging="283"/>
              <w:jc w:val="both"/>
              <w:rPr>
                <w:rFonts w:ascii="Century Gothic" w:hAnsi="Century Gothic" w:cs="Times New Roman"/>
                <w:color w:val="000000"/>
                <w:sz w:val="24"/>
                <w:szCs w:val="24"/>
              </w:rPr>
            </w:pPr>
            <w:r w:rsidRPr="00696151">
              <w:rPr>
                <w:rFonts w:ascii="Century Gothic" w:hAnsi="Century Gothic"/>
              </w:rPr>
              <w:t>Sarantakos, Sotirios (2013). Social Research, Fourth Edition, New York: Palgrave Macmillan</w:t>
            </w:r>
            <w:r>
              <w:rPr>
                <w:rFonts w:ascii="Century Gothic" w:hAnsi="Century Gothic" w:cs="Times New Roman"/>
                <w:color w:val="000000"/>
                <w:sz w:val="24"/>
                <w:szCs w:val="24"/>
              </w:rPr>
              <w:t>.</w:t>
            </w:r>
          </w:p>
        </w:tc>
      </w:tr>
      <w:tr w:rsidR="008E6FD9" w:rsidRPr="00416711" w14:paraId="60D36A73" w14:textId="77777777" w:rsidTr="00AD2088">
        <w:tc>
          <w:tcPr>
            <w:tcW w:w="3686" w:type="dxa"/>
          </w:tcPr>
          <w:p w14:paraId="068209EC" w14:textId="77777777" w:rsidR="008E6FD9" w:rsidRPr="00416711" w:rsidRDefault="008E6FD9" w:rsidP="008E6FD9">
            <w:pPr>
              <w:spacing w:line="240" w:lineRule="exact"/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lastRenderedPageBreak/>
              <w:t>Media Pembelajaran</w:t>
            </w:r>
          </w:p>
          <w:p w14:paraId="45C34653" w14:textId="77777777" w:rsidR="008E6FD9" w:rsidRPr="00416711" w:rsidRDefault="008E6FD9" w:rsidP="008E6FD9">
            <w:pPr>
              <w:spacing w:line="240" w:lineRule="exact"/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</w:tc>
        <w:tc>
          <w:tcPr>
            <w:tcW w:w="10631" w:type="dxa"/>
            <w:gridSpan w:val="6"/>
          </w:tcPr>
          <w:p w14:paraId="6F6DC2B4" w14:textId="681EA9A9" w:rsidR="008E6FD9" w:rsidRPr="00416711" w:rsidRDefault="008E6FD9" w:rsidP="008E6FD9">
            <w:pPr>
              <w:spacing w:line="240" w:lineRule="exact"/>
              <w:rPr>
                <w:rFonts w:ascii="Century Gothic" w:hAnsi="Century Gothic"/>
                <w:sz w:val="24"/>
                <w:szCs w:val="24"/>
              </w:rPr>
            </w:pPr>
            <w:r w:rsidRPr="00416711">
              <w:rPr>
                <w:rFonts w:ascii="Century Gothic" w:hAnsi="Century Gothic"/>
                <w:sz w:val="24"/>
                <w:szCs w:val="24"/>
              </w:rPr>
              <w:t xml:space="preserve">Ceramah, Diskusi, Laptop, LCD, </w:t>
            </w:r>
            <w:r>
              <w:rPr>
                <w:rFonts w:ascii="Century Gothic" w:hAnsi="Century Gothic"/>
                <w:sz w:val="24"/>
                <w:szCs w:val="24"/>
              </w:rPr>
              <w:t xml:space="preserve">dan </w:t>
            </w:r>
            <w:r w:rsidRPr="00416711">
              <w:rPr>
                <w:rFonts w:ascii="Century Gothic" w:hAnsi="Century Gothic"/>
                <w:sz w:val="24"/>
                <w:szCs w:val="24"/>
              </w:rPr>
              <w:t>White Board</w:t>
            </w:r>
            <w:r>
              <w:rPr>
                <w:rFonts w:ascii="Century Gothic" w:hAnsi="Century Gothic"/>
                <w:sz w:val="24"/>
                <w:szCs w:val="24"/>
              </w:rPr>
              <w:t>.</w:t>
            </w:r>
          </w:p>
        </w:tc>
      </w:tr>
      <w:tr w:rsidR="008E6FD9" w:rsidRPr="00416711" w14:paraId="1A1D82FB" w14:textId="77777777" w:rsidTr="00AD2088">
        <w:tc>
          <w:tcPr>
            <w:tcW w:w="3686" w:type="dxa"/>
          </w:tcPr>
          <w:p w14:paraId="29A7AFBF" w14:textId="77777777" w:rsidR="008E6FD9" w:rsidRPr="00416711" w:rsidRDefault="008E6FD9" w:rsidP="008E6FD9">
            <w:pPr>
              <w:spacing w:line="240" w:lineRule="exact"/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Dosen</w:t>
            </w:r>
          </w:p>
          <w:p w14:paraId="210DF06E" w14:textId="77777777" w:rsidR="008E6FD9" w:rsidRPr="00416711" w:rsidRDefault="008E6FD9" w:rsidP="008E6FD9">
            <w:pPr>
              <w:spacing w:line="240" w:lineRule="exact"/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</w:tc>
        <w:tc>
          <w:tcPr>
            <w:tcW w:w="10631" w:type="dxa"/>
            <w:gridSpan w:val="6"/>
          </w:tcPr>
          <w:p w14:paraId="2ECD6EB9" w14:textId="1CDE74F2" w:rsidR="008E6FD9" w:rsidRPr="00416711" w:rsidRDefault="008E6FD9" w:rsidP="008E6FD9">
            <w:pPr>
              <w:spacing w:line="240" w:lineRule="exact"/>
              <w:rPr>
                <w:rFonts w:ascii="Century Gothic" w:hAnsi="Century Gothic"/>
                <w:sz w:val="24"/>
                <w:szCs w:val="24"/>
              </w:rPr>
            </w:pPr>
            <w:r w:rsidRPr="00416711">
              <w:rPr>
                <w:rFonts w:ascii="Century Gothic" w:hAnsi="Century Gothic"/>
                <w:sz w:val="24"/>
                <w:szCs w:val="24"/>
              </w:rPr>
              <w:t>Dr. Ujang Mahadi, M.Si</w:t>
            </w:r>
            <w:r>
              <w:rPr>
                <w:rFonts w:ascii="Century Gothic" w:hAnsi="Century Gothic"/>
                <w:sz w:val="24"/>
                <w:szCs w:val="24"/>
              </w:rPr>
              <w:t>.</w:t>
            </w:r>
          </w:p>
        </w:tc>
      </w:tr>
      <w:tr w:rsidR="008E6FD9" w:rsidRPr="00416711" w14:paraId="0330E09C" w14:textId="77777777" w:rsidTr="00AD2088">
        <w:tc>
          <w:tcPr>
            <w:tcW w:w="3686" w:type="dxa"/>
          </w:tcPr>
          <w:p w14:paraId="79368D81" w14:textId="77777777" w:rsidR="008E6FD9" w:rsidRPr="00416711" w:rsidRDefault="008E6FD9" w:rsidP="008E6FD9">
            <w:pPr>
              <w:spacing w:line="240" w:lineRule="exact"/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416711">
              <w:rPr>
                <w:rFonts w:ascii="Century Gothic" w:hAnsi="Century Gothic"/>
                <w:b/>
                <w:bCs/>
                <w:sz w:val="24"/>
                <w:szCs w:val="24"/>
              </w:rPr>
              <w:t>Mata Kuliah Syarat</w:t>
            </w:r>
          </w:p>
          <w:p w14:paraId="3CDF8227" w14:textId="77777777" w:rsidR="008E6FD9" w:rsidRPr="00416711" w:rsidRDefault="008E6FD9" w:rsidP="008E6FD9">
            <w:pPr>
              <w:spacing w:line="240" w:lineRule="exact"/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</w:tc>
        <w:tc>
          <w:tcPr>
            <w:tcW w:w="10631" w:type="dxa"/>
            <w:gridSpan w:val="6"/>
          </w:tcPr>
          <w:p w14:paraId="6590E869" w14:textId="06915C65" w:rsidR="008E6FD9" w:rsidRPr="00416711" w:rsidRDefault="004D6308" w:rsidP="008E6FD9">
            <w:pPr>
              <w:spacing w:line="240" w:lineRule="exact"/>
              <w:rPr>
                <w:rFonts w:ascii="Century Gothic" w:hAnsi="Century Gothic"/>
                <w:sz w:val="24"/>
                <w:szCs w:val="24"/>
              </w:rPr>
            </w:pPr>
            <w:r>
              <w:rPr>
                <w:rFonts w:ascii="Century Gothic" w:hAnsi="Century Gothic"/>
                <w:sz w:val="24"/>
                <w:szCs w:val="24"/>
              </w:rPr>
              <w:t>Metode Penelitian</w:t>
            </w:r>
            <w:r w:rsidR="008E6FD9" w:rsidRPr="00416711">
              <w:rPr>
                <w:rFonts w:ascii="Century Gothic" w:hAnsi="Century Gothic"/>
                <w:sz w:val="24"/>
                <w:szCs w:val="24"/>
              </w:rPr>
              <w:t xml:space="preserve"> Komunikasi</w:t>
            </w:r>
            <w:r w:rsidR="008E6FD9">
              <w:rPr>
                <w:rFonts w:ascii="Century Gothic" w:hAnsi="Century Gothic"/>
                <w:sz w:val="24"/>
                <w:szCs w:val="24"/>
              </w:rPr>
              <w:t>.</w:t>
            </w:r>
          </w:p>
        </w:tc>
      </w:tr>
    </w:tbl>
    <w:p w14:paraId="052579B2" w14:textId="1A69BD9B" w:rsidR="00CC29CB" w:rsidRDefault="00CC29CB"/>
    <w:p w14:paraId="2D2B30EB" w14:textId="77777777" w:rsidR="0081036D" w:rsidRDefault="0081036D"/>
    <w:p w14:paraId="09BA5DEA" w14:textId="77777777" w:rsidR="00DA218F" w:rsidRPr="00416711" w:rsidRDefault="00DA218F">
      <w:pPr>
        <w:rPr>
          <w:sz w:val="24"/>
          <w:szCs w:val="24"/>
        </w:rPr>
      </w:pPr>
    </w:p>
    <w:tbl>
      <w:tblPr>
        <w:tblStyle w:val="TableGrid"/>
        <w:tblW w:w="14613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1134"/>
        <w:gridCol w:w="2961"/>
        <w:gridCol w:w="2309"/>
        <w:gridCol w:w="2069"/>
        <w:gridCol w:w="2067"/>
        <w:gridCol w:w="2360"/>
        <w:gridCol w:w="1713"/>
      </w:tblGrid>
      <w:tr w:rsidR="002D4523" w:rsidRPr="00A02C3F" w14:paraId="5A5F1E74" w14:textId="77777777" w:rsidTr="0071421A">
        <w:tc>
          <w:tcPr>
            <w:tcW w:w="1134" w:type="dxa"/>
          </w:tcPr>
          <w:p w14:paraId="4DB17F9D" w14:textId="77777777" w:rsidR="009857D9" w:rsidRPr="00A02C3F" w:rsidRDefault="009857D9" w:rsidP="009857D9">
            <w:pPr>
              <w:jc w:val="center"/>
              <w:rPr>
                <w:rFonts w:ascii="Century Gothic" w:hAnsi="Century Gothic"/>
                <w:b/>
                <w:bCs/>
                <w:szCs w:val="22"/>
              </w:rPr>
            </w:pPr>
            <w:r w:rsidRPr="00A02C3F">
              <w:rPr>
                <w:rFonts w:ascii="Century Gothic" w:hAnsi="Century Gothic"/>
                <w:b/>
                <w:bCs/>
                <w:szCs w:val="22"/>
              </w:rPr>
              <w:t>Minggu</w:t>
            </w:r>
          </w:p>
          <w:p w14:paraId="2D797BA9" w14:textId="77777777" w:rsidR="009857D9" w:rsidRPr="00A02C3F" w:rsidRDefault="009857D9" w:rsidP="009857D9">
            <w:pPr>
              <w:jc w:val="center"/>
              <w:rPr>
                <w:rFonts w:ascii="Century Gothic" w:hAnsi="Century Gothic"/>
                <w:b/>
                <w:bCs/>
                <w:szCs w:val="22"/>
              </w:rPr>
            </w:pPr>
            <w:r w:rsidRPr="00A02C3F">
              <w:rPr>
                <w:rFonts w:ascii="Century Gothic" w:hAnsi="Century Gothic"/>
                <w:b/>
                <w:bCs/>
                <w:szCs w:val="22"/>
              </w:rPr>
              <w:t>Ke</w:t>
            </w:r>
          </w:p>
        </w:tc>
        <w:tc>
          <w:tcPr>
            <w:tcW w:w="2961" w:type="dxa"/>
          </w:tcPr>
          <w:p w14:paraId="2889DC3C" w14:textId="77777777" w:rsidR="009857D9" w:rsidRPr="00A02C3F" w:rsidRDefault="009857D9" w:rsidP="009857D9">
            <w:pPr>
              <w:jc w:val="center"/>
              <w:rPr>
                <w:rFonts w:ascii="Century Gothic" w:hAnsi="Century Gothic"/>
                <w:b/>
                <w:bCs/>
                <w:szCs w:val="22"/>
              </w:rPr>
            </w:pPr>
            <w:r w:rsidRPr="00A02C3F">
              <w:rPr>
                <w:rFonts w:ascii="Century Gothic" w:hAnsi="Century Gothic"/>
                <w:b/>
                <w:bCs/>
                <w:szCs w:val="22"/>
              </w:rPr>
              <w:t>Sub CPMK</w:t>
            </w:r>
          </w:p>
          <w:p w14:paraId="4BD2BB78" w14:textId="77777777" w:rsidR="009857D9" w:rsidRPr="00A02C3F" w:rsidRDefault="009857D9" w:rsidP="009857D9">
            <w:pPr>
              <w:jc w:val="center"/>
              <w:rPr>
                <w:rFonts w:ascii="Century Gothic" w:hAnsi="Century Gothic"/>
                <w:b/>
                <w:bCs/>
                <w:szCs w:val="22"/>
              </w:rPr>
            </w:pPr>
            <w:r w:rsidRPr="00A02C3F">
              <w:rPr>
                <w:rFonts w:ascii="Century Gothic" w:hAnsi="Century Gothic"/>
                <w:b/>
                <w:bCs/>
                <w:szCs w:val="22"/>
              </w:rPr>
              <w:t>(Kemampuan akhir tiap Tahapan Belajar)</w:t>
            </w:r>
          </w:p>
        </w:tc>
        <w:tc>
          <w:tcPr>
            <w:tcW w:w="2309" w:type="dxa"/>
          </w:tcPr>
          <w:p w14:paraId="6E6EC3FB" w14:textId="77777777" w:rsidR="009857D9" w:rsidRPr="00A02C3F" w:rsidRDefault="009857D9" w:rsidP="009857D9">
            <w:pPr>
              <w:jc w:val="center"/>
              <w:rPr>
                <w:rFonts w:ascii="Century Gothic" w:hAnsi="Century Gothic"/>
                <w:b/>
                <w:bCs/>
                <w:szCs w:val="22"/>
              </w:rPr>
            </w:pPr>
            <w:r w:rsidRPr="00A02C3F">
              <w:rPr>
                <w:rFonts w:ascii="Century Gothic" w:hAnsi="Century Gothic"/>
                <w:b/>
                <w:bCs/>
                <w:szCs w:val="22"/>
              </w:rPr>
              <w:t>Materi Pembelajaran</w:t>
            </w:r>
          </w:p>
        </w:tc>
        <w:tc>
          <w:tcPr>
            <w:tcW w:w="2069" w:type="dxa"/>
          </w:tcPr>
          <w:p w14:paraId="2A6168C6" w14:textId="77777777" w:rsidR="009857D9" w:rsidRPr="00A02C3F" w:rsidRDefault="009857D9" w:rsidP="009857D9">
            <w:pPr>
              <w:jc w:val="center"/>
              <w:rPr>
                <w:rFonts w:ascii="Century Gothic" w:hAnsi="Century Gothic"/>
                <w:b/>
                <w:bCs/>
                <w:szCs w:val="22"/>
              </w:rPr>
            </w:pPr>
            <w:r w:rsidRPr="00A02C3F">
              <w:rPr>
                <w:rFonts w:ascii="Century Gothic" w:hAnsi="Century Gothic"/>
                <w:b/>
                <w:bCs/>
                <w:szCs w:val="22"/>
              </w:rPr>
              <w:t>Bentuk dan Metode Pembelajaran</w:t>
            </w:r>
          </w:p>
          <w:p w14:paraId="75FD3FAE" w14:textId="77777777" w:rsidR="009857D9" w:rsidRPr="00A02C3F" w:rsidRDefault="009857D9" w:rsidP="00317FE0">
            <w:pPr>
              <w:jc w:val="center"/>
              <w:rPr>
                <w:rFonts w:ascii="Century Gothic" w:hAnsi="Century Gothic"/>
                <w:b/>
                <w:bCs/>
                <w:szCs w:val="22"/>
              </w:rPr>
            </w:pPr>
            <w:r w:rsidRPr="00A02C3F">
              <w:rPr>
                <w:rFonts w:ascii="Century Gothic" w:hAnsi="Century Gothic"/>
                <w:b/>
                <w:bCs/>
                <w:szCs w:val="22"/>
              </w:rPr>
              <w:t>(</w:t>
            </w:r>
            <w:r w:rsidR="00317FE0" w:rsidRPr="00A02C3F">
              <w:rPr>
                <w:rFonts w:ascii="Century Gothic" w:hAnsi="Century Gothic"/>
                <w:b/>
                <w:bCs/>
                <w:szCs w:val="22"/>
              </w:rPr>
              <w:t>E</w:t>
            </w:r>
            <w:r w:rsidRPr="00A02C3F">
              <w:rPr>
                <w:rFonts w:ascii="Century Gothic" w:hAnsi="Century Gothic"/>
                <w:b/>
                <w:bCs/>
                <w:szCs w:val="22"/>
              </w:rPr>
              <w:t xml:space="preserve">stimasi </w:t>
            </w:r>
            <w:r w:rsidR="00317FE0" w:rsidRPr="00A02C3F">
              <w:rPr>
                <w:rFonts w:ascii="Century Gothic" w:hAnsi="Century Gothic"/>
                <w:b/>
                <w:bCs/>
                <w:szCs w:val="22"/>
              </w:rPr>
              <w:t>W</w:t>
            </w:r>
            <w:r w:rsidRPr="00A02C3F">
              <w:rPr>
                <w:rFonts w:ascii="Century Gothic" w:hAnsi="Century Gothic"/>
                <w:b/>
                <w:bCs/>
                <w:szCs w:val="22"/>
              </w:rPr>
              <w:t>aktu)</w:t>
            </w:r>
          </w:p>
        </w:tc>
        <w:tc>
          <w:tcPr>
            <w:tcW w:w="2067" w:type="dxa"/>
          </w:tcPr>
          <w:p w14:paraId="0F80E88E" w14:textId="77777777" w:rsidR="009857D9" w:rsidRPr="00A02C3F" w:rsidRDefault="009857D9" w:rsidP="009857D9">
            <w:pPr>
              <w:jc w:val="center"/>
              <w:rPr>
                <w:rFonts w:ascii="Century Gothic" w:hAnsi="Century Gothic"/>
                <w:b/>
                <w:bCs/>
                <w:szCs w:val="22"/>
              </w:rPr>
            </w:pPr>
            <w:r w:rsidRPr="00A02C3F">
              <w:rPr>
                <w:rFonts w:ascii="Century Gothic" w:hAnsi="Century Gothic"/>
                <w:b/>
                <w:bCs/>
                <w:szCs w:val="22"/>
              </w:rPr>
              <w:t>Pengalaman Belajar</w:t>
            </w:r>
          </w:p>
        </w:tc>
        <w:tc>
          <w:tcPr>
            <w:tcW w:w="2360" w:type="dxa"/>
          </w:tcPr>
          <w:p w14:paraId="5F664A41" w14:textId="77777777" w:rsidR="009857D9" w:rsidRPr="00A02C3F" w:rsidRDefault="009857D9" w:rsidP="009857D9">
            <w:pPr>
              <w:jc w:val="center"/>
              <w:rPr>
                <w:rFonts w:ascii="Century Gothic" w:hAnsi="Century Gothic"/>
                <w:b/>
                <w:bCs/>
                <w:szCs w:val="22"/>
              </w:rPr>
            </w:pPr>
            <w:r w:rsidRPr="00A02C3F">
              <w:rPr>
                <w:rFonts w:ascii="Century Gothic" w:hAnsi="Century Gothic"/>
                <w:b/>
                <w:bCs/>
                <w:szCs w:val="22"/>
              </w:rPr>
              <w:t>Indikator dan Kriteria Penilaian</w:t>
            </w:r>
          </w:p>
        </w:tc>
        <w:tc>
          <w:tcPr>
            <w:tcW w:w="1713" w:type="dxa"/>
          </w:tcPr>
          <w:p w14:paraId="723B8211" w14:textId="77777777" w:rsidR="009857D9" w:rsidRPr="00A02C3F" w:rsidRDefault="009857D9" w:rsidP="00423AD9">
            <w:pPr>
              <w:jc w:val="center"/>
              <w:rPr>
                <w:rFonts w:ascii="Century Gothic" w:hAnsi="Century Gothic"/>
                <w:b/>
                <w:bCs/>
                <w:szCs w:val="22"/>
              </w:rPr>
            </w:pPr>
            <w:r w:rsidRPr="00A02C3F">
              <w:rPr>
                <w:rFonts w:ascii="Century Gothic" w:hAnsi="Century Gothic"/>
                <w:b/>
                <w:bCs/>
                <w:szCs w:val="22"/>
              </w:rPr>
              <w:t>Bobot Penilaian</w:t>
            </w:r>
          </w:p>
          <w:p w14:paraId="6FF9B9F0" w14:textId="77777777" w:rsidR="009857D9" w:rsidRPr="00A02C3F" w:rsidRDefault="009857D9" w:rsidP="00423AD9">
            <w:pPr>
              <w:jc w:val="center"/>
              <w:rPr>
                <w:rFonts w:ascii="Century Gothic" w:hAnsi="Century Gothic"/>
                <w:b/>
                <w:bCs/>
                <w:szCs w:val="22"/>
              </w:rPr>
            </w:pPr>
            <w:r w:rsidRPr="00A02C3F">
              <w:rPr>
                <w:rFonts w:ascii="Century Gothic" w:hAnsi="Century Gothic"/>
                <w:b/>
                <w:bCs/>
                <w:szCs w:val="22"/>
              </w:rPr>
              <w:t>(%)</w:t>
            </w:r>
          </w:p>
        </w:tc>
      </w:tr>
      <w:tr w:rsidR="002D4523" w:rsidRPr="00A02C3F" w14:paraId="2832F43E" w14:textId="77777777" w:rsidTr="0071421A">
        <w:tc>
          <w:tcPr>
            <w:tcW w:w="1134" w:type="dxa"/>
          </w:tcPr>
          <w:p w14:paraId="0E202222" w14:textId="77777777" w:rsidR="009857D9" w:rsidRPr="00A02C3F" w:rsidRDefault="00423C6E" w:rsidP="00423C6E">
            <w:pPr>
              <w:jc w:val="center"/>
              <w:rPr>
                <w:rFonts w:ascii="Century Gothic" w:hAnsi="Century Gothic"/>
                <w:b/>
                <w:bCs/>
                <w:szCs w:val="22"/>
              </w:rPr>
            </w:pPr>
            <w:r w:rsidRPr="00A02C3F">
              <w:rPr>
                <w:rFonts w:ascii="Century Gothic" w:hAnsi="Century Gothic"/>
                <w:b/>
                <w:bCs/>
                <w:szCs w:val="22"/>
              </w:rPr>
              <w:t>1</w:t>
            </w:r>
          </w:p>
        </w:tc>
        <w:tc>
          <w:tcPr>
            <w:tcW w:w="2961" w:type="dxa"/>
          </w:tcPr>
          <w:p w14:paraId="01CA2B9A" w14:textId="77777777" w:rsidR="009857D9" w:rsidRPr="00A02C3F" w:rsidRDefault="00423C6E" w:rsidP="00423C6E">
            <w:pPr>
              <w:jc w:val="center"/>
              <w:rPr>
                <w:rFonts w:ascii="Century Gothic" w:hAnsi="Century Gothic"/>
                <w:b/>
                <w:bCs/>
                <w:szCs w:val="22"/>
              </w:rPr>
            </w:pPr>
            <w:r w:rsidRPr="00A02C3F">
              <w:rPr>
                <w:rFonts w:ascii="Century Gothic" w:hAnsi="Century Gothic"/>
                <w:b/>
                <w:bCs/>
                <w:szCs w:val="22"/>
              </w:rPr>
              <w:t>2</w:t>
            </w:r>
          </w:p>
        </w:tc>
        <w:tc>
          <w:tcPr>
            <w:tcW w:w="2309" w:type="dxa"/>
          </w:tcPr>
          <w:p w14:paraId="43F75DBB" w14:textId="77777777" w:rsidR="009857D9" w:rsidRPr="00A02C3F" w:rsidRDefault="00423C6E" w:rsidP="00423C6E">
            <w:pPr>
              <w:jc w:val="center"/>
              <w:rPr>
                <w:rFonts w:ascii="Century Gothic" w:hAnsi="Century Gothic"/>
                <w:b/>
                <w:bCs/>
                <w:szCs w:val="22"/>
              </w:rPr>
            </w:pPr>
            <w:r w:rsidRPr="00A02C3F">
              <w:rPr>
                <w:rFonts w:ascii="Century Gothic" w:hAnsi="Century Gothic"/>
                <w:b/>
                <w:bCs/>
                <w:szCs w:val="22"/>
              </w:rPr>
              <w:t>3</w:t>
            </w:r>
          </w:p>
        </w:tc>
        <w:tc>
          <w:tcPr>
            <w:tcW w:w="2069" w:type="dxa"/>
          </w:tcPr>
          <w:p w14:paraId="03D39DEA" w14:textId="77777777" w:rsidR="009857D9" w:rsidRPr="00A02C3F" w:rsidRDefault="00423C6E" w:rsidP="00423C6E">
            <w:pPr>
              <w:jc w:val="center"/>
              <w:rPr>
                <w:rFonts w:ascii="Century Gothic" w:hAnsi="Century Gothic"/>
                <w:b/>
                <w:bCs/>
                <w:szCs w:val="22"/>
              </w:rPr>
            </w:pPr>
            <w:r w:rsidRPr="00A02C3F">
              <w:rPr>
                <w:rFonts w:ascii="Century Gothic" w:hAnsi="Century Gothic"/>
                <w:b/>
                <w:bCs/>
                <w:szCs w:val="22"/>
              </w:rPr>
              <w:t>4</w:t>
            </w:r>
          </w:p>
        </w:tc>
        <w:tc>
          <w:tcPr>
            <w:tcW w:w="2067" w:type="dxa"/>
          </w:tcPr>
          <w:p w14:paraId="685DCF5B" w14:textId="77777777" w:rsidR="009857D9" w:rsidRPr="00A02C3F" w:rsidRDefault="00423C6E" w:rsidP="00423C6E">
            <w:pPr>
              <w:jc w:val="center"/>
              <w:rPr>
                <w:rFonts w:ascii="Century Gothic" w:hAnsi="Century Gothic"/>
                <w:b/>
                <w:bCs/>
                <w:szCs w:val="22"/>
              </w:rPr>
            </w:pPr>
            <w:r w:rsidRPr="00A02C3F">
              <w:rPr>
                <w:rFonts w:ascii="Century Gothic" w:hAnsi="Century Gothic"/>
                <w:b/>
                <w:bCs/>
                <w:szCs w:val="22"/>
              </w:rPr>
              <w:t>5</w:t>
            </w:r>
          </w:p>
        </w:tc>
        <w:tc>
          <w:tcPr>
            <w:tcW w:w="2360" w:type="dxa"/>
          </w:tcPr>
          <w:p w14:paraId="71E8BC7C" w14:textId="77777777" w:rsidR="009857D9" w:rsidRPr="00A02C3F" w:rsidRDefault="00423C6E" w:rsidP="00423C6E">
            <w:pPr>
              <w:jc w:val="center"/>
              <w:rPr>
                <w:rFonts w:ascii="Century Gothic" w:hAnsi="Century Gothic"/>
                <w:b/>
                <w:bCs/>
                <w:szCs w:val="22"/>
              </w:rPr>
            </w:pPr>
            <w:r w:rsidRPr="00A02C3F">
              <w:rPr>
                <w:rFonts w:ascii="Century Gothic" w:hAnsi="Century Gothic"/>
                <w:b/>
                <w:bCs/>
                <w:szCs w:val="22"/>
              </w:rPr>
              <w:t>6</w:t>
            </w:r>
          </w:p>
        </w:tc>
        <w:tc>
          <w:tcPr>
            <w:tcW w:w="1713" w:type="dxa"/>
          </w:tcPr>
          <w:p w14:paraId="0893C681" w14:textId="77777777" w:rsidR="009857D9" w:rsidRPr="00A02C3F" w:rsidRDefault="00423C6E" w:rsidP="00423AD9">
            <w:pPr>
              <w:jc w:val="center"/>
              <w:rPr>
                <w:rFonts w:ascii="Century Gothic" w:hAnsi="Century Gothic"/>
                <w:b/>
                <w:bCs/>
                <w:szCs w:val="22"/>
              </w:rPr>
            </w:pPr>
            <w:r w:rsidRPr="00A02C3F">
              <w:rPr>
                <w:rFonts w:ascii="Century Gothic" w:hAnsi="Century Gothic"/>
                <w:b/>
                <w:bCs/>
                <w:szCs w:val="22"/>
              </w:rPr>
              <w:t>7</w:t>
            </w:r>
          </w:p>
        </w:tc>
      </w:tr>
      <w:tr w:rsidR="002D4523" w:rsidRPr="00A02C3F" w14:paraId="64692D59" w14:textId="77777777" w:rsidTr="0071421A">
        <w:tc>
          <w:tcPr>
            <w:tcW w:w="1134" w:type="dxa"/>
          </w:tcPr>
          <w:p w14:paraId="45D0BCE6" w14:textId="77777777" w:rsidR="00A44866" w:rsidRPr="00A02C3F" w:rsidRDefault="00A44866" w:rsidP="00423C6E">
            <w:pPr>
              <w:jc w:val="center"/>
              <w:rPr>
                <w:rFonts w:ascii="Century Gothic" w:hAnsi="Century Gothic"/>
                <w:szCs w:val="22"/>
              </w:rPr>
            </w:pPr>
            <w:r w:rsidRPr="00A02C3F">
              <w:rPr>
                <w:rFonts w:ascii="Century Gothic" w:hAnsi="Century Gothic"/>
                <w:szCs w:val="22"/>
              </w:rPr>
              <w:t>1</w:t>
            </w:r>
          </w:p>
        </w:tc>
        <w:tc>
          <w:tcPr>
            <w:tcW w:w="2961" w:type="dxa"/>
          </w:tcPr>
          <w:p w14:paraId="73EB9D3E" w14:textId="3435007F" w:rsidR="00A44866" w:rsidRPr="00A02C3F" w:rsidRDefault="00713454" w:rsidP="00713454">
            <w:pPr>
              <w:pStyle w:val="Default"/>
              <w:rPr>
                <w:rFonts w:ascii="Century Gothic" w:hAnsi="Century Gothic" w:cstheme="minorHAnsi"/>
                <w:color w:val="auto"/>
                <w:sz w:val="22"/>
                <w:szCs w:val="22"/>
              </w:rPr>
            </w:pPr>
            <w:r w:rsidRPr="00713454">
              <w:rPr>
                <w:rFonts w:ascii="Century Gothic" w:hAnsi="Century Gothic"/>
                <w:sz w:val="22"/>
                <w:szCs w:val="22"/>
              </w:rPr>
              <w:t xml:space="preserve">Mahasiswa memahami </w:t>
            </w:r>
            <w:r>
              <w:rPr>
                <w:rFonts w:ascii="Century Gothic" w:hAnsi="Century Gothic"/>
                <w:sz w:val="22"/>
                <w:szCs w:val="22"/>
              </w:rPr>
              <w:t>kontrak kuliah dan materi perkuliahan selama 1 semeste.</w:t>
            </w:r>
          </w:p>
        </w:tc>
        <w:tc>
          <w:tcPr>
            <w:tcW w:w="2309" w:type="dxa"/>
          </w:tcPr>
          <w:p w14:paraId="57D4DE64" w14:textId="3AA9793A" w:rsidR="00A44866" w:rsidRPr="00A02C3F" w:rsidRDefault="00713454" w:rsidP="00DA3BFA">
            <w:pPr>
              <w:pStyle w:val="Default"/>
              <w:numPr>
                <w:ilvl w:val="0"/>
                <w:numId w:val="18"/>
              </w:numPr>
              <w:ind w:left="54" w:hanging="142"/>
              <w:rPr>
                <w:rFonts w:ascii="Century Gothic" w:hAnsi="Century Gothic" w:cstheme="minorHAnsi"/>
                <w:color w:val="auto"/>
                <w:sz w:val="22"/>
                <w:szCs w:val="22"/>
              </w:rPr>
            </w:pPr>
            <w:r w:rsidRPr="00A02C3F">
              <w:rPr>
                <w:rFonts w:ascii="Century Gothic" w:hAnsi="Century Gothic" w:cstheme="minorHAnsi"/>
                <w:color w:val="auto"/>
                <w:sz w:val="22"/>
                <w:szCs w:val="22"/>
              </w:rPr>
              <w:t>Kuliah perdana</w:t>
            </w:r>
            <w:r>
              <w:rPr>
                <w:rFonts w:ascii="Century Gothic" w:hAnsi="Century Gothic" w:cstheme="minorHAnsi"/>
                <w:color w:val="auto"/>
                <w:sz w:val="22"/>
                <w:szCs w:val="22"/>
              </w:rPr>
              <w:t>:</w:t>
            </w:r>
            <w:r w:rsidRPr="00A02C3F">
              <w:rPr>
                <w:rFonts w:ascii="Century Gothic" w:hAnsi="Century Gothic" w:cstheme="minorHAnsi"/>
                <w:color w:val="auto"/>
                <w:sz w:val="22"/>
                <w:szCs w:val="22"/>
              </w:rPr>
              <w:t xml:space="preserve"> silaturrahmi</w:t>
            </w:r>
            <w:r>
              <w:rPr>
                <w:rFonts w:ascii="Century Gothic" w:hAnsi="Century Gothic" w:cstheme="minorHAnsi"/>
                <w:color w:val="auto"/>
                <w:sz w:val="22"/>
                <w:szCs w:val="22"/>
              </w:rPr>
              <w:t>,</w:t>
            </w:r>
            <w:r w:rsidRPr="00A02C3F">
              <w:rPr>
                <w:rFonts w:ascii="Century Gothic" w:hAnsi="Century Gothic" w:cstheme="minorHAnsi"/>
                <w:color w:val="auto"/>
                <w:sz w:val="22"/>
                <w:szCs w:val="22"/>
              </w:rPr>
              <w:t xml:space="preserve"> </w:t>
            </w:r>
            <w:r>
              <w:rPr>
                <w:rFonts w:ascii="Century Gothic" w:hAnsi="Century Gothic" w:cstheme="minorHAnsi"/>
                <w:color w:val="auto"/>
                <w:sz w:val="22"/>
                <w:szCs w:val="22"/>
              </w:rPr>
              <w:t>k</w:t>
            </w:r>
            <w:r w:rsidR="00A44866" w:rsidRPr="00A02C3F">
              <w:rPr>
                <w:rFonts w:ascii="Century Gothic" w:hAnsi="Century Gothic" w:cstheme="minorHAnsi"/>
                <w:color w:val="auto"/>
                <w:sz w:val="22"/>
                <w:szCs w:val="22"/>
              </w:rPr>
              <w:t xml:space="preserve">ontrak </w:t>
            </w:r>
            <w:r w:rsidR="00720249">
              <w:rPr>
                <w:rFonts w:ascii="Century Gothic" w:hAnsi="Century Gothic" w:cstheme="minorHAnsi"/>
                <w:color w:val="auto"/>
                <w:sz w:val="22"/>
                <w:szCs w:val="22"/>
              </w:rPr>
              <w:t>k</w:t>
            </w:r>
            <w:r w:rsidR="00A44866" w:rsidRPr="00A02C3F">
              <w:rPr>
                <w:rFonts w:ascii="Century Gothic" w:hAnsi="Century Gothic" w:cstheme="minorHAnsi"/>
                <w:color w:val="auto"/>
                <w:sz w:val="22"/>
                <w:szCs w:val="22"/>
              </w:rPr>
              <w:t>uliah</w:t>
            </w:r>
            <w:r>
              <w:rPr>
                <w:rFonts w:ascii="Century Gothic" w:hAnsi="Century Gothic" w:cstheme="minorHAnsi"/>
                <w:color w:val="auto"/>
                <w:sz w:val="22"/>
                <w:szCs w:val="22"/>
              </w:rPr>
              <w:t>,</w:t>
            </w:r>
            <w:r w:rsidR="00A44866" w:rsidRPr="00A02C3F">
              <w:rPr>
                <w:rFonts w:ascii="Century Gothic" w:hAnsi="Century Gothic" w:cstheme="minorHAnsi"/>
                <w:color w:val="auto"/>
                <w:sz w:val="22"/>
                <w:szCs w:val="22"/>
              </w:rPr>
              <w:t xml:space="preserve"> dan </w:t>
            </w:r>
            <w:r w:rsidR="00720249">
              <w:rPr>
                <w:rFonts w:ascii="Century Gothic" w:hAnsi="Century Gothic" w:cstheme="minorHAnsi"/>
                <w:color w:val="auto"/>
                <w:sz w:val="22"/>
                <w:szCs w:val="22"/>
              </w:rPr>
              <w:t>p</w:t>
            </w:r>
            <w:r w:rsidR="00A44866" w:rsidRPr="00A02C3F">
              <w:rPr>
                <w:rFonts w:ascii="Century Gothic" w:hAnsi="Century Gothic" w:cstheme="minorHAnsi"/>
                <w:color w:val="auto"/>
                <w:sz w:val="22"/>
                <w:szCs w:val="22"/>
              </w:rPr>
              <w:t xml:space="preserve">enyampaian RPS </w:t>
            </w:r>
          </w:p>
        </w:tc>
        <w:tc>
          <w:tcPr>
            <w:tcW w:w="2069" w:type="dxa"/>
          </w:tcPr>
          <w:p w14:paraId="1C64962B" w14:textId="2B4E5BEE" w:rsidR="00A44866" w:rsidRPr="00A02C3F" w:rsidRDefault="00A44866">
            <w:pPr>
              <w:rPr>
                <w:rFonts w:ascii="Century Gothic" w:hAnsi="Century Gothic" w:cstheme="minorHAnsi"/>
                <w:szCs w:val="22"/>
              </w:rPr>
            </w:pPr>
            <w:r w:rsidRPr="00A02C3F">
              <w:rPr>
                <w:rFonts w:ascii="Century Gothic" w:hAnsi="Century Gothic" w:cstheme="minorHAnsi"/>
                <w:szCs w:val="22"/>
              </w:rPr>
              <w:t>Ceramah dan Diskusi</w:t>
            </w:r>
          </w:p>
          <w:p w14:paraId="59E1C26A" w14:textId="77777777" w:rsidR="00A44866" w:rsidRPr="00A02C3F" w:rsidRDefault="00A44866" w:rsidP="000336A0">
            <w:pPr>
              <w:rPr>
                <w:rFonts w:ascii="Century Gothic" w:hAnsi="Century Gothic" w:cstheme="minorHAnsi"/>
                <w:szCs w:val="22"/>
              </w:rPr>
            </w:pPr>
            <w:r w:rsidRPr="00A02C3F">
              <w:rPr>
                <w:rFonts w:ascii="Century Gothic" w:hAnsi="Century Gothic" w:cstheme="minorHAnsi"/>
                <w:szCs w:val="22"/>
              </w:rPr>
              <w:t>3x5</w:t>
            </w:r>
            <w:r w:rsidR="000336A0" w:rsidRPr="00A02C3F">
              <w:rPr>
                <w:rFonts w:ascii="Century Gothic" w:hAnsi="Century Gothic" w:cstheme="minorHAnsi"/>
                <w:szCs w:val="22"/>
              </w:rPr>
              <w:t>0</w:t>
            </w:r>
            <w:r w:rsidRPr="00A02C3F">
              <w:rPr>
                <w:rFonts w:ascii="Century Gothic" w:hAnsi="Century Gothic" w:cstheme="minorHAnsi"/>
                <w:szCs w:val="22"/>
              </w:rPr>
              <w:t xml:space="preserve"> Menit</w:t>
            </w:r>
          </w:p>
        </w:tc>
        <w:tc>
          <w:tcPr>
            <w:tcW w:w="2067" w:type="dxa"/>
          </w:tcPr>
          <w:p w14:paraId="44EC51B2" w14:textId="77777777" w:rsidR="00A44866" w:rsidRPr="00A02C3F" w:rsidRDefault="00A44866">
            <w:pPr>
              <w:rPr>
                <w:rFonts w:ascii="Century Gothic" w:hAnsi="Century Gothic" w:cstheme="minorHAnsi"/>
                <w:szCs w:val="22"/>
              </w:rPr>
            </w:pPr>
            <w:r w:rsidRPr="00A02C3F">
              <w:rPr>
                <w:rFonts w:ascii="Century Gothic" w:hAnsi="Century Gothic" w:cstheme="minorHAnsi"/>
                <w:szCs w:val="22"/>
              </w:rPr>
              <w:t xml:space="preserve">Diskusi </w:t>
            </w:r>
            <w:r w:rsidR="000336A0" w:rsidRPr="00A02C3F">
              <w:rPr>
                <w:rFonts w:ascii="Century Gothic" w:hAnsi="Century Gothic" w:cstheme="minorHAnsi"/>
                <w:szCs w:val="22"/>
              </w:rPr>
              <w:t xml:space="preserve">(Tanya Jawab) </w:t>
            </w:r>
            <w:r w:rsidRPr="00A02C3F">
              <w:rPr>
                <w:rFonts w:ascii="Century Gothic" w:hAnsi="Century Gothic" w:cstheme="minorHAnsi"/>
                <w:szCs w:val="22"/>
              </w:rPr>
              <w:t>dan negosiasi</w:t>
            </w:r>
          </w:p>
        </w:tc>
        <w:tc>
          <w:tcPr>
            <w:tcW w:w="2360" w:type="dxa"/>
          </w:tcPr>
          <w:p w14:paraId="3906F6CD" w14:textId="77777777" w:rsidR="00A44866" w:rsidRPr="00A02C3F" w:rsidRDefault="00A44866">
            <w:pPr>
              <w:pStyle w:val="Default"/>
              <w:rPr>
                <w:rFonts w:ascii="Century Gothic" w:hAnsi="Century Gothic"/>
                <w:color w:val="auto"/>
                <w:sz w:val="22"/>
                <w:szCs w:val="22"/>
              </w:rPr>
            </w:pPr>
            <w:r w:rsidRPr="00A02C3F">
              <w:rPr>
                <w:rFonts w:ascii="Century Gothic" w:hAnsi="Century Gothic"/>
                <w:color w:val="auto"/>
                <w:sz w:val="22"/>
                <w:szCs w:val="22"/>
              </w:rPr>
              <w:t xml:space="preserve">Menyepakati kontrak kuliah </w:t>
            </w:r>
          </w:p>
        </w:tc>
        <w:tc>
          <w:tcPr>
            <w:tcW w:w="1713" w:type="dxa"/>
          </w:tcPr>
          <w:p w14:paraId="5B36E7D8" w14:textId="77777777" w:rsidR="00A44866" w:rsidRPr="00A02C3F" w:rsidRDefault="00423AD9" w:rsidP="00423AD9">
            <w:pPr>
              <w:spacing w:line="360" w:lineRule="auto"/>
              <w:jc w:val="center"/>
              <w:rPr>
                <w:rFonts w:ascii="Century Gothic" w:hAnsi="Century Gothic"/>
                <w:szCs w:val="22"/>
              </w:rPr>
            </w:pPr>
            <w:r w:rsidRPr="00A02C3F">
              <w:rPr>
                <w:rFonts w:ascii="Century Gothic" w:hAnsi="Century Gothic"/>
                <w:szCs w:val="22"/>
              </w:rPr>
              <w:t>5 %</w:t>
            </w:r>
          </w:p>
        </w:tc>
      </w:tr>
      <w:tr w:rsidR="00B05FA1" w:rsidRPr="00A02C3F" w14:paraId="04BE5954" w14:textId="77777777" w:rsidTr="0071421A">
        <w:tc>
          <w:tcPr>
            <w:tcW w:w="1134" w:type="dxa"/>
          </w:tcPr>
          <w:p w14:paraId="31FD8E0B" w14:textId="77777777" w:rsidR="00B05FA1" w:rsidRPr="00A02C3F" w:rsidRDefault="00B05FA1" w:rsidP="00423C6E">
            <w:pPr>
              <w:jc w:val="center"/>
              <w:rPr>
                <w:rFonts w:ascii="Century Gothic" w:hAnsi="Century Gothic" w:cstheme="minorHAnsi"/>
                <w:szCs w:val="22"/>
              </w:rPr>
            </w:pPr>
            <w:r w:rsidRPr="00A02C3F">
              <w:rPr>
                <w:rFonts w:ascii="Century Gothic" w:hAnsi="Century Gothic" w:cstheme="minorHAnsi"/>
                <w:szCs w:val="22"/>
              </w:rPr>
              <w:t>2</w:t>
            </w:r>
          </w:p>
        </w:tc>
        <w:tc>
          <w:tcPr>
            <w:tcW w:w="2961" w:type="dxa"/>
          </w:tcPr>
          <w:p w14:paraId="5F8107F3" w14:textId="77777777" w:rsidR="00720249" w:rsidRPr="00720249" w:rsidRDefault="00720249" w:rsidP="00720249">
            <w:pPr>
              <w:shd w:val="clear" w:color="auto" w:fill="FFFFFF"/>
              <w:spacing w:line="0" w:lineRule="auto"/>
              <w:rPr>
                <w:rFonts w:ascii="ff1" w:eastAsia="Times New Roman" w:hAnsi="ff1" w:cs="Times New Roman"/>
                <w:color w:val="000000"/>
                <w:sz w:val="72"/>
                <w:szCs w:val="72"/>
                <w:lang w:eastAsia="id-ID"/>
              </w:rPr>
            </w:pPr>
            <w:r w:rsidRPr="00720249">
              <w:rPr>
                <w:rFonts w:ascii="ff1" w:eastAsia="Times New Roman" w:hAnsi="ff1" w:cs="Times New Roman"/>
                <w:color w:val="000000"/>
                <w:sz w:val="72"/>
                <w:szCs w:val="72"/>
                <w:lang w:eastAsia="id-ID"/>
              </w:rPr>
              <w:t xml:space="preserve">Mampu memahami </w:t>
            </w:r>
          </w:p>
          <w:p w14:paraId="741ADFAC" w14:textId="77777777" w:rsidR="00720249" w:rsidRPr="00720249" w:rsidRDefault="00720249" w:rsidP="00720249">
            <w:pPr>
              <w:shd w:val="clear" w:color="auto" w:fill="FFFFFF"/>
              <w:spacing w:line="0" w:lineRule="auto"/>
              <w:rPr>
                <w:rFonts w:ascii="ff1" w:eastAsia="Times New Roman" w:hAnsi="ff1" w:cs="Times New Roman"/>
                <w:color w:val="000000"/>
                <w:sz w:val="72"/>
                <w:szCs w:val="72"/>
                <w:lang w:eastAsia="id-ID"/>
              </w:rPr>
            </w:pPr>
            <w:r w:rsidRPr="00720249">
              <w:rPr>
                <w:rFonts w:ascii="ff1" w:eastAsia="Times New Roman" w:hAnsi="ff1" w:cs="Times New Roman"/>
                <w:color w:val="000000"/>
                <w:sz w:val="72"/>
                <w:szCs w:val="72"/>
                <w:lang w:eastAsia="id-ID"/>
              </w:rPr>
              <w:t xml:space="preserve">keseluruhan elemen </w:t>
            </w:r>
          </w:p>
          <w:p w14:paraId="4603C6FD" w14:textId="77777777" w:rsidR="00720249" w:rsidRPr="00720249" w:rsidRDefault="00720249" w:rsidP="00720249">
            <w:pPr>
              <w:shd w:val="clear" w:color="auto" w:fill="FFFFFF"/>
              <w:spacing w:line="0" w:lineRule="auto"/>
              <w:rPr>
                <w:rFonts w:ascii="ff1" w:eastAsia="Times New Roman" w:hAnsi="ff1" w:cs="Times New Roman"/>
                <w:color w:val="000000"/>
                <w:sz w:val="72"/>
                <w:szCs w:val="72"/>
                <w:lang w:eastAsia="id-ID"/>
              </w:rPr>
            </w:pPr>
            <w:r w:rsidRPr="00720249">
              <w:rPr>
                <w:rFonts w:ascii="ff1" w:eastAsia="Times New Roman" w:hAnsi="ff1" w:cs="Times New Roman"/>
                <w:color w:val="000000"/>
                <w:sz w:val="72"/>
                <w:szCs w:val="72"/>
                <w:lang w:eastAsia="id-ID"/>
              </w:rPr>
              <w:t>dalam rencana usulan</w:t>
            </w:r>
          </w:p>
          <w:p w14:paraId="19F5BB58" w14:textId="77777777" w:rsidR="00720249" w:rsidRPr="00720249" w:rsidRDefault="00720249" w:rsidP="00720249">
            <w:pPr>
              <w:shd w:val="clear" w:color="auto" w:fill="FFFFFF"/>
              <w:spacing w:line="0" w:lineRule="auto"/>
              <w:rPr>
                <w:rFonts w:ascii="ff1" w:eastAsia="Times New Roman" w:hAnsi="ff1" w:cs="Times New Roman"/>
                <w:color w:val="000000"/>
                <w:sz w:val="72"/>
                <w:szCs w:val="72"/>
                <w:lang w:eastAsia="id-ID"/>
              </w:rPr>
            </w:pPr>
            <w:r w:rsidRPr="00720249">
              <w:rPr>
                <w:rFonts w:ascii="ff1" w:eastAsia="Times New Roman" w:hAnsi="ff1" w:cs="Times New Roman"/>
                <w:color w:val="000000"/>
                <w:sz w:val="72"/>
                <w:szCs w:val="72"/>
                <w:lang w:eastAsia="id-ID"/>
              </w:rPr>
              <w:t xml:space="preserve">komunikasi serta </w:t>
            </w:r>
          </w:p>
          <w:p w14:paraId="0320D3DF" w14:textId="77777777" w:rsidR="00720249" w:rsidRPr="00720249" w:rsidRDefault="00720249" w:rsidP="00720249">
            <w:pPr>
              <w:shd w:val="clear" w:color="auto" w:fill="FFFFFF"/>
              <w:spacing w:line="0" w:lineRule="auto"/>
              <w:rPr>
                <w:rFonts w:ascii="ff1" w:eastAsia="Times New Roman" w:hAnsi="ff1" w:cs="Times New Roman"/>
                <w:color w:val="000000"/>
                <w:sz w:val="72"/>
                <w:szCs w:val="72"/>
                <w:lang w:eastAsia="id-ID"/>
              </w:rPr>
            </w:pPr>
            <w:r w:rsidRPr="00720249">
              <w:rPr>
                <w:rFonts w:ascii="ff1" w:eastAsia="Times New Roman" w:hAnsi="ff1" w:cs="Times New Roman"/>
                <w:color w:val="000000"/>
                <w:sz w:val="72"/>
                <w:szCs w:val="72"/>
                <w:lang w:eastAsia="id-ID"/>
              </w:rPr>
              <w:t>memahami masing-</w:t>
            </w:r>
          </w:p>
          <w:p w14:paraId="1D6CCEA2" w14:textId="77777777" w:rsidR="00720249" w:rsidRPr="00720249" w:rsidRDefault="00720249" w:rsidP="00720249">
            <w:pPr>
              <w:shd w:val="clear" w:color="auto" w:fill="FFFFFF"/>
              <w:spacing w:line="0" w:lineRule="auto"/>
              <w:rPr>
                <w:rFonts w:ascii="ff1" w:eastAsia="Times New Roman" w:hAnsi="ff1" w:cs="Times New Roman"/>
                <w:color w:val="000000"/>
                <w:sz w:val="72"/>
                <w:szCs w:val="72"/>
                <w:lang w:eastAsia="id-ID"/>
              </w:rPr>
            </w:pPr>
            <w:r w:rsidRPr="00720249">
              <w:rPr>
                <w:rFonts w:ascii="ff1" w:eastAsia="Times New Roman" w:hAnsi="ff1" w:cs="Times New Roman"/>
                <w:color w:val="000000"/>
                <w:sz w:val="72"/>
                <w:szCs w:val="72"/>
                <w:lang w:eastAsia="id-ID"/>
              </w:rPr>
              <w:t xml:space="preserve">masing fungsi </w:t>
            </w:r>
          </w:p>
          <w:p w14:paraId="723FCE4E" w14:textId="77777777" w:rsidR="00720249" w:rsidRPr="00720249" w:rsidRDefault="00720249" w:rsidP="00720249">
            <w:pPr>
              <w:shd w:val="clear" w:color="auto" w:fill="FFFFFF"/>
              <w:spacing w:line="0" w:lineRule="auto"/>
              <w:rPr>
                <w:rFonts w:ascii="ff1" w:eastAsia="Times New Roman" w:hAnsi="ff1" w:cs="Times New Roman"/>
                <w:color w:val="000000"/>
                <w:sz w:val="72"/>
                <w:szCs w:val="72"/>
                <w:lang w:eastAsia="id-ID"/>
              </w:rPr>
            </w:pPr>
            <w:r w:rsidRPr="00720249">
              <w:rPr>
                <w:rFonts w:ascii="ff1" w:eastAsia="Times New Roman" w:hAnsi="ff1" w:cs="Times New Roman"/>
                <w:color w:val="000000"/>
                <w:sz w:val="72"/>
                <w:szCs w:val="72"/>
                <w:lang w:eastAsia="id-ID"/>
              </w:rPr>
              <w:t>elemen tersebu</w:t>
            </w:r>
          </w:p>
          <w:p w14:paraId="673F063F" w14:textId="2BB44FE8" w:rsidR="00720249" w:rsidRPr="00A02C3F" w:rsidRDefault="00B1479F" w:rsidP="00720249">
            <w:pPr>
              <w:rPr>
                <w:rFonts w:ascii="Century Gothic" w:hAnsi="Century Gothic" w:cstheme="minorHAnsi"/>
                <w:szCs w:val="22"/>
              </w:rPr>
            </w:pPr>
            <w:r w:rsidRPr="0099183B">
              <w:rPr>
                <w:rFonts w:ascii="Century Gothic" w:hAnsi="Century Gothic"/>
              </w:rPr>
              <w:t>Ma</w:t>
            </w:r>
            <w:r>
              <w:rPr>
                <w:rFonts w:ascii="Century Gothic" w:hAnsi="Century Gothic"/>
              </w:rPr>
              <w:t>hasiswa</w:t>
            </w:r>
            <w:r w:rsidRPr="0099183B">
              <w:rPr>
                <w:rFonts w:ascii="Century Gothic" w:hAnsi="Century Gothic"/>
              </w:rPr>
              <w:t xml:space="preserve"> memahami landasan filosofis penelitian komunikasi</w:t>
            </w:r>
            <w:r>
              <w:rPr>
                <w:rFonts w:ascii="Century Gothic" w:hAnsi="Century Gothic" w:cstheme="minorHAnsi"/>
                <w:szCs w:val="22"/>
              </w:rPr>
              <w:t>.</w:t>
            </w:r>
          </w:p>
        </w:tc>
        <w:tc>
          <w:tcPr>
            <w:tcW w:w="2309" w:type="dxa"/>
          </w:tcPr>
          <w:p w14:paraId="6D475AFC" w14:textId="6F66C8E2" w:rsidR="00B1479F" w:rsidRDefault="00B1479F" w:rsidP="008A34C5">
            <w:pPr>
              <w:pStyle w:val="ListParagraph"/>
              <w:numPr>
                <w:ilvl w:val="0"/>
                <w:numId w:val="14"/>
              </w:numPr>
              <w:ind w:left="54" w:hanging="142"/>
              <w:rPr>
                <w:rFonts w:ascii="Century Gothic" w:hAnsi="Century Gothic" w:cstheme="minorHAnsi"/>
                <w:szCs w:val="22"/>
              </w:rPr>
            </w:pPr>
            <w:r w:rsidRPr="00B1479F">
              <w:rPr>
                <w:rFonts w:ascii="Century Gothic" w:hAnsi="Century Gothic"/>
                <w:szCs w:val="22"/>
              </w:rPr>
              <w:t>Pentingnya riset dan logika berpikir ilmiah.</w:t>
            </w:r>
          </w:p>
          <w:p w14:paraId="77DF9F50" w14:textId="0DDF81EE" w:rsidR="00B05FA1" w:rsidRPr="00B1479F" w:rsidRDefault="00A02C3F" w:rsidP="008A34C5">
            <w:pPr>
              <w:pStyle w:val="ListParagraph"/>
              <w:numPr>
                <w:ilvl w:val="0"/>
                <w:numId w:val="14"/>
              </w:numPr>
              <w:ind w:left="54" w:hanging="142"/>
              <w:rPr>
                <w:rFonts w:ascii="Century Gothic" w:hAnsi="Century Gothic" w:cstheme="minorHAnsi"/>
                <w:szCs w:val="22"/>
              </w:rPr>
            </w:pPr>
            <w:r w:rsidRPr="00B1479F">
              <w:rPr>
                <w:rFonts w:ascii="Century Gothic" w:hAnsi="Century Gothic"/>
                <w:szCs w:val="22"/>
              </w:rPr>
              <w:t xml:space="preserve">Definisi </w:t>
            </w:r>
            <w:r w:rsidR="00564775">
              <w:rPr>
                <w:rFonts w:ascii="Century Gothic" w:hAnsi="Century Gothic"/>
                <w:szCs w:val="22"/>
              </w:rPr>
              <w:t xml:space="preserve">dan metode </w:t>
            </w:r>
            <w:r w:rsidRPr="00B1479F">
              <w:rPr>
                <w:rFonts w:ascii="Century Gothic" w:hAnsi="Century Gothic"/>
                <w:szCs w:val="22"/>
              </w:rPr>
              <w:t>riset komunikasi</w:t>
            </w:r>
            <w:r w:rsidR="00720249" w:rsidRPr="00B1479F">
              <w:rPr>
                <w:rFonts w:ascii="Century Gothic" w:hAnsi="Century Gothic"/>
                <w:szCs w:val="22"/>
              </w:rPr>
              <w:t>.</w:t>
            </w:r>
            <w:r w:rsidRPr="00B1479F">
              <w:rPr>
                <w:rFonts w:ascii="Century Gothic" w:hAnsi="Century Gothic"/>
                <w:szCs w:val="22"/>
              </w:rPr>
              <w:t xml:space="preserve"> </w:t>
            </w:r>
          </w:p>
        </w:tc>
        <w:tc>
          <w:tcPr>
            <w:tcW w:w="2069" w:type="dxa"/>
          </w:tcPr>
          <w:p w14:paraId="58EFA6A3" w14:textId="77777777" w:rsidR="00B05FA1" w:rsidRPr="00A02C3F" w:rsidRDefault="00B05FA1" w:rsidP="006B7497">
            <w:pPr>
              <w:rPr>
                <w:rFonts w:ascii="Century Gothic" w:hAnsi="Century Gothic" w:cstheme="minorHAnsi"/>
                <w:szCs w:val="22"/>
              </w:rPr>
            </w:pPr>
            <w:r w:rsidRPr="00A02C3F">
              <w:rPr>
                <w:rFonts w:ascii="Century Gothic" w:hAnsi="Century Gothic" w:cstheme="minorHAnsi"/>
                <w:szCs w:val="22"/>
              </w:rPr>
              <w:t>Ceramah dan Diskusi</w:t>
            </w:r>
          </w:p>
          <w:p w14:paraId="7CD8AEAD" w14:textId="77777777" w:rsidR="00B05FA1" w:rsidRPr="00A02C3F" w:rsidRDefault="00B05FA1" w:rsidP="006B7497">
            <w:pPr>
              <w:rPr>
                <w:rFonts w:ascii="Century Gothic" w:hAnsi="Century Gothic" w:cstheme="minorHAnsi"/>
                <w:szCs w:val="22"/>
              </w:rPr>
            </w:pPr>
            <w:r w:rsidRPr="00A02C3F">
              <w:rPr>
                <w:rFonts w:ascii="Century Gothic" w:hAnsi="Century Gothic" w:cstheme="minorHAnsi"/>
                <w:szCs w:val="22"/>
              </w:rPr>
              <w:t>3x50 Menit</w:t>
            </w:r>
          </w:p>
        </w:tc>
        <w:tc>
          <w:tcPr>
            <w:tcW w:w="2067" w:type="dxa"/>
          </w:tcPr>
          <w:p w14:paraId="12F8AC3C" w14:textId="68F44240" w:rsidR="00907FE1" w:rsidRDefault="00907FE1" w:rsidP="00907FE1">
            <w:pPr>
              <w:pStyle w:val="ListParagraph"/>
              <w:numPr>
                <w:ilvl w:val="0"/>
                <w:numId w:val="20"/>
              </w:numPr>
              <w:ind w:left="214" w:hanging="214"/>
              <w:rPr>
                <w:rFonts w:ascii="Century Gothic" w:hAnsi="Century Gothic" w:cstheme="minorHAnsi"/>
                <w:szCs w:val="22"/>
              </w:rPr>
            </w:pPr>
            <w:r>
              <w:rPr>
                <w:rFonts w:ascii="Century Gothic" w:hAnsi="Century Gothic" w:cstheme="minorHAnsi"/>
                <w:szCs w:val="22"/>
              </w:rPr>
              <w:t>Presentasi.</w:t>
            </w:r>
          </w:p>
          <w:p w14:paraId="1FB21F88" w14:textId="1DEFC8D7" w:rsidR="00B05FA1" w:rsidRPr="00907FE1" w:rsidRDefault="00B05FA1" w:rsidP="00907FE1">
            <w:pPr>
              <w:pStyle w:val="ListParagraph"/>
              <w:numPr>
                <w:ilvl w:val="0"/>
                <w:numId w:val="20"/>
              </w:numPr>
              <w:ind w:left="214" w:hanging="214"/>
              <w:rPr>
                <w:rFonts w:ascii="Century Gothic" w:hAnsi="Century Gothic" w:cstheme="minorHAnsi"/>
                <w:szCs w:val="22"/>
              </w:rPr>
            </w:pPr>
            <w:r w:rsidRPr="00907FE1">
              <w:rPr>
                <w:rFonts w:ascii="Century Gothic" w:hAnsi="Century Gothic" w:cstheme="minorHAnsi"/>
                <w:szCs w:val="22"/>
              </w:rPr>
              <w:t>Tugas Makalah</w:t>
            </w:r>
            <w:r w:rsidR="009A6137" w:rsidRPr="00907FE1">
              <w:rPr>
                <w:rFonts w:ascii="Century Gothic" w:hAnsi="Century Gothic" w:cstheme="minorHAnsi"/>
                <w:szCs w:val="22"/>
              </w:rPr>
              <w:t xml:space="preserve"> dan Diskusi</w:t>
            </w:r>
          </w:p>
        </w:tc>
        <w:tc>
          <w:tcPr>
            <w:tcW w:w="2360" w:type="dxa"/>
          </w:tcPr>
          <w:p w14:paraId="0F70617A" w14:textId="7DB70496" w:rsidR="00B05FA1" w:rsidRPr="00A02C3F" w:rsidRDefault="00B05FA1" w:rsidP="009F6DC7">
            <w:pPr>
              <w:rPr>
                <w:rFonts w:ascii="Century Gothic" w:hAnsi="Century Gothic" w:cstheme="minorHAnsi"/>
                <w:szCs w:val="22"/>
              </w:rPr>
            </w:pPr>
            <w:r w:rsidRPr="00A02C3F">
              <w:rPr>
                <w:rFonts w:ascii="Century Gothic" w:hAnsi="Century Gothic" w:cstheme="minorHAnsi"/>
                <w:szCs w:val="22"/>
              </w:rPr>
              <w:t xml:space="preserve">Mahasiswa dapat </w:t>
            </w:r>
            <w:r w:rsidR="00B1479F">
              <w:rPr>
                <w:rFonts w:ascii="Century Gothic" w:hAnsi="Century Gothic" w:cstheme="minorHAnsi"/>
                <w:szCs w:val="22"/>
              </w:rPr>
              <w:t xml:space="preserve">menjelaskan </w:t>
            </w:r>
            <w:r w:rsidR="00B1479F" w:rsidRPr="0099183B">
              <w:rPr>
                <w:rFonts w:ascii="Century Gothic" w:hAnsi="Century Gothic"/>
              </w:rPr>
              <w:t>landasan filosofis penelitian komunikasi</w:t>
            </w:r>
            <w:r w:rsidR="00B1479F">
              <w:rPr>
                <w:rFonts w:ascii="Century Gothic" w:hAnsi="Century Gothic" w:cstheme="minorHAnsi"/>
                <w:szCs w:val="22"/>
              </w:rPr>
              <w:t>.</w:t>
            </w:r>
          </w:p>
        </w:tc>
        <w:tc>
          <w:tcPr>
            <w:tcW w:w="1713" w:type="dxa"/>
          </w:tcPr>
          <w:p w14:paraId="65583A38" w14:textId="77777777" w:rsidR="00B05FA1" w:rsidRPr="00A02C3F" w:rsidRDefault="00B05FA1" w:rsidP="00423AD9">
            <w:pPr>
              <w:jc w:val="center"/>
              <w:rPr>
                <w:rFonts w:ascii="Century Gothic" w:hAnsi="Century Gothic" w:cstheme="minorHAnsi"/>
                <w:szCs w:val="22"/>
              </w:rPr>
            </w:pPr>
            <w:r w:rsidRPr="00A02C3F">
              <w:rPr>
                <w:rFonts w:ascii="Century Gothic" w:hAnsi="Century Gothic"/>
                <w:szCs w:val="22"/>
              </w:rPr>
              <w:t>5 %</w:t>
            </w:r>
          </w:p>
        </w:tc>
      </w:tr>
      <w:tr w:rsidR="00E8070A" w:rsidRPr="00A02C3F" w14:paraId="284CACFF" w14:textId="77777777" w:rsidTr="0071421A">
        <w:tc>
          <w:tcPr>
            <w:tcW w:w="1134" w:type="dxa"/>
          </w:tcPr>
          <w:p w14:paraId="15759CF9" w14:textId="77777777" w:rsidR="00E8070A" w:rsidRPr="00A02C3F" w:rsidRDefault="00E8070A" w:rsidP="00E8070A">
            <w:pPr>
              <w:jc w:val="center"/>
              <w:rPr>
                <w:rFonts w:ascii="Century Gothic" w:hAnsi="Century Gothic" w:cstheme="minorHAnsi"/>
                <w:szCs w:val="22"/>
              </w:rPr>
            </w:pPr>
            <w:r w:rsidRPr="00A02C3F">
              <w:rPr>
                <w:rFonts w:ascii="Century Gothic" w:hAnsi="Century Gothic" w:cstheme="minorHAnsi"/>
                <w:szCs w:val="22"/>
              </w:rPr>
              <w:t>3</w:t>
            </w:r>
          </w:p>
        </w:tc>
        <w:tc>
          <w:tcPr>
            <w:tcW w:w="2961" w:type="dxa"/>
          </w:tcPr>
          <w:p w14:paraId="5C13AB70" w14:textId="01AC0E5C" w:rsidR="00E8070A" w:rsidRPr="0099183B" w:rsidRDefault="00E8070A" w:rsidP="00E8070A">
            <w:pPr>
              <w:rPr>
                <w:rFonts w:ascii="Century Gothic" w:hAnsi="Century Gothic" w:cstheme="minorHAnsi"/>
                <w:szCs w:val="22"/>
              </w:rPr>
            </w:pPr>
            <w:r>
              <w:rPr>
                <w:rFonts w:ascii="Century Gothic" w:hAnsi="Century Gothic" w:cstheme="minorHAnsi"/>
                <w:szCs w:val="22"/>
              </w:rPr>
              <w:t xml:space="preserve">Mahasiswa mampu memahami </w:t>
            </w:r>
            <w:r w:rsidRPr="00B84295">
              <w:rPr>
                <w:rFonts w:ascii="Century Gothic" w:hAnsi="Century Gothic"/>
              </w:rPr>
              <w:t xml:space="preserve">penelitian </w:t>
            </w:r>
            <w:r>
              <w:rPr>
                <w:rFonts w:ascii="Century Gothic" w:hAnsi="Century Gothic"/>
              </w:rPr>
              <w:t>kualitatif dan</w:t>
            </w:r>
            <w:r>
              <w:rPr>
                <w:rFonts w:ascii="Century Gothic" w:hAnsi="Century Gothic" w:cstheme="minorHAnsi"/>
                <w:szCs w:val="22"/>
              </w:rPr>
              <w:t xml:space="preserve"> kuantitatif serta </w:t>
            </w:r>
            <w:r>
              <w:rPr>
                <w:rFonts w:ascii="Century Gothic" w:hAnsi="Century Gothic"/>
              </w:rPr>
              <w:t>p</w:t>
            </w:r>
            <w:r w:rsidRPr="00B84295">
              <w:rPr>
                <w:rFonts w:ascii="Century Gothic" w:hAnsi="Century Gothic"/>
              </w:rPr>
              <w:t xml:space="preserve">erbedaan </w:t>
            </w:r>
            <w:r>
              <w:rPr>
                <w:rFonts w:ascii="Century Gothic" w:hAnsi="Century Gothic"/>
              </w:rPr>
              <w:t>di</w:t>
            </w:r>
            <w:r w:rsidRPr="00B84295">
              <w:rPr>
                <w:rFonts w:ascii="Century Gothic" w:hAnsi="Century Gothic"/>
              </w:rPr>
              <w:t>antara</w:t>
            </w:r>
            <w:r>
              <w:rPr>
                <w:rFonts w:ascii="Century Gothic" w:hAnsi="Century Gothic" w:cstheme="minorHAnsi"/>
                <w:szCs w:val="22"/>
              </w:rPr>
              <w:t xml:space="preserve"> keduanya.</w:t>
            </w:r>
          </w:p>
        </w:tc>
        <w:tc>
          <w:tcPr>
            <w:tcW w:w="2309" w:type="dxa"/>
          </w:tcPr>
          <w:p w14:paraId="5EA8BF2E" w14:textId="77777777" w:rsidR="00E8070A" w:rsidRDefault="00E8070A" w:rsidP="00E8070A">
            <w:pPr>
              <w:pStyle w:val="ListParagraph"/>
              <w:numPr>
                <w:ilvl w:val="0"/>
                <w:numId w:val="16"/>
              </w:numPr>
              <w:ind w:left="54" w:hanging="142"/>
              <w:rPr>
                <w:rFonts w:ascii="Century Gothic" w:hAnsi="Century Gothic" w:cstheme="minorHAnsi"/>
                <w:szCs w:val="22"/>
              </w:rPr>
            </w:pPr>
            <w:r w:rsidRPr="00F93D4C">
              <w:rPr>
                <w:rFonts w:ascii="Century Gothic" w:hAnsi="Century Gothic"/>
              </w:rPr>
              <w:t>Penelitian kualitatif dan</w:t>
            </w:r>
            <w:r w:rsidRPr="00F93D4C">
              <w:rPr>
                <w:rFonts w:ascii="Century Gothic" w:hAnsi="Century Gothic" w:cstheme="minorHAnsi"/>
                <w:szCs w:val="22"/>
              </w:rPr>
              <w:t xml:space="preserve"> kuantitatif</w:t>
            </w:r>
            <w:r>
              <w:rPr>
                <w:rFonts w:ascii="Century Gothic" w:hAnsi="Century Gothic" w:cstheme="minorHAnsi"/>
                <w:szCs w:val="22"/>
              </w:rPr>
              <w:t>.</w:t>
            </w:r>
          </w:p>
          <w:p w14:paraId="79A4BD41" w14:textId="627AC29A" w:rsidR="00E8070A" w:rsidRPr="00F93D4C" w:rsidRDefault="00E8070A" w:rsidP="00E8070A">
            <w:pPr>
              <w:pStyle w:val="ListParagraph"/>
              <w:numPr>
                <w:ilvl w:val="0"/>
                <w:numId w:val="16"/>
              </w:numPr>
              <w:ind w:left="54" w:hanging="142"/>
              <w:rPr>
                <w:rFonts w:ascii="Century Gothic" w:hAnsi="Century Gothic" w:cstheme="minorHAnsi"/>
                <w:szCs w:val="22"/>
              </w:rPr>
            </w:pPr>
            <w:r>
              <w:rPr>
                <w:rFonts w:ascii="Century Gothic" w:hAnsi="Century Gothic"/>
              </w:rPr>
              <w:t>P</w:t>
            </w:r>
            <w:r w:rsidRPr="00F93D4C">
              <w:rPr>
                <w:rFonts w:ascii="Century Gothic" w:hAnsi="Century Gothic"/>
              </w:rPr>
              <w:t xml:space="preserve">erbedaan </w:t>
            </w:r>
            <w:r>
              <w:rPr>
                <w:rFonts w:ascii="Century Gothic" w:hAnsi="Century Gothic"/>
              </w:rPr>
              <w:t>p</w:t>
            </w:r>
            <w:r w:rsidRPr="00F93D4C">
              <w:rPr>
                <w:rFonts w:ascii="Century Gothic" w:hAnsi="Century Gothic"/>
              </w:rPr>
              <w:t>enelitian kualitatif dan</w:t>
            </w:r>
            <w:r w:rsidRPr="00F93D4C">
              <w:rPr>
                <w:rFonts w:ascii="Century Gothic" w:hAnsi="Century Gothic" w:cstheme="minorHAnsi"/>
                <w:szCs w:val="22"/>
              </w:rPr>
              <w:t xml:space="preserve"> kuantitatif.</w:t>
            </w:r>
          </w:p>
        </w:tc>
        <w:tc>
          <w:tcPr>
            <w:tcW w:w="2069" w:type="dxa"/>
          </w:tcPr>
          <w:p w14:paraId="3FFD5116" w14:textId="77777777" w:rsidR="00E8070A" w:rsidRPr="00A02C3F" w:rsidRDefault="00E8070A" w:rsidP="00E8070A">
            <w:pPr>
              <w:rPr>
                <w:rFonts w:ascii="Century Gothic" w:hAnsi="Century Gothic" w:cstheme="minorHAnsi"/>
                <w:szCs w:val="22"/>
              </w:rPr>
            </w:pPr>
            <w:r w:rsidRPr="00A02C3F">
              <w:rPr>
                <w:rFonts w:ascii="Century Gothic" w:hAnsi="Century Gothic" w:cstheme="minorHAnsi"/>
                <w:szCs w:val="22"/>
              </w:rPr>
              <w:t>Ceramah dan Diskusi</w:t>
            </w:r>
          </w:p>
          <w:p w14:paraId="741C972D" w14:textId="77777777" w:rsidR="00E8070A" w:rsidRPr="00A02C3F" w:rsidRDefault="00E8070A" w:rsidP="00E8070A">
            <w:pPr>
              <w:rPr>
                <w:rFonts w:ascii="Century Gothic" w:hAnsi="Century Gothic" w:cstheme="minorHAnsi"/>
                <w:szCs w:val="22"/>
              </w:rPr>
            </w:pPr>
            <w:r w:rsidRPr="00A02C3F">
              <w:rPr>
                <w:rFonts w:ascii="Century Gothic" w:hAnsi="Century Gothic" w:cstheme="minorHAnsi"/>
                <w:szCs w:val="22"/>
              </w:rPr>
              <w:t>3x50 Menit</w:t>
            </w:r>
          </w:p>
        </w:tc>
        <w:tc>
          <w:tcPr>
            <w:tcW w:w="2067" w:type="dxa"/>
          </w:tcPr>
          <w:p w14:paraId="2DDE0CCD" w14:textId="6F558E6F" w:rsidR="00E8070A" w:rsidRDefault="00E8070A" w:rsidP="00E8070A">
            <w:pPr>
              <w:pStyle w:val="ListParagraph"/>
              <w:numPr>
                <w:ilvl w:val="0"/>
                <w:numId w:val="20"/>
              </w:numPr>
              <w:ind w:left="214" w:hanging="214"/>
              <w:rPr>
                <w:rFonts w:ascii="Century Gothic" w:hAnsi="Century Gothic" w:cstheme="minorHAnsi"/>
                <w:szCs w:val="22"/>
              </w:rPr>
            </w:pPr>
            <w:r>
              <w:rPr>
                <w:rFonts w:ascii="Century Gothic" w:hAnsi="Century Gothic" w:cstheme="minorHAnsi"/>
                <w:szCs w:val="22"/>
              </w:rPr>
              <w:t>Presentasi.</w:t>
            </w:r>
          </w:p>
          <w:p w14:paraId="07E07F8E" w14:textId="5CEEEDD9" w:rsidR="00E8070A" w:rsidRPr="00A02C3F" w:rsidRDefault="00E8070A" w:rsidP="00E8070A">
            <w:pPr>
              <w:pStyle w:val="ListParagraph"/>
              <w:numPr>
                <w:ilvl w:val="0"/>
                <w:numId w:val="20"/>
              </w:numPr>
              <w:ind w:left="214" w:hanging="214"/>
              <w:rPr>
                <w:rFonts w:ascii="Century Gothic" w:hAnsi="Century Gothic" w:cstheme="minorHAnsi"/>
                <w:szCs w:val="22"/>
              </w:rPr>
            </w:pPr>
            <w:r w:rsidRPr="00907FE1">
              <w:rPr>
                <w:rFonts w:ascii="Century Gothic" w:hAnsi="Century Gothic" w:cstheme="minorHAnsi"/>
                <w:szCs w:val="22"/>
              </w:rPr>
              <w:t>Tugas Makalah dan Diskusi</w:t>
            </w:r>
          </w:p>
        </w:tc>
        <w:tc>
          <w:tcPr>
            <w:tcW w:w="2360" w:type="dxa"/>
          </w:tcPr>
          <w:p w14:paraId="4A8A14C5" w14:textId="00795AF7" w:rsidR="00E8070A" w:rsidRPr="00A02C3F" w:rsidRDefault="00E8070A" w:rsidP="00E8070A">
            <w:pPr>
              <w:rPr>
                <w:rFonts w:ascii="Century Gothic" w:hAnsi="Century Gothic" w:cstheme="minorHAnsi"/>
                <w:szCs w:val="22"/>
              </w:rPr>
            </w:pPr>
            <w:r>
              <w:rPr>
                <w:rFonts w:ascii="Century Gothic" w:hAnsi="Century Gothic" w:cstheme="minorHAnsi"/>
                <w:szCs w:val="22"/>
              </w:rPr>
              <w:t xml:space="preserve">Mahasiswa mampu menjelaskan </w:t>
            </w:r>
            <w:r w:rsidRPr="00B84295">
              <w:rPr>
                <w:rFonts w:ascii="Century Gothic" w:hAnsi="Century Gothic"/>
              </w:rPr>
              <w:t xml:space="preserve">penelitian </w:t>
            </w:r>
            <w:r>
              <w:rPr>
                <w:rFonts w:ascii="Century Gothic" w:hAnsi="Century Gothic"/>
              </w:rPr>
              <w:t xml:space="preserve">kualitatif </w:t>
            </w:r>
            <w:r w:rsidRPr="00B84295">
              <w:rPr>
                <w:rFonts w:ascii="Century Gothic" w:hAnsi="Century Gothic"/>
              </w:rPr>
              <w:t xml:space="preserve">dan </w:t>
            </w:r>
            <w:r>
              <w:rPr>
                <w:rFonts w:ascii="Century Gothic" w:hAnsi="Century Gothic"/>
              </w:rPr>
              <w:t>kuantitatif serta p</w:t>
            </w:r>
            <w:r w:rsidRPr="00B84295">
              <w:rPr>
                <w:rFonts w:ascii="Century Gothic" w:hAnsi="Century Gothic"/>
              </w:rPr>
              <w:t xml:space="preserve">erbedaan </w:t>
            </w:r>
            <w:r>
              <w:rPr>
                <w:rFonts w:ascii="Century Gothic" w:hAnsi="Century Gothic"/>
              </w:rPr>
              <w:t>di</w:t>
            </w:r>
            <w:r w:rsidRPr="00B84295">
              <w:rPr>
                <w:rFonts w:ascii="Century Gothic" w:hAnsi="Century Gothic"/>
              </w:rPr>
              <w:t>antara</w:t>
            </w:r>
            <w:r>
              <w:rPr>
                <w:rFonts w:ascii="Century Gothic" w:hAnsi="Century Gothic" w:cstheme="minorHAnsi"/>
                <w:szCs w:val="22"/>
              </w:rPr>
              <w:t xml:space="preserve"> keduanya.</w:t>
            </w:r>
          </w:p>
        </w:tc>
        <w:tc>
          <w:tcPr>
            <w:tcW w:w="1713" w:type="dxa"/>
          </w:tcPr>
          <w:p w14:paraId="2E4BAD86" w14:textId="77777777" w:rsidR="00E8070A" w:rsidRPr="00A02C3F" w:rsidRDefault="00E8070A" w:rsidP="00E8070A">
            <w:pPr>
              <w:jc w:val="center"/>
              <w:rPr>
                <w:rFonts w:ascii="Century Gothic" w:hAnsi="Century Gothic" w:cstheme="minorHAnsi"/>
                <w:szCs w:val="22"/>
              </w:rPr>
            </w:pPr>
            <w:r w:rsidRPr="00A02C3F">
              <w:rPr>
                <w:rFonts w:ascii="Century Gothic" w:hAnsi="Century Gothic"/>
                <w:szCs w:val="22"/>
              </w:rPr>
              <w:t>5 %</w:t>
            </w:r>
          </w:p>
        </w:tc>
      </w:tr>
      <w:tr w:rsidR="00E8070A" w:rsidRPr="00A02C3F" w14:paraId="77081EFE" w14:textId="77777777" w:rsidTr="0071421A">
        <w:tc>
          <w:tcPr>
            <w:tcW w:w="1134" w:type="dxa"/>
          </w:tcPr>
          <w:p w14:paraId="209578C6" w14:textId="77777777" w:rsidR="00E8070A" w:rsidRPr="00A02C3F" w:rsidRDefault="00E8070A" w:rsidP="00E8070A">
            <w:pPr>
              <w:jc w:val="center"/>
              <w:rPr>
                <w:rFonts w:ascii="Century Gothic" w:hAnsi="Century Gothic" w:cstheme="minorHAnsi"/>
                <w:szCs w:val="22"/>
              </w:rPr>
            </w:pPr>
            <w:r w:rsidRPr="00A02C3F">
              <w:rPr>
                <w:rFonts w:ascii="Century Gothic" w:hAnsi="Century Gothic" w:cstheme="minorHAnsi"/>
                <w:szCs w:val="22"/>
              </w:rPr>
              <w:lastRenderedPageBreak/>
              <w:t>4</w:t>
            </w:r>
          </w:p>
        </w:tc>
        <w:tc>
          <w:tcPr>
            <w:tcW w:w="2961" w:type="dxa"/>
          </w:tcPr>
          <w:p w14:paraId="2146F802" w14:textId="4162E059" w:rsidR="00E8070A" w:rsidRPr="00E66EE2" w:rsidRDefault="00E8070A" w:rsidP="00E8070A">
            <w:pPr>
              <w:rPr>
                <w:rFonts w:ascii="Century Gothic" w:hAnsi="Century Gothic" w:cstheme="minorHAnsi"/>
                <w:szCs w:val="22"/>
              </w:rPr>
            </w:pPr>
            <w:r w:rsidRPr="00E66EE2">
              <w:rPr>
                <w:rFonts w:ascii="Century Gothic" w:hAnsi="Century Gothic"/>
              </w:rPr>
              <w:t>M</w:t>
            </w:r>
            <w:r>
              <w:rPr>
                <w:rFonts w:ascii="Century Gothic" w:hAnsi="Century Gothic"/>
              </w:rPr>
              <w:t>ahasiswa m</w:t>
            </w:r>
            <w:r w:rsidRPr="00E66EE2">
              <w:rPr>
                <w:rFonts w:ascii="Century Gothic" w:hAnsi="Century Gothic"/>
              </w:rPr>
              <w:t xml:space="preserve">ampu memahami </w:t>
            </w:r>
            <w:r>
              <w:rPr>
                <w:rFonts w:ascii="Century Gothic" w:hAnsi="Century Gothic"/>
              </w:rPr>
              <w:t xml:space="preserve">berbagai </w:t>
            </w:r>
            <w:r w:rsidRPr="00E66EE2">
              <w:rPr>
                <w:rFonts w:ascii="Century Gothic" w:hAnsi="Century Gothic"/>
              </w:rPr>
              <w:t>topik penelitian komunikasi</w:t>
            </w:r>
            <w:r>
              <w:rPr>
                <w:rFonts w:ascii="Century Gothic" w:hAnsi="Century Gothic" w:cstheme="minorHAnsi"/>
                <w:szCs w:val="22"/>
              </w:rPr>
              <w:t xml:space="preserve">, membuat </w:t>
            </w:r>
            <w:r>
              <w:rPr>
                <w:rFonts w:ascii="Century Gothic" w:hAnsi="Century Gothic" w:cs="Arial"/>
                <w:noProof/>
              </w:rPr>
              <w:t>j</w:t>
            </w:r>
            <w:r w:rsidRPr="000C1946">
              <w:rPr>
                <w:rFonts w:ascii="Century Gothic" w:hAnsi="Century Gothic" w:cs="Arial"/>
                <w:noProof/>
              </w:rPr>
              <w:t>udul</w:t>
            </w:r>
            <w:r w:rsidR="00FE595C">
              <w:rPr>
                <w:rFonts w:ascii="Century Gothic" w:hAnsi="Century Gothic" w:cs="Arial"/>
                <w:noProof/>
              </w:rPr>
              <w:t>, latar belakang,</w:t>
            </w:r>
            <w:r w:rsidRPr="000C1946">
              <w:rPr>
                <w:rFonts w:ascii="Century Gothic" w:hAnsi="Century Gothic" w:cs="Arial"/>
                <w:noProof/>
              </w:rPr>
              <w:t xml:space="preserve"> </w:t>
            </w:r>
            <w:r>
              <w:rPr>
                <w:rFonts w:ascii="Century Gothic" w:hAnsi="Century Gothic" w:cs="Arial"/>
                <w:noProof/>
              </w:rPr>
              <w:t>dan</w:t>
            </w:r>
            <w:r>
              <w:rPr>
                <w:rFonts w:ascii="Century Gothic" w:hAnsi="Century Gothic"/>
              </w:rPr>
              <w:t xml:space="preserve"> rumusan masalah penelitian.</w:t>
            </w:r>
          </w:p>
        </w:tc>
        <w:tc>
          <w:tcPr>
            <w:tcW w:w="2309" w:type="dxa"/>
          </w:tcPr>
          <w:p w14:paraId="2DD298EC" w14:textId="14295B3C" w:rsidR="00E8070A" w:rsidRDefault="00E8070A" w:rsidP="00E8070A">
            <w:pPr>
              <w:pStyle w:val="ListParagraph"/>
              <w:numPr>
                <w:ilvl w:val="0"/>
                <w:numId w:val="15"/>
              </w:numPr>
              <w:ind w:left="54" w:hanging="142"/>
              <w:rPr>
                <w:rFonts w:ascii="Century Gothic" w:hAnsi="Century Gothic"/>
              </w:rPr>
            </w:pPr>
            <w:r w:rsidRPr="00E66EE2">
              <w:rPr>
                <w:rFonts w:ascii="Century Gothic" w:hAnsi="Century Gothic"/>
              </w:rPr>
              <w:t>Memilih topik penelitian komunikasi</w:t>
            </w:r>
            <w:r>
              <w:rPr>
                <w:rFonts w:ascii="Century Gothic" w:hAnsi="Century Gothic"/>
              </w:rPr>
              <w:t>.</w:t>
            </w:r>
          </w:p>
          <w:p w14:paraId="119DD734" w14:textId="567CEC33" w:rsidR="00E8070A" w:rsidRDefault="00E8070A" w:rsidP="00E8070A">
            <w:pPr>
              <w:pStyle w:val="ListParagraph"/>
              <w:numPr>
                <w:ilvl w:val="0"/>
                <w:numId w:val="15"/>
              </w:numPr>
              <w:ind w:left="54" w:hanging="142"/>
              <w:rPr>
                <w:rFonts w:ascii="Century Gothic" w:hAnsi="Century Gothic"/>
              </w:rPr>
            </w:pPr>
            <w:r w:rsidRPr="000C1946">
              <w:rPr>
                <w:rFonts w:ascii="Century Gothic" w:hAnsi="Century Gothic" w:cs="Arial"/>
                <w:noProof/>
              </w:rPr>
              <w:t>Menetapkan Judul Penelitian</w:t>
            </w:r>
            <w:r>
              <w:rPr>
                <w:rFonts w:ascii="Century Gothic" w:hAnsi="Century Gothic"/>
              </w:rPr>
              <w:t>.</w:t>
            </w:r>
          </w:p>
          <w:p w14:paraId="117E4802" w14:textId="4F1CFE1C" w:rsidR="00F011A3" w:rsidRPr="000C1946" w:rsidRDefault="00F011A3" w:rsidP="00E8070A">
            <w:pPr>
              <w:pStyle w:val="ListParagraph"/>
              <w:numPr>
                <w:ilvl w:val="0"/>
                <w:numId w:val="15"/>
              </w:numPr>
              <w:ind w:left="54" w:hanging="142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Latar</w:t>
            </w:r>
            <w:r w:rsidR="00FE595C">
              <w:rPr>
                <w:rFonts w:ascii="Century Gothic" w:hAnsi="Century Gothic"/>
              </w:rPr>
              <w:t xml:space="preserve"> </w:t>
            </w:r>
            <w:r>
              <w:rPr>
                <w:rFonts w:ascii="Century Gothic" w:hAnsi="Century Gothic"/>
              </w:rPr>
              <w:t>belakang</w:t>
            </w:r>
            <w:r w:rsidR="00FE595C">
              <w:rPr>
                <w:rFonts w:ascii="Century Gothic" w:hAnsi="Century Gothic"/>
              </w:rPr>
              <w:t>.</w:t>
            </w:r>
          </w:p>
          <w:p w14:paraId="6756C58A" w14:textId="77777777" w:rsidR="00FE595C" w:rsidRDefault="00E8070A" w:rsidP="00E8070A">
            <w:pPr>
              <w:pStyle w:val="ListParagraph"/>
              <w:numPr>
                <w:ilvl w:val="0"/>
                <w:numId w:val="15"/>
              </w:numPr>
              <w:ind w:left="54" w:hanging="142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Merumuskan masalah</w:t>
            </w:r>
            <w:r w:rsidR="00FE595C">
              <w:rPr>
                <w:rFonts w:ascii="Century Gothic" w:hAnsi="Century Gothic"/>
              </w:rPr>
              <w:t>.</w:t>
            </w:r>
          </w:p>
          <w:p w14:paraId="3AA5216B" w14:textId="559F9CFF" w:rsidR="00E8070A" w:rsidRPr="0032512D" w:rsidRDefault="00E8070A" w:rsidP="00E8070A">
            <w:pPr>
              <w:pStyle w:val="ListParagraph"/>
              <w:numPr>
                <w:ilvl w:val="0"/>
                <w:numId w:val="15"/>
              </w:numPr>
              <w:ind w:left="54" w:hanging="142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penelitian. </w:t>
            </w:r>
          </w:p>
        </w:tc>
        <w:tc>
          <w:tcPr>
            <w:tcW w:w="2069" w:type="dxa"/>
          </w:tcPr>
          <w:p w14:paraId="6BFFE4A7" w14:textId="77777777" w:rsidR="00E8070A" w:rsidRPr="00A02C3F" w:rsidRDefault="00E8070A" w:rsidP="00E8070A">
            <w:pPr>
              <w:rPr>
                <w:rFonts w:ascii="Century Gothic" w:hAnsi="Century Gothic" w:cstheme="minorHAnsi"/>
                <w:szCs w:val="22"/>
              </w:rPr>
            </w:pPr>
            <w:r w:rsidRPr="00A02C3F">
              <w:rPr>
                <w:rFonts w:ascii="Century Gothic" w:hAnsi="Century Gothic" w:cstheme="minorHAnsi"/>
                <w:szCs w:val="22"/>
              </w:rPr>
              <w:t>Ceramah dan Diskusi</w:t>
            </w:r>
          </w:p>
          <w:p w14:paraId="52F3D241" w14:textId="77777777" w:rsidR="00E8070A" w:rsidRPr="00A02C3F" w:rsidRDefault="00E8070A" w:rsidP="00E8070A">
            <w:pPr>
              <w:rPr>
                <w:rFonts w:ascii="Century Gothic" w:hAnsi="Century Gothic" w:cstheme="minorHAnsi"/>
                <w:szCs w:val="22"/>
              </w:rPr>
            </w:pPr>
            <w:r w:rsidRPr="00A02C3F">
              <w:rPr>
                <w:rFonts w:ascii="Century Gothic" w:hAnsi="Century Gothic" w:cstheme="minorHAnsi"/>
                <w:szCs w:val="22"/>
              </w:rPr>
              <w:t>3x50 Menit</w:t>
            </w:r>
          </w:p>
        </w:tc>
        <w:tc>
          <w:tcPr>
            <w:tcW w:w="2067" w:type="dxa"/>
          </w:tcPr>
          <w:p w14:paraId="6D247712" w14:textId="58DBC7D4" w:rsidR="00E8070A" w:rsidRDefault="00E8070A" w:rsidP="00E8070A">
            <w:pPr>
              <w:pStyle w:val="ListParagraph"/>
              <w:numPr>
                <w:ilvl w:val="0"/>
                <w:numId w:val="20"/>
              </w:numPr>
              <w:ind w:left="214" w:hanging="214"/>
              <w:rPr>
                <w:rFonts w:ascii="Century Gothic" w:hAnsi="Century Gothic" w:cstheme="minorHAnsi"/>
                <w:szCs w:val="22"/>
              </w:rPr>
            </w:pPr>
            <w:r>
              <w:rPr>
                <w:rFonts w:ascii="Century Gothic" w:hAnsi="Century Gothic" w:cstheme="minorHAnsi"/>
                <w:szCs w:val="22"/>
              </w:rPr>
              <w:t>Presentasi.</w:t>
            </w:r>
          </w:p>
          <w:p w14:paraId="6ED5DD8E" w14:textId="690A3E07" w:rsidR="00E8070A" w:rsidRPr="00A02C3F" w:rsidRDefault="00E8070A" w:rsidP="00E8070A">
            <w:pPr>
              <w:pStyle w:val="ListParagraph"/>
              <w:numPr>
                <w:ilvl w:val="0"/>
                <w:numId w:val="20"/>
              </w:numPr>
              <w:ind w:left="214" w:hanging="214"/>
              <w:rPr>
                <w:rFonts w:ascii="Century Gothic" w:hAnsi="Century Gothic" w:cstheme="minorHAnsi"/>
                <w:szCs w:val="22"/>
              </w:rPr>
            </w:pPr>
            <w:r w:rsidRPr="00907FE1">
              <w:rPr>
                <w:rFonts w:ascii="Century Gothic" w:hAnsi="Century Gothic" w:cstheme="minorHAnsi"/>
                <w:szCs w:val="22"/>
              </w:rPr>
              <w:t>Tugas Makalah dan Diskusi</w:t>
            </w:r>
          </w:p>
        </w:tc>
        <w:tc>
          <w:tcPr>
            <w:tcW w:w="2360" w:type="dxa"/>
          </w:tcPr>
          <w:p w14:paraId="6263A687" w14:textId="77777777" w:rsidR="00E8070A" w:rsidRDefault="00E8070A" w:rsidP="00E8070A">
            <w:pPr>
              <w:rPr>
                <w:rFonts w:ascii="Century Gothic" w:hAnsi="Century Gothic" w:cstheme="minorHAnsi"/>
                <w:szCs w:val="22"/>
              </w:rPr>
            </w:pPr>
            <w:r w:rsidRPr="00A02C3F">
              <w:rPr>
                <w:rFonts w:ascii="Century Gothic" w:hAnsi="Century Gothic" w:cstheme="minorHAnsi"/>
                <w:szCs w:val="22"/>
              </w:rPr>
              <w:t xml:space="preserve">Mahasiswa mampu </w:t>
            </w:r>
            <w:r>
              <w:rPr>
                <w:rFonts w:ascii="Century Gothic" w:hAnsi="Century Gothic"/>
              </w:rPr>
              <w:t xml:space="preserve">menjelaskan </w:t>
            </w:r>
            <w:r w:rsidRPr="00E66EE2">
              <w:rPr>
                <w:rFonts w:ascii="Century Gothic" w:hAnsi="Century Gothic"/>
              </w:rPr>
              <w:t>topik penelitian komunikasi</w:t>
            </w:r>
            <w:r>
              <w:rPr>
                <w:rFonts w:ascii="Century Gothic" w:hAnsi="Century Gothic" w:cstheme="minorHAnsi"/>
                <w:szCs w:val="22"/>
              </w:rPr>
              <w:t>,</w:t>
            </w:r>
          </w:p>
          <w:p w14:paraId="1DA1778A" w14:textId="0A5E1D16" w:rsidR="00E8070A" w:rsidRPr="00A02C3F" w:rsidRDefault="00E8070A" w:rsidP="00E8070A">
            <w:pPr>
              <w:rPr>
                <w:rFonts w:ascii="Century Gothic" w:hAnsi="Century Gothic" w:cstheme="minorHAnsi"/>
                <w:szCs w:val="22"/>
              </w:rPr>
            </w:pPr>
            <w:r>
              <w:rPr>
                <w:rFonts w:ascii="Century Gothic" w:hAnsi="Century Gothic" w:cs="Arial"/>
                <w:noProof/>
              </w:rPr>
              <w:t>j</w:t>
            </w:r>
            <w:r w:rsidRPr="000C1946">
              <w:rPr>
                <w:rFonts w:ascii="Century Gothic" w:hAnsi="Century Gothic" w:cs="Arial"/>
                <w:noProof/>
              </w:rPr>
              <w:t xml:space="preserve">udul </w:t>
            </w:r>
            <w:r>
              <w:rPr>
                <w:rFonts w:ascii="Century Gothic" w:hAnsi="Century Gothic" w:cs="Arial"/>
                <w:noProof/>
              </w:rPr>
              <w:t>dan</w:t>
            </w:r>
            <w:r>
              <w:rPr>
                <w:rFonts w:ascii="Century Gothic" w:hAnsi="Century Gothic"/>
              </w:rPr>
              <w:t xml:space="preserve"> rumusan masalah penelitian.</w:t>
            </w:r>
          </w:p>
        </w:tc>
        <w:tc>
          <w:tcPr>
            <w:tcW w:w="1713" w:type="dxa"/>
          </w:tcPr>
          <w:p w14:paraId="5673B2C9" w14:textId="77777777" w:rsidR="00E8070A" w:rsidRPr="00A02C3F" w:rsidRDefault="00E8070A" w:rsidP="00E8070A">
            <w:pPr>
              <w:jc w:val="center"/>
              <w:rPr>
                <w:rFonts w:ascii="Century Gothic" w:hAnsi="Century Gothic" w:cstheme="minorHAnsi"/>
                <w:szCs w:val="22"/>
              </w:rPr>
            </w:pPr>
            <w:r w:rsidRPr="00A02C3F">
              <w:rPr>
                <w:rFonts w:ascii="Century Gothic" w:hAnsi="Century Gothic"/>
                <w:szCs w:val="22"/>
              </w:rPr>
              <w:t>5 %</w:t>
            </w:r>
          </w:p>
          <w:p w14:paraId="2F9EB811" w14:textId="77777777" w:rsidR="00E8070A" w:rsidRPr="00A02C3F" w:rsidRDefault="00E8070A" w:rsidP="00E8070A">
            <w:pPr>
              <w:jc w:val="center"/>
              <w:rPr>
                <w:rFonts w:ascii="Century Gothic" w:hAnsi="Century Gothic" w:cstheme="minorHAnsi"/>
                <w:szCs w:val="22"/>
              </w:rPr>
            </w:pPr>
          </w:p>
        </w:tc>
      </w:tr>
      <w:tr w:rsidR="00E8070A" w:rsidRPr="00A02C3F" w14:paraId="45AE4FE2" w14:textId="77777777" w:rsidTr="0071421A">
        <w:tc>
          <w:tcPr>
            <w:tcW w:w="1134" w:type="dxa"/>
          </w:tcPr>
          <w:p w14:paraId="0D99E6AB" w14:textId="77777777" w:rsidR="00E8070A" w:rsidRPr="00A02C3F" w:rsidRDefault="00E8070A" w:rsidP="00E8070A">
            <w:pPr>
              <w:jc w:val="center"/>
              <w:rPr>
                <w:rFonts w:ascii="Century Gothic" w:hAnsi="Century Gothic" w:cstheme="minorHAnsi"/>
                <w:szCs w:val="22"/>
              </w:rPr>
            </w:pPr>
            <w:r w:rsidRPr="00A02C3F">
              <w:rPr>
                <w:rFonts w:ascii="Century Gothic" w:hAnsi="Century Gothic" w:cstheme="minorHAnsi"/>
                <w:szCs w:val="22"/>
              </w:rPr>
              <w:t>5</w:t>
            </w:r>
          </w:p>
        </w:tc>
        <w:tc>
          <w:tcPr>
            <w:tcW w:w="2961" w:type="dxa"/>
          </w:tcPr>
          <w:p w14:paraId="6432F347" w14:textId="222EE822" w:rsidR="00E8070A" w:rsidRPr="00A02C3F" w:rsidRDefault="00E8070A" w:rsidP="00E8070A">
            <w:pPr>
              <w:tabs>
                <w:tab w:val="left" w:pos="288"/>
                <w:tab w:val="right" w:leader="dot" w:pos="5387"/>
              </w:tabs>
              <w:jc w:val="both"/>
              <w:rPr>
                <w:rFonts w:ascii="Century Gothic" w:hAnsi="Century Gothic" w:cstheme="minorHAnsi"/>
                <w:szCs w:val="22"/>
              </w:rPr>
            </w:pPr>
            <w:r w:rsidRPr="00D06F4F">
              <w:rPr>
                <w:rFonts w:ascii="Century Gothic" w:eastAsia="Calibri" w:hAnsi="Century Gothic"/>
              </w:rPr>
              <w:t xml:space="preserve">Mahasiswa memahami </w:t>
            </w:r>
            <w:r>
              <w:rPr>
                <w:rFonts w:ascii="Century Gothic" w:eastAsia="Calibri" w:hAnsi="Century Gothic"/>
              </w:rPr>
              <w:t xml:space="preserve">tujuan dan </w:t>
            </w:r>
            <w:r w:rsidR="000D5FF2">
              <w:rPr>
                <w:rFonts w:ascii="Century Gothic" w:eastAsia="Calibri" w:hAnsi="Century Gothic"/>
              </w:rPr>
              <w:t xml:space="preserve">manfaat </w:t>
            </w:r>
            <w:r>
              <w:rPr>
                <w:rFonts w:ascii="Century Gothic" w:eastAsia="Calibri" w:hAnsi="Century Gothic"/>
              </w:rPr>
              <w:t xml:space="preserve">penelitian serta </w:t>
            </w:r>
            <w:r w:rsidR="003D0BAB">
              <w:rPr>
                <w:rFonts w:ascii="Century Gothic" w:hAnsi="Century Gothic" w:cs="Arial"/>
                <w:noProof/>
              </w:rPr>
              <w:t>p</w:t>
            </w:r>
            <w:r w:rsidR="003D0BAB">
              <w:rPr>
                <w:rFonts w:ascii="Century Gothic" w:hAnsi="Century Gothic" w:cs="Arial"/>
                <w:noProof/>
              </w:rPr>
              <w:t>enelitian</w:t>
            </w:r>
            <w:r w:rsidR="003D0BAB">
              <w:rPr>
                <w:rFonts w:ascii="Century Gothic" w:hAnsi="Century Gothic" w:cstheme="minorHAnsi"/>
                <w:szCs w:val="22"/>
              </w:rPr>
              <w:t xml:space="preserve"> yang relevan</w:t>
            </w:r>
            <w:r>
              <w:rPr>
                <w:rFonts w:ascii="Century Gothic" w:eastAsia="Calibri" w:hAnsi="Century Gothic"/>
              </w:rPr>
              <w:t>.</w:t>
            </w:r>
          </w:p>
        </w:tc>
        <w:tc>
          <w:tcPr>
            <w:tcW w:w="2309" w:type="dxa"/>
          </w:tcPr>
          <w:p w14:paraId="581939A9" w14:textId="6817DB69" w:rsidR="00E8070A" w:rsidRDefault="00E8070A" w:rsidP="00E8070A">
            <w:pPr>
              <w:pStyle w:val="ListParagraph"/>
              <w:numPr>
                <w:ilvl w:val="0"/>
                <w:numId w:val="15"/>
              </w:numPr>
              <w:ind w:left="54" w:hanging="142"/>
              <w:rPr>
                <w:rFonts w:ascii="Century Gothic" w:hAnsi="Century Gothic" w:cstheme="minorHAnsi"/>
                <w:szCs w:val="22"/>
              </w:rPr>
            </w:pPr>
            <w:r w:rsidRPr="007013F0">
              <w:rPr>
                <w:rFonts w:ascii="Century Gothic" w:hAnsi="Century Gothic" w:cs="Arial"/>
                <w:noProof/>
              </w:rPr>
              <w:t>Membuat</w:t>
            </w:r>
            <w:r>
              <w:rPr>
                <w:rFonts w:ascii="Century Gothic" w:hAnsi="Century Gothic"/>
              </w:rPr>
              <w:t xml:space="preserve"> t</w:t>
            </w:r>
            <w:r w:rsidRPr="007013F0">
              <w:rPr>
                <w:rFonts w:ascii="Century Gothic" w:hAnsi="Century Gothic"/>
              </w:rPr>
              <w:t>ujuan penelitian.</w:t>
            </w:r>
          </w:p>
          <w:p w14:paraId="565077E2" w14:textId="0B9A0C3D" w:rsidR="00E8070A" w:rsidRPr="007013F0" w:rsidRDefault="000D5FF2" w:rsidP="00E8070A">
            <w:pPr>
              <w:pStyle w:val="ListParagraph"/>
              <w:numPr>
                <w:ilvl w:val="0"/>
                <w:numId w:val="15"/>
              </w:numPr>
              <w:ind w:left="54" w:hanging="142"/>
              <w:rPr>
                <w:rFonts w:ascii="Century Gothic" w:hAnsi="Century Gothic" w:cstheme="minorHAnsi"/>
                <w:szCs w:val="22"/>
              </w:rPr>
            </w:pPr>
            <w:r>
              <w:rPr>
                <w:rFonts w:ascii="Century Gothic" w:hAnsi="Century Gothic"/>
              </w:rPr>
              <w:t>Manfaat</w:t>
            </w:r>
            <w:r w:rsidR="00E8070A">
              <w:rPr>
                <w:rFonts w:ascii="Century Gothic" w:hAnsi="Century Gothic" w:cstheme="minorHAnsi"/>
                <w:szCs w:val="22"/>
              </w:rPr>
              <w:t xml:space="preserve"> penelitian.</w:t>
            </w:r>
          </w:p>
          <w:p w14:paraId="11ABDDBC" w14:textId="0E735947" w:rsidR="00E8070A" w:rsidRPr="007013F0" w:rsidRDefault="000934B0" w:rsidP="00E8070A">
            <w:pPr>
              <w:pStyle w:val="ListParagraph"/>
              <w:numPr>
                <w:ilvl w:val="0"/>
                <w:numId w:val="15"/>
              </w:numPr>
              <w:ind w:left="54" w:hanging="142"/>
              <w:rPr>
                <w:rFonts w:ascii="Century Gothic" w:hAnsi="Century Gothic" w:cstheme="minorHAnsi"/>
                <w:szCs w:val="22"/>
              </w:rPr>
            </w:pPr>
            <w:r>
              <w:rPr>
                <w:rFonts w:ascii="Century Gothic" w:hAnsi="Century Gothic" w:cs="Arial"/>
                <w:noProof/>
              </w:rPr>
              <w:t>Penelitian</w:t>
            </w:r>
            <w:r>
              <w:rPr>
                <w:rFonts w:ascii="Century Gothic" w:hAnsi="Century Gothic" w:cstheme="minorHAnsi"/>
                <w:szCs w:val="22"/>
              </w:rPr>
              <w:t xml:space="preserve"> yang relevan</w:t>
            </w:r>
            <w:r w:rsidR="00E8070A">
              <w:rPr>
                <w:rFonts w:ascii="Century Gothic" w:hAnsi="Century Gothic" w:cstheme="minorHAnsi"/>
                <w:szCs w:val="22"/>
              </w:rPr>
              <w:t>.</w:t>
            </w:r>
          </w:p>
        </w:tc>
        <w:tc>
          <w:tcPr>
            <w:tcW w:w="2069" w:type="dxa"/>
          </w:tcPr>
          <w:p w14:paraId="09664134" w14:textId="77777777" w:rsidR="00E8070A" w:rsidRPr="00A02C3F" w:rsidRDefault="00E8070A" w:rsidP="00E8070A">
            <w:pPr>
              <w:rPr>
                <w:rFonts w:ascii="Century Gothic" w:hAnsi="Century Gothic" w:cstheme="minorHAnsi"/>
                <w:szCs w:val="22"/>
              </w:rPr>
            </w:pPr>
            <w:r w:rsidRPr="00A02C3F">
              <w:rPr>
                <w:rFonts w:ascii="Century Gothic" w:hAnsi="Century Gothic" w:cstheme="minorHAnsi"/>
                <w:szCs w:val="22"/>
              </w:rPr>
              <w:t>Ceramah dan Diskusi</w:t>
            </w:r>
          </w:p>
          <w:p w14:paraId="32E01B71" w14:textId="77777777" w:rsidR="00E8070A" w:rsidRPr="00A02C3F" w:rsidRDefault="00E8070A" w:rsidP="00E8070A">
            <w:pPr>
              <w:rPr>
                <w:rFonts w:ascii="Century Gothic" w:hAnsi="Century Gothic" w:cstheme="minorHAnsi"/>
                <w:szCs w:val="22"/>
              </w:rPr>
            </w:pPr>
            <w:r w:rsidRPr="00A02C3F">
              <w:rPr>
                <w:rFonts w:ascii="Century Gothic" w:hAnsi="Century Gothic" w:cstheme="minorHAnsi"/>
                <w:szCs w:val="22"/>
              </w:rPr>
              <w:t>3x50 Menit</w:t>
            </w:r>
          </w:p>
        </w:tc>
        <w:tc>
          <w:tcPr>
            <w:tcW w:w="2067" w:type="dxa"/>
          </w:tcPr>
          <w:p w14:paraId="390CB7B7" w14:textId="67861CC0" w:rsidR="00E8070A" w:rsidRDefault="00E8070A" w:rsidP="00E8070A">
            <w:pPr>
              <w:pStyle w:val="ListParagraph"/>
              <w:numPr>
                <w:ilvl w:val="0"/>
                <w:numId w:val="20"/>
              </w:numPr>
              <w:ind w:left="214" w:hanging="214"/>
              <w:rPr>
                <w:rFonts w:ascii="Century Gothic" w:hAnsi="Century Gothic" w:cstheme="minorHAnsi"/>
                <w:szCs w:val="22"/>
              </w:rPr>
            </w:pPr>
            <w:r>
              <w:rPr>
                <w:rFonts w:ascii="Century Gothic" w:hAnsi="Century Gothic" w:cstheme="minorHAnsi"/>
                <w:szCs w:val="22"/>
              </w:rPr>
              <w:t>Presentasi.</w:t>
            </w:r>
          </w:p>
          <w:p w14:paraId="5A8996B1" w14:textId="37F0BDB9" w:rsidR="00E8070A" w:rsidRPr="00E8070A" w:rsidRDefault="00E8070A" w:rsidP="00E8070A">
            <w:pPr>
              <w:pStyle w:val="ListParagraph"/>
              <w:numPr>
                <w:ilvl w:val="0"/>
                <w:numId w:val="20"/>
              </w:numPr>
              <w:ind w:left="214" w:hanging="214"/>
              <w:rPr>
                <w:rFonts w:ascii="Century Gothic" w:hAnsi="Century Gothic" w:cstheme="minorHAnsi"/>
                <w:szCs w:val="22"/>
              </w:rPr>
            </w:pPr>
            <w:r w:rsidRPr="00E8070A">
              <w:rPr>
                <w:rFonts w:ascii="Century Gothic" w:hAnsi="Century Gothic" w:cstheme="minorHAnsi"/>
                <w:szCs w:val="22"/>
              </w:rPr>
              <w:t>Tugas Makalah dan Diskusi</w:t>
            </w:r>
          </w:p>
        </w:tc>
        <w:tc>
          <w:tcPr>
            <w:tcW w:w="2360" w:type="dxa"/>
          </w:tcPr>
          <w:p w14:paraId="6B66D991" w14:textId="5EBE337F" w:rsidR="00E8070A" w:rsidRPr="00A02C3F" w:rsidRDefault="00F913CD" w:rsidP="00E8070A">
            <w:pPr>
              <w:rPr>
                <w:rFonts w:ascii="Century Gothic" w:hAnsi="Century Gothic" w:cstheme="minorHAnsi"/>
                <w:szCs w:val="22"/>
              </w:rPr>
            </w:pPr>
            <w:r w:rsidRPr="00D06F4F">
              <w:rPr>
                <w:rFonts w:ascii="Century Gothic" w:eastAsia="Calibri" w:hAnsi="Century Gothic"/>
              </w:rPr>
              <w:t xml:space="preserve">Mahasiswa </w:t>
            </w:r>
            <w:r>
              <w:rPr>
                <w:rFonts w:ascii="Century Gothic" w:eastAsia="Calibri" w:hAnsi="Century Gothic"/>
              </w:rPr>
              <w:t xml:space="preserve">mampu menjelaskan tujuan dan </w:t>
            </w:r>
            <w:r w:rsidR="000D5FF2">
              <w:rPr>
                <w:rFonts w:ascii="Century Gothic" w:eastAsia="Calibri" w:hAnsi="Century Gothic"/>
              </w:rPr>
              <w:t xml:space="preserve">manfaat </w:t>
            </w:r>
            <w:r>
              <w:rPr>
                <w:rFonts w:ascii="Century Gothic" w:eastAsia="Calibri" w:hAnsi="Century Gothic"/>
              </w:rPr>
              <w:t xml:space="preserve">penelitian serta </w:t>
            </w:r>
            <w:r w:rsidR="003D0BAB">
              <w:rPr>
                <w:rFonts w:ascii="Century Gothic" w:hAnsi="Century Gothic" w:cs="Arial"/>
                <w:noProof/>
              </w:rPr>
              <w:t>p</w:t>
            </w:r>
            <w:r w:rsidR="003D0BAB">
              <w:rPr>
                <w:rFonts w:ascii="Century Gothic" w:hAnsi="Century Gothic" w:cs="Arial"/>
                <w:noProof/>
              </w:rPr>
              <w:t>enelitian</w:t>
            </w:r>
            <w:r w:rsidR="003D0BAB">
              <w:rPr>
                <w:rFonts w:ascii="Century Gothic" w:hAnsi="Century Gothic" w:cstheme="minorHAnsi"/>
                <w:szCs w:val="22"/>
              </w:rPr>
              <w:t xml:space="preserve"> yang relevan</w:t>
            </w:r>
            <w:r>
              <w:rPr>
                <w:rFonts w:ascii="Century Gothic" w:eastAsia="Calibri" w:hAnsi="Century Gothic"/>
              </w:rPr>
              <w:t>.</w:t>
            </w:r>
          </w:p>
        </w:tc>
        <w:tc>
          <w:tcPr>
            <w:tcW w:w="1713" w:type="dxa"/>
          </w:tcPr>
          <w:p w14:paraId="63B584A3" w14:textId="0874AA4E" w:rsidR="00E8070A" w:rsidRPr="00F913CD" w:rsidRDefault="00E8070A" w:rsidP="00F913CD">
            <w:pPr>
              <w:pStyle w:val="ListParagraph"/>
              <w:numPr>
                <w:ilvl w:val="0"/>
                <w:numId w:val="21"/>
              </w:numPr>
              <w:jc w:val="center"/>
              <w:rPr>
                <w:rFonts w:ascii="Century Gothic" w:hAnsi="Century Gothic" w:cstheme="minorHAnsi"/>
                <w:szCs w:val="22"/>
              </w:rPr>
            </w:pPr>
            <w:r w:rsidRPr="00F913CD">
              <w:rPr>
                <w:rFonts w:ascii="Century Gothic" w:hAnsi="Century Gothic"/>
                <w:szCs w:val="22"/>
              </w:rPr>
              <w:t>%</w:t>
            </w:r>
          </w:p>
        </w:tc>
      </w:tr>
      <w:tr w:rsidR="00E8070A" w:rsidRPr="00A02C3F" w14:paraId="0A0B86AE" w14:textId="77777777" w:rsidTr="0071421A">
        <w:tc>
          <w:tcPr>
            <w:tcW w:w="1134" w:type="dxa"/>
          </w:tcPr>
          <w:p w14:paraId="4B3B75CE" w14:textId="77777777" w:rsidR="00E8070A" w:rsidRPr="00A02C3F" w:rsidRDefault="00E8070A" w:rsidP="00E8070A">
            <w:pPr>
              <w:jc w:val="center"/>
              <w:rPr>
                <w:rFonts w:ascii="Century Gothic" w:hAnsi="Century Gothic" w:cstheme="minorHAnsi"/>
                <w:szCs w:val="22"/>
              </w:rPr>
            </w:pPr>
            <w:r w:rsidRPr="00A02C3F">
              <w:rPr>
                <w:rFonts w:ascii="Century Gothic" w:hAnsi="Century Gothic" w:cstheme="minorHAnsi"/>
                <w:szCs w:val="22"/>
              </w:rPr>
              <w:t>6</w:t>
            </w:r>
          </w:p>
        </w:tc>
        <w:tc>
          <w:tcPr>
            <w:tcW w:w="2961" w:type="dxa"/>
          </w:tcPr>
          <w:p w14:paraId="43233E78" w14:textId="57FC4623" w:rsidR="00E8070A" w:rsidRPr="00A02C3F" w:rsidRDefault="00F913CD" w:rsidP="00F913CD">
            <w:pPr>
              <w:rPr>
                <w:rFonts w:ascii="Century Gothic" w:hAnsi="Century Gothic" w:cstheme="minorHAnsi"/>
                <w:szCs w:val="22"/>
              </w:rPr>
            </w:pPr>
            <w:r>
              <w:rPr>
                <w:rFonts w:ascii="Century Gothic" w:hAnsi="Century Gothic" w:cstheme="minorHAnsi"/>
                <w:szCs w:val="22"/>
              </w:rPr>
              <w:t xml:space="preserve">Mahasiswa memahami </w:t>
            </w:r>
            <w:r w:rsidR="00541672">
              <w:rPr>
                <w:rFonts w:ascii="Century Gothic" w:hAnsi="Century Gothic" w:cstheme="minorHAnsi"/>
                <w:szCs w:val="22"/>
              </w:rPr>
              <w:t xml:space="preserve">beberapa </w:t>
            </w:r>
            <w:r>
              <w:rPr>
                <w:rFonts w:ascii="Century Gothic" w:hAnsi="Century Gothic" w:cstheme="minorHAnsi"/>
                <w:szCs w:val="22"/>
              </w:rPr>
              <w:t>t</w:t>
            </w:r>
            <w:r w:rsidRPr="00F913CD">
              <w:rPr>
                <w:rFonts w:ascii="Century Gothic" w:hAnsi="Century Gothic" w:cstheme="minorHAnsi"/>
                <w:szCs w:val="22"/>
              </w:rPr>
              <w:t>eknik pengumpulan data</w:t>
            </w:r>
            <w:r>
              <w:rPr>
                <w:rFonts w:ascii="Century Gothic" w:hAnsi="Century Gothic" w:cstheme="minorHAnsi"/>
                <w:szCs w:val="22"/>
              </w:rPr>
              <w:t>.</w:t>
            </w:r>
          </w:p>
        </w:tc>
        <w:tc>
          <w:tcPr>
            <w:tcW w:w="2309" w:type="dxa"/>
          </w:tcPr>
          <w:p w14:paraId="3A206B3E" w14:textId="4795C6E6" w:rsidR="00E8070A" w:rsidRPr="00156CA1" w:rsidRDefault="00444F03" w:rsidP="00404BB3">
            <w:pPr>
              <w:pStyle w:val="ListParagraph"/>
              <w:numPr>
                <w:ilvl w:val="0"/>
                <w:numId w:val="15"/>
              </w:numPr>
              <w:ind w:left="54" w:hanging="142"/>
              <w:rPr>
                <w:rFonts w:ascii="Century Gothic" w:hAnsi="Century Gothic" w:cstheme="minorHAnsi"/>
                <w:szCs w:val="22"/>
              </w:rPr>
            </w:pPr>
            <w:r>
              <w:rPr>
                <w:rFonts w:ascii="Century Gothic" w:hAnsi="Century Gothic" w:cs="Arial"/>
                <w:noProof/>
              </w:rPr>
              <w:t xml:space="preserve">Teknik </w:t>
            </w:r>
            <w:r>
              <w:rPr>
                <w:rFonts w:ascii="Century Gothic" w:hAnsi="Century Gothic" w:cstheme="minorHAnsi"/>
                <w:szCs w:val="22"/>
              </w:rPr>
              <w:t>pengumpulan data (wawancara, observasi, angket, studi dokumentasi)</w:t>
            </w:r>
            <w:r w:rsidR="00404BB3">
              <w:rPr>
                <w:rFonts w:ascii="Century Gothic" w:hAnsi="Century Gothic" w:cstheme="minorHAnsi"/>
                <w:szCs w:val="22"/>
              </w:rPr>
              <w:t>.</w:t>
            </w:r>
          </w:p>
        </w:tc>
        <w:tc>
          <w:tcPr>
            <w:tcW w:w="2069" w:type="dxa"/>
          </w:tcPr>
          <w:p w14:paraId="08BF07B6" w14:textId="77777777" w:rsidR="00E8070A" w:rsidRPr="00A02C3F" w:rsidRDefault="00E8070A" w:rsidP="00E8070A">
            <w:pPr>
              <w:rPr>
                <w:rFonts w:ascii="Century Gothic" w:hAnsi="Century Gothic" w:cstheme="minorHAnsi"/>
                <w:szCs w:val="22"/>
              </w:rPr>
            </w:pPr>
            <w:r w:rsidRPr="00A02C3F">
              <w:rPr>
                <w:rFonts w:ascii="Century Gothic" w:hAnsi="Century Gothic" w:cstheme="minorHAnsi"/>
                <w:szCs w:val="22"/>
              </w:rPr>
              <w:t>Ceramah dan Diskusi</w:t>
            </w:r>
          </w:p>
          <w:p w14:paraId="239790F5" w14:textId="77777777" w:rsidR="00E8070A" w:rsidRPr="00A02C3F" w:rsidRDefault="00E8070A" w:rsidP="00E8070A">
            <w:pPr>
              <w:rPr>
                <w:rFonts w:ascii="Century Gothic" w:hAnsi="Century Gothic" w:cstheme="minorHAnsi"/>
                <w:szCs w:val="22"/>
              </w:rPr>
            </w:pPr>
            <w:r w:rsidRPr="00A02C3F">
              <w:rPr>
                <w:rFonts w:ascii="Century Gothic" w:hAnsi="Century Gothic" w:cstheme="minorHAnsi"/>
                <w:szCs w:val="22"/>
              </w:rPr>
              <w:t>3x50 Menit</w:t>
            </w:r>
          </w:p>
        </w:tc>
        <w:tc>
          <w:tcPr>
            <w:tcW w:w="2067" w:type="dxa"/>
          </w:tcPr>
          <w:p w14:paraId="28431EB0" w14:textId="5C173742" w:rsidR="00E8070A" w:rsidRDefault="00E8070A" w:rsidP="00E8070A">
            <w:pPr>
              <w:pStyle w:val="ListParagraph"/>
              <w:numPr>
                <w:ilvl w:val="0"/>
                <w:numId w:val="20"/>
              </w:numPr>
              <w:ind w:left="214" w:hanging="214"/>
              <w:rPr>
                <w:rFonts w:ascii="Century Gothic" w:hAnsi="Century Gothic" w:cstheme="minorHAnsi"/>
                <w:szCs w:val="22"/>
              </w:rPr>
            </w:pPr>
            <w:r>
              <w:rPr>
                <w:rFonts w:ascii="Century Gothic" w:hAnsi="Century Gothic" w:cstheme="minorHAnsi"/>
                <w:szCs w:val="22"/>
              </w:rPr>
              <w:t>Presentasi.</w:t>
            </w:r>
          </w:p>
          <w:p w14:paraId="08A0D78E" w14:textId="31FD04F4" w:rsidR="00E8070A" w:rsidRPr="00E8070A" w:rsidRDefault="00E8070A" w:rsidP="00E8070A">
            <w:pPr>
              <w:pStyle w:val="ListParagraph"/>
              <w:numPr>
                <w:ilvl w:val="0"/>
                <w:numId w:val="20"/>
              </w:numPr>
              <w:ind w:left="214" w:hanging="214"/>
              <w:rPr>
                <w:rFonts w:ascii="Century Gothic" w:hAnsi="Century Gothic" w:cstheme="minorHAnsi"/>
                <w:szCs w:val="22"/>
              </w:rPr>
            </w:pPr>
            <w:r w:rsidRPr="00E8070A">
              <w:rPr>
                <w:rFonts w:ascii="Century Gothic" w:hAnsi="Century Gothic" w:cstheme="minorHAnsi"/>
                <w:szCs w:val="22"/>
              </w:rPr>
              <w:t>Tugas Makalah dan Diskusi</w:t>
            </w:r>
          </w:p>
        </w:tc>
        <w:tc>
          <w:tcPr>
            <w:tcW w:w="2360" w:type="dxa"/>
          </w:tcPr>
          <w:p w14:paraId="1D7A202E" w14:textId="42CD5CA2" w:rsidR="00E8070A" w:rsidRPr="00A02C3F" w:rsidRDefault="00F913CD" w:rsidP="00E8070A">
            <w:pPr>
              <w:rPr>
                <w:rFonts w:ascii="Century Gothic" w:hAnsi="Century Gothic" w:cstheme="minorHAnsi"/>
                <w:szCs w:val="22"/>
              </w:rPr>
            </w:pPr>
            <w:r>
              <w:rPr>
                <w:rFonts w:ascii="Century Gothic" w:hAnsi="Century Gothic" w:cstheme="minorHAnsi"/>
                <w:szCs w:val="22"/>
              </w:rPr>
              <w:t xml:space="preserve">Mahasiswa mampu menjelaskan </w:t>
            </w:r>
            <w:r w:rsidR="00541672">
              <w:rPr>
                <w:rFonts w:ascii="Century Gothic" w:hAnsi="Century Gothic" w:cstheme="minorHAnsi"/>
                <w:szCs w:val="22"/>
              </w:rPr>
              <w:t xml:space="preserve">beberapa </w:t>
            </w:r>
            <w:r>
              <w:rPr>
                <w:rFonts w:ascii="Century Gothic" w:hAnsi="Century Gothic" w:cstheme="minorHAnsi"/>
                <w:szCs w:val="22"/>
              </w:rPr>
              <w:t>t</w:t>
            </w:r>
            <w:r w:rsidRPr="00F913CD">
              <w:rPr>
                <w:rFonts w:ascii="Century Gothic" w:hAnsi="Century Gothic" w:cstheme="minorHAnsi"/>
                <w:szCs w:val="22"/>
              </w:rPr>
              <w:t>eknik pengumpulan data</w:t>
            </w:r>
            <w:r w:rsidR="00541672">
              <w:rPr>
                <w:rFonts w:ascii="Century Gothic" w:hAnsi="Century Gothic" w:cstheme="minorHAnsi"/>
                <w:szCs w:val="22"/>
              </w:rPr>
              <w:t>.</w:t>
            </w:r>
          </w:p>
        </w:tc>
        <w:tc>
          <w:tcPr>
            <w:tcW w:w="1713" w:type="dxa"/>
          </w:tcPr>
          <w:p w14:paraId="71314406" w14:textId="77777777" w:rsidR="00E8070A" w:rsidRPr="00A02C3F" w:rsidRDefault="00E8070A" w:rsidP="00E8070A">
            <w:pPr>
              <w:jc w:val="center"/>
              <w:rPr>
                <w:rFonts w:ascii="Century Gothic" w:hAnsi="Century Gothic" w:cstheme="minorHAnsi"/>
                <w:szCs w:val="22"/>
              </w:rPr>
            </w:pPr>
            <w:r w:rsidRPr="00A02C3F">
              <w:rPr>
                <w:rFonts w:ascii="Century Gothic" w:hAnsi="Century Gothic"/>
                <w:szCs w:val="22"/>
              </w:rPr>
              <w:t>5 %</w:t>
            </w:r>
          </w:p>
        </w:tc>
      </w:tr>
      <w:tr w:rsidR="00E8070A" w:rsidRPr="00A02C3F" w14:paraId="568635AC" w14:textId="77777777" w:rsidTr="0071421A">
        <w:tc>
          <w:tcPr>
            <w:tcW w:w="1134" w:type="dxa"/>
          </w:tcPr>
          <w:p w14:paraId="773A7548" w14:textId="77777777" w:rsidR="00E8070A" w:rsidRPr="00A02C3F" w:rsidRDefault="00E8070A" w:rsidP="00E8070A">
            <w:pPr>
              <w:jc w:val="center"/>
              <w:rPr>
                <w:rFonts w:ascii="Century Gothic" w:hAnsi="Century Gothic" w:cstheme="minorHAnsi"/>
                <w:szCs w:val="22"/>
              </w:rPr>
            </w:pPr>
            <w:r w:rsidRPr="00A02C3F">
              <w:rPr>
                <w:rFonts w:ascii="Century Gothic" w:hAnsi="Century Gothic" w:cstheme="minorHAnsi"/>
                <w:szCs w:val="22"/>
              </w:rPr>
              <w:t>7</w:t>
            </w:r>
          </w:p>
        </w:tc>
        <w:tc>
          <w:tcPr>
            <w:tcW w:w="2961" w:type="dxa"/>
          </w:tcPr>
          <w:p w14:paraId="18B25494" w14:textId="45D1EAD0" w:rsidR="00343D57" w:rsidRPr="00DA20D4" w:rsidRDefault="00DA20D4" w:rsidP="00343D57">
            <w:pPr>
              <w:rPr>
                <w:rFonts w:ascii="Century Gothic" w:hAnsi="Century Gothic" w:cstheme="minorHAnsi"/>
                <w:szCs w:val="22"/>
              </w:rPr>
            </w:pPr>
            <w:r w:rsidRPr="00DA20D4">
              <w:rPr>
                <w:rFonts w:ascii="Century Gothic" w:hAnsi="Century Gothic" w:cs="Arial"/>
              </w:rPr>
              <w:t>Mahasiswa memahami</w:t>
            </w:r>
            <w:r w:rsidRPr="00DA20D4">
              <w:rPr>
                <w:rFonts w:ascii="Century Gothic" w:hAnsi="Century Gothic" w:cs="Arial"/>
                <w:noProof/>
                <w:lang w:val="af-ZA"/>
              </w:rPr>
              <w:t xml:space="preserve"> cara</w:t>
            </w:r>
            <w:r w:rsidRPr="00DA20D4">
              <w:rPr>
                <w:rFonts w:ascii="Century Gothic" w:hAnsi="Century Gothic" w:cs="Arial"/>
                <w:noProof/>
              </w:rPr>
              <w:t xml:space="preserve"> </w:t>
            </w:r>
            <w:r>
              <w:rPr>
                <w:rFonts w:ascii="Century Gothic" w:hAnsi="Century Gothic" w:cs="Arial"/>
                <w:noProof/>
              </w:rPr>
              <w:t>m</w:t>
            </w:r>
            <w:r w:rsidRPr="00DA20D4">
              <w:rPr>
                <w:rFonts w:ascii="Century Gothic" w:hAnsi="Century Gothic" w:cs="Arial"/>
                <w:noProof/>
              </w:rPr>
              <w:t>engolah</w:t>
            </w:r>
            <w:r>
              <w:rPr>
                <w:rFonts w:ascii="Century Gothic" w:hAnsi="Century Gothic" w:cs="Arial"/>
                <w:noProof/>
              </w:rPr>
              <w:t xml:space="preserve"> dan menganalisis</w:t>
            </w:r>
            <w:r w:rsidRPr="00DA20D4">
              <w:rPr>
                <w:rFonts w:ascii="Century Gothic" w:hAnsi="Century Gothic" w:cs="Arial"/>
                <w:noProof/>
                <w:lang w:val="af-ZA"/>
              </w:rPr>
              <w:t xml:space="preserve"> </w:t>
            </w:r>
            <w:r w:rsidRPr="00DA20D4">
              <w:rPr>
                <w:rFonts w:ascii="Century Gothic" w:hAnsi="Century Gothic" w:cs="Arial"/>
                <w:noProof/>
              </w:rPr>
              <w:t>data penelitian</w:t>
            </w:r>
            <w:r w:rsidR="00343D57">
              <w:rPr>
                <w:rFonts w:ascii="Century Gothic" w:hAnsi="Century Gothic" w:cs="Arial"/>
                <w:noProof/>
              </w:rPr>
              <w:t>, menarik ke</w:t>
            </w:r>
            <w:r w:rsidR="00343D57" w:rsidRPr="00343D57">
              <w:rPr>
                <w:rFonts w:ascii="Century Gothic" w:hAnsi="Century Gothic" w:cs="Arial"/>
              </w:rPr>
              <w:t xml:space="preserve">simpulan </w:t>
            </w:r>
            <w:r w:rsidR="00343D57">
              <w:rPr>
                <w:rFonts w:ascii="Century Gothic" w:hAnsi="Century Gothic" w:cstheme="minorHAnsi"/>
                <w:szCs w:val="22"/>
              </w:rPr>
              <w:t xml:space="preserve">dan </w:t>
            </w:r>
            <w:r w:rsidR="00343D57" w:rsidRPr="00343D57">
              <w:rPr>
                <w:rFonts w:ascii="Century Gothic" w:hAnsi="Century Gothic" w:cs="Arial"/>
              </w:rPr>
              <w:t>menyusun laporan hasil penelitian.</w:t>
            </w:r>
          </w:p>
        </w:tc>
        <w:tc>
          <w:tcPr>
            <w:tcW w:w="2309" w:type="dxa"/>
          </w:tcPr>
          <w:p w14:paraId="25F676A3" w14:textId="0919DD0A" w:rsidR="00E8070A" w:rsidRDefault="00E8070A" w:rsidP="00DA20D4">
            <w:pPr>
              <w:pStyle w:val="ListParagraph"/>
              <w:numPr>
                <w:ilvl w:val="0"/>
                <w:numId w:val="22"/>
              </w:numPr>
              <w:ind w:left="47" w:hanging="142"/>
              <w:rPr>
                <w:rFonts w:ascii="Century Gothic" w:hAnsi="Century Gothic" w:cstheme="minorHAnsi"/>
                <w:szCs w:val="22"/>
              </w:rPr>
            </w:pPr>
            <w:r w:rsidRPr="00DA20D4">
              <w:rPr>
                <w:rFonts w:ascii="Century Gothic" w:hAnsi="Century Gothic" w:cs="Arial"/>
                <w:noProof/>
                <w:lang w:val="af-ZA"/>
              </w:rPr>
              <w:t xml:space="preserve">Mengolah dan </w:t>
            </w:r>
            <w:r w:rsidR="00444F03">
              <w:rPr>
                <w:rFonts w:ascii="Century Gothic" w:hAnsi="Century Gothic" w:cs="Arial"/>
                <w:noProof/>
              </w:rPr>
              <w:t>a</w:t>
            </w:r>
            <w:r w:rsidRPr="00DA20D4">
              <w:rPr>
                <w:rFonts w:ascii="Century Gothic" w:hAnsi="Century Gothic" w:cs="Arial"/>
                <w:noProof/>
                <w:lang w:val="af-ZA"/>
              </w:rPr>
              <w:t xml:space="preserve">nalisis </w:t>
            </w:r>
            <w:r w:rsidR="00444F03">
              <w:rPr>
                <w:rFonts w:ascii="Century Gothic" w:hAnsi="Century Gothic" w:cs="Arial"/>
                <w:noProof/>
              </w:rPr>
              <w:t>d</w:t>
            </w:r>
            <w:r w:rsidRPr="00DA20D4">
              <w:rPr>
                <w:rFonts w:ascii="Century Gothic" w:hAnsi="Century Gothic" w:cs="Arial"/>
                <w:noProof/>
                <w:lang w:val="af-ZA"/>
              </w:rPr>
              <w:t>ata</w:t>
            </w:r>
            <w:r w:rsidRPr="00DA20D4">
              <w:rPr>
                <w:rFonts w:ascii="Century Gothic" w:hAnsi="Century Gothic" w:cstheme="minorHAnsi"/>
                <w:szCs w:val="22"/>
              </w:rPr>
              <w:t>.</w:t>
            </w:r>
          </w:p>
          <w:p w14:paraId="0C636A57" w14:textId="6508E4FA" w:rsidR="00343D57" w:rsidRPr="00DA20D4" w:rsidRDefault="00343D57" w:rsidP="00343D57">
            <w:pPr>
              <w:pStyle w:val="ListParagraph"/>
              <w:numPr>
                <w:ilvl w:val="0"/>
                <w:numId w:val="22"/>
              </w:numPr>
              <w:ind w:left="47" w:hanging="142"/>
              <w:rPr>
                <w:rFonts w:ascii="Century Gothic" w:hAnsi="Century Gothic" w:cstheme="minorHAnsi"/>
                <w:szCs w:val="22"/>
              </w:rPr>
            </w:pPr>
            <w:r>
              <w:rPr>
                <w:rFonts w:ascii="Century Gothic" w:hAnsi="Century Gothic" w:cs="Arial"/>
              </w:rPr>
              <w:t>M</w:t>
            </w:r>
            <w:r w:rsidRPr="00343D57">
              <w:rPr>
                <w:rFonts w:ascii="Century Gothic" w:hAnsi="Century Gothic" w:cs="Arial"/>
              </w:rPr>
              <w:t xml:space="preserve">enarik </w:t>
            </w:r>
            <w:r>
              <w:rPr>
                <w:rFonts w:ascii="Century Gothic" w:hAnsi="Century Gothic" w:cs="Arial"/>
              </w:rPr>
              <w:t>ke</w:t>
            </w:r>
            <w:r w:rsidRPr="00343D57">
              <w:rPr>
                <w:rFonts w:ascii="Century Gothic" w:hAnsi="Century Gothic" w:cs="Arial"/>
              </w:rPr>
              <w:t xml:space="preserve">simpulan </w:t>
            </w:r>
            <w:r>
              <w:rPr>
                <w:rFonts w:ascii="Century Gothic" w:hAnsi="Century Gothic" w:cstheme="minorHAnsi"/>
                <w:szCs w:val="22"/>
              </w:rPr>
              <w:t xml:space="preserve">dan </w:t>
            </w:r>
            <w:r w:rsidRPr="00343D57">
              <w:rPr>
                <w:rFonts w:ascii="Century Gothic" w:hAnsi="Century Gothic" w:cs="Arial"/>
              </w:rPr>
              <w:t>menyusun laporan hasil penelitian.</w:t>
            </w:r>
          </w:p>
        </w:tc>
        <w:tc>
          <w:tcPr>
            <w:tcW w:w="2069" w:type="dxa"/>
          </w:tcPr>
          <w:p w14:paraId="5CF34466" w14:textId="77777777" w:rsidR="00E8070A" w:rsidRPr="00A02C3F" w:rsidRDefault="00E8070A" w:rsidP="00E8070A">
            <w:pPr>
              <w:rPr>
                <w:rFonts w:ascii="Century Gothic" w:hAnsi="Century Gothic" w:cstheme="minorHAnsi"/>
                <w:szCs w:val="22"/>
              </w:rPr>
            </w:pPr>
            <w:r w:rsidRPr="00A02C3F">
              <w:rPr>
                <w:rFonts w:ascii="Century Gothic" w:hAnsi="Century Gothic" w:cstheme="minorHAnsi"/>
                <w:szCs w:val="22"/>
              </w:rPr>
              <w:t>Ceramah dan Diskusi</w:t>
            </w:r>
          </w:p>
          <w:p w14:paraId="7B93F11E" w14:textId="77777777" w:rsidR="00E8070A" w:rsidRPr="00A02C3F" w:rsidRDefault="00E8070A" w:rsidP="00E8070A">
            <w:pPr>
              <w:rPr>
                <w:rFonts w:ascii="Century Gothic" w:hAnsi="Century Gothic" w:cstheme="minorHAnsi"/>
                <w:szCs w:val="22"/>
              </w:rPr>
            </w:pPr>
            <w:r w:rsidRPr="00A02C3F">
              <w:rPr>
                <w:rFonts w:ascii="Century Gothic" w:hAnsi="Century Gothic" w:cstheme="minorHAnsi"/>
                <w:szCs w:val="22"/>
              </w:rPr>
              <w:t>3x50 Menit</w:t>
            </w:r>
          </w:p>
        </w:tc>
        <w:tc>
          <w:tcPr>
            <w:tcW w:w="2067" w:type="dxa"/>
          </w:tcPr>
          <w:p w14:paraId="00AE234A" w14:textId="0F5E28E4" w:rsidR="00E8070A" w:rsidRDefault="00E8070A" w:rsidP="00E8070A">
            <w:pPr>
              <w:pStyle w:val="ListParagraph"/>
              <w:numPr>
                <w:ilvl w:val="0"/>
                <w:numId w:val="20"/>
              </w:numPr>
              <w:ind w:left="214" w:hanging="214"/>
              <w:rPr>
                <w:rFonts w:ascii="Century Gothic" w:hAnsi="Century Gothic" w:cstheme="minorHAnsi"/>
                <w:szCs w:val="22"/>
              </w:rPr>
            </w:pPr>
            <w:r>
              <w:rPr>
                <w:rFonts w:ascii="Century Gothic" w:hAnsi="Century Gothic" w:cstheme="minorHAnsi"/>
                <w:szCs w:val="22"/>
              </w:rPr>
              <w:t>Presentasi.</w:t>
            </w:r>
          </w:p>
          <w:p w14:paraId="7595F399" w14:textId="338C8C26" w:rsidR="00E8070A" w:rsidRPr="00E8070A" w:rsidRDefault="00E8070A" w:rsidP="00E8070A">
            <w:pPr>
              <w:pStyle w:val="ListParagraph"/>
              <w:numPr>
                <w:ilvl w:val="0"/>
                <w:numId w:val="20"/>
              </w:numPr>
              <w:ind w:left="214" w:hanging="214"/>
              <w:rPr>
                <w:rFonts w:ascii="Century Gothic" w:hAnsi="Century Gothic" w:cstheme="minorHAnsi"/>
                <w:szCs w:val="22"/>
              </w:rPr>
            </w:pPr>
            <w:r w:rsidRPr="00E8070A">
              <w:rPr>
                <w:rFonts w:ascii="Century Gothic" w:hAnsi="Century Gothic" w:cstheme="minorHAnsi"/>
                <w:szCs w:val="22"/>
              </w:rPr>
              <w:t>Tugas Makalah dan Diskusi</w:t>
            </w:r>
          </w:p>
        </w:tc>
        <w:tc>
          <w:tcPr>
            <w:tcW w:w="2360" w:type="dxa"/>
          </w:tcPr>
          <w:p w14:paraId="14AF1D69" w14:textId="58C609B0" w:rsidR="00E8070A" w:rsidRPr="00A02C3F" w:rsidRDefault="00541672" w:rsidP="00E8070A">
            <w:pPr>
              <w:rPr>
                <w:rFonts w:ascii="Century Gothic" w:hAnsi="Century Gothic" w:cstheme="minorHAnsi"/>
                <w:szCs w:val="22"/>
              </w:rPr>
            </w:pPr>
            <w:r w:rsidRPr="00DA20D4">
              <w:rPr>
                <w:rFonts w:ascii="Century Gothic" w:hAnsi="Century Gothic" w:cs="Arial"/>
              </w:rPr>
              <w:t>Mahasiswa m</w:t>
            </w:r>
            <w:r>
              <w:rPr>
                <w:rFonts w:ascii="Century Gothic" w:hAnsi="Century Gothic" w:cs="Arial"/>
              </w:rPr>
              <w:t>ampu menjelaskan</w:t>
            </w:r>
            <w:r w:rsidRPr="00DA20D4">
              <w:rPr>
                <w:rFonts w:ascii="Century Gothic" w:hAnsi="Century Gothic" w:cs="Arial"/>
                <w:noProof/>
                <w:lang w:val="af-ZA"/>
              </w:rPr>
              <w:t xml:space="preserve"> cara</w:t>
            </w:r>
            <w:r w:rsidRPr="00DA20D4">
              <w:rPr>
                <w:rFonts w:ascii="Century Gothic" w:hAnsi="Century Gothic" w:cs="Arial"/>
                <w:noProof/>
              </w:rPr>
              <w:t xml:space="preserve"> </w:t>
            </w:r>
            <w:r>
              <w:rPr>
                <w:rFonts w:ascii="Century Gothic" w:hAnsi="Century Gothic" w:cs="Arial"/>
                <w:noProof/>
              </w:rPr>
              <w:t>m</w:t>
            </w:r>
            <w:r w:rsidRPr="00DA20D4">
              <w:rPr>
                <w:rFonts w:ascii="Century Gothic" w:hAnsi="Century Gothic" w:cs="Arial"/>
                <w:noProof/>
              </w:rPr>
              <w:t>engolah</w:t>
            </w:r>
            <w:r>
              <w:rPr>
                <w:rFonts w:ascii="Century Gothic" w:hAnsi="Century Gothic" w:cs="Arial"/>
                <w:noProof/>
              </w:rPr>
              <w:t xml:space="preserve"> dan menganalisis</w:t>
            </w:r>
            <w:r w:rsidRPr="00DA20D4">
              <w:rPr>
                <w:rFonts w:ascii="Century Gothic" w:hAnsi="Century Gothic" w:cs="Arial"/>
                <w:noProof/>
                <w:lang w:val="af-ZA"/>
              </w:rPr>
              <w:t xml:space="preserve"> </w:t>
            </w:r>
            <w:r w:rsidRPr="00DA20D4">
              <w:rPr>
                <w:rFonts w:ascii="Century Gothic" w:hAnsi="Century Gothic" w:cs="Arial"/>
                <w:noProof/>
              </w:rPr>
              <w:t>data penelitian</w:t>
            </w:r>
            <w:r>
              <w:rPr>
                <w:rFonts w:ascii="Century Gothic" w:hAnsi="Century Gothic" w:cs="Arial"/>
                <w:noProof/>
              </w:rPr>
              <w:t>, menarik ke</w:t>
            </w:r>
            <w:r w:rsidRPr="00343D57">
              <w:rPr>
                <w:rFonts w:ascii="Century Gothic" w:hAnsi="Century Gothic" w:cs="Arial"/>
              </w:rPr>
              <w:t xml:space="preserve">simpulan </w:t>
            </w:r>
            <w:r>
              <w:rPr>
                <w:rFonts w:ascii="Century Gothic" w:hAnsi="Century Gothic" w:cstheme="minorHAnsi"/>
                <w:szCs w:val="22"/>
              </w:rPr>
              <w:t xml:space="preserve">dan </w:t>
            </w:r>
            <w:r w:rsidRPr="00343D57">
              <w:rPr>
                <w:rFonts w:ascii="Century Gothic" w:hAnsi="Century Gothic" w:cs="Arial"/>
              </w:rPr>
              <w:t>menyusun laporan hasil penelitian.</w:t>
            </w:r>
            <w:r w:rsidR="00DA20D4">
              <w:rPr>
                <w:rFonts w:ascii="Century Gothic" w:hAnsi="Century Gothic" w:cs="Arial"/>
                <w:noProof/>
              </w:rPr>
              <w:t>.</w:t>
            </w:r>
          </w:p>
        </w:tc>
        <w:tc>
          <w:tcPr>
            <w:tcW w:w="1713" w:type="dxa"/>
          </w:tcPr>
          <w:p w14:paraId="1D07FD1E" w14:textId="77777777" w:rsidR="00E8070A" w:rsidRPr="00A02C3F" w:rsidRDefault="00E8070A" w:rsidP="00E8070A">
            <w:pPr>
              <w:jc w:val="center"/>
              <w:rPr>
                <w:rFonts w:ascii="Century Gothic" w:hAnsi="Century Gothic" w:cstheme="minorHAnsi"/>
                <w:szCs w:val="22"/>
              </w:rPr>
            </w:pPr>
            <w:r w:rsidRPr="00A02C3F">
              <w:rPr>
                <w:rFonts w:ascii="Century Gothic" w:hAnsi="Century Gothic"/>
                <w:szCs w:val="22"/>
              </w:rPr>
              <w:t>5 %</w:t>
            </w:r>
          </w:p>
        </w:tc>
      </w:tr>
      <w:tr w:rsidR="00E8070A" w:rsidRPr="00A02C3F" w14:paraId="6B5B9297" w14:textId="77777777" w:rsidTr="0071421A">
        <w:tc>
          <w:tcPr>
            <w:tcW w:w="1134" w:type="dxa"/>
          </w:tcPr>
          <w:p w14:paraId="75C5F627" w14:textId="77777777" w:rsidR="00E8070A" w:rsidRPr="00A02C3F" w:rsidRDefault="00E8070A" w:rsidP="00E8070A">
            <w:pPr>
              <w:jc w:val="center"/>
              <w:rPr>
                <w:rFonts w:ascii="Century Gothic" w:hAnsi="Century Gothic" w:cstheme="minorHAnsi"/>
                <w:b/>
                <w:bCs/>
                <w:szCs w:val="22"/>
              </w:rPr>
            </w:pPr>
            <w:r w:rsidRPr="00A02C3F">
              <w:rPr>
                <w:rFonts w:ascii="Century Gothic" w:hAnsi="Century Gothic" w:cstheme="minorHAnsi"/>
                <w:b/>
                <w:bCs/>
                <w:szCs w:val="22"/>
              </w:rPr>
              <w:t>8</w:t>
            </w:r>
          </w:p>
        </w:tc>
        <w:tc>
          <w:tcPr>
            <w:tcW w:w="11766" w:type="dxa"/>
            <w:gridSpan w:val="5"/>
          </w:tcPr>
          <w:p w14:paraId="46811ADF" w14:textId="77777777" w:rsidR="00E8070A" w:rsidRPr="00A02C3F" w:rsidRDefault="00E8070A" w:rsidP="00E8070A">
            <w:pPr>
              <w:rPr>
                <w:rFonts w:ascii="Century Gothic" w:hAnsi="Century Gothic" w:cstheme="minorHAnsi"/>
                <w:szCs w:val="22"/>
              </w:rPr>
            </w:pPr>
            <w:r w:rsidRPr="00A02C3F">
              <w:rPr>
                <w:rFonts w:ascii="Century Gothic" w:hAnsi="Century Gothic"/>
                <w:b/>
                <w:bCs/>
                <w:szCs w:val="22"/>
              </w:rPr>
              <w:t>Evaluasi Tengah Semester/Ujian Tengah Semester</w:t>
            </w:r>
          </w:p>
        </w:tc>
        <w:tc>
          <w:tcPr>
            <w:tcW w:w="1713" w:type="dxa"/>
          </w:tcPr>
          <w:p w14:paraId="61F0BBA5" w14:textId="77777777" w:rsidR="00E8070A" w:rsidRPr="00A02C3F" w:rsidRDefault="00E8070A" w:rsidP="00E8070A">
            <w:pPr>
              <w:jc w:val="center"/>
              <w:rPr>
                <w:rFonts w:ascii="Century Gothic" w:hAnsi="Century Gothic"/>
                <w:szCs w:val="22"/>
              </w:rPr>
            </w:pPr>
            <w:r w:rsidRPr="00A02C3F">
              <w:rPr>
                <w:rFonts w:ascii="Century Gothic" w:hAnsi="Century Gothic"/>
                <w:b/>
                <w:bCs/>
                <w:szCs w:val="22"/>
              </w:rPr>
              <w:t>15 %</w:t>
            </w:r>
          </w:p>
        </w:tc>
      </w:tr>
      <w:tr w:rsidR="00343D57" w:rsidRPr="00A02C3F" w14:paraId="0BDDC60D" w14:textId="77777777" w:rsidTr="0071421A">
        <w:tc>
          <w:tcPr>
            <w:tcW w:w="1134" w:type="dxa"/>
          </w:tcPr>
          <w:p w14:paraId="3313890B" w14:textId="77777777" w:rsidR="00343D57" w:rsidRPr="00A02C3F" w:rsidRDefault="00343D57" w:rsidP="00343D57">
            <w:pPr>
              <w:jc w:val="center"/>
              <w:rPr>
                <w:rFonts w:ascii="Century Gothic" w:hAnsi="Century Gothic" w:cstheme="minorHAnsi"/>
                <w:szCs w:val="22"/>
              </w:rPr>
            </w:pPr>
            <w:r w:rsidRPr="00A02C3F">
              <w:rPr>
                <w:rFonts w:ascii="Century Gothic" w:hAnsi="Century Gothic" w:cstheme="minorHAnsi"/>
                <w:szCs w:val="22"/>
              </w:rPr>
              <w:t>9</w:t>
            </w:r>
          </w:p>
        </w:tc>
        <w:tc>
          <w:tcPr>
            <w:tcW w:w="2961" w:type="dxa"/>
          </w:tcPr>
          <w:p w14:paraId="0F7D2AEA" w14:textId="59CC29D3" w:rsidR="00343D57" w:rsidRPr="00343D57" w:rsidRDefault="00343D57" w:rsidP="009B553E">
            <w:pPr>
              <w:rPr>
                <w:rFonts w:ascii="Century Gothic" w:hAnsi="Century Gothic" w:cstheme="minorHAnsi"/>
                <w:szCs w:val="22"/>
              </w:rPr>
            </w:pPr>
            <w:r w:rsidRPr="00343D57">
              <w:rPr>
                <w:rFonts w:ascii="Century Gothic" w:hAnsi="Century Gothic" w:cs="Arial"/>
              </w:rPr>
              <w:t xml:space="preserve">Mahasiswa memahami </w:t>
            </w:r>
            <w:r w:rsidR="009B553E" w:rsidRPr="009864B0">
              <w:rPr>
                <w:rFonts w:ascii="Century Gothic" w:hAnsi="Century Gothic"/>
              </w:rPr>
              <w:t>penelitian komunikasi</w:t>
            </w:r>
            <w:r w:rsidR="009B553E">
              <w:rPr>
                <w:rFonts w:ascii="Century Gothic" w:hAnsi="Century Gothic"/>
              </w:rPr>
              <w:t xml:space="preserve"> dengan </w:t>
            </w:r>
            <w:r w:rsidR="009B553E">
              <w:rPr>
                <w:rFonts w:ascii="Century Gothic" w:hAnsi="Century Gothic" w:cstheme="minorHAnsi"/>
                <w:szCs w:val="22"/>
              </w:rPr>
              <w:t>metode fenomenologi</w:t>
            </w:r>
            <w:r w:rsidR="009B553E">
              <w:rPr>
                <w:rFonts w:ascii="Century Gothic" w:hAnsi="Century Gothic" w:cstheme="minorHAnsi"/>
                <w:szCs w:val="22"/>
              </w:rPr>
              <w:t>.</w:t>
            </w:r>
          </w:p>
        </w:tc>
        <w:tc>
          <w:tcPr>
            <w:tcW w:w="2309" w:type="dxa"/>
          </w:tcPr>
          <w:p w14:paraId="4FE40429" w14:textId="3E7C6A69" w:rsidR="00343D57" w:rsidRPr="00507D83" w:rsidRDefault="00E22398" w:rsidP="000F279F">
            <w:pPr>
              <w:pStyle w:val="ListParagraph"/>
              <w:numPr>
                <w:ilvl w:val="0"/>
                <w:numId w:val="23"/>
              </w:numPr>
              <w:ind w:left="47" w:hanging="142"/>
              <w:rPr>
                <w:rFonts w:ascii="Century Gothic" w:hAnsi="Century Gothic" w:cstheme="minorHAnsi"/>
                <w:szCs w:val="22"/>
              </w:rPr>
            </w:pPr>
            <w:r>
              <w:rPr>
                <w:rFonts w:ascii="Century Gothic" w:hAnsi="Century Gothic" w:cstheme="minorHAnsi"/>
                <w:szCs w:val="22"/>
              </w:rPr>
              <w:t>M</w:t>
            </w:r>
            <w:r w:rsidR="000F279F">
              <w:rPr>
                <w:rFonts w:ascii="Century Gothic" w:hAnsi="Century Gothic" w:cstheme="minorHAnsi"/>
                <w:szCs w:val="22"/>
              </w:rPr>
              <w:t xml:space="preserve">etode </w:t>
            </w:r>
            <w:r w:rsidR="00394226">
              <w:rPr>
                <w:rFonts w:ascii="Century Gothic" w:hAnsi="Century Gothic" w:cstheme="minorHAnsi"/>
                <w:szCs w:val="22"/>
              </w:rPr>
              <w:t>F</w:t>
            </w:r>
            <w:r w:rsidR="000F279F">
              <w:rPr>
                <w:rFonts w:ascii="Century Gothic" w:hAnsi="Century Gothic" w:cstheme="minorHAnsi"/>
                <w:szCs w:val="22"/>
              </w:rPr>
              <w:t>enomenologi</w:t>
            </w:r>
            <w:r>
              <w:rPr>
                <w:rFonts w:ascii="Century Gothic" w:hAnsi="Century Gothic" w:cstheme="minorHAnsi"/>
                <w:szCs w:val="22"/>
              </w:rPr>
              <w:t>.</w:t>
            </w:r>
          </w:p>
        </w:tc>
        <w:tc>
          <w:tcPr>
            <w:tcW w:w="2069" w:type="dxa"/>
          </w:tcPr>
          <w:p w14:paraId="798078BA" w14:textId="77777777" w:rsidR="00343D57" w:rsidRPr="00A02C3F" w:rsidRDefault="00343D57" w:rsidP="00343D57">
            <w:pPr>
              <w:rPr>
                <w:rFonts w:ascii="Century Gothic" w:hAnsi="Century Gothic" w:cstheme="minorHAnsi"/>
                <w:szCs w:val="22"/>
              </w:rPr>
            </w:pPr>
            <w:r w:rsidRPr="00A02C3F">
              <w:rPr>
                <w:rFonts w:ascii="Century Gothic" w:hAnsi="Century Gothic" w:cstheme="minorHAnsi"/>
                <w:szCs w:val="22"/>
              </w:rPr>
              <w:t>Ceramah dan Diskusi</w:t>
            </w:r>
          </w:p>
          <w:p w14:paraId="50A45D9F" w14:textId="77777777" w:rsidR="00343D57" w:rsidRPr="00A02C3F" w:rsidRDefault="00343D57" w:rsidP="00343D57">
            <w:pPr>
              <w:rPr>
                <w:rFonts w:ascii="Century Gothic" w:hAnsi="Century Gothic" w:cstheme="minorHAnsi"/>
                <w:szCs w:val="22"/>
              </w:rPr>
            </w:pPr>
            <w:r w:rsidRPr="00A02C3F">
              <w:rPr>
                <w:rFonts w:ascii="Century Gothic" w:hAnsi="Century Gothic" w:cstheme="minorHAnsi"/>
                <w:szCs w:val="22"/>
              </w:rPr>
              <w:t>3x50 Menit</w:t>
            </w:r>
          </w:p>
        </w:tc>
        <w:tc>
          <w:tcPr>
            <w:tcW w:w="2067" w:type="dxa"/>
          </w:tcPr>
          <w:p w14:paraId="2361FADC" w14:textId="0E0A4FEE" w:rsidR="00343D57" w:rsidRDefault="00343D57" w:rsidP="00343D57">
            <w:pPr>
              <w:pStyle w:val="ListParagraph"/>
              <w:numPr>
                <w:ilvl w:val="0"/>
                <w:numId w:val="20"/>
              </w:numPr>
              <w:ind w:left="214" w:hanging="214"/>
              <w:rPr>
                <w:rFonts w:ascii="Century Gothic" w:hAnsi="Century Gothic" w:cstheme="minorHAnsi"/>
                <w:szCs w:val="22"/>
              </w:rPr>
            </w:pPr>
            <w:r>
              <w:rPr>
                <w:rFonts w:ascii="Century Gothic" w:hAnsi="Century Gothic" w:cstheme="minorHAnsi"/>
                <w:szCs w:val="22"/>
              </w:rPr>
              <w:t>Presentasi.</w:t>
            </w:r>
          </w:p>
          <w:p w14:paraId="4CA885E3" w14:textId="00E197C7" w:rsidR="00343D57" w:rsidRPr="00E8070A" w:rsidRDefault="00343D57" w:rsidP="00343D57">
            <w:pPr>
              <w:pStyle w:val="ListParagraph"/>
              <w:numPr>
                <w:ilvl w:val="0"/>
                <w:numId w:val="20"/>
              </w:numPr>
              <w:ind w:left="214" w:hanging="214"/>
              <w:rPr>
                <w:rFonts w:ascii="Century Gothic" w:hAnsi="Century Gothic" w:cstheme="minorHAnsi"/>
                <w:szCs w:val="22"/>
              </w:rPr>
            </w:pPr>
            <w:r w:rsidRPr="00E8070A">
              <w:rPr>
                <w:rFonts w:ascii="Century Gothic" w:hAnsi="Century Gothic" w:cstheme="minorHAnsi"/>
                <w:szCs w:val="22"/>
              </w:rPr>
              <w:t>Tugas Makalah dan Diskusi</w:t>
            </w:r>
          </w:p>
        </w:tc>
        <w:tc>
          <w:tcPr>
            <w:tcW w:w="2360" w:type="dxa"/>
          </w:tcPr>
          <w:p w14:paraId="7825293B" w14:textId="6095275D" w:rsidR="00343D57" w:rsidRPr="00E22398" w:rsidRDefault="00E22398" w:rsidP="00E22398">
            <w:pPr>
              <w:pStyle w:val="ListParagraph"/>
              <w:ind w:left="0"/>
              <w:rPr>
                <w:rFonts w:ascii="Century Gothic" w:hAnsi="Century Gothic" w:cstheme="minorHAnsi"/>
                <w:szCs w:val="22"/>
              </w:rPr>
            </w:pPr>
            <w:r w:rsidRPr="00343D57">
              <w:rPr>
                <w:rFonts w:ascii="Century Gothic" w:hAnsi="Century Gothic" w:cs="Arial"/>
              </w:rPr>
              <w:t xml:space="preserve">Mahasiswa </w:t>
            </w:r>
            <w:r>
              <w:rPr>
                <w:rFonts w:ascii="Century Gothic" w:hAnsi="Century Gothic" w:cs="Arial"/>
              </w:rPr>
              <w:t xml:space="preserve">mampu menjelaskan </w:t>
            </w:r>
            <w:r w:rsidRPr="009864B0">
              <w:rPr>
                <w:rFonts w:ascii="Century Gothic" w:hAnsi="Century Gothic"/>
              </w:rPr>
              <w:t>proposal penelitian komunikasi</w:t>
            </w:r>
            <w:r>
              <w:rPr>
                <w:rFonts w:ascii="Century Gothic" w:hAnsi="Century Gothic"/>
              </w:rPr>
              <w:t xml:space="preserve"> dengan </w:t>
            </w:r>
            <w:r>
              <w:rPr>
                <w:rFonts w:ascii="Century Gothic" w:hAnsi="Century Gothic" w:cstheme="minorHAnsi"/>
                <w:szCs w:val="22"/>
              </w:rPr>
              <w:lastRenderedPageBreak/>
              <w:t>metode fenomenologi</w:t>
            </w:r>
            <w:r>
              <w:rPr>
                <w:rFonts w:ascii="Century Gothic" w:hAnsi="Century Gothic" w:cstheme="minorHAnsi"/>
                <w:szCs w:val="22"/>
              </w:rPr>
              <w:t>.</w:t>
            </w:r>
          </w:p>
        </w:tc>
        <w:tc>
          <w:tcPr>
            <w:tcW w:w="1713" w:type="dxa"/>
          </w:tcPr>
          <w:p w14:paraId="44ABBF7C" w14:textId="77777777" w:rsidR="00343D57" w:rsidRPr="00A02C3F" w:rsidRDefault="00343D57" w:rsidP="00343D57">
            <w:pPr>
              <w:jc w:val="center"/>
              <w:rPr>
                <w:rFonts w:ascii="Century Gothic" w:hAnsi="Century Gothic" w:cstheme="minorHAnsi"/>
                <w:szCs w:val="22"/>
              </w:rPr>
            </w:pPr>
            <w:r w:rsidRPr="00A02C3F">
              <w:rPr>
                <w:rFonts w:ascii="Century Gothic" w:hAnsi="Century Gothic"/>
                <w:szCs w:val="22"/>
              </w:rPr>
              <w:lastRenderedPageBreak/>
              <w:t>5 %</w:t>
            </w:r>
          </w:p>
        </w:tc>
      </w:tr>
      <w:tr w:rsidR="00216BFA" w:rsidRPr="00A02C3F" w14:paraId="10528CFA" w14:textId="77777777" w:rsidTr="0071421A">
        <w:tc>
          <w:tcPr>
            <w:tcW w:w="1134" w:type="dxa"/>
          </w:tcPr>
          <w:p w14:paraId="56039792" w14:textId="77777777" w:rsidR="00216BFA" w:rsidRPr="00A02C3F" w:rsidRDefault="00216BFA" w:rsidP="00216BFA">
            <w:pPr>
              <w:jc w:val="center"/>
              <w:rPr>
                <w:rFonts w:ascii="Century Gothic" w:hAnsi="Century Gothic" w:cstheme="minorHAnsi"/>
                <w:szCs w:val="22"/>
              </w:rPr>
            </w:pPr>
            <w:r w:rsidRPr="00A02C3F">
              <w:rPr>
                <w:rFonts w:ascii="Century Gothic" w:hAnsi="Century Gothic" w:cstheme="minorHAnsi"/>
                <w:szCs w:val="22"/>
              </w:rPr>
              <w:t>10</w:t>
            </w:r>
          </w:p>
        </w:tc>
        <w:tc>
          <w:tcPr>
            <w:tcW w:w="2961" w:type="dxa"/>
          </w:tcPr>
          <w:p w14:paraId="62DA9461" w14:textId="086D57E0" w:rsidR="00216BFA" w:rsidRPr="00A02C3F" w:rsidRDefault="00E22398" w:rsidP="00216BFA">
            <w:pPr>
              <w:rPr>
                <w:rFonts w:ascii="Century Gothic" w:hAnsi="Century Gothic" w:cstheme="minorHAnsi"/>
                <w:szCs w:val="22"/>
              </w:rPr>
            </w:pPr>
            <w:r w:rsidRPr="00343D57">
              <w:rPr>
                <w:rFonts w:ascii="Century Gothic" w:hAnsi="Century Gothic" w:cs="Arial"/>
              </w:rPr>
              <w:t xml:space="preserve">Mahasiswa memahami </w:t>
            </w:r>
            <w:r w:rsidRPr="009864B0">
              <w:rPr>
                <w:rFonts w:ascii="Century Gothic" w:hAnsi="Century Gothic"/>
              </w:rPr>
              <w:t>penelitian komunikasi</w:t>
            </w:r>
            <w:r>
              <w:rPr>
                <w:rFonts w:ascii="Century Gothic" w:hAnsi="Century Gothic"/>
              </w:rPr>
              <w:t xml:space="preserve"> dengan </w:t>
            </w:r>
            <w:r>
              <w:rPr>
                <w:rFonts w:ascii="Century Gothic" w:hAnsi="Century Gothic" w:cstheme="minorHAnsi"/>
                <w:szCs w:val="22"/>
              </w:rPr>
              <w:t>metode</w:t>
            </w:r>
            <w:r>
              <w:rPr>
                <w:rFonts w:ascii="Century Gothic" w:hAnsi="Century Gothic" w:cstheme="minorHAnsi"/>
                <w:szCs w:val="22"/>
              </w:rPr>
              <w:t xml:space="preserve"> </w:t>
            </w:r>
            <w:r>
              <w:rPr>
                <w:rFonts w:ascii="Century Gothic" w:hAnsi="Century Gothic" w:cstheme="minorHAnsi"/>
                <w:szCs w:val="22"/>
              </w:rPr>
              <w:t>interaksionisme simbolik.</w:t>
            </w:r>
          </w:p>
        </w:tc>
        <w:tc>
          <w:tcPr>
            <w:tcW w:w="2309" w:type="dxa"/>
          </w:tcPr>
          <w:p w14:paraId="767B2CFE" w14:textId="0FCEF64A" w:rsidR="00216BFA" w:rsidRPr="00102149" w:rsidRDefault="00E22398" w:rsidP="000F028C">
            <w:pPr>
              <w:pStyle w:val="ListParagraph"/>
              <w:numPr>
                <w:ilvl w:val="0"/>
                <w:numId w:val="24"/>
              </w:numPr>
              <w:ind w:left="47" w:hanging="142"/>
              <w:rPr>
                <w:rFonts w:ascii="Century Gothic" w:hAnsi="Century Gothic" w:cstheme="minorHAnsi"/>
                <w:szCs w:val="22"/>
              </w:rPr>
            </w:pPr>
            <w:r>
              <w:rPr>
                <w:rFonts w:ascii="Century Gothic" w:hAnsi="Century Gothic" w:cstheme="minorHAnsi"/>
                <w:szCs w:val="22"/>
              </w:rPr>
              <w:t xml:space="preserve">Metode </w:t>
            </w:r>
            <w:r w:rsidR="00394226">
              <w:rPr>
                <w:rFonts w:ascii="Century Gothic" w:hAnsi="Century Gothic" w:cstheme="minorHAnsi"/>
                <w:szCs w:val="22"/>
              </w:rPr>
              <w:t>I</w:t>
            </w:r>
            <w:r>
              <w:rPr>
                <w:rFonts w:ascii="Century Gothic" w:hAnsi="Century Gothic" w:cstheme="minorHAnsi"/>
                <w:szCs w:val="22"/>
              </w:rPr>
              <w:t xml:space="preserve">nteraksionisme </w:t>
            </w:r>
            <w:r w:rsidR="00394226">
              <w:rPr>
                <w:rFonts w:ascii="Century Gothic" w:hAnsi="Century Gothic" w:cstheme="minorHAnsi"/>
                <w:szCs w:val="22"/>
              </w:rPr>
              <w:t>S</w:t>
            </w:r>
            <w:r>
              <w:rPr>
                <w:rFonts w:ascii="Century Gothic" w:hAnsi="Century Gothic" w:cstheme="minorHAnsi"/>
                <w:szCs w:val="22"/>
              </w:rPr>
              <w:t>imbolik</w:t>
            </w:r>
            <w:r>
              <w:rPr>
                <w:rFonts w:ascii="Century Gothic" w:hAnsi="Century Gothic" w:cstheme="minorHAnsi"/>
                <w:szCs w:val="22"/>
              </w:rPr>
              <w:t>.</w:t>
            </w:r>
          </w:p>
        </w:tc>
        <w:tc>
          <w:tcPr>
            <w:tcW w:w="2069" w:type="dxa"/>
          </w:tcPr>
          <w:p w14:paraId="6E7A11B8" w14:textId="77777777" w:rsidR="00216BFA" w:rsidRPr="00A02C3F" w:rsidRDefault="00216BFA" w:rsidP="00216BFA">
            <w:pPr>
              <w:rPr>
                <w:rFonts w:ascii="Century Gothic" w:hAnsi="Century Gothic" w:cstheme="minorHAnsi"/>
                <w:szCs w:val="22"/>
              </w:rPr>
            </w:pPr>
            <w:r w:rsidRPr="00A02C3F">
              <w:rPr>
                <w:rFonts w:ascii="Century Gothic" w:hAnsi="Century Gothic" w:cstheme="minorHAnsi"/>
                <w:szCs w:val="22"/>
              </w:rPr>
              <w:t>Ceramah dan Diskusi</w:t>
            </w:r>
          </w:p>
          <w:p w14:paraId="5C06AD03" w14:textId="77777777" w:rsidR="00216BFA" w:rsidRPr="00A02C3F" w:rsidRDefault="00216BFA" w:rsidP="00216BFA">
            <w:pPr>
              <w:rPr>
                <w:rFonts w:ascii="Century Gothic" w:hAnsi="Century Gothic" w:cstheme="minorHAnsi"/>
                <w:szCs w:val="22"/>
              </w:rPr>
            </w:pPr>
            <w:r w:rsidRPr="00A02C3F">
              <w:rPr>
                <w:rFonts w:ascii="Century Gothic" w:hAnsi="Century Gothic" w:cstheme="minorHAnsi"/>
                <w:szCs w:val="22"/>
              </w:rPr>
              <w:t>3x50 Menit</w:t>
            </w:r>
          </w:p>
        </w:tc>
        <w:tc>
          <w:tcPr>
            <w:tcW w:w="2067" w:type="dxa"/>
          </w:tcPr>
          <w:p w14:paraId="11BC9C6B" w14:textId="6B46E4D6" w:rsidR="00216BFA" w:rsidRDefault="00216BFA" w:rsidP="00216BFA">
            <w:pPr>
              <w:pStyle w:val="ListParagraph"/>
              <w:numPr>
                <w:ilvl w:val="0"/>
                <w:numId w:val="20"/>
              </w:numPr>
              <w:ind w:left="214" w:hanging="214"/>
              <w:rPr>
                <w:rFonts w:ascii="Century Gothic" w:hAnsi="Century Gothic" w:cstheme="minorHAnsi"/>
                <w:szCs w:val="22"/>
              </w:rPr>
            </w:pPr>
            <w:r>
              <w:rPr>
                <w:rFonts w:ascii="Century Gothic" w:hAnsi="Century Gothic" w:cstheme="minorHAnsi"/>
                <w:szCs w:val="22"/>
              </w:rPr>
              <w:t>Presentasi.</w:t>
            </w:r>
          </w:p>
          <w:p w14:paraId="07283EF5" w14:textId="0BC9789C" w:rsidR="00216BFA" w:rsidRPr="00E8070A" w:rsidRDefault="00216BFA" w:rsidP="00216BFA">
            <w:pPr>
              <w:pStyle w:val="ListParagraph"/>
              <w:numPr>
                <w:ilvl w:val="0"/>
                <w:numId w:val="20"/>
              </w:numPr>
              <w:ind w:left="214" w:hanging="214"/>
              <w:rPr>
                <w:rFonts w:ascii="Century Gothic" w:hAnsi="Century Gothic" w:cstheme="minorHAnsi"/>
                <w:szCs w:val="22"/>
              </w:rPr>
            </w:pPr>
            <w:r w:rsidRPr="00E8070A">
              <w:rPr>
                <w:rFonts w:ascii="Century Gothic" w:hAnsi="Century Gothic" w:cstheme="minorHAnsi"/>
                <w:szCs w:val="22"/>
              </w:rPr>
              <w:t>Tugas Makalah dan Diskusi</w:t>
            </w:r>
          </w:p>
        </w:tc>
        <w:tc>
          <w:tcPr>
            <w:tcW w:w="2360" w:type="dxa"/>
          </w:tcPr>
          <w:p w14:paraId="2E0401F0" w14:textId="031CB5B5" w:rsidR="00216BFA" w:rsidRPr="00A02C3F" w:rsidRDefault="00E22398" w:rsidP="00E22398">
            <w:pPr>
              <w:pStyle w:val="ListParagraph"/>
              <w:ind w:left="0"/>
              <w:rPr>
                <w:rFonts w:ascii="Century Gothic" w:hAnsi="Century Gothic" w:cstheme="minorHAnsi"/>
                <w:szCs w:val="22"/>
              </w:rPr>
            </w:pPr>
            <w:r w:rsidRPr="00343D57">
              <w:rPr>
                <w:rFonts w:ascii="Century Gothic" w:hAnsi="Century Gothic" w:cs="Arial"/>
              </w:rPr>
              <w:t xml:space="preserve">Mahasiswa </w:t>
            </w:r>
            <w:r>
              <w:rPr>
                <w:rFonts w:ascii="Century Gothic" w:hAnsi="Century Gothic" w:cs="Arial"/>
              </w:rPr>
              <w:t xml:space="preserve">mampu menjelaskan </w:t>
            </w:r>
            <w:r w:rsidRPr="009864B0">
              <w:rPr>
                <w:rFonts w:ascii="Century Gothic" w:hAnsi="Century Gothic"/>
              </w:rPr>
              <w:t>penelitian komunikasi</w:t>
            </w:r>
            <w:r>
              <w:rPr>
                <w:rFonts w:ascii="Century Gothic" w:hAnsi="Century Gothic"/>
              </w:rPr>
              <w:t xml:space="preserve"> dengan </w:t>
            </w:r>
            <w:r>
              <w:rPr>
                <w:rFonts w:ascii="Century Gothic" w:hAnsi="Century Gothic" w:cstheme="minorHAnsi"/>
                <w:szCs w:val="22"/>
              </w:rPr>
              <w:t>metode interaksionisme simbolik.</w:t>
            </w:r>
          </w:p>
        </w:tc>
        <w:tc>
          <w:tcPr>
            <w:tcW w:w="1713" w:type="dxa"/>
          </w:tcPr>
          <w:p w14:paraId="6ACB3238" w14:textId="77777777" w:rsidR="00216BFA" w:rsidRPr="00A02C3F" w:rsidRDefault="00216BFA" w:rsidP="00216BFA">
            <w:pPr>
              <w:jc w:val="center"/>
              <w:rPr>
                <w:rFonts w:ascii="Century Gothic" w:hAnsi="Century Gothic" w:cstheme="minorHAnsi"/>
                <w:szCs w:val="22"/>
              </w:rPr>
            </w:pPr>
            <w:r w:rsidRPr="00A02C3F">
              <w:rPr>
                <w:rFonts w:ascii="Century Gothic" w:hAnsi="Century Gothic"/>
                <w:szCs w:val="22"/>
              </w:rPr>
              <w:t>5 %</w:t>
            </w:r>
          </w:p>
        </w:tc>
      </w:tr>
      <w:tr w:rsidR="00216BFA" w:rsidRPr="00A02C3F" w14:paraId="1FC9F485" w14:textId="77777777" w:rsidTr="0071421A">
        <w:tc>
          <w:tcPr>
            <w:tcW w:w="1134" w:type="dxa"/>
          </w:tcPr>
          <w:p w14:paraId="49F70566" w14:textId="77777777" w:rsidR="00216BFA" w:rsidRPr="00A02C3F" w:rsidRDefault="00216BFA" w:rsidP="00216BFA">
            <w:pPr>
              <w:jc w:val="center"/>
              <w:rPr>
                <w:rFonts w:ascii="Century Gothic" w:hAnsi="Century Gothic" w:cstheme="minorHAnsi"/>
                <w:szCs w:val="22"/>
              </w:rPr>
            </w:pPr>
            <w:r w:rsidRPr="00A02C3F">
              <w:rPr>
                <w:rFonts w:ascii="Century Gothic" w:hAnsi="Century Gothic" w:cstheme="minorHAnsi"/>
                <w:szCs w:val="22"/>
              </w:rPr>
              <w:t>11</w:t>
            </w:r>
          </w:p>
        </w:tc>
        <w:tc>
          <w:tcPr>
            <w:tcW w:w="2961" w:type="dxa"/>
          </w:tcPr>
          <w:p w14:paraId="2496E4D6" w14:textId="65D0E625" w:rsidR="00216BFA" w:rsidRPr="009864B0" w:rsidRDefault="00E22398" w:rsidP="00216BFA">
            <w:pPr>
              <w:rPr>
                <w:rFonts w:ascii="Century Gothic" w:hAnsi="Century Gothic" w:cstheme="minorHAnsi"/>
                <w:szCs w:val="22"/>
              </w:rPr>
            </w:pPr>
            <w:r w:rsidRPr="00343D57">
              <w:rPr>
                <w:rFonts w:ascii="Century Gothic" w:hAnsi="Century Gothic" w:cs="Arial"/>
              </w:rPr>
              <w:t xml:space="preserve">Mahasiswa memahami </w:t>
            </w:r>
            <w:r w:rsidRPr="009864B0">
              <w:rPr>
                <w:rFonts w:ascii="Century Gothic" w:hAnsi="Century Gothic"/>
              </w:rPr>
              <w:t>penelitian komunikasi</w:t>
            </w:r>
            <w:r>
              <w:rPr>
                <w:rFonts w:ascii="Century Gothic" w:hAnsi="Century Gothic"/>
              </w:rPr>
              <w:t xml:space="preserve"> dengan </w:t>
            </w:r>
            <w:r>
              <w:rPr>
                <w:rFonts w:ascii="Century Gothic" w:hAnsi="Century Gothic" w:cstheme="minorHAnsi"/>
                <w:szCs w:val="22"/>
              </w:rPr>
              <w:t>metode</w:t>
            </w:r>
            <w:r>
              <w:rPr>
                <w:rFonts w:ascii="Century Gothic" w:hAnsi="Century Gothic" w:cstheme="minorHAnsi"/>
                <w:szCs w:val="22"/>
              </w:rPr>
              <w:t xml:space="preserve"> semiotika.</w:t>
            </w:r>
          </w:p>
        </w:tc>
        <w:tc>
          <w:tcPr>
            <w:tcW w:w="2309" w:type="dxa"/>
          </w:tcPr>
          <w:p w14:paraId="4BD5A3DB" w14:textId="3BE34B8F" w:rsidR="00216BFA" w:rsidRPr="009864B0" w:rsidRDefault="00394226" w:rsidP="00394226">
            <w:pPr>
              <w:pStyle w:val="ListParagraph"/>
              <w:numPr>
                <w:ilvl w:val="0"/>
                <w:numId w:val="12"/>
              </w:numPr>
              <w:ind w:left="47" w:hanging="142"/>
              <w:rPr>
                <w:rFonts w:ascii="Century Gothic" w:hAnsi="Century Gothic" w:cstheme="minorHAnsi"/>
                <w:szCs w:val="22"/>
              </w:rPr>
            </w:pPr>
            <w:r>
              <w:rPr>
                <w:rFonts w:ascii="Century Gothic" w:hAnsi="Century Gothic" w:cstheme="minorHAnsi"/>
                <w:szCs w:val="22"/>
              </w:rPr>
              <w:t>M</w:t>
            </w:r>
            <w:r w:rsidR="00E22398">
              <w:rPr>
                <w:rFonts w:ascii="Century Gothic" w:hAnsi="Century Gothic" w:cstheme="minorHAnsi"/>
                <w:szCs w:val="22"/>
              </w:rPr>
              <w:t>etode</w:t>
            </w:r>
            <w:r w:rsidR="00E22398">
              <w:rPr>
                <w:rFonts w:ascii="Century Gothic" w:hAnsi="Century Gothic" w:cstheme="minorHAnsi"/>
                <w:szCs w:val="22"/>
              </w:rPr>
              <w:t xml:space="preserve"> </w:t>
            </w:r>
            <w:r>
              <w:rPr>
                <w:rFonts w:ascii="Century Gothic" w:hAnsi="Century Gothic" w:cstheme="minorHAnsi"/>
                <w:szCs w:val="22"/>
              </w:rPr>
              <w:t>S</w:t>
            </w:r>
            <w:r w:rsidR="00E22398">
              <w:rPr>
                <w:rFonts w:ascii="Century Gothic" w:hAnsi="Century Gothic" w:cstheme="minorHAnsi"/>
                <w:szCs w:val="22"/>
              </w:rPr>
              <w:t>emiotika</w:t>
            </w:r>
            <w:r w:rsidR="00E22398">
              <w:rPr>
                <w:rFonts w:ascii="Century Gothic" w:hAnsi="Century Gothic" w:cstheme="minorHAnsi"/>
                <w:szCs w:val="22"/>
              </w:rPr>
              <w:t>.</w:t>
            </w:r>
          </w:p>
        </w:tc>
        <w:tc>
          <w:tcPr>
            <w:tcW w:w="2069" w:type="dxa"/>
          </w:tcPr>
          <w:p w14:paraId="5DFBF8A6" w14:textId="77777777" w:rsidR="00216BFA" w:rsidRPr="00A02C3F" w:rsidRDefault="00216BFA" w:rsidP="00216BFA">
            <w:pPr>
              <w:rPr>
                <w:rFonts w:ascii="Century Gothic" w:hAnsi="Century Gothic" w:cstheme="minorHAnsi"/>
                <w:szCs w:val="22"/>
              </w:rPr>
            </w:pPr>
            <w:r w:rsidRPr="00A02C3F">
              <w:rPr>
                <w:rFonts w:ascii="Century Gothic" w:hAnsi="Century Gothic" w:cstheme="minorHAnsi"/>
                <w:szCs w:val="22"/>
              </w:rPr>
              <w:t>Ceramah dan Diskusi</w:t>
            </w:r>
          </w:p>
          <w:p w14:paraId="267EEE52" w14:textId="77777777" w:rsidR="00216BFA" w:rsidRPr="00A02C3F" w:rsidRDefault="00216BFA" w:rsidP="00216BFA">
            <w:pPr>
              <w:rPr>
                <w:rFonts w:ascii="Century Gothic" w:hAnsi="Century Gothic" w:cstheme="minorHAnsi"/>
                <w:szCs w:val="22"/>
              </w:rPr>
            </w:pPr>
            <w:r w:rsidRPr="00A02C3F">
              <w:rPr>
                <w:rFonts w:ascii="Century Gothic" w:hAnsi="Century Gothic" w:cstheme="minorHAnsi"/>
                <w:szCs w:val="22"/>
              </w:rPr>
              <w:t>3x50 Menit</w:t>
            </w:r>
          </w:p>
        </w:tc>
        <w:tc>
          <w:tcPr>
            <w:tcW w:w="2067" w:type="dxa"/>
          </w:tcPr>
          <w:p w14:paraId="08B4DEF5" w14:textId="53355F27" w:rsidR="00216BFA" w:rsidRDefault="00216BFA" w:rsidP="00216BFA">
            <w:pPr>
              <w:pStyle w:val="ListParagraph"/>
              <w:numPr>
                <w:ilvl w:val="0"/>
                <w:numId w:val="20"/>
              </w:numPr>
              <w:ind w:left="214" w:hanging="214"/>
              <w:rPr>
                <w:rFonts w:ascii="Century Gothic" w:hAnsi="Century Gothic" w:cstheme="minorHAnsi"/>
                <w:szCs w:val="22"/>
              </w:rPr>
            </w:pPr>
            <w:r>
              <w:rPr>
                <w:rFonts w:ascii="Century Gothic" w:hAnsi="Century Gothic" w:cstheme="minorHAnsi"/>
                <w:szCs w:val="22"/>
              </w:rPr>
              <w:t>Presentasi.</w:t>
            </w:r>
          </w:p>
          <w:p w14:paraId="6E89767C" w14:textId="1DDA1A73" w:rsidR="00216BFA" w:rsidRPr="00E8070A" w:rsidRDefault="00216BFA" w:rsidP="00216BFA">
            <w:pPr>
              <w:pStyle w:val="ListParagraph"/>
              <w:numPr>
                <w:ilvl w:val="0"/>
                <w:numId w:val="20"/>
              </w:numPr>
              <w:ind w:left="214" w:hanging="214"/>
              <w:rPr>
                <w:rFonts w:ascii="Century Gothic" w:hAnsi="Century Gothic" w:cstheme="minorHAnsi"/>
                <w:szCs w:val="22"/>
              </w:rPr>
            </w:pPr>
            <w:r w:rsidRPr="00E8070A">
              <w:rPr>
                <w:rFonts w:ascii="Century Gothic" w:hAnsi="Century Gothic" w:cstheme="minorHAnsi"/>
                <w:szCs w:val="22"/>
              </w:rPr>
              <w:t>Tugas Makalah dan Diskusi</w:t>
            </w:r>
          </w:p>
        </w:tc>
        <w:tc>
          <w:tcPr>
            <w:tcW w:w="2360" w:type="dxa"/>
          </w:tcPr>
          <w:p w14:paraId="2A9363D1" w14:textId="7F739247" w:rsidR="00216BFA" w:rsidRPr="00A02C3F" w:rsidRDefault="00E22398" w:rsidP="00216BFA">
            <w:pPr>
              <w:rPr>
                <w:rFonts w:ascii="Century Gothic" w:hAnsi="Century Gothic" w:cstheme="minorHAnsi"/>
                <w:szCs w:val="22"/>
              </w:rPr>
            </w:pPr>
            <w:r w:rsidRPr="00343D57">
              <w:rPr>
                <w:rFonts w:ascii="Century Gothic" w:hAnsi="Century Gothic" w:cs="Arial"/>
              </w:rPr>
              <w:t xml:space="preserve">Mahasiswa </w:t>
            </w:r>
            <w:r>
              <w:rPr>
                <w:rFonts w:ascii="Century Gothic" w:hAnsi="Century Gothic" w:cs="Arial"/>
              </w:rPr>
              <w:t xml:space="preserve">mampu menjelaskan </w:t>
            </w:r>
            <w:r w:rsidRPr="009864B0">
              <w:rPr>
                <w:rFonts w:ascii="Century Gothic" w:hAnsi="Century Gothic"/>
              </w:rPr>
              <w:t>penelitian komunikasi</w:t>
            </w:r>
            <w:r>
              <w:rPr>
                <w:rFonts w:ascii="Century Gothic" w:hAnsi="Century Gothic"/>
              </w:rPr>
              <w:t xml:space="preserve"> dengan </w:t>
            </w:r>
            <w:r>
              <w:rPr>
                <w:rFonts w:ascii="Century Gothic" w:hAnsi="Century Gothic" w:cstheme="minorHAnsi"/>
                <w:szCs w:val="22"/>
              </w:rPr>
              <w:t>metode</w:t>
            </w:r>
            <w:r>
              <w:rPr>
                <w:rFonts w:ascii="Century Gothic" w:hAnsi="Century Gothic" w:cstheme="minorHAnsi"/>
                <w:szCs w:val="22"/>
              </w:rPr>
              <w:t xml:space="preserve"> </w:t>
            </w:r>
            <w:r>
              <w:rPr>
                <w:rFonts w:ascii="Century Gothic" w:hAnsi="Century Gothic" w:cstheme="minorHAnsi"/>
                <w:szCs w:val="22"/>
              </w:rPr>
              <w:t>semiotika</w:t>
            </w:r>
            <w:r>
              <w:rPr>
                <w:rFonts w:ascii="Century Gothic" w:hAnsi="Century Gothic" w:cstheme="minorHAnsi"/>
                <w:szCs w:val="22"/>
              </w:rPr>
              <w:t>.</w:t>
            </w:r>
          </w:p>
        </w:tc>
        <w:tc>
          <w:tcPr>
            <w:tcW w:w="1713" w:type="dxa"/>
          </w:tcPr>
          <w:p w14:paraId="73690AA3" w14:textId="77777777" w:rsidR="00216BFA" w:rsidRPr="00A02C3F" w:rsidRDefault="00216BFA" w:rsidP="00216BFA">
            <w:pPr>
              <w:jc w:val="center"/>
              <w:rPr>
                <w:rFonts w:ascii="Century Gothic" w:hAnsi="Century Gothic" w:cstheme="minorHAnsi"/>
                <w:szCs w:val="22"/>
              </w:rPr>
            </w:pPr>
            <w:r w:rsidRPr="00A02C3F">
              <w:rPr>
                <w:rFonts w:ascii="Century Gothic" w:hAnsi="Century Gothic"/>
                <w:szCs w:val="22"/>
              </w:rPr>
              <w:t>5 %</w:t>
            </w:r>
          </w:p>
        </w:tc>
      </w:tr>
      <w:tr w:rsidR="00343D57" w:rsidRPr="00A02C3F" w14:paraId="3B837514" w14:textId="77777777" w:rsidTr="008920D4">
        <w:tc>
          <w:tcPr>
            <w:tcW w:w="1134" w:type="dxa"/>
          </w:tcPr>
          <w:p w14:paraId="5E94EE0E" w14:textId="77777777" w:rsidR="00343D57" w:rsidRPr="00A02C3F" w:rsidRDefault="00343D57" w:rsidP="00343D57">
            <w:pPr>
              <w:jc w:val="center"/>
              <w:rPr>
                <w:rFonts w:ascii="Century Gothic" w:hAnsi="Century Gothic" w:cstheme="minorHAnsi"/>
                <w:szCs w:val="22"/>
              </w:rPr>
            </w:pPr>
            <w:r w:rsidRPr="00A02C3F">
              <w:rPr>
                <w:rFonts w:ascii="Century Gothic" w:hAnsi="Century Gothic" w:cstheme="minorHAnsi"/>
                <w:szCs w:val="22"/>
              </w:rPr>
              <w:t>12</w:t>
            </w:r>
          </w:p>
        </w:tc>
        <w:tc>
          <w:tcPr>
            <w:tcW w:w="2961" w:type="dxa"/>
          </w:tcPr>
          <w:p w14:paraId="127D6AA7" w14:textId="1A19F502" w:rsidR="00343D57" w:rsidRPr="00A02C3F" w:rsidRDefault="00394226" w:rsidP="00343D57">
            <w:pPr>
              <w:rPr>
                <w:rFonts w:ascii="Century Gothic" w:hAnsi="Century Gothic" w:cstheme="minorHAnsi"/>
                <w:szCs w:val="22"/>
              </w:rPr>
            </w:pPr>
            <w:r w:rsidRPr="00343D57">
              <w:rPr>
                <w:rFonts w:ascii="Century Gothic" w:hAnsi="Century Gothic" w:cs="Arial"/>
              </w:rPr>
              <w:t xml:space="preserve">Mahasiswa memahami </w:t>
            </w:r>
            <w:r w:rsidRPr="009864B0">
              <w:rPr>
                <w:rFonts w:ascii="Century Gothic" w:hAnsi="Century Gothic"/>
              </w:rPr>
              <w:t>penelitian komunikasi</w:t>
            </w:r>
            <w:r>
              <w:rPr>
                <w:rFonts w:ascii="Century Gothic" w:hAnsi="Century Gothic"/>
              </w:rPr>
              <w:t xml:space="preserve"> dengan </w:t>
            </w:r>
            <w:r>
              <w:rPr>
                <w:rFonts w:ascii="Century Gothic" w:hAnsi="Century Gothic" w:cstheme="minorHAnsi"/>
                <w:szCs w:val="22"/>
              </w:rPr>
              <w:t>metode</w:t>
            </w:r>
            <w:r w:rsidRPr="00507D83">
              <w:rPr>
                <w:rFonts w:ascii="Century Gothic" w:hAnsi="Century Gothic" w:cstheme="minorHAnsi"/>
                <w:szCs w:val="22"/>
              </w:rPr>
              <w:t xml:space="preserve"> </w:t>
            </w:r>
            <w:r w:rsidR="00343D57" w:rsidRPr="00507D83">
              <w:rPr>
                <w:rFonts w:ascii="Century Gothic" w:hAnsi="Century Gothic" w:cstheme="minorHAnsi"/>
                <w:szCs w:val="22"/>
              </w:rPr>
              <w:t>dramaturgi</w:t>
            </w:r>
            <w:r>
              <w:rPr>
                <w:rFonts w:ascii="Century Gothic" w:hAnsi="Century Gothic" w:cstheme="minorHAnsi"/>
                <w:szCs w:val="22"/>
              </w:rPr>
              <w:t>.</w:t>
            </w:r>
          </w:p>
        </w:tc>
        <w:tc>
          <w:tcPr>
            <w:tcW w:w="2309" w:type="dxa"/>
          </w:tcPr>
          <w:p w14:paraId="70713ACB" w14:textId="744662F6" w:rsidR="00343D57" w:rsidRPr="00394226" w:rsidRDefault="00394226" w:rsidP="00394226">
            <w:pPr>
              <w:pStyle w:val="ListParagraph"/>
              <w:numPr>
                <w:ilvl w:val="0"/>
                <w:numId w:val="25"/>
              </w:numPr>
              <w:ind w:left="47" w:hanging="142"/>
              <w:rPr>
                <w:rFonts w:ascii="Century Gothic" w:hAnsi="Century Gothic" w:cstheme="minorHAnsi"/>
                <w:szCs w:val="22"/>
              </w:rPr>
            </w:pPr>
            <w:r w:rsidRPr="00394226">
              <w:rPr>
                <w:rFonts w:ascii="Century Gothic" w:hAnsi="Century Gothic" w:cstheme="minorHAnsi"/>
                <w:szCs w:val="22"/>
              </w:rPr>
              <w:t>Metode</w:t>
            </w:r>
            <w:r>
              <w:rPr>
                <w:rFonts w:ascii="Century Gothic" w:hAnsi="Century Gothic" w:cstheme="minorHAnsi"/>
                <w:szCs w:val="22"/>
              </w:rPr>
              <w:t xml:space="preserve"> Dramaturgi</w:t>
            </w:r>
            <w:r w:rsidRPr="00394226">
              <w:rPr>
                <w:rFonts w:ascii="Century Gothic" w:hAnsi="Century Gothic" w:cstheme="minorHAnsi"/>
                <w:szCs w:val="22"/>
              </w:rPr>
              <w:t>.</w:t>
            </w:r>
          </w:p>
        </w:tc>
        <w:tc>
          <w:tcPr>
            <w:tcW w:w="2069" w:type="dxa"/>
          </w:tcPr>
          <w:p w14:paraId="42E96B71" w14:textId="77777777" w:rsidR="00343D57" w:rsidRPr="00A02C3F" w:rsidRDefault="00343D57" w:rsidP="00343D57">
            <w:pPr>
              <w:rPr>
                <w:rFonts w:ascii="Century Gothic" w:hAnsi="Century Gothic" w:cstheme="minorHAnsi"/>
                <w:szCs w:val="22"/>
              </w:rPr>
            </w:pPr>
            <w:r w:rsidRPr="00A02C3F">
              <w:rPr>
                <w:rFonts w:ascii="Century Gothic" w:hAnsi="Century Gothic" w:cstheme="minorHAnsi"/>
                <w:szCs w:val="22"/>
              </w:rPr>
              <w:t>Ceramah dan Diskusi</w:t>
            </w:r>
          </w:p>
          <w:p w14:paraId="0FCBA4E5" w14:textId="77777777" w:rsidR="00343D57" w:rsidRPr="00A02C3F" w:rsidRDefault="00343D57" w:rsidP="00343D57">
            <w:pPr>
              <w:rPr>
                <w:rFonts w:ascii="Century Gothic" w:hAnsi="Century Gothic" w:cstheme="minorHAnsi"/>
                <w:szCs w:val="22"/>
              </w:rPr>
            </w:pPr>
            <w:r w:rsidRPr="00A02C3F">
              <w:rPr>
                <w:rFonts w:ascii="Century Gothic" w:hAnsi="Century Gothic" w:cstheme="minorHAnsi"/>
                <w:szCs w:val="22"/>
              </w:rPr>
              <w:t>3x50 Menit</w:t>
            </w:r>
          </w:p>
        </w:tc>
        <w:tc>
          <w:tcPr>
            <w:tcW w:w="2067" w:type="dxa"/>
          </w:tcPr>
          <w:p w14:paraId="2C875B5D" w14:textId="36ACC97D" w:rsidR="00343D57" w:rsidRDefault="00343D57" w:rsidP="00343D57">
            <w:pPr>
              <w:pStyle w:val="ListParagraph"/>
              <w:numPr>
                <w:ilvl w:val="0"/>
                <w:numId w:val="20"/>
              </w:numPr>
              <w:ind w:left="214" w:hanging="214"/>
              <w:rPr>
                <w:rFonts w:ascii="Century Gothic" w:hAnsi="Century Gothic" w:cstheme="minorHAnsi"/>
                <w:szCs w:val="22"/>
              </w:rPr>
            </w:pPr>
            <w:r>
              <w:rPr>
                <w:rFonts w:ascii="Century Gothic" w:hAnsi="Century Gothic" w:cstheme="minorHAnsi"/>
                <w:szCs w:val="22"/>
              </w:rPr>
              <w:t>Presentasi.</w:t>
            </w:r>
          </w:p>
          <w:p w14:paraId="1281ACAD" w14:textId="5FC8D553" w:rsidR="00343D57" w:rsidRPr="00E8070A" w:rsidRDefault="00343D57" w:rsidP="00343D57">
            <w:pPr>
              <w:pStyle w:val="ListParagraph"/>
              <w:numPr>
                <w:ilvl w:val="0"/>
                <w:numId w:val="20"/>
              </w:numPr>
              <w:ind w:left="214" w:hanging="214"/>
              <w:rPr>
                <w:rFonts w:ascii="Century Gothic" w:hAnsi="Century Gothic" w:cstheme="minorHAnsi"/>
                <w:szCs w:val="22"/>
              </w:rPr>
            </w:pPr>
            <w:r w:rsidRPr="00E8070A">
              <w:rPr>
                <w:rFonts w:ascii="Century Gothic" w:hAnsi="Century Gothic" w:cstheme="minorHAnsi"/>
                <w:szCs w:val="22"/>
              </w:rPr>
              <w:t>Tugas Makalah dan Diskusi</w:t>
            </w:r>
          </w:p>
        </w:tc>
        <w:tc>
          <w:tcPr>
            <w:tcW w:w="2360" w:type="dxa"/>
          </w:tcPr>
          <w:p w14:paraId="13CA2744" w14:textId="0FBFB079" w:rsidR="00343D57" w:rsidRPr="00A02C3F" w:rsidRDefault="00343D57" w:rsidP="00343D57">
            <w:pPr>
              <w:rPr>
                <w:rFonts w:ascii="Century Gothic" w:hAnsi="Century Gothic" w:cstheme="minorHAnsi"/>
                <w:szCs w:val="22"/>
              </w:rPr>
            </w:pPr>
            <w:r w:rsidRPr="00A02C3F">
              <w:rPr>
                <w:rFonts w:ascii="Century Gothic" w:hAnsi="Century Gothic" w:cstheme="minorHAnsi"/>
                <w:szCs w:val="22"/>
              </w:rPr>
              <w:t xml:space="preserve">Mahasiswa  mampu menjelaskan </w:t>
            </w:r>
            <w:r w:rsidR="00D9227C" w:rsidRPr="009864B0">
              <w:rPr>
                <w:rFonts w:ascii="Century Gothic" w:hAnsi="Century Gothic"/>
              </w:rPr>
              <w:t>penelitian komunikasi</w:t>
            </w:r>
            <w:r w:rsidR="00D9227C">
              <w:rPr>
                <w:rFonts w:ascii="Century Gothic" w:hAnsi="Century Gothic"/>
              </w:rPr>
              <w:t xml:space="preserve"> dengan </w:t>
            </w:r>
            <w:r w:rsidR="00D9227C">
              <w:rPr>
                <w:rFonts w:ascii="Century Gothic" w:hAnsi="Century Gothic" w:cstheme="minorHAnsi"/>
                <w:szCs w:val="22"/>
              </w:rPr>
              <w:t>metode</w:t>
            </w:r>
            <w:r w:rsidR="00D9227C" w:rsidRPr="00507D83">
              <w:rPr>
                <w:rFonts w:ascii="Century Gothic" w:hAnsi="Century Gothic" w:cstheme="minorHAnsi"/>
                <w:szCs w:val="22"/>
              </w:rPr>
              <w:t xml:space="preserve"> dramaturgi</w:t>
            </w:r>
            <w:r w:rsidR="00D9227C">
              <w:rPr>
                <w:rFonts w:ascii="Century Gothic" w:hAnsi="Century Gothic" w:cstheme="minorHAnsi"/>
                <w:szCs w:val="22"/>
              </w:rPr>
              <w:t>.</w:t>
            </w:r>
          </w:p>
        </w:tc>
        <w:tc>
          <w:tcPr>
            <w:tcW w:w="1713" w:type="dxa"/>
          </w:tcPr>
          <w:p w14:paraId="4D511AF1" w14:textId="77777777" w:rsidR="00343D57" w:rsidRPr="00A02C3F" w:rsidRDefault="00343D57" w:rsidP="00343D57">
            <w:pPr>
              <w:jc w:val="center"/>
              <w:rPr>
                <w:rFonts w:ascii="Century Gothic" w:hAnsi="Century Gothic" w:cstheme="minorHAnsi"/>
                <w:szCs w:val="22"/>
              </w:rPr>
            </w:pPr>
            <w:r w:rsidRPr="00A02C3F">
              <w:rPr>
                <w:rFonts w:ascii="Century Gothic" w:hAnsi="Century Gothic"/>
                <w:szCs w:val="22"/>
              </w:rPr>
              <w:t>5 %</w:t>
            </w:r>
          </w:p>
        </w:tc>
      </w:tr>
      <w:tr w:rsidR="00343D57" w:rsidRPr="00A02C3F" w14:paraId="7418C4AA" w14:textId="77777777" w:rsidTr="008920D4">
        <w:tc>
          <w:tcPr>
            <w:tcW w:w="1134" w:type="dxa"/>
          </w:tcPr>
          <w:p w14:paraId="3D2F5ED3" w14:textId="77777777" w:rsidR="00343D57" w:rsidRPr="00A02C3F" w:rsidRDefault="00343D57" w:rsidP="00343D57">
            <w:pPr>
              <w:jc w:val="center"/>
              <w:rPr>
                <w:rFonts w:ascii="Century Gothic" w:hAnsi="Century Gothic" w:cstheme="minorHAnsi"/>
                <w:szCs w:val="22"/>
              </w:rPr>
            </w:pPr>
            <w:r w:rsidRPr="00A02C3F">
              <w:rPr>
                <w:rFonts w:ascii="Century Gothic" w:hAnsi="Century Gothic" w:cstheme="minorHAnsi"/>
                <w:szCs w:val="22"/>
              </w:rPr>
              <w:t>13</w:t>
            </w:r>
          </w:p>
        </w:tc>
        <w:tc>
          <w:tcPr>
            <w:tcW w:w="2961" w:type="dxa"/>
          </w:tcPr>
          <w:p w14:paraId="5D55A755" w14:textId="70D8FFDA" w:rsidR="00343D57" w:rsidRPr="00A02C3F" w:rsidRDefault="00D9227C" w:rsidP="00343D57">
            <w:pPr>
              <w:rPr>
                <w:rFonts w:ascii="Century Gothic" w:hAnsi="Century Gothic" w:cstheme="minorHAnsi"/>
                <w:szCs w:val="22"/>
              </w:rPr>
            </w:pPr>
            <w:r w:rsidRPr="00343D57">
              <w:rPr>
                <w:rFonts w:ascii="Century Gothic" w:hAnsi="Century Gothic" w:cs="Arial"/>
              </w:rPr>
              <w:t xml:space="preserve">Mahasiswa memahami </w:t>
            </w:r>
            <w:r w:rsidRPr="009864B0">
              <w:rPr>
                <w:rFonts w:ascii="Century Gothic" w:hAnsi="Century Gothic"/>
              </w:rPr>
              <w:t>penelitian komunikasi</w:t>
            </w:r>
            <w:r>
              <w:rPr>
                <w:rFonts w:ascii="Century Gothic" w:hAnsi="Century Gothic"/>
              </w:rPr>
              <w:t xml:space="preserve"> dengan </w:t>
            </w:r>
            <w:r>
              <w:rPr>
                <w:rFonts w:ascii="Century Gothic" w:hAnsi="Century Gothic" w:cstheme="minorHAnsi"/>
                <w:szCs w:val="22"/>
              </w:rPr>
              <w:t>metode</w:t>
            </w:r>
            <w:r>
              <w:rPr>
                <w:rFonts w:ascii="Century Gothic" w:hAnsi="Century Gothic" w:cstheme="minorHAnsi"/>
                <w:szCs w:val="22"/>
              </w:rPr>
              <w:t xml:space="preserve"> etnografi komunikasi.</w:t>
            </w:r>
          </w:p>
        </w:tc>
        <w:tc>
          <w:tcPr>
            <w:tcW w:w="2309" w:type="dxa"/>
          </w:tcPr>
          <w:p w14:paraId="3A014A2F" w14:textId="2ECD1B50" w:rsidR="00343D57" w:rsidRPr="00D9227C" w:rsidRDefault="00D9227C" w:rsidP="00D9227C">
            <w:pPr>
              <w:pStyle w:val="ListParagraph"/>
              <w:numPr>
                <w:ilvl w:val="0"/>
                <w:numId w:val="26"/>
              </w:numPr>
              <w:ind w:left="47" w:hanging="142"/>
              <w:rPr>
                <w:rFonts w:ascii="Century Gothic" w:hAnsi="Century Gothic" w:cstheme="minorHAnsi"/>
                <w:szCs w:val="22"/>
              </w:rPr>
            </w:pPr>
            <w:r w:rsidRPr="00D9227C">
              <w:rPr>
                <w:rFonts w:ascii="Century Gothic" w:hAnsi="Century Gothic" w:cstheme="minorHAnsi"/>
                <w:szCs w:val="22"/>
              </w:rPr>
              <w:t xml:space="preserve">Metode </w:t>
            </w:r>
            <w:r>
              <w:rPr>
                <w:rFonts w:ascii="Century Gothic" w:hAnsi="Century Gothic" w:cstheme="minorHAnsi"/>
                <w:szCs w:val="22"/>
              </w:rPr>
              <w:t>Etnografi Komunikasi</w:t>
            </w:r>
            <w:r w:rsidRPr="00D9227C">
              <w:rPr>
                <w:rFonts w:ascii="Century Gothic" w:hAnsi="Century Gothic" w:cstheme="minorHAnsi"/>
                <w:szCs w:val="22"/>
              </w:rPr>
              <w:t>.</w:t>
            </w:r>
          </w:p>
        </w:tc>
        <w:tc>
          <w:tcPr>
            <w:tcW w:w="2069" w:type="dxa"/>
          </w:tcPr>
          <w:p w14:paraId="5E87D2E6" w14:textId="77777777" w:rsidR="00343D57" w:rsidRPr="00A02C3F" w:rsidRDefault="00343D57" w:rsidP="00343D57">
            <w:pPr>
              <w:rPr>
                <w:rFonts w:ascii="Century Gothic" w:hAnsi="Century Gothic" w:cstheme="minorHAnsi"/>
                <w:szCs w:val="22"/>
              </w:rPr>
            </w:pPr>
            <w:r w:rsidRPr="00A02C3F">
              <w:rPr>
                <w:rFonts w:ascii="Century Gothic" w:hAnsi="Century Gothic" w:cstheme="minorHAnsi"/>
                <w:szCs w:val="22"/>
              </w:rPr>
              <w:t>Ceramah dan Diskusi</w:t>
            </w:r>
          </w:p>
          <w:p w14:paraId="1BB2BBFD" w14:textId="77777777" w:rsidR="00343D57" w:rsidRPr="00A02C3F" w:rsidRDefault="00343D57" w:rsidP="00343D57">
            <w:pPr>
              <w:rPr>
                <w:rFonts w:ascii="Century Gothic" w:hAnsi="Century Gothic" w:cstheme="minorHAnsi"/>
                <w:szCs w:val="22"/>
              </w:rPr>
            </w:pPr>
            <w:r w:rsidRPr="00A02C3F">
              <w:rPr>
                <w:rFonts w:ascii="Century Gothic" w:hAnsi="Century Gothic" w:cstheme="minorHAnsi"/>
                <w:szCs w:val="22"/>
              </w:rPr>
              <w:t>3x50 Menit</w:t>
            </w:r>
          </w:p>
        </w:tc>
        <w:tc>
          <w:tcPr>
            <w:tcW w:w="2067" w:type="dxa"/>
          </w:tcPr>
          <w:p w14:paraId="4079BE6F" w14:textId="189750BA" w:rsidR="00343D57" w:rsidRDefault="00343D57" w:rsidP="00343D57">
            <w:pPr>
              <w:pStyle w:val="ListParagraph"/>
              <w:numPr>
                <w:ilvl w:val="0"/>
                <w:numId w:val="20"/>
              </w:numPr>
              <w:ind w:left="214" w:hanging="214"/>
              <w:rPr>
                <w:rFonts w:ascii="Century Gothic" w:hAnsi="Century Gothic" w:cstheme="minorHAnsi"/>
                <w:szCs w:val="22"/>
              </w:rPr>
            </w:pPr>
            <w:r>
              <w:rPr>
                <w:rFonts w:ascii="Century Gothic" w:hAnsi="Century Gothic" w:cstheme="minorHAnsi"/>
                <w:szCs w:val="22"/>
              </w:rPr>
              <w:t>Presentasi.</w:t>
            </w:r>
          </w:p>
          <w:p w14:paraId="32E2AB1C" w14:textId="198B85C3" w:rsidR="00343D57" w:rsidRPr="00E8070A" w:rsidRDefault="00343D57" w:rsidP="00343D57">
            <w:pPr>
              <w:pStyle w:val="ListParagraph"/>
              <w:numPr>
                <w:ilvl w:val="0"/>
                <w:numId w:val="20"/>
              </w:numPr>
              <w:ind w:left="214" w:hanging="214"/>
              <w:rPr>
                <w:rFonts w:ascii="Century Gothic" w:hAnsi="Century Gothic" w:cstheme="minorHAnsi"/>
                <w:szCs w:val="22"/>
              </w:rPr>
            </w:pPr>
            <w:r w:rsidRPr="00E8070A">
              <w:rPr>
                <w:rFonts w:ascii="Century Gothic" w:hAnsi="Century Gothic" w:cstheme="minorHAnsi"/>
                <w:szCs w:val="22"/>
              </w:rPr>
              <w:t>Tugas Makalah dan Diskusi</w:t>
            </w:r>
          </w:p>
        </w:tc>
        <w:tc>
          <w:tcPr>
            <w:tcW w:w="2360" w:type="dxa"/>
          </w:tcPr>
          <w:p w14:paraId="3CCB0E9D" w14:textId="198367CE" w:rsidR="00343D57" w:rsidRPr="00A02C3F" w:rsidRDefault="00343D57" w:rsidP="00343D57">
            <w:pPr>
              <w:rPr>
                <w:rFonts w:ascii="Century Gothic" w:hAnsi="Century Gothic" w:cstheme="minorHAnsi"/>
                <w:szCs w:val="22"/>
              </w:rPr>
            </w:pPr>
            <w:r w:rsidRPr="00A02C3F">
              <w:rPr>
                <w:rFonts w:ascii="Century Gothic" w:hAnsi="Century Gothic" w:cstheme="minorHAnsi"/>
                <w:szCs w:val="22"/>
              </w:rPr>
              <w:t xml:space="preserve">Mahasiswa mampu </w:t>
            </w:r>
            <w:r w:rsidR="00B66427">
              <w:rPr>
                <w:rFonts w:ascii="Century Gothic" w:hAnsi="Century Gothic"/>
              </w:rPr>
              <w:t xml:space="preserve">menjelaskan </w:t>
            </w:r>
            <w:r w:rsidR="00D9227C" w:rsidRPr="009864B0">
              <w:rPr>
                <w:rFonts w:ascii="Century Gothic" w:hAnsi="Century Gothic"/>
              </w:rPr>
              <w:t>penelitian komunikasi</w:t>
            </w:r>
            <w:r w:rsidR="00D9227C">
              <w:rPr>
                <w:rFonts w:ascii="Century Gothic" w:hAnsi="Century Gothic"/>
              </w:rPr>
              <w:t xml:space="preserve"> dengan </w:t>
            </w:r>
            <w:r w:rsidR="00D9227C">
              <w:rPr>
                <w:rFonts w:ascii="Century Gothic" w:hAnsi="Century Gothic" w:cstheme="minorHAnsi"/>
                <w:szCs w:val="22"/>
              </w:rPr>
              <w:t>metode etnografi komunikasi.</w:t>
            </w:r>
          </w:p>
        </w:tc>
        <w:tc>
          <w:tcPr>
            <w:tcW w:w="1713" w:type="dxa"/>
          </w:tcPr>
          <w:p w14:paraId="54FC74C6" w14:textId="77777777" w:rsidR="00343D57" w:rsidRPr="00A02C3F" w:rsidRDefault="00343D57" w:rsidP="00343D57">
            <w:pPr>
              <w:jc w:val="center"/>
              <w:rPr>
                <w:rFonts w:ascii="Century Gothic" w:hAnsi="Century Gothic" w:cstheme="minorHAnsi"/>
                <w:szCs w:val="22"/>
              </w:rPr>
            </w:pPr>
            <w:r w:rsidRPr="00A02C3F">
              <w:rPr>
                <w:rFonts w:ascii="Century Gothic" w:hAnsi="Century Gothic"/>
                <w:szCs w:val="22"/>
              </w:rPr>
              <w:t>5 %</w:t>
            </w:r>
          </w:p>
        </w:tc>
      </w:tr>
      <w:tr w:rsidR="00343D57" w:rsidRPr="00A02C3F" w14:paraId="0E8D5D9F" w14:textId="77777777" w:rsidTr="008920D4">
        <w:tc>
          <w:tcPr>
            <w:tcW w:w="1134" w:type="dxa"/>
          </w:tcPr>
          <w:p w14:paraId="753DADCF" w14:textId="77777777" w:rsidR="00343D57" w:rsidRPr="00A02C3F" w:rsidRDefault="00343D57" w:rsidP="00343D57">
            <w:pPr>
              <w:jc w:val="center"/>
              <w:rPr>
                <w:rFonts w:ascii="Century Gothic" w:hAnsi="Century Gothic" w:cstheme="minorHAnsi"/>
                <w:szCs w:val="22"/>
              </w:rPr>
            </w:pPr>
            <w:r w:rsidRPr="00A02C3F">
              <w:rPr>
                <w:rFonts w:ascii="Century Gothic" w:hAnsi="Century Gothic" w:cstheme="minorHAnsi"/>
                <w:szCs w:val="22"/>
              </w:rPr>
              <w:t>14</w:t>
            </w:r>
          </w:p>
        </w:tc>
        <w:tc>
          <w:tcPr>
            <w:tcW w:w="2961" w:type="dxa"/>
          </w:tcPr>
          <w:p w14:paraId="5A41C85F" w14:textId="4FDC3BE4" w:rsidR="00343D57" w:rsidRPr="00A02C3F" w:rsidRDefault="00B66427" w:rsidP="00343D57">
            <w:pPr>
              <w:rPr>
                <w:rFonts w:ascii="Century Gothic" w:hAnsi="Century Gothic" w:cstheme="minorHAnsi"/>
                <w:szCs w:val="22"/>
              </w:rPr>
            </w:pPr>
            <w:r w:rsidRPr="00343D57">
              <w:rPr>
                <w:rFonts w:ascii="Century Gothic" w:hAnsi="Century Gothic" w:cs="Arial"/>
              </w:rPr>
              <w:t xml:space="preserve">Mahasiswa memahami </w:t>
            </w:r>
            <w:r w:rsidRPr="009864B0">
              <w:rPr>
                <w:rFonts w:ascii="Century Gothic" w:hAnsi="Century Gothic"/>
              </w:rPr>
              <w:t>penelitian komunikasi</w:t>
            </w:r>
            <w:r>
              <w:rPr>
                <w:rFonts w:ascii="Century Gothic" w:hAnsi="Century Gothic"/>
              </w:rPr>
              <w:t xml:space="preserve"> dengan </w:t>
            </w:r>
            <w:r>
              <w:rPr>
                <w:rFonts w:ascii="Century Gothic" w:hAnsi="Century Gothic" w:cstheme="minorHAnsi"/>
                <w:szCs w:val="22"/>
              </w:rPr>
              <w:t>metode</w:t>
            </w:r>
            <w:r>
              <w:rPr>
                <w:rFonts w:ascii="Century Gothic" w:hAnsi="Century Gothic" w:cstheme="minorHAnsi"/>
                <w:szCs w:val="22"/>
              </w:rPr>
              <w:t xml:space="preserve"> studi kasus.</w:t>
            </w:r>
          </w:p>
        </w:tc>
        <w:tc>
          <w:tcPr>
            <w:tcW w:w="2309" w:type="dxa"/>
          </w:tcPr>
          <w:p w14:paraId="28B0CD30" w14:textId="220664C9" w:rsidR="00343D57" w:rsidRPr="00B66427" w:rsidRDefault="00B66427" w:rsidP="00B66427">
            <w:pPr>
              <w:pStyle w:val="ListParagraph"/>
              <w:numPr>
                <w:ilvl w:val="0"/>
                <w:numId w:val="27"/>
              </w:numPr>
              <w:ind w:left="47" w:hanging="142"/>
              <w:rPr>
                <w:rFonts w:ascii="Century Gothic" w:hAnsi="Century Gothic" w:cstheme="minorHAnsi"/>
                <w:szCs w:val="22"/>
              </w:rPr>
            </w:pPr>
            <w:r w:rsidRPr="00B66427">
              <w:rPr>
                <w:rFonts w:ascii="Century Gothic" w:hAnsi="Century Gothic" w:cstheme="minorHAnsi"/>
                <w:szCs w:val="22"/>
              </w:rPr>
              <w:t>Metode Studi Kasus</w:t>
            </w:r>
          </w:p>
        </w:tc>
        <w:tc>
          <w:tcPr>
            <w:tcW w:w="2069" w:type="dxa"/>
          </w:tcPr>
          <w:p w14:paraId="21BC7AC3" w14:textId="77777777" w:rsidR="00343D57" w:rsidRPr="00A02C3F" w:rsidRDefault="00343D57" w:rsidP="00343D57">
            <w:pPr>
              <w:rPr>
                <w:rFonts w:ascii="Century Gothic" w:hAnsi="Century Gothic" w:cstheme="minorHAnsi"/>
                <w:szCs w:val="22"/>
              </w:rPr>
            </w:pPr>
            <w:r w:rsidRPr="00A02C3F">
              <w:rPr>
                <w:rFonts w:ascii="Century Gothic" w:hAnsi="Century Gothic" w:cstheme="minorHAnsi"/>
                <w:szCs w:val="22"/>
              </w:rPr>
              <w:t>Ceramah dan Diskusi</w:t>
            </w:r>
          </w:p>
          <w:p w14:paraId="56BE59E3" w14:textId="77777777" w:rsidR="00343D57" w:rsidRPr="00A02C3F" w:rsidRDefault="00343D57" w:rsidP="00343D57">
            <w:pPr>
              <w:rPr>
                <w:rFonts w:ascii="Century Gothic" w:hAnsi="Century Gothic" w:cstheme="minorHAnsi"/>
                <w:szCs w:val="22"/>
              </w:rPr>
            </w:pPr>
            <w:r w:rsidRPr="00A02C3F">
              <w:rPr>
                <w:rFonts w:ascii="Century Gothic" w:hAnsi="Century Gothic" w:cstheme="minorHAnsi"/>
                <w:szCs w:val="22"/>
              </w:rPr>
              <w:t>3x50 Menit</w:t>
            </w:r>
          </w:p>
        </w:tc>
        <w:tc>
          <w:tcPr>
            <w:tcW w:w="2067" w:type="dxa"/>
          </w:tcPr>
          <w:p w14:paraId="7EC841D2" w14:textId="736F75A0" w:rsidR="00343D57" w:rsidRDefault="00343D57" w:rsidP="00343D57">
            <w:pPr>
              <w:pStyle w:val="ListParagraph"/>
              <w:numPr>
                <w:ilvl w:val="0"/>
                <w:numId w:val="20"/>
              </w:numPr>
              <w:ind w:left="214" w:hanging="214"/>
              <w:rPr>
                <w:rFonts w:ascii="Century Gothic" w:hAnsi="Century Gothic" w:cstheme="minorHAnsi"/>
                <w:szCs w:val="22"/>
              </w:rPr>
            </w:pPr>
            <w:r>
              <w:rPr>
                <w:rFonts w:ascii="Century Gothic" w:hAnsi="Century Gothic" w:cstheme="minorHAnsi"/>
                <w:szCs w:val="22"/>
              </w:rPr>
              <w:t>Presentasi.</w:t>
            </w:r>
          </w:p>
          <w:p w14:paraId="5F8B4B81" w14:textId="6392024F" w:rsidR="00343D57" w:rsidRPr="00E8070A" w:rsidRDefault="00343D57" w:rsidP="00343D57">
            <w:pPr>
              <w:pStyle w:val="ListParagraph"/>
              <w:numPr>
                <w:ilvl w:val="0"/>
                <w:numId w:val="20"/>
              </w:numPr>
              <w:ind w:left="214" w:hanging="214"/>
              <w:rPr>
                <w:rFonts w:ascii="Century Gothic" w:hAnsi="Century Gothic" w:cstheme="minorHAnsi"/>
                <w:szCs w:val="22"/>
              </w:rPr>
            </w:pPr>
            <w:r w:rsidRPr="00E8070A">
              <w:rPr>
                <w:rFonts w:ascii="Century Gothic" w:hAnsi="Century Gothic" w:cstheme="minorHAnsi"/>
                <w:szCs w:val="22"/>
              </w:rPr>
              <w:t>Tugas Makalah dan Diskusi</w:t>
            </w:r>
          </w:p>
        </w:tc>
        <w:tc>
          <w:tcPr>
            <w:tcW w:w="2360" w:type="dxa"/>
          </w:tcPr>
          <w:p w14:paraId="7DDC7F3B" w14:textId="62C4A8AC" w:rsidR="00343D57" w:rsidRPr="00A02C3F" w:rsidRDefault="00B66427" w:rsidP="00343D57">
            <w:pPr>
              <w:rPr>
                <w:rFonts w:ascii="Century Gothic" w:hAnsi="Century Gothic" w:cstheme="minorHAnsi"/>
                <w:szCs w:val="22"/>
              </w:rPr>
            </w:pPr>
            <w:r w:rsidRPr="00343D57">
              <w:rPr>
                <w:rFonts w:ascii="Century Gothic" w:hAnsi="Century Gothic" w:cs="Arial"/>
              </w:rPr>
              <w:t xml:space="preserve">Mahasiswa </w:t>
            </w:r>
            <w:r>
              <w:rPr>
                <w:rFonts w:ascii="Century Gothic" w:hAnsi="Century Gothic" w:cs="Arial"/>
              </w:rPr>
              <w:t>mampu menjelaskan</w:t>
            </w:r>
            <w:r w:rsidRPr="00343D57">
              <w:rPr>
                <w:rFonts w:ascii="Century Gothic" w:hAnsi="Century Gothic" w:cs="Arial"/>
              </w:rPr>
              <w:t xml:space="preserve"> </w:t>
            </w:r>
            <w:r w:rsidRPr="009864B0">
              <w:rPr>
                <w:rFonts w:ascii="Century Gothic" w:hAnsi="Century Gothic"/>
              </w:rPr>
              <w:t>penelitian komunikasi</w:t>
            </w:r>
            <w:r>
              <w:rPr>
                <w:rFonts w:ascii="Century Gothic" w:hAnsi="Century Gothic"/>
              </w:rPr>
              <w:t xml:space="preserve"> dengan </w:t>
            </w:r>
            <w:r>
              <w:rPr>
                <w:rFonts w:ascii="Century Gothic" w:hAnsi="Century Gothic" w:cstheme="minorHAnsi"/>
                <w:szCs w:val="22"/>
              </w:rPr>
              <w:t>metode studi kasus.</w:t>
            </w:r>
          </w:p>
        </w:tc>
        <w:tc>
          <w:tcPr>
            <w:tcW w:w="1713" w:type="dxa"/>
          </w:tcPr>
          <w:p w14:paraId="0F0A05CE" w14:textId="77777777" w:rsidR="00343D57" w:rsidRPr="00A02C3F" w:rsidRDefault="00343D57" w:rsidP="00343D57">
            <w:pPr>
              <w:jc w:val="center"/>
              <w:rPr>
                <w:rFonts w:ascii="Century Gothic" w:hAnsi="Century Gothic" w:cstheme="minorHAnsi"/>
                <w:szCs w:val="22"/>
              </w:rPr>
            </w:pPr>
            <w:r w:rsidRPr="00A02C3F">
              <w:rPr>
                <w:rFonts w:ascii="Century Gothic" w:hAnsi="Century Gothic"/>
                <w:szCs w:val="22"/>
              </w:rPr>
              <w:t>5 %</w:t>
            </w:r>
          </w:p>
        </w:tc>
      </w:tr>
      <w:tr w:rsidR="00343D57" w:rsidRPr="00A02C3F" w14:paraId="1C2DA8E8" w14:textId="77777777" w:rsidTr="008920D4">
        <w:tc>
          <w:tcPr>
            <w:tcW w:w="1134" w:type="dxa"/>
          </w:tcPr>
          <w:p w14:paraId="604D4F90" w14:textId="77777777" w:rsidR="00343D57" w:rsidRPr="00A02C3F" w:rsidRDefault="00343D57" w:rsidP="00343D57">
            <w:pPr>
              <w:jc w:val="center"/>
              <w:rPr>
                <w:rFonts w:ascii="Century Gothic" w:hAnsi="Century Gothic" w:cstheme="minorHAnsi"/>
                <w:szCs w:val="22"/>
              </w:rPr>
            </w:pPr>
            <w:r w:rsidRPr="00A02C3F">
              <w:rPr>
                <w:rFonts w:ascii="Century Gothic" w:hAnsi="Century Gothic" w:cstheme="minorHAnsi"/>
                <w:szCs w:val="22"/>
              </w:rPr>
              <w:t>15</w:t>
            </w:r>
          </w:p>
        </w:tc>
        <w:tc>
          <w:tcPr>
            <w:tcW w:w="2961" w:type="dxa"/>
          </w:tcPr>
          <w:p w14:paraId="10F22700" w14:textId="680D25F1" w:rsidR="00343D57" w:rsidRPr="009864B0" w:rsidRDefault="00E71834" w:rsidP="00343D57">
            <w:pPr>
              <w:rPr>
                <w:rFonts w:ascii="Century Gothic" w:hAnsi="Century Gothic" w:cstheme="minorHAnsi"/>
                <w:szCs w:val="22"/>
              </w:rPr>
            </w:pPr>
            <w:r w:rsidRPr="00343D57">
              <w:rPr>
                <w:rFonts w:ascii="Century Gothic" w:hAnsi="Century Gothic" w:cs="Arial"/>
              </w:rPr>
              <w:t xml:space="preserve">Mahasiswa memahami </w:t>
            </w:r>
            <w:r w:rsidRPr="009864B0">
              <w:rPr>
                <w:rFonts w:ascii="Century Gothic" w:hAnsi="Century Gothic"/>
              </w:rPr>
              <w:t>penelitian komunikasi</w:t>
            </w:r>
            <w:r>
              <w:rPr>
                <w:rFonts w:ascii="Century Gothic" w:hAnsi="Century Gothic"/>
              </w:rPr>
              <w:t xml:space="preserve"> </w:t>
            </w:r>
            <w:r>
              <w:rPr>
                <w:rFonts w:ascii="Century Gothic" w:hAnsi="Century Gothic"/>
              </w:rPr>
              <w:lastRenderedPageBreak/>
              <w:t xml:space="preserve">dengan </w:t>
            </w:r>
            <w:r>
              <w:rPr>
                <w:rFonts w:ascii="Century Gothic" w:hAnsi="Century Gothic" w:cstheme="minorHAnsi"/>
                <w:szCs w:val="22"/>
              </w:rPr>
              <w:t xml:space="preserve">metode </w:t>
            </w:r>
            <w:r>
              <w:rPr>
                <w:rFonts w:ascii="Century Gothic" w:hAnsi="Century Gothic" w:cstheme="minorHAnsi"/>
                <w:szCs w:val="22"/>
              </w:rPr>
              <w:t>analisi wacana kritis</w:t>
            </w:r>
            <w:r>
              <w:rPr>
                <w:rFonts w:ascii="Century Gothic" w:hAnsi="Century Gothic" w:cstheme="minorHAnsi"/>
                <w:szCs w:val="22"/>
              </w:rPr>
              <w:t>.</w:t>
            </w:r>
          </w:p>
        </w:tc>
        <w:tc>
          <w:tcPr>
            <w:tcW w:w="2309" w:type="dxa"/>
          </w:tcPr>
          <w:p w14:paraId="34CEDCC1" w14:textId="31CEBCBB" w:rsidR="00343D57" w:rsidRPr="00B66427" w:rsidRDefault="00B66427" w:rsidP="00B66427">
            <w:pPr>
              <w:pStyle w:val="ListParagraph"/>
              <w:numPr>
                <w:ilvl w:val="0"/>
                <w:numId w:val="28"/>
              </w:numPr>
              <w:ind w:left="47" w:hanging="142"/>
              <w:rPr>
                <w:rFonts w:ascii="Century Gothic" w:hAnsi="Century Gothic" w:cstheme="minorHAnsi"/>
                <w:szCs w:val="22"/>
              </w:rPr>
            </w:pPr>
            <w:r>
              <w:rPr>
                <w:rFonts w:ascii="Century Gothic" w:hAnsi="Century Gothic"/>
              </w:rPr>
              <w:lastRenderedPageBreak/>
              <w:t xml:space="preserve">Metode </w:t>
            </w:r>
            <w:r w:rsidRPr="00B66427">
              <w:rPr>
                <w:rFonts w:ascii="Century Gothic" w:hAnsi="Century Gothic"/>
              </w:rPr>
              <w:t>Analisis Wacana Kritis</w:t>
            </w:r>
          </w:p>
        </w:tc>
        <w:tc>
          <w:tcPr>
            <w:tcW w:w="2069" w:type="dxa"/>
          </w:tcPr>
          <w:p w14:paraId="7EF7A2F7" w14:textId="77777777" w:rsidR="00343D57" w:rsidRPr="00A02C3F" w:rsidRDefault="00343D57" w:rsidP="00343D57">
            <w:pPr>
              <w:rPr>
                <w:rFonts w:ascii="Century Gothic" w:hAnsi="Century Gothic" w:cstheme="minorHAnsi"/>
                <w:szCs w:val="22"/>
              </w:rPr>
            </w:pPr>
            <w:r w:rsidRPr="00A02C3F">
              <w:rPr>
                <w:rFonts w:ascii="Century Gothic" w:hAnsi="Century Gothic" w:cstheme="minorHAnsi"/>
                <w:szCs w:val="22"/>
              </w:rPr>
              <w:t>Ceramah dan Diskusi</w:t>
            </w:r>
          </w:p>
          <w:p w14:paraId="7D33C92D" w14:textId="77777777" w:rsidR="00343D57" w:rsidRPr="00A02C3F" w:rsidRDefault="00343D57" w:rsidP="00343D57">
            <w:pPr>
              <w:rPr>
                <w:rFonts w:ascii="Century Gothic" w:hAnsi="Century Gothic" w:cstheme="minorHAnsi"/>
                <w:szCs w:val="22"/>
              </w:rPr>
            </w:pPr>
            <w:r w:rsidRPr="00A02C3F">
              <w:rPr>
                <w:rFonts w:ascii="Century Gothic" w:hAnsi="Century Gothic" w:cstheme="minorHAnsi"/>
                <w:szCs w:val="22"/>
              </w:rPr>
              <w:lastRenderedPageBreak/>
              <w:t>3x50 Menit</w:t>
            </w:r>
          </w:p>
        </w:tc>
        <w:tc>
          <w:tcPr>
            <w:tcW w:w="2067" w:type="dxa"/>
          </w:tcPr>
          <w:p w14:paraId="46B9AF78" w14:textId="75A1EA4D" w:rsidR="00343D57" w:rsidRPr="00A02C3F" w:rsidRDefault="00343D57" w:rsidP="00343D57">
            <w:pPr>
              <w:rPr>
                <w:rFonts w:ascii="Century Gothic" w:hAnsi="Century Gothic" w:cstheme="minorHAnsi"/>
                <w:szCs w:val="22"/>
              </w:rPr>
            </w:pPr>
            <w:r w:rsidRPr="00A02C3F">
              <w:rPr>
                <w:rFonts w:ascii="Century Gothic" w:hAnsi="Century Gothic" w:cstheme="minorHAnsi"/>
                <w:szCs w:val="22"/>
              </w:rPr>
              <w:lastRenderedPageBreak/>
              <w:t xml:space="preserve">Tugas </w:t>
            </w:r>
            <w:r>
              <w:rPr>
                <w:rFonts w:ascii="Century Gothic" w:hAnsi="Century Gothic" w:cstheme="minorHAnsi"/>
                <w:szCs w:val="22"/>
              </w:rPr>
              <w:t xml:space="preserve">membuat proposal </w:t>
            </w:r>
            <w:r>
              <w:rPr>
                <w:rFonts w:ascii="Century Gothic" w:hAnsi="Century Gothic" w:cstheme="minorHAnsi"/>
                <w:szCs w:val="22"/>
              </w:rPr>
              <w:lastRenderedPageBreak/>
              <w:t xml:space="preserve">penelitian </w:t>
            </w:r>
            <w:r w:rsidRPr="00A02C3F">
              <w:rPr>
                <w:rFonts w:ascii="Century Gothic" w:hAnsi="Century Gothic" w:cstheme="minorHAnsi"/>
                <w:szCs w:val="22"/>
              </w:rPr>
              <w:t xml:space="preserve">dan </w:t>
            </w:r>
            <w:r>
              <w:rPr>
                <w:rFonts w:ascii="Century Gothic" w:hAnsi="Century Gothic" w:cstheme="minorHAnsi"/>
                <w:szCs w:val="22"/>
              </w:rPr>
              <w:t>d</w:t>
            </w:r>
            <w:r w:rsidRPr="00A02C3F">
              <w:rPr>
                <w:rFonts w:ascii="Century Gothic" w:hAnsi="Century Gothic" w:cstheme="minorHAnsi"/>
                <w:szCs w:val="22"/>
              </w:rPr>
              <w:t>iskusi</w:t>
            </w:r>
          </w:p>
        </w:tc>
        <w:tc>
          <w:tcPr>
            <w:tcW w:w="2360" w:type="dxa"/>
          </w:tcPr>
          <w:p w14:paraId="5C8D6CA1" w14:textId="5F6DFD0D" w:rsidR="00343D57" w:rsidRPr="00A02C3F" w:rsidRDefault="00343D57" w:rsidP="00343D57">
            <w:pPr>
              <w:rPr>
                <w:rFonts w:ascii="Century Gothic" w:hAnsi="Century Gothic" w:cstheme="minorHAnsi"/>
                <w:szCs w:val="22"/>
              </w:rPr>
            </w:pPr>
            <w:r w:rsidRPr="00A02C3F">
              <w:rPr>
                <w:rFonts w:ascii="Century Gothic" w:hAnsi="Century Gothic" w:cstheme="minorHAnsi"/>
                <w:szCs w:val="22"/>
              </w:rPr>
              <w:lastRenderedPageBreak/>
              <w:t xml:space="preserve">Mahasiswa dapat </w:t>
            </w:r>
            <w:r>
              <w:rPr>
                <w:rFonts w:ascii="Century Gothic" w:hAnsi="Century Gothic" w:cstheme="minorHAnsi"/>
                <w:szCs w:val="22"/>
              </w:rPr>
              <w:t xml:space="preserve">mengaplikasikan </w:t>
            </w:r>
            <w:r w:rsidRPr="009864B0">
              <w:rPr>
                <w:rFonts w:ascii="Century Gothic" w:hAnsi="Century Gothic"/>
              </w:rPr>
              <w:lastRenderedPageBreak/>
              <w:t xml:space="preserve">penulisan proposal penelitian komunikasi </w:t>
            </w:r>
            <w:r>
              <w:rPr>
                <w:rFonts w:ascii="Century Gothic" w:hAnsi="Century Gothic"/>
              </w:rPr>
              <w:t xml:space="preserve">paradigma </w:t>
            </w:r>
            <w:r w:rsidRPr="009864B0">
              <w:rPr>
                <w:rFonts w:ascii="Century Gothic" w:hAnsi="Century Gothic"/>
              </w:rPr>
              <w:t>kualitatif</w:t>
            </w:r>
            <w:r>
              <w:rPr>
                <w:rFonts w:ascii="Century Gothic" w:hAnsi="Century Gothic" w:cstheme="minorHAnsi"/>
                <w:szCs w:val="22"/>
              </w:rPr>
              <w:t>.</w:t>
            </w:r>
          </w:p>
        </w:tc>
        <w:tc>
          <w:tcPr>
            <w:tcW w:w="1713" w:type="dxa"/>
          </w:tcPr>
          <w:p w14:paraId="388D34C1" w14:textId="77777777" w:rsidR="00343D57" w:rsidRPr="00A02C3F" w:rsidRDefault="00343D57" w:rsidP="00343D57">
            <w:pPr>
              <w:jc w:val="center"/>
              <w:rPr>
                <w:rFonts w:ascii="Century Gothic" w:hAnsi="Century Gothic" w:cstheme="minorHAnsi"/>
                <w:szCs w:val="22"/>
              </w:rPr>
            </w:pPr>
            <w:r w:rsidRPr="00A02C3F">
              <w:rPr>
                <w:rFonts w:ascii="Century Gothic" w:hAnsi="Century Gothic"/>
                <w:szCs w:val="22"/>
              </w:rPr>
              <w:lastRenderedPageBreak/>
              <w:t>5 %</w:t>
            </w:r>
          </w:p>
        </w:tc>
      </w:tr>
      <w:tr w:rsidR="00343D57" w:rsidRPr="00A02C3F" w14:paraId="3CB173BC" w14:textId="77777777" w:rsidTr="008920D4">
        <w:tc>
          <w:tcPr>
            <w:tcW w:w="1134" w:type="dxa"/>
          </w:tcPr>
          <w:p w14:paraId="1EB58920" w14:textId="77777777" w:rsidR="00343D57" w:rsidRPr="00A02C3F" w:rsidRDefault="00343D57" w:rsidP="00343D57">
            <w:pPr>
              <w:jc w:val="center"/>
              <w:rPr>
                <w:rFonts w:ascii="Century Gothic" w:hAnsi="Century Gothic" w:cstheme="minorHAnsi"/>
                <w:b/>
                <w:bCs/>
                <w:szCs w:val="22"/>
              </w:rPr>
            </w:pPr>
            <w:r w:rsidRPr="00A02C3F">
              <w:rPr>
                <w:rFonts w:ascii="Century Gothic" w:hAnsi="Century Gothic" w:cstheme="minorHAnsi"/>
                <w:b/>
                <w:bCs/>
                <w:szCs w:val="22"/>
              </w:rPr>
              <w:t>16</w:t>
            </w:r>
          </w:p>
        </w:tc>
        <w:tc>
          <w:tcPr>
            <w:tcW w:w="11766" w:type="dxa"/>
            <w:gridSpan w:val="5"/>
          </w:tcPr>
          <w:p w14:paraId="355A56FC" w14:textId="77777777" w:rsidR="00343D57" w:rsidRPr="00A02C3F" w:rsidRDefault="00343D57" w:rsidP="00343D57">
            <w:pPr>
              <w:rPr>
                <w:rFonts w:ascii="Century Gothic" w:hAnsi="Century Gothic" w:cstheme="minorHAnsi"/>
                <w:b/>
                <w:bCs/>
                <w:szCs w:val="22"/>
              </w:rPr>
            </w:pPr>
            <w:r w:rsidRPr="00A02C3F">
              <w:rPr>
                <w:rFonts w:ascii="Century Gothic" w:hAnsi="Century Gothic"/>
                <w:b/>
                <w:bCs/>
                <w:szCs w:val="22"/>
              </w:rPr>
              <w:t>Evaluasi Akhir Semester/Ujian Akhir Semester</w:t>
            </w:r>
          </w:p>
        </w:tc>
        <w:tc>
          <w:tcPr>
            <w:tcW w:w="1713" w:type="dxa"/>
          </w:tcPr>
          <w:p w14:paraId="65C7CA86" w14:textId="77777777" w:rsidR="00343D57" w:rsidRPr="00A02C3F" w:rsidRDefault="00343D57" w:rsidP="00343D57">
            <w:pPr>
              <w:jc w:val="center"/>
              <w:rPr>
                <w:rFonts w:ascii="Century Gothic" w:hAnsi="Century Gothic"/>
                <w:b/>
                <w:bCs/>
                <w:szCs w:val="22"/>
              </w:rPr>
            </w:pPr>
            <w:r w:rsidRPr="00A02C3F">
              <w:rPr>
                <w:rFonts w:ascii="Century Gothic" w:hAnsi="Century Gothic"/>
                <w:b/>
                <w:bCs/>
                <w:szCs w:val="22"/>
              </w:rPr>
              <w:t>15 %</w:t>
            </w:r>
          </w:p>
        </w:tc>
      </w:tr>
    </w:tbl>
    <w:p w14:paraId="7EB1D334" w14:textId="77777777" w:rsidR="001B4FAB" w:rsidRDefault="001B4FAB" w:rsidP="001B4FAB">
      <w:pPr>
        <w:rPr>
          <w:rFonts w:ascii="Century Gothic" w:hAnsi="Century Gothic"/>
          <w:sz w:val="24"/>
          <w:szCs w:val="24"/>
        </w:rPr>
      </w:pPr>
    </w:p>
    <w:p w14:paraId="55A60EDC" w14:textId="2C46A847" w:rsidR="001B4FAB" w:rsidRDefault="00280F9A" w:rsidP="00280F9A">
      <w:pPr>
        <w:ind w:left="8640" w:firstLine="720"/>
        <w:rPr>
          <w:rFonts w:ascii="Century Gothic" w:hAnsi="Century Gothic"/>
          <w:sz w:val="24"/>
          <w:szCs w:val="24"/>
        </w:rPr>
      </w:pPr>
      <w:r>
        <w:rPr>
          <w:rFonts w:ascii="Century Gothic" w:hAnsi="Century Gothic"/>
          <w:sz w:val="24"/>
          <w:szCs w:val="24"/>
        </w:rPr>
        <w:t xml:space="preserve">Bengkulu, </w:t>
      </w:r>
      <w:r w:rsidR="002C61F2">
        <w:rPr>
          <w:rFonts w:ascii="Century Gothic" w:hAnsi="Century Gothic"/>
          <w:sz w:val="24"/>
          <w:szCs w:val="24"/>
        </w:rPr>
        <w:t>1</w:t>
      </w:r>
      <w:r>
        <w:rPr>
          <w:rFonts w:ascii="Century Gothic" w:hAnsi="Century Gothic"/>
          <w:sz w:val="24"/>
          <w:szCs w:val="24"/>
        </w:rPr>
        <w:t xml:space="preserve"> Maret 2023</w:t>
      </w:r>
    </w:p>
    <w:p w14:paraId="42B4542B" w14:textId="034A42B8" w:rsidR="00280F9A" w:rsidRDefault="00280F9A" w:rsidP="00280F9A">
      <w:pPr>
        <w:ind w:left="8640" w:firstLine="720"/>
        <w:rPr>
          <w:rFonts w:ascii="Century Gothic" w:hAnsi="Century Gothic"/>
          <w:sz w:val="24"/>
          <w:szCs w:val="24"/>
        </w:rPr>
      </w:pPr>
      <w:r>
        <w:rPr>
          <w:rFonts w:ascii="Century Gothic" w:hAnsi="Century Gothic"/>
          <w:sz w:val="24"/>
          <w:szCs w:val="24"/>
        </w:rPr>
        <w:t>Dosen Pengampu,</w:t>
      </w:r>
    </w:p>
    <w:p w14:paraId="52EE2F63" w14:textId="169CC431" w:rsidR="00280F9A" w:rsidRDefault="00280F9A" w:rsidP="003E4EBC">
      <w:pPr>
        <w:rPr>
          <w:rFonts w:ascii="Century Gothic" w:hAnsi="Century Gothic"/>
          <w:sz w:val="24"/>
          <w:szCs w:val="24"/>
        </w:rPr>
      </w:pPr>
    </w:p>
    <w:p w14:paraId="6CEDFDE2" w14:textId="0131C50F" w:rsidR="00280F9A" w:rsidRDefault="00280F9A" w:rsidP="003E4EBC">
      <w:pPr>
        <w:rPr>
          <w:rFonts w:ascii="Century Gothic" w:hAnsi="Century Gothic"/>
          <w:sz w:val="24"/>
          <w:szCs w:val="24"/>
        </w:rPr>
      </w:pPr>
    </w:p>
    <w:p w14:paraId="6D6190F6" w14:textId="53031644" w:rsidR="00280F9A" w:rsidRDefault="00280F9A" w:rsidP="003E4EBC">
      <w:pPr>
        <w:rPr>
          <w:rFonts w:ascii="Century Gothic" w:hAnsi="Century Gothic"/>
          <w:sz w:val="24"/>
          <w:szCs w:val="24"/>
        </w:rPr>
      </w:pPr>
    </w:p>
    <w:p w14:paraId="387A1F79" w14:textId="5E3472FA" w:rsidR="00280F9A" w:rsidRPr="00280F9A" w:rsidRDefault="00280F9A" w:rsidP="00280F9A">
      <w:pPr>
        <w:ind w:left="8640" w:firstLine="720"/>
        <w:rPr>
          <w:rFonts w:ascii="Century Gothic" w:hAnsi="Century Gothic"/>
          <w:b/>
          <w:bCs/>
          <w:sz w:val="24"/>
          <w:szCs w:val="24"/>
        </w:rPr>
      </w:pPr>
      <w:r w:rsidRPr="00280F9A">
        <w:rPr>
          <w:rFonts w:ascii="Century Gothic" w:hAnsi="Century Gothic"/>
          <w:b/>
          <w:bCs/>
          <w:sz w:val="24"/>
          <w:szCs w:val="24"/>
        </w:rPr>
        <w:t>Dr. Ujang Mahadi, M.Si.</w:t>
      </w:r>
    </w:p>
    <w:sectPr w:rsidR="00280F9A" w:rsidRPr="00280F9A" w:rsidSect="008657F1">
      <w:footerReference w:type="default" r:id="rId9"/>
      <w:pgSz w:w="16838" w:h="11906" w:orient="landscape"/>
      <w:pgMar w:top="1134" w:right="680" w:bottom="851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CE0D20" w14:textId="77777777" w:rsidR="007B40C2" w:rsidRDefault="007B40C2" w:rsidP="0024040B">
      <w:r>
        <w:separator/>
      </w:r>
    </w:p>
  </w:endnote>
  <w:endnote w:type="continuationSeparator" w:id="0">
    <w:p w14:paraId="444CEE11" w14:textId="77777777" w:rsidR="007B40C2" w:rsidRDefault="007B40C2" w:rsidP="002404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altName w:val="Bookman Old Style"/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coType Naskh Special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ff2">
    <w:altName w:val="Cambria"/>
    <w:panose1 w:val="00000000000000000000"/>
    <w:charset w:val="00"/>
    <w:family w:val="roman"/>
    <w:notTrueType/>
    <w:pitch w:val="default"/>
  </w:font>
  <w:font w:name="ff1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374359"/>
      <w:docPartObj>
        <w:docPartGallery w:val="Page Numbers (Bottom of Page)"/>
        <w:docPartUnique/>
      </w:docPartObj>
    </w:sdtPr>
    <w:sdtEndPr>
      <w:rPr>
        <w:rFonts w:ascii="Century Gothic" w:hAnsi="Century Gothic"/>
        <w:sz w:val="24"/>
        <w:szCs w:val="24"/>
      </w:rPr>
    </w:sdtEndPr>
    <w:sdtContent>
      <w:p w14:paraId="56136D74" w14:textId="77777777" w:rsidR="0015653E" w:rsidRPr="0024040B" w:rsidRDefault="005E3A94">
        <w:pPr>
          <w:pStyle w:val="Footer"/>
          <w:jc w:val="right"/>
          <w:rPr>
            <w:rFonts w:ascii="Century Gothic" w:hAnsi="Century Gothic"/>
            <w:sz w:val="24"/>
            <w:szCs w:val="24"/>
          </w:rPr>
        </w:pPr>
        <w:r w:rsidRPr="0024040B">
          <w:rPr>
            <w:rFonts w:ascii="Century Gothic" w:hAnsi="Century Gothic"/>
            <w:sz w:val="24"/>
            <w:szCs w:val="24"/>
          </w:rPr>
          <w:fldChar w:fldCharType="begin"/>
        </w:r>
        <w:r w:rsidR="0015653E" w:rsidRPr="0024040B">
          <w:rPr>
            <w:rFonts w:ascii="Century Gothic" w:hAnsi="Century Gothic"/>
            <w:sz w:val="24"/>
            <w:szCs w:val="24"/>
          </w:rPr>
          <w:instrText xml:space="preserve"> PAGE   \* MERGEFORMAT </w:instrText>
        </w:r>
        <w:r w:rsidRPr="0024040B">
          <w:rPr>
            <w:rFonts w:ascii="Century Gothic" w:hAnsi="Century Gothic"/>
            <w:sz w:val="24"/>
            <w:szCs w:val="24"/>
          </w:rPr>
          <w:fldChar w:fldCharType="separate"/>
        </w:r>
        <w:r w:rsidR="003E4EBC">
          <w:rPr>
            <w:rFonts w:ascii="Century Gothic" w:hAnsi="Century Gothic"/>
            <w:noProof/>
            <w:sz w:val="24"/>
            <w:szCs w:val="24"/>
          </w:rPr>
          <w:t>5</w:t>
        </w:r>
        <w:r w:rsidRPr="0024040B">
          <w:rPr>
            <w:rFonts w:ascii="Century Gothic" w:hAnsi="Century Gothic"/>
            <w:sz w:val="24"/>
            <w:szCs w:val="24"/>
          </w:rPr>
          <w:fldChar w:fldCharType="end"/>
        </w:r>
      </w:p>
    </w:sdtContent>
  </w:sdt>
  <w:p w14:paraId="425ACE29" w14:textId="77777777" w:rsidR="0015653E" w:rsidRPr="0024040B" w:rsidRDefault="0015653E">
    <w:pPr>
      <w:pStyle w:val="Footer"/>
      <w:rPr>
        <w:rFonts w:ascii="Century Gothic" w:hAnsi="Century Gothic"/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2E13C6" w14:textId="77777777" w:rsidR="007B40C2" w:rsidRDefault="007B40C2" w:rsidP="0024040B">
      <w:r>
        <w:separator/>
      </w:r>
    </w:p>
  </w:footnote>
  <w:footnote w:type="continuationSeparator" w:id="0">
    <w:p w14:paraId="726F4BAE" w14:textId="77777777" w:rsidR="007B40C2" w:rsidRDefault="007B40C2" w:rsidP="0024040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155212"/>
    <w:multiLevelType w:val="hybridMultilevel"/>
    <w:tmpl w:val="707CAD9C"/>
    <w:lvl w:ilvl="0" w:tplc="0421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12165F"/>
    <w:multiLevelType w:val="hybridMultilevel"/>
    <w:tmpl w:val="F45AC59A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BB5477"/>
    <w:multiLevelType w:val="hybridMultilevel"/>
    <w:tmpl w:val="63AE86A8"/>
    <w:lvl w:ilvl="0" w:tplc="0421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E0251F"/>
    <w:multiLevelType w:val="hybridMultilevel"/>
    <w:tmpl w:val="A6F2058A"/>
    <w:lvl w:ilvl="0" w:tplc="0421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6729A5"/>
    <w:multiLevelType w:val="hybridMultilevel"/>
    <w:tmpl w:val="94AE51EA"/>
    <w:lvl w:ilvl="0" w:tplc="0421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7038FA"/>
    <w:multiLevelType w:val="hybridMultilevel"/>
    <w:tmpl w:val="1DC43C72"/>
    <w:lvl w:ilvl="0" w:tplc="0421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0747BD"/>
    <w:multiLevelType w:val="hybridMultilevel"/>
    <w:tmpl w:val="C17410C4"/>
    <w:lvl w:ilvl="0" w:tplc="0421000F">
      <w:start w:val="1"/>
      <w:numFmt w:val="decimal"/>
      <w:lvlText w:val="%1."/>
      <w:lvlJc w:val="left"/>
      <w:pPr>
        <w:ind w:left="1080" w:hanging="360"/>
      </w:pPr>
    </w:lvl>
    <w:lvl w:ilvl="1" w:tplc="0421000F">
      <w:start w:val="1"/>
      <w:numFmt w:val="decimal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51549DC"/>
    <w:multiLevelType w:val="hybridMultilevel"/>
    <w:tmpl w:val="68C4A428"/>
    <w:lvl w:ilvl="0" w:tplc="0421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A4212A"/>
    <w:multiLevelType w:val="hybridMultilevel"/>
    <w:tmpl w:val="16EEED16"/>
    <w:lvl w:ilvl="0" w:tplc="0421000F">
      <w:start w:val="1"/>
      <w:numFmt w:val="decimal"/>
      <w:lvlText w:val="%1."/>
      <w:lvlJc w:val="left"/>
      <w:pPr>
        <w:ind w:left="754" w:hanging="360"/>
      </w:pPr>
    </w:lvl>
    <w:lvl w:ilvl="1" w:tplc="04210019" w:tentative="1">
      <w:start w:val="1"/>
      <w:numFmt w:val="lowerLetter"/>
      <w:lvlText w:val="%2."/>
      <w:lvlJc w:val="left"/>
      <w:pPr>
        <w:ind w:left="1474" w:hanging="360"/>
      </w:pPr>
    </w:lvl>
    <w:lvl w:ilvl="2" w:tplc="0421001B" w:tentative="1">
      <w:start w:val="1"/>
      <w:numFmt w:val="lowerRoman"/>
      <w:lvlText w:val="%3."/>
      <w:lvlJc w:val="right"/>
      <w:pPr>
        <w:ind w:left="2194" w:hanging="180"/>
      </w:pPr>
    </w:lvl>
    <w:lvl w:ilvl="3" w:tplc="0421000F" w:tentative="1">
      <w:start w:val="1"/>
      <w:numFmt w:val="decimal"/>
      <w:lvlText w:val="%4."/>
      <w:lvlJc w:val="left"/>
      <w:pPr>
        <w:ind w:left="2914" w:hanging="360"/>
      </w:pPr>
    </w:lvl>
    <w:lvl w:ilvl="4" w:tplc="04210019" w:tentative="1">
      <w:start w:val="1"/>
      <w:numFmt w:val="lowerLetter"/>
      <w:lvlText w:val="%5."/>
      <w:lvlJc w:val="left"/>
      <w:pPr>
        <w:ind w:left="3634" w:hanging="360"/>
      </w:pPr>
    </w:lvl>
    <w:lvl w:ilvl="5" w:tplc="0421001B" w:tentative="1">
      <w:start w:val="1"/>
      <w:numFmt w:val="lowerRoman"/>
      <w:lvlText w:val="%6."/>
      <w:lvlJc w:val="right"/>
      <w:pPr>
        <w:ind w:left="4354" w:hanging="180"/>
      </w:pPr>
    </w:lvl>
    <w:lvl w:ilvl="6" w:tplc="0421000F" w:tentative="1">
      <w:start w:val="1"/>
      <w:numFmt w:val="decimal"/>
      <w:lvlText w:val="%7."/>
      <w:lvlJc w:val="left"/>
      <w:pPr>
        <w:ind w:left="5074" w:hanging="360"/>
      </w:pPr>
    </w:lvl>
    <w:lvl w:ilvl="7" w:tplc="04210019" w:tentative="1">
      <w:start w:val="1"/>
      <w:numFmt w:val="lowerLetter"/>
      <w:lvlText w:val="%8."/>
      <w:lvlJc w:val="left"/>
      <w:pPr>
        <w:ind w:left="5794" w:hanging="360"/>
      </w:pPr>
    </w:lvl>
    <w:lvl w:ilvl="8" w:tplc="0421001B" w:tentative="1">
      <w:start w:val="1"/>
      <w:numFmt w:val="lowerRoman"/>
      <w:lvlText w:val="%9."/>
      <w:lvlJc w:val="right"/>
      <w:pPr>
        <w:ind w:left="6514" w:hanging="180"/>
      </w:pPr>
    </w:lvl>
  </w:abstractNum>
  <w:abstractNum w:abstractNumId="9" w15:restartNumberingAfterBreak="0">
    <w:nsid w:val="2AB35B4F"/>
    <w:multiLevelType w:val="hybridMultilevel"/>
    <w:tmpl w:val="788C39B4"/>
    <w:lvl w:ilvl="0" w:tplc="04210005">
      <w:start w:val="1"/>
      <w:numFmt w:val="bullet"/>
      <w:lvlText w:val=""/>
      <w:lvlJc w:val="left"/>
      <w:pPr>
        <w:ind w:left="754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74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94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914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34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54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74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94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514" w:hanging="360"/>
      </w:pPr>
      <w:rPr>
        <w:rFonts w:ascii="Wingdings" w:hAnsi="Wingdings" w:hint="default"/>
      </w:rPr>
    </w:lvl>
  </w:abstractNum>
  <w:abstractNum w:abstractNumId="10" w15:restartNumberingAfterBreak="0">
    <w:nsid w:val="2AF116E2"/>
    <w:multiLevelType w:val="hybridMultilevel"/>
    <w:tmpl w:val="2CBC84EE"/>
    <w:lvl w:ilvl="0" w:tplc="0421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93C6C6D"/>
    <w:multiLevelType w:val="hybridMultilevel"/>
    <w:tmpl w:val="DCF42A66"/>
    <w:lvl w:ilvl="0" w:tplc="0421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935C2B"/>
    <w:multiLevelType w:val="hybridMultilevel"/>
    <w:tmpl w:val="68561A3E"/>
    <w:lvl w:ilvl="0" w:tplc="0421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C218F9"/>
    <w:multiLevelType w:val="hybridMultilevel"/>
    <w:tmpl w:val="9A3C8F46"/>
    <w:lvl w:ilvl="0" w:tplc="04210005">
      <w:start w:val="1"/>
      <w:numFmt w:val="bullet"/>
      <w:lvlText w:val=""/>
      <w:lvlJc w:val="left"/>
      <w:pPr>
        <w:ind w:left="916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636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356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076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796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516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236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956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676" w:hanging="360"/>
      </w:pPr>
      <w:rPr>
        <w:rFonts w:ascii="Wingdings" w:hAnsi="Wingdings" w:hint="default"/>
      </w:rPr>
    </w:lvl>
  </w:abstractNum>
  <w:abstractNum w:abstractNumId="14" w15:restartNumberingAfterBreak="0">
    <w:nsid w:val="4AA44AC0"/>
    <w:multiLevelType w:val="hybridMultilevel"/>
    <w:tmpl w:val="DB223BC4"/>
    <w:lvl w:ilvl="0" w:tplc="0421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484983"/>
    <w:multiLevelType w:val="hybridMultilevel"/>
    <w:tmpl w:val="DDCEB01C"/>
    <w:lvl w:ilvl="0" w:tplc="04210005">
      <w:start w:val="1"/>
      <w:numFmt w:val="bullet"/>
      <w:lvlText w:val=""/>
      <w:lvlJc w:val="left"/>
      <w:pPr>
        <w:ind w:left="895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615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335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055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775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495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215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935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655" w:hanging="360"/>
      </w:pPr>
      <w:rPr>
        <w:rFonts w:ascii="Wingdings" w:hAnsi="Wingdings" w:hint="default"/>
      </w:rPr>
    </w:lvl>
  </w:abstractNum>
  <w:abstractNum w:abstractNumId="16" w15:restartNumberingAfterBreak="0">
    <w:nsid w:val="4D8B1F38"/>
    <w:multiLevelType w:val="hybridMultilevel"/>
    <w:tmpl w:val="DDF0DC14"/>
    <w:lvl w:ilvl="0" w:tplc="0421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B26736"/>
    <w:multiLevelType w:val="hybridMultilevel"/>
    <w:tmpl w:val="7F6603CE"/>
    <w:lvl w:ilvl="0" w:tplc="04210005">
      <w:start w:val="1"/>
      <w:numFmt w:val="bullet"/>
      <w:lvlText w:val=""/>
      <w:lvlJc w:val="left"/>
      <w:pPr>
        <w:ind w:left="754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74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94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914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34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54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74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94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514" w:hanging="360"/>
      </w:pPr>
      <w:rPr>
        <w:rFonts w:ascii="Wingdings" w:hAnsi="Wingdings" w:hint="default"/>
      </w:rPr>
    </w:lvl>
  </w:abstractNum>
  <w:abstractNum w:abstractNumId="18" w15:restartNumberingAfterBreak="0">
    <w:nsid w:val="4F426CBB"/>
    <w:multiLevelType w:val="hybridMultilevel"/>
    <w:tmpl w:val="0B74BF4C"/>
    <w:lvl w:ilvl="0" w:tplc="04210005">
      <w:start w:val="1"/>
      <w:numFmt w:val="bullet"/>
      <w:lvlText w:val=""/>
      <w:lvlJc w:val="left"/>
      <w:pPr>
        <w:ind w:left="754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74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94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914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34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54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74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94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514" w:hanging="360"/>
      </w:pPr>
      <w:rPr>
        <w:rFonts w:ascii="Wingdings" w:hAnsi="Wingdings" w:hint="default"/>
      </w:rPr>
    </w:lvl>
  </w:abstractNum>
  <w:abstractNum w:abstractNumId="19" w15:restartNumberingAfterBreak="0">
    <w:nsid w:val="51F604AB"/>
    <w:multiLevelType w:val="hybridMultilevel"/>
    <w:tmpl w:val="9782E1D0"/>
    <w:lvl w:ilvl="0" w:tplc="0421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69607DA"/>
    <w:multiLevelType w:val="hybridMultilevel"/>
    <w:tmpl w:val="D72A06EC"/>
    <w:lvl w:ilvl="0" w:tplc="BB06765A">
      <w:start w:val="5"/>
      <w:numFmt w:val="decimal"/>
      <w:lvlText w:val="%1"/>
      <w:lvlJc w:val="left"/>
      <w:pPr>
        <w:ind w:left="720" w:hanging="360"/>
      </w:pPr>
      <w:rPr>
        <w:rFonts w:cs="DecoType Naskh Special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B8E3122"/>
    <w:multiLevelType w:val="hybridMultilevel"/>
    <w:tmpl w:val="60E48F5E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E0F2A9B"/>
    <w:multiLevelType w:val="hybridMultilevel"/>
    <w:tmpl w:val="9104D4A0"/>
    <w:lvl w:ilvl="0" w:tplc="0421000F">
      <w:start w:val="1"/>
      <w:numFmt w:val="decimal"/>
      <w:lvlText w:val="%1."/>
      <w:lvlJc w:val="left"/>
      <w:pPr>
        <w:ind w:left="916" w:hanging="360"/>
      </w:pPr>
    </w:lvl>
    <w:lvl w:ilvl="1" w:tplc="04210019" w:tentative="1">
      <w:start w:val="1"/>
      <w:numFmt w:val="lowerLetter"/>
      <w:lvlText w:val="%2."/>
      <w:lvlJc w:val="left"/>
      <w:pPr>
        <w:ind w:left="1636" w:hanging="360"/>
      </w:pPr>
    </w:lvl>
    <w:lvl w:ilvl="2" w:tplc="0421001B" w:tentative="1">
      <w:start w:val="1"/>
      <w:numFmt w:val="lowerRoman"/>
      <w:lvlText w:val="%3."/>
      <w:lvlJc w:val="right"/>
      <w:pPr>
        <w:ind w:left="2356" w:hanging="180"/>
      </w:pPr>
    </w:lvl>
    <w:lvl w:ilvl="3" w:tplc="0421000F" w:tentative="1">
      <w:start w:val="1"/>
      <w:numFmt w:val="decimal"/>
      <w:lvlText w:val="%4."/>
      <w:lvlJc w:val="left"/>
      <w:pPr>
        <w:ind w:left="3076" w:hanging="360"/>
      </w:pPr>
    </w:lvl>
    <w:lvl w:ilvl="4" w:tplc="04210019" w:tentative="1">
      <w:start w:val="1"/>
      <w:numFmt w:val="lowerLetter"/>
      <w:lvlText w:val="%5."/>
      <w:lvlJc w:val="left"/>
      <w:pPr>
        <w:ind w:left="3796" w:hanging="360"/>
      </w:pPr>
    </w:lvl>
    <w:lvl w:ilvl="5" w:tplc="0421001B" w:tentative="1">
      <w:start w:val="1"/>
      <w:numFmt w:val="lowerRoman"/>
      <w:lvlText w:val="%6."/>
      <w:lvlJc w:val="right"/>
      <w:pPr>
        <w:ind w:left="4516" w:hanging="180"/>
      </w:pPr>
    </w:lvl>
    <w:lvl w:ilvl="6" w:tplc="0421000F" w:tentative="1">
      <w:start w:val="1"/>
      <w:numFmt w:val="decimal"/>
      <w:lvlText w:val="%7."/>
      <w:lvlJc w:val="left"/>
      <w:pPr>
        <w:ind w:left="5236" w:hanging="360"/>
      </w:pPr>
    </w:lvl>
    <w:lvl w:ilvl="7" w:tplc="04210019" w:tentative="1">
      <w:start w:val="1"/>
      <w:numFmt w:val="lowerLetter"/>
      <w:lvlText w:val="%8."/>
      <w:lvlJc w:val="left"/>
      <w:pPr>
        <w:ind w:left="5956" w:hanging="360"/>
      </w:pPr>
    </w:lvl>
    <w:lvl w:ilvl="8" w:tplc="0421001B" w:tentative="1">
      <w:start w:val="1"/>
      <w:numFmt w:val="lowerRoman"/>
      <w:lvlText w:val="%9."/>
      <w:lvlJc w:val="right"/>
      <w:pPr>
        <w:ind w:left="6676" w:hanging="180"/>
      </w:pPr>
    </w:lvl>
  </w:abstractNum>
  <w:abstractNum w:abstractNumId="23" w15:restartNumberingAfterBreak="0">
    <w:nsid w:val="5E761F8D"/>
    <w:multiLevelType w:val="hybridMultilevel"/>
    <w:tmpl w:val="227AECF4"/>
    <w:lvl w:ilvl="0" w:tplc="04210005">
      <w:start w:val="1"/>
      <w:numFmt w:val="bullet"/>
      <w:lvlText w:val=""/>
      <w:lvlJc w:val="left"/>
      <w:pPr>
        <w:ind w:left="754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74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94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914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34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54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74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94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514" w:hanging="360"/>
      </w:pPr>
      <w:rPr>
        <w:rFonts w:ascii="Wingdings" w:hAnsi="Wingdings" w:hint="default"/>
      </w:rPr>
    </w:lvl>
  </w:abstractNum>
  <w:abstractNum w:abstractNumId="24" w15:restartNumberingAfterBreak="0">
    <w:nsid w:val="678102E9"/>
    <w:multiLevelType w:val="hybridMultilevel"/>
    <w:tmpl w:val="968E2BB0"/>
    <w:lvl w:ilvl="0" w:tplc="04210005">
      <w:start w:val="1"/>
      <w:numFmt w:val="bullet"/>
      <w:lvlText w:val=""/>
      <w:lvlJc w:val="left"/>
      <w:pPr>
        <w:ind w:left="916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636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356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076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796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516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236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956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676" w:hanging="360"/>
      </w:pPr>
      <w:rPr>
        <w:rFonts w:ascii="Wingdings" w:hAnsi="Wingdings" w:hint="default"/>
      </w:rPr>
    </w:lvl>
  </w:abstractNum>
  <w:abstractNum w:abstractNumId="25" w15:restartNumberingAfterBreak="0">
    <w:nsid w:val="6A53467D"/>
    <w:multiLevelType w:val="hybridMultilevel"/>
    <w:tmpl w:val="2E48105A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4FE7DA0"/>
    <w:multiLevelType w:val="hybridMultilevel"/>
    <w:tmpl w:val="6C7E79B6"/>
    <w:lvl w:ilvl="0" w:tplc="0421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D630776"/>
    <w:multiLevelType w:val="hybridMultilevel"/>
    <w:tmpl w:val="C21C2C24"/>
    <w:lvl w:ilvl="0" w:tplc="04210005">
      <w:start w:val="1"/>
      <w:numFmt w:val="bullet"/>
      <w:lvlText w:val=""/>
      <w:lvlJc w:val="left"/>
      <w:pPr>
        <w:ind w:left="754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74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94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914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34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54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74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94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514" w:hanging="360"/>
      </w:pPr>
      <w:rPr>
        <w:rFonts w:ascii="Wingdings" w:hAnsi="Wingdings" w:hint="default"/>
      </w:rPr>
    </w:lvl>
  </w:abstractNum>
  <w:num w:numId="1" w16cid:durableId="1696155065">
    <w:abstractNumId w:val="11"/>
  </w:num>
  <w:num w:numId="2" w16cid:durableId="2090954103">
    <w:abstractNumId w:val="10"/>
  </w:num>
  <w:num w:numId="3" w16cid:durableId="1998680963">
    <w:abstractNumId w:val="14"/>
  </w:num>
  <w:num w:numId="4" w16cid:durableId="955911328">
    <w:abstractNumId w:val="6"/>
  </w:num>
  <w:num w:numId="5" w16cid:durableId="1808357395">
    <w:abstractNumId w:val="5"/>
  </w:num>
  <w:num w:numId="6" w16cid:durableId="1283347946">
    <w:abstractNumId w:val="15"/>
  </w:num>
  <w:num w:numId="7" w16cid:durableId="554900018">
    <w:abstractNumId w:val="8"/>
  </w:num>
  <w:num w:numId="8" w16cid:durableId="629432778">
    <w:abstractNumId w:val="21"/>
  </w:num>
  <w:num w:numId="9" w16cid:durableId="332951122">
    <w:abstractNumId w:val="1"/>
  </w:num>
  <w:num w:numId="10" w16cid:durableId="127675260">
    <w:abstractNumId w:val="22"/>
  </w:num>
  <w:num w:numId="11" w16cid:durableId="1076172769">
    <w:abstractNumId w:val="16"/>
  </w:num>
  <w:num w:numId="12" w16cid:durableId="333149949">
    <w:abstractNumId w:val="2"/>
  </w:num>
  <w:num w:numId="13" w16cid:durableId="1750033148">
    <w:abstractNumId w:val="9"/>
  </w:num>
  <w:num w:numId="14" w16cid:durableId="1213689269">
    <w:abstractNumId w:val="0"/>
  </w:num>
  <w:num w:numId="15" w16cid:durableId="1264075011">
    <w:abstractNumId w:val="23"/>
  </w:num>
  <w:num w:numId="16" w16cid:durableId="1046101100">
    <w:abstractNumId w:val="17"/>
  </w:num>
  <w:num w:numId="17" w16cid:durableId="237978761">
    <w:abstractNumId w:val="27"/>
  </w:num>
  <w:num w:numId="18" w16cid:durableId="700740422">
    <w:abstractNumId w:val="7"/>
  </w:num>
  <w:num w:numId="19" w16cid:durableId="1300068660">
    <w:abstractNumId w:val="25"/>
  </w:num>
  <w:num w:numId="20" w16cid:durableId="1740054846">
    <w:abstractNumId w:val="26"/>
  </w:num>
  <w:num w:numId="21" w16cid:durableId="1432966862">
    <w:abstractNumId w:val="20"/>
  </w:num>
  <w:num w:numId="22" w16cid:durableId="1636056987">
    <w:abstractNumId w:val="18"/>
  </w:num>
  <w:num w:numId="23" w16cid:durableId="1102191038">
    <w:abstractNumId w:val="13"/>
  </w:num>
  <w:num w:numId="24" w16cid:durableId="1079213306">
    <w:abstractNumId w:val="24"/>
  </w:num>
  <w:num w:numId="25" w16cid:durableId="90012822">
    <w:abstractNumId w:val="19"/>
  </w:num>
  <w:num w:numId="26" w16cid:durableId="1449473905">
    <w:abstractNumId w:val="12"/>
  </w:num>
  <w:num w:numId="27" w16cid:durableId="605649755">
    <w:abstractNumId w:val="4"/>
  </w:num>
  <w:num w:numId="28" w16cid:durableId="55767218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3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yMDY1NzOwMDIxMzBW0lEKTi0uzszPAykwrwUAaRGeEiwAAAA="/>
  </w:docVars>
  <w:rsids>
    <w:rsidRoot w:val="000062D7"/>
    <w:rsid w:val="00000391"/>
    <w:rsid w:val="000016FA"/>
    <w:rsid w:val="0000172D"/>
    <w:rsid w:val="0000219C"/>
    <w:rsid w:val="00002534"/>
    <w:rsid w:val="00002855"/>
    <w:rsid w:val="00002A63"/>
    <w:rsid w:val="00003CCA"/>
    <w:rsid w:val="000040B0"/>
    <w:rsid w:val="000042E6"/>
    <w:rsid w:val="00005E36"/>
    <w:rsid w:val="0000625F"/>
    <w:rsid w:val="000062D7"/>
    <w:rsid w:val="00006D2B"/>
    <w:rsid w:val="00007AA2"/>
    <w:rsid w:val="00007C7D"/>
    <w:rsid w:val="0001022C"/>
    <w:rsid w:val="0001039B"/>
    <w:rsid w:val="000121CA"/>
    <w:rsid w:val="000122A6"/>
    <w:rsid w:val="00013585"/>
    <w:rsid w:val="00013EA1"/>
    <w:rsid w:val="00014EBF"/>
    <w:rsid w:val="00017820"/>
    <w:rsid w:val="0001783B"/>
    <w:rsid w:val="00020025"/>
    <w:rsid w:val="00021542"/>
    <w:rsid w:val="00021DFC"/>
    <w:rsid w:val="00021EF7"/>
    <w:rsid w:val="00024428"/>
    <w:rsid w:val="00024634"/>
    <w:rsid w:val="00025D1D"/>
    <w:rsid w:val="00030420"/>
    <w:rsid w:val="0003046B"/>
    <w:rsid w:val="000308E4"/>
    <w:rsid w:val="00031543"/>
    <w:rsid w:val="00031D82"/>
    <w:rsid w:val="0003212B"/>
    <w:rsid w:val="000322B0"/>
    <w:rsid w:val="00032E03"/>
    <w:rsid w:val="000336A0"/>
    <w:rsid w:val="00033AFB"/>
    <w:rsid w:val="00033BCC"/>
    <w:rsid w:val="00034479"/>
    <w:rsid w:val="00034AE1"/>
    <w:rsid w:val="00034FA4"/>
    <w:rsid w:val="0003556B"/>
    <w:rsid w:val="00036536"/>
    <w:rsid w:val="00037696"/>
    <w:rsid w:val="00037B86"/>
    <w:rsid w:val="000402E1"/>
    <w:rsid w:val="000404B6"/>
    <w:rsid w:val="000406B4"/>
    <w:rsid w:val="000413A8"/>
    <w:rsid w:val="00042867"/>
    <w:rsid w:val="00043151"/>
    <w:rsid w:val="00043AA9"/>
    <w:rsid w:val="00044356"/>
    <w:rsid w:val="00044635"/>
    <w:rsid w:val="00044FFE"/>
    <w:rsid w:val="00045122"/>
    <w:rsid w:val="00045F1D"/>
    <w:rsid w:val="00046468"/>
    <w:rsid w:val="000468C5"/>
    <w:rsid w:val="00047E67"/>
    <w:rsid w:val="00050C52"/>
    <w:rsid w:val="00050FA6"/>
    <w:rsid w:val="0005230D"/>
    <w:rsid w:val="00052F59"/>
    <w:rsid w:val="00055AED"/>
    <w:rsid w:val="00056C72"/>
    <w:rsid w:val="00057B20"/>
    <w:rsid w:val="000610AD"/>
    <w:rsid w:val="00061429"/>
    <w:rsid w:val="00062257"/>
    <w:rsid w:val="00064281"/>
    <w:rsid w:val="00064529"/>
    <w:rsid w:val="00065D56"/>
    <w:rsid w:val="00065F85"/>
    <w:rsid w:val="00066139"/>
    <w:rsid w:val="00066399"/>
    <w:rsid w:val="00066661"/>
    <w:rsid w:val="00066D4B"/>
    <w:rsid w:val="00066EE3"/>
    <w:rsid w:val="000675E5"/>
    <w:rsid w:val="000701EA"/>
    <w:rsid w:val="0007272B"/>
    <w:rsid w:val="00072773"/>
    <w:rsid w:val="000727B6"/>
    <w:rsid w:val="000732D3"/>
    <w:rsid w:val="00073321"/>
    <w:rsid w:val="000734D3"/>
    <w:rsid w:val="0007357A"/>
    <w:rsid w:val="00074012"/>
    <w:rsid w:val="00074524"/>
    <w:rsid w:val="00074855"/>
    <w:rsid w:val="00077DB5"/>
    <w:rsid w:val="00080B8D"/>
    <w:rsid w:val="000811C3"/>
    <w:rsid w:val="00081203"/>
    <w:rsid w:val="00081A94"/>
    <w:rsid w:val="000820B4"/>
    <w:rsid w:val="0008258B"/>
    <w:rsid w:val="00082848"/>
    <w:rsid w:val="00082B8E"/>
    <w:rsid w:val="00083216"/>
    <w:rsid w:val="000843A0"/>
    <w:rsid w:val="00084E3B"/>
    <w:rsid w:val="0008573F"/>
    <w:rsid w:val="0009116C"/>
    <w:rsid w:val="000934B0"/>
    <w:rsid w:val="000942F4"/>
    <w:rsid w:val="00094A69"/>
    <w:rsid w:val="00094FFF"/>
    <w:rsid w:val="00095431"/>
    <w:rsid w:val="00095EF3"/>
    <w:rsid w:val="00096379"/>
    <w:rsid w:val="00096EDF"/>
    <w:rsid w:val="00097204"/>
    <w:rsid w:val="00097966"/>
    <w:rsid w:val="00097D61"/>
    <w:rsid w:val="000A0ADB"/>
    <w:rsid w:val="000A0F1E"/>
    <w:rsid w:val="000A2A44"/>
    <w:rsid w:val="000A5EBD"/>
    <w:rsid w:val="000A6305"/>
    <w:rsid w:val="000A67FF"/>
    <w:rsid w:val="000B037A"/>
    <w:rsid w:val="000B08DE"/>
    <w:rsid w:val="000B1A32"/>
    <w:rsid w:val="000B2CA3"/>
    <w:rsid w:val="000B3746"/>
    <w:rsid w:val="000B411D"/>
    <w:rsid w:val="000B4DF4"/>
    <w:rsid w:val="000B4EA9"/>
    <w:rsid w:val="000B51AF"/>
    <w:rsid w:val="000B6256"/>
    <w:rsid w:val="000B6648"/>
    <w:rsid w:val="000B6E83"/>
    <w:rsid w:val="000C07A0"/>
    <w:rsid w:val="000C193E"/>
    <w:rsid w:val="000C1946"/>
    <w:rsid w:val="000C309D"/>
    <w:rsid w:val="000C32F6"/>
    <w:rsid w:val="000C3C44"/>
    <w:rsid w:val="000C51E1"/>
    <w:rsid w:val="000C6A8F"/>
    <w:rsid w:val="000C7645"/>
    <w:rsid w:val="000C7F8B"/>
    <w:rsid w:val="000D100B"/>
    <w:rsid w:val="000D1556"/>
    <w:rsid w:val="000D1858"/>
    <w:rsid w:val="000D24AB"/>
    <w:rsid w:val="000D2EA1"/>
    <w:rsid w:val="000D2FFB"/>
    <w:rsid w:val="000D3DC3"/>
    <w:rsid w:val="000D514B"/>
    <w:rsid w:val="000D5FF2"/>
    <w:rsid w:val="000D6C5D"/>
    <w:rsid w:val="000D6C86"/>
    <w:rsid w:val="000D788C"/>
    <w:rsid w:val="000D7DFB"/>
    <w:rsid w:val="000E017D"/>
    <w:rsid w:val="000E044B"/>
    <w:rsid w:val="000E0E01"/>
    <w:rsid w:val="000E28A3"/>
    <w:rsid w:val="000E499D"/>
    <w:rsid w:val="000E4CE6"/>
    <w:rsid w:val="000E4E63"/>
    <w:rsid w:val="000E53BF"/>
    <w:rsid w:val="000E73A3"/>
    <w:rsid w:val="000E7AF4"/>
    <w:rsid w:val="000F028C"/>
    <w:rsid w:val="000F1297"/>
    <w:rsid w:val="000F21C5"/>
    <w:rsid w:val="000F238A"/>
    <w:rsid w:val="000F279F"/>
    <w:rsid w:val="000F322C"/>
    <w:rsid w:val="000F3798"/>
    <w:rsid w:val="000F4110"/>
    <w:rsid w:val="000F4A42"/>
    <w:rsid w:val="000F4EDB"/>
    <w:rsid w:val="000F5975"/>
    <w:rsid w:val="000F6F83"/>
    <w:rsid w:val="0010021D"/>
    <w:rsid w:val="00100E2B"/>
    <w:rsid w:val="0010130A"/>
    <w:rsid w:val="00101A05"/>
    <w:rsid w:val="00102149"/>
    <w:rsid w:val="00102732"/>
    <w:rsid w:val="00102B6C"/>
    <w:rsid w:val="00103006"/>
    <w:rsid w:val="00103436"/>
    <w:rsid w:val="00103442"/>
    <w:rsid w:val="001034CA"/>
    <w:rsid w:val="001038C6"/>
    <w:rsid w:val="00104958"/>
    <w:rsid w:val="00104E27"/>
    <w:rsid w:val="001056CF"/>
    <w:rsid w:val="0011155B"/>
    <w:rsid w:val="00111D75"/>
    <w:rsid w:val="00112F9E"/>
    <w:rsid w:val="00113BB2"/>
    <w:rsid w:val="00113CB8"/>
    <w:rsid w:val="001140F8"/>
    <w:rsid w:val="0011542E"/>
    <w:rsid w:val="0011585B"/>
    <w:rsid w:val="00115B5C"/>
    <w:rsid w:val="00115DBD"/>
    <w:rsid w:val="00115DDB"/>
    <w:rsid w:val="0011655F"/>
    <w:rsid w:val="0011676D"/>
    <w:rsid w:val="00116936"/>
    <w:rsid w:val="00116B2A"/>
    <w:rsid w:val="001174C1"/>
    <w:rsid w:val="00117D7A"/>
    <w:rsid w:val="00120557"/>
    <w:rsid w:val="00120C0A"/>
    <w:rsid w:val="00121412"/>
    <w:rsid w:val="0012221D"/>
    <w:rsid w:val="00122269"/>
    <w:rsid w:val="001226A6"/>
    <w:rsid w:val="00122720"/>
    <w:rsid w:val="00123A68"/>
    <w:rsid w:val="00123C5C"/>
    <w:rsid w:val="001244E8"/>
    <w:rsid w:val="00124A3A"/>
    <w:rsid w:val="00124B0B"/>
    <w:rsid w:val="001264FF"/>
    <w:rsid w:val="00126780"/>
    <w:rsid w:val="00126976"/>
    <w:rsid w:val="001270B5"/>
    <w:rsid w:val="001272E1"/>
    <w:rsid w:val="00127A45"/>
    <w:rsid w:val="00127DC0"/>
    <w:rsid w:val="00130C36"/>
    <w:rsid w:val="00130FCA"/>
    <w:rsid w:val="001310E6"/>
    <w:rsid w:val="001323B1"/>
    <w:rsid w:val="00132438"/>
    <w:rsid w:val="001326DD"/>
    <w:rsid w:val="00132E60"/>
    <w:rsid w:val="00132EBC"/>
    <w:rsid w:val="001349BA"/>
    <w:rsid w:val="00135052"/>
    <w:rsid w:val="00136D8B"/>
    <w:rsid w:val="0013763A"/>
    <w:rsid w:val="00137796"/>
    <w:rsid w:val="00137ECA"/>
    <w:rsid w:val="00140220"/>
    <w:rsid w:val="001402C5"/>
    <w:rsid w:val="0014139A"/>
    <w:rsid w:val="0014148E"/>
    <w:rsid w:val="00141B3F"/>
    <w:rsid w:val="00141D89"/>
    <w:rsid w:val="00143082"/>
    <w:rsid w:val="00145F6C"/>
    <w:rsid w:val="0014671A"/>
    <w:rsid w:val="001469D3"/>
    <w:rsid w:val="00147D88"/>
    <w:rsid w:val="0015023E"/>
    <w:rsid w:val="00150D37"/>
    <w:rsid w:val="00150F17"/>
    <w:rsid w:val="0015126F"/>
    <w:rsid w:val="00151315"/>
    <w:rsid w:val="00152560"/>
    <w:rsid w:val="001536B4"/>
    <w:rsid w:val="00155363"/>
    <w:rsid w:val="00155DA0"/>
    <w:rsid w:val="001560D6"/>
    <w:rsid w:val="0015653E"/>
    <w:rsid w:val="0015658B"/>
    <w:rsid w:val="00156CA1"/>
    <w:rsid w:val="0015727E"/>
    <w:rsid w:val="001578D4"/>
    <w:rsid w:val="00157C33"/>
    <w:rsid w:val="00157F0B"/>
    <w:rsid w:val="00161D0D"/>
    <w:rsid w:val="00161D31"/>
    <w:rsid w:val="0016207D"/>
    <w:rsid w:val="00162826"/>
    <w:rsid w:val="0016343C"/>
    <w:rsid w:val="001661BD"/>
    <w:rsid w:val="001665E2"/>
    <w:rsid w:val="00166D27"/>
    <w:rsid w:val="001670F6"/>
    <w:rsid w:val="001677E8"/>
    <w:rsid w:val="00170216"/>
    <w:rsid w:val="00170EC5"/>
    <w:rsid w:val="00171AFD"/>
    <w:rsid w:val="00172BA9"/>
    <w:rsid w:val="00172C9F"/>
    <w:rsid w:val="001738D4"/>
    <w:rsid w:val="001743AE"/>
    <w:rsid w:val="001759A4"/>
    <w:rsid w:val="00175BCF"/>
    <w:rsid w:val="00177716"/>
    <w:rsid w:val="00177AF8"/>
    <w:rsid w:val="001802F2"/>
    <w:rsid w:val="0018364E"/>
    <w:rsid w:val="001836D9"/>
    <w:rsid w:val="00183942"/>
    <w:rsid w:val="001845E4"/>
    <w:rsid w:val="001846F1"/>
    <w:rsid w:val="00184C72"/>
    <w:rsid w:val="00184E76"/>
    <w:rsid w:val="00185157"/>
    <w:rsid w:val="00185286"/>
    <w:rsid w:val="001868A4"/>
    <w:rsid w:val="00186C68"/>
    <w:rsid w:val="00187429"/>
    <w:rsid w:val="0019001C"/>
    <w:rsid w:val="0019105D"/>
    <w:rsid w:val="001913FC"/>
    <w:rsid w:val="00194592"/>
    <w:rsid w:val="001950D3"/>
    <w:rsid w:val="00195975"/>
    <w:rsid w:val="001959A6"/>
    <w:rsid w:val="00196997"/>
    <w:rsid w:val="0019716A"/>
    <w:rsid w:val="001A08A6"/>
    <w:rsid w:val="001A1C5A"/>
    <w:rsid w:val="001A36C6"/>
    <w:rsid w:val="001A3889"/>
    <w:rsid w:val="001A393B"/>
    <w:rsid w:val="001A4A25"/>
    <w:rsid w:val="001A6891"/>
    <w:rsid w:val="001A71DF"/>
    <w:rsid w:val="001B0085"/>
    <w:rsid w:val="001B02B9"/>
    <w:rsid w:val="001B0551"/>
    <w:rsid w:val="001B106F"/>
    <w:rsid w:val="001B20F4"/>
    <w:rsid w:val="001B23E2"/>
    <w:rsid w:val="001B4F23"/>
    <w:rsid w:val="001B4FAB"/>
    <w:rsid w:val="001B51F2"/>
    <w:rsid w:val="001B5247"/>
    <w:rsid w:val="001B599E"/>
    <w:rsid w:val="001B5A09"/>
    <w:rsid w:val="001B6D22"/>
    <w:rsid w:val="001B7368"/>
    <w:rsid w:val="001C093F"/>
    <w:rsid w:val="001C25CA"/>
    <w:rsid w:val="001C2AC9"/>
    <w:rsid w:val="001C3168"/>
    <w:rsid w:val="001C375E"/>
    <w:rsid w:val="001C3CA7"/>
    <w:rsid w:val="001C55F3"/>
    <w:rsid w:val="001C56EB"/>
    <w:rsid w:val="001C693E"/>
    <w:rsid w:val="001C6BDC"/>
    <w:rsid w:val="001C6D8F"/>
    <w:rsid w:val="001C7472"/>
    <w:rsid w:val="001D1AE6"/>
    <w:rsid w:val="001D2CC1"/>
    <w:rsid w:val="001D2F18"/>
    <w:rsid w:val="001D4CB6"/>
    <w:rsid w:val="001D5622"/>
    <w:rsid w:val="001D5A8C"/>
    <w:rsid w:val="001D63A6"/>
    <w:rsid w:val="001D64F4"/>
    <w:rsid w:val="001D6D4A"/>
    <w:rsid w:val="001D6D55"/>
    <w:rsid w:val="001D7280"/>
    <w:rsid w:val="001D7C57"/>
    <w:rsid w:val="001E0119"/>
    <w:rsid w:val="001E30B0"/>
    <w:rsid w:val="001E39AD"/>
    <w:rsid w:val="001E41E5"/>
    <w:rsid w:val="001E4353"/>
    <w:rsid w:val="001E4600"/>
    <w:rsid w:val="001E4AD0"/>
    <w:rsid w:val="001E4CDA"/>
    <w:rsid w:val="001E5653"/>
    <w:rsid w:val="001E5ACE"/>
    <w:rsid w:val="001E5CEA"/>
    <w:rsid w:val="001E6298"/>
    <w:rsid w:val="001E7F40"/>
    <w:rsid w:val="001F07B0"/>
    <w:rsid w:val="001F1CD2"/>
    <w:rsid w:val="001F22F9"/>
    <w:rsid w:val="001F277D"/>
    <w:rsid w:val="001F28C7"/>
    <w:rsid w:val="001F3336"/>
    <w:rsid w:val="001F3413"/>
    <w:rsid w:val="001F3A65"/>
    <w:rsid w:val="001F5912"/>
    <w:rsid w:val="001F6321"/>
    <w:rsid w:val="001F64CB"/>
    <w:rsid w:val="001F65D5"/>
    <w:rsid w:val="001F7264"/>
    <w:rsid w:val="00200C8A"/>
    <w:rsid w:val="002012CC"/>
    <w:rsid w:val="00201879"/>
    <w:rsid w:val="00201A07"/>
    <w:rsid w:val="00201B13"/>
    <w:rsid w:val="00201CC9"/>
    <w:rsid w:val="00203AA4"/>
    <w:rsid w:val="00205EB4"/>
    <w:rsid w:val="00206473"/>
    <w:rsid w:val="0020676B"/>
    <w:rsid w:val="00207E6B"/>
    <w:rsid w:val="00207F0F"/>
    <w:rsid w:val="0021113D"/>
    <w:rsid w:val="002126E8"/>
    <w:rsid w:val="00213A93"/>
    <w:rsid w:val="0021408E"/>
    <w:rsid w:val="00215840"/>
    <w:rsid w:val="0021611E"/>
    <w:rsid w:val="00216365"/>
    <w:rsid w:val="00216BFA"/>
    <w:rsid w:val="00217722"/>
    <w:rsid w:val="00217EB0"/>
    <w:rsid w:val="0022042F"/>
    <w:rsid w:val="00221220"/>
    <w:rsid w:val="00221537"/>
    <w:rsid w:val="0022430D"/>
    <w:rsid w:val="0022481A"/>
    <w:rsid w:val="00224B04"/>
    <w:rsid w:val="0022613D"/>
    <w:rsid w:val="00226433"/>
    <w:rsid w:val="00226D38"/>
    <w:rsid w:val="0022773B"/>
    <w:rsid w:val="00230D95"/>
    <w:rsid w:val="002310FB"/>
    <w:rsid w:val="0023137D"/>
    <w:rsid w:val="002320F5"/>
    <w:rsid w:val="00233128"/>
    <w:rsid w:val="002332F3"/>
    <w:rsid w:val="0023346E"/>
    <w:rsid w:val="00233647"/>
    <w:rsid w:val="00234853"/>
    <w:rsid w:val="00234DC6"/>
    <w:rsid w:val="0023537A"/>
    <w:rsid w:val="002354BE"/>
    <w:rsid w:val="00235A12"/>
    <w:rsid w:val="00235C69"/>
    <w:rsid w:val="00235F17"/>
    <w:rsid w:val="002365D5"/>
    <w:rsid w:val="002369CF"/>
    <w:rsid w:val="00236D36"/>
    <w:rsid w:val="0024040B"/>
    <w:rsid w:val="002406E9"/>
    <w:rsid w:val="00240A0D"/>
    <w:rsid w:val="00241BBD"/>
    <w:rsid w:val="0024234B"/>
    <w:rsid w:val="00242795"/>
    <w:rsid w:val="00242849"/>
    <w:rsid w:val="00242874"/>
    <w:rsid w:val="00242A03"/>
    <w:rsid w:val="00242E00"/>
    <w:rsid w:val="002433BA"/>
    <w:rsid w:val="00243427"/>
    <w:rsid w:val="00243FB4"/>
    <w:rsid w:val="002442A8"/>
    <w:rsid w:val="00244E26"/>
    <w:rsid w:val="0024511C"/>
    <w:rsid w:val="00245959"/>
    <w:rsid w:val="00247A12"/>
    <w:rsid w:val="002507FA"/>
    <w:rsid w:val="00250CB8"/>
    <w:rsid w:val="0025103B"/>
    <w:rsid w:val="00252407"/>
    <w:rsid w:val="00254C70"/>
    <w:rsid w:val="00254EC0"/>
    <w:rsid w:val="00256E0F"/>
    <w:rsid w:val="0025771C"/>
    <w:rsid w:val="00257CE2"/>
    <w:rsid w:val="002604A3"/>
    <w:rsid w:val="00260A61"/>
    <w:rsid w:val="0026105B"/>
    <w:rsid w:val="0026116A"/>
    <w:rsid w:val="0026129B"/>
    <w:rsid w:val="00261C00"/>
    <w:rsid w:val="00261DD5"/>
    <w:rsid w:val="00263E66"/>
    <w:rsid w:val="0027028F"/>
    <w:rsid w:val="002705BA"/>
    <w:rsid w:val="00270BFD"/>
    <w:rsid w:val="0027224E"/>
    <w:rsid w:val="0027230E"/>
    <w:rsid w:val="0027266A"/>
    <w:rsid w:val="00272C1E"/>
    <w:rsid w:val="002735FB"/>
    <w:rsid w:val="002745EA"/>
    <w:rsid w:val="002751DA"/>
    <w:rsid w:val="00275C00"/>
    <w:rsid w:val="00275C66"/>
    <w:rsid w:val="00275D72"/>
    <w:rsid w:val="00276755"/>
    <w:rsid w:val="00277E91"/>
    <w:rsid w:val="0028030B"/>
    <w:rsid w:val="002808BE"/>
    <w:rsid w:val="002809FA"/>
    <w:rsid w:val="00280DE8"/>
    <w:rsid w:val="00280F9A"/>
    <w:rsid w:val="0028147D"/>
    <w:rsid w:val="002818D1"/>
    <w:rsid w:val="00282779"/>
    <w:rsid w:val="002828F7"/>
    <w:rsid w:val="002839FE"/>
    <w:rsid w:val="00284707"/>
    <w:rsid w:val="00285183"/>
    <w:rsid w:val="002872EB"/>
    <w:rsid w:val="00287527"/>
    <w:rsid w:val="00290AB1"/>
    <w:rsid w:val="00290BA8"/>
    <w:rsid w:val="0029160D"/>
    <w:rsid w:val="00291AF8"/>
    <w:rsid w:val="00292D45"/>
    <w:rsid w:val="00293439"/>
    <w:rsid w:val="002935A2"/>
    <w:rsid w:val="0029390A"/>
    <w:rsid w:val="002948A5"/>
    <w:rsid w:val="00295D65"/>
    <w:rsid w:val="0029608E"/>
    <w:rsid w:val="00296B52"/>
    <w:rsid w:val="0029711B"/>
    <w:rsid w:val="002A014A"/>
    <w:rsid w:val="002A21B3"/>
    <w:rsid w:val="002A25E9"/>
    <w:rsid w:val="002A2C56"/>
    <w:rsid w:val="002A306C"/>
    <w:rsid w:val="002A361D"/>
    <w:rsid w:val="002A3B12"/>
    <w:rsid w:val="002A3F45"/>
    <w:rsid w:val="002A4519"/>
    <w:rsid w:val="002A5AC3"/>
    <w:rsid w:val="002A5D00"/>
    <w:rsid w:val="002A5FF4"/>
    <w:rsid w:val="002A7930"/>
    <w:rsid w:val="002B016C"/>
    <w:rsid w:val="002B0652"/>
    <w:rsid w:val="002B30C5"/>
    <w:rsid w:val="002B33D2"/>
    <w:rsid w:val="002B3660"/>
    <w:rsid w:val="002B3F2B"/>
    <w:rsid w:val="002B40BE"/>
    <w:rsid w:val="002B464B"/>
    <w:rsid w:val="002B4AE5"/>
    <w:rsid w:val="002B4C18"/>
    <w:rsid w:val="002B5797"/>
    <w:rsid w:val="002B5F2B"/>
    <w:rsid w:val="002B728E"/>
    <w:rsid w:val="002B745C"/>
    <w:rsid w:val="002C00AF"/>
    <w:rsid w:val="002C0823"/>
    <w:rsid w:val="002C0A67"/>
    <w:rsid w:val="002C0EBE"/>
    <w:rsid w:val="002C1143"/>
    <w:rsid w:val="002C13CD"/>
    <w:rsid w:val="002C27EE"/>
    <w:rsid w:val="002C29C0"/>
    <w:rsid w:val="002C2DED"/>
    <w:rsid w:val="002C3674"/>
    <w:rsid w:val="002C445B"/>
    <w:rsid w:val="002C47E7"/>
    <w:rsid w:val="002C4A81"/>
    <w:rsid w:val="002C4F6A"/>
    <w:rsid w:val="002C6032"/>
    <w:rsid w:val="002C60C1"/>
    <w:rsid w:val="002C61F2"/>
    <w:rsid w:val="002C6403"/>
    <w:rsid w:val="002C6D1D"/>
    <w:rsid w:val="002D04A9"/>
    <w:rsid w:val="002D06EE"/>
    <w:rsid w:val="002D10D3"/>
    <w:rsid w:val="002D1621"/>
    <w:rsid w:val="002D2504"/>
    <w:rsid w:val="002D27DD"/>
    <w:rsid w:val="002D2F58"/>
    <w:rsid w:val="002D315B"/>
    <w:rsid w:val="002D3A28"/>
    <w:rsid w:val="002D3CB8"/>
    <w:rsid w:val="002D4523"/>
    <w:rsid w:val="002D48E8"/>
    <w:rsid w:val="002D4FCA"/>
    <w:rsid w:val="002D51C0"/>
    <w:rsid w:val="002D5C43"/>
    <w:rsid w:val="002D663F"/>
    <w:rsid w:val="002D67C5"/>
    <w:rsid w:val="002D6D09"/>
    <w:rsid w:val="002D77AD"/>
    <w:rsid w:val="002E04B4"/>
    <w:rsid w:val="002E10C3"/>
    <w:rsid w:val="002E263A"/>
    <w:rsid w:val="002E294F"/>
    <w:rsid w:val="002E319E"/>
    <w:rsid w:val="002E37A4"/>
    <w:rsid w:val="002E4B61"/>
    <w:rsid w:val="002E5153"/>
    <w:rsid w:val="002E55EA"/>
    <w:rsid w:val="002E577F"/>
    <w:rsid w:val="002E649F"/>
    <w:rsid w:val="002E65C5"/>
    <w:rsid w:val="002E6D17"/>
    <w:rsid w:val="002E6D97"/>
    <w:rsid w:val="002E6EDD"/>
    <w:rsid w:val="002F010F"/>
    <w:rsid w:val="002F07CB"/>
    <w:rsid w:val="002F108E"/>
    <w:rsid w:val="002F16E6"/>
    <w:rsid w:val="002F30CF"/>
    <w:rsid w:val="002F32ED"/>
    <w:rsid w:val="002F3674"/>
    <w:rsid w:val="002F472F"/>
    <w:rsid w:val="002F5014"/>
    <w:rsid w:val="002F52C1"/>
    <w:rsid w:val="002F55C0"/>
    <w:rsid w:val="002F5F4B"/>
    <w:rsid w:val="002F5F5A"/>
    <w:rsid w:val="002F742E"/>
    <w:rsid w:val="002F753C"/>
    <w:rsid w:val="002F7CEC"/>
    <w:rsid w:val="003013BB"/>
    <w:rsid w:val="00302191"/>
    <w:rsid w:val="003026B2"/>
    <w:rsid w:val="0030375C"/>
    <w:rsid w:val="0030406C"/>
    <w:rsid w:val="00304326"/>
    <w:rsid w:val="003049E6"/>
    <w:rsid w:val="00304CD1"/>
    <w:rsid w:val="00305685"/>
    <w:rsid w:val="00305AA7"/>
    <w:rsid w:val="00305AE0"/>
    <w:rsid w:val="003060DA"/>
    <w:rsid w:val="003074A9"/>
    <w:rsid w:val="0030791F"/>
    <w:rsid w:val="00307940"/>
    <w:rsid w:val="00310540"/>
    <w:rsid w:val="0031121A"/>
    <w:rsid w:val="0031154F"/>
    <w:rsid w:val="00311D16"/>
    <w:rsid w:val="00311E4C"/>
    <w:rsid w:val="003129CE"/>
    <w:rsid w:val="00313C19"/>
    <w:rsid w:val="00313E2D"/>
    <w:rsid w:val="003141DD"/>
    <w:rsid w:val="00315AB2"/>
    <w:rsid w:val="0031765C"/>
    <w:rsid w:val="00317FE0"/>
    <w:rsid w:val="003224E1"/>
    <w:rsid w:val="00322C9E"/>
    <w:rsid w:val="0032363F"/>
    <w:rsid w:val="00323F86"/>
    <w:rsid w:val="00323FD6"/>
    <w:rsid w:val="00324D73"/>
    <w:rsid w:val="0032512D"/>
    <w:rsid w:val="003254B8"/>
    <w:rsid w:val="003258AD"/>
    <w:rsid w:val="00325CD0"/>
    <w:rsid w:val="00327188"/>
    <w:rsid w:val="00327760"/>
    <w:rsid w:val="0032785F"/>
    <w:rsid w:val="00327D29"/>
    <w:rsid w:val="003309BE"/>
    <w:rsid w:val="003322A9"/>
    <w:rsid w:val="00332330"/>
    <w:rsid w:val="00332730"/>
    <w:rsid w:val="00332ADC"/>
    <w:rsid w:val="00333DC7"/>
    <w:rsid w:val="00333E74"/>
    <w:rsid w:val="00334AFE"/>
    <w:rsid w:val="00334F8C"/>
    <w:rsid w:val="00335A14"/>
    <w:rsid w:val="00335B92"/>
    <w:rsid w:val="00336B43"/>
    <w:rsid w:val="00336C28"/>
    <w:rsid w:val="003402A0"/>
    <w:rsid w:val="003406C3"/>
    <w:rsid w:val="0034112B"/>
    <w:rsid w:val="003415CE"/>
    <w:rsid w:val="00341C8A"/>
    <w:rsid w:val="00342314"/>
    <w:rsid w:val="003434C7"/>
    <w:rsid w:val="003435C9"/>
    <w:rsid w:val="00343930"/>
    <w:rsid w:val="00343D57"/>
    <w:rsid w:val="00344F33"/>
    <w:rsid w:val="00346017"/>
    <w:rsid w:val="00346A1A"/>
    <w:rsid w:val="00346A79"/>
    <w:rsid w:val="00346B1F"/>
    <w:rsid w:val="00346D25"/>
    <w:rsid w:val="00347F35"/>
    <w:rsid w:val="00350687"/>
    <w:rsid w:val="00350913"/>
    <w:rsid w:val="00350BED"/>
    <w:rsid w:val="00351198"/>
    <w:rsid w:val="00351DBD"/>
    <w:rsid w:val="003526DB"/>
    <w:rsid w:val="003527BB"/>
    <w:rsid w:val="00352895"/>
    <w:rsid w:val="003533D5"/>
    <w:rsid w:val="003537C3"/>
    <w:rsid w:val="003541E1"/>
    <w:rsid w:val="00355441"/>
    <w:rsid w:val="00355FFD"/>
    <w:rsid w:val="003560C4"/>
    <w:rsid w:val="00356104"/>
    <w:rsid w:val="00356B0C"/>
    <w:rsid w:val="00356C62"/>
    <w:rsid w:val="00356CD4"/>
    <w:rsid w:val="00356D3B"/>
    <w:rsid w:val="00357671"/>
    <w:rsid w:val="00360126"/>
    <w:rsid w:val="003602B7"/>
    <w:rsid w:val="003605B6"/>
    <w:rsid w:val="0036158F"/>
    <w:rsid w:val="0036247B"/>
    <w:rsid w:val="003625A9"/>
    <w:rsid w:val="00363DE8"/>
    <w:rsid w:val="00363EB8"/>
    <w:rsid w:val="00364ABD"/>
    <w:rsid w:val="00364B6D"/>
    <w:rsid w:val="00364CB6"/>
    <w:rsid w:val="00366E79"/>
    <w:rsid w:val="00366F45"/>
    <w:rsid w:val="003671C5"/>
    <w:rsid w:val="003677FD"/>
    <w:rsid w:val="00367FAE"/>
    <w:rsid w:val="00370086"/>
    <w:rsid w:val="003704AD"/>
    <w:rsid w:val="00370F73"/>
    <w:rsid w:val="00372097"/>
    <w:rsid w:val="003728D2"/>
    <w:rsid w:val="00373DA5"/>
    <w:rsid w:val="00374520"/>
    <w:rsid w:val="003745D2"/>
    <w:rsid w:val="003749E6"/>
    <w:rsid w:val="00374B9D"/>
    <w:rsid w:val="0038135B"/>
    <w:rsid w:val="0038243D"/>
    <w:rsid w:val="003827AB"/>
    <w:rsid w:val="00382A23"/>
    <w:rsid w:val="0038314C"/>
    <w:rsid w:val="00383360"/>
    <w:rsid w:val="003833E7"/>
    <w:rsid w:val="003837A6"/>
    <w:rsid w:val="0038399F"/>
    <w:rsid w:val="00384860"/>
    <w:rsid w:val="00385707"/>
    <w:rsid w:val="00385E80"/>
    <w:rsid w:val="00386316"/>
    <w:rsid w:val="00387132"/>
    <w:rsid w:val="003871B9"/>
    <w:rsid w:val="00391FE7"/>
    <w:rsid w:val="0039251C"/>
    <w:rsid w:val="00392A58"/>
    <w:rsid w:val="00392EDA"/>
    <w:rsid w:val="003932BA"/>
    <w:rsid w:val="00394226"/>
    <w:rsid w:val="00394462"/>
    <w:rsid w:val="003948D1"/>
    <w:rsid w:val="0039531D"/>
    <w:rsid w:val="0039566E"/>
    <w:rsid w:val="003958B5"/>
    <w:rsid w:val="0039606D"/>
    <w:rsid w:val="003965C2"/>
    <w:rsid w:val="00396E7D"/>
    <w:rsid w:val="0039759C"/>
    <w:rsid w:val="003A0D27"/>
    <w:rsid w:val="003A21A9"/>
    <w:rsid w:val="003A239D"/>
    <w:rsid w:val="003A2B6C"/>
    <w:rsid w:val="003A2F78"/>
    <w:rsid w:val="003A3703"/>
    <w:rsid w:val="003A38AC"/>
    <w:rsid w:val="003A3935"/>
    <w:rsid w:val="003A3A6C"/>
    <w:rsid w:val="003A3D1B"/>
    <w:rsid w:val="003A41C2"/>
    <w:rsid w:val="003A41F5"/>
    <w:rsid w:val="003A42EE"/>
    <w:rsid w:val="003A46A8"/>
    <w:rsid w:val="003A46AF"/>
    <w:rsid w:val="003A554C"/>
    <w:rsid w:val="003A5617"/>
    <w:rsid w:val="003A614D"/>
    <w:rsid w:val="003A65F0"/>
    <w:rsid w:val="003A6688"/>
    <w:rsid w:val="003A69DB"/>
    <w:rsid w:val="003A718B"/>
    <w:rsid w:val="003A7686"/>
    <w:rsid w:val="003B0304"/>
    <w:rsid w:val="003B12D5"/>
    <w:rsid w:val="003B31B0"/>
    <w:rsid w:val="003B3B13"/>
    <w:rsid w:val="003B4772"/>
    <w:rsid w:val="003B58EF"/>
    <w:rsid w:val="003B64B7"/>
    <w:rsid w:val="003B74E9"/>
    <w:rsid w:val="003B750E"/>
    <w:rsid w:val="003B7539"/>
    <w:rsid w:val="003B7BA1"/>
    <w:rsid w:val="003C05DB"/>
    <w:rsid w:val="003C077F"/>
    <w:rsid w:val="003C0848"/>
    <w:rsid w:val="003C0A39"/>
    <w:rsid w:val="003C1151"/>
    <w:rsid w:val="003C224E"/>
    <w:rsid w:val="003C2679"/>
    <w:rsid w:val="003C2CE8"/>
    <w:rsid w:val="003D0322"/>
    <w:rsid w:val="003D0BAB"/>
    <w:rsid w:val="003D143E"/>
    <w:rsid w:val="003D1B96"/>
    <w:rsid w:val="003D1C6C"/>
    <w:rsid w:val="003D1D1C"/>
    <w:rsid w:val="003D1E46"/>
    <w:rsid w:val="003D2552"/>
    <w:rsid w:val="003D2AE3"/>
    <w:rsid w:val="003D3086"/>
    <w:rsid w:val="003D33F8"/>
    <w:rsid w:val="003D5216"/>
    <w:rsid w:val="003D52B1"/>
    <w:rsid w:val="003D5402"/>
    <w:rsid w:val="003D5A74"/>
    <w:rsid w:val="003D61CA"/>
    <w:rsid w:val="003E0655"/>
    <w:rsid w:val="003E09AB"/>
    <w:rsid w:val="003E0C61"/>
    <w:rsid w:val="003E20C6"/>
    <w:rsid w:val="003E3413"/>
    <w:rsid w:val="003E3E96"/>
    <w:rsid w:val="003E4CFF"/>
    <w:rsid w:val="003E4EBC"/>
    <w:rsid w:val="003E6157"/>
    <w:rsid w:val="003E691A"/>
    <w:rsid w:val="003E7231"/>
    <w:rsid w:val="003F087D"/>
    <w:rsid w:val="003F0E40"/>
    <w:rsid w:val="003F1A88"/>
    <w:rsid w:val="003F2274"/>
    <w:rsid w:val="003F24F4"/>
    <w:rsid w:val="003F27FD"/>
    <w:rsid w:val="003F3DE9"/>
    <w:rsid w:val="003F4078"/>
    <w:rsid w:val="003F552E"/>
    <w:rsid w:val="003F5B97"/>
    <w:rsid w:val="003F64C3"/>
    <w:rsid w:val="003F6819"/>
    <w:rsid w:val="003F72E6"/>
    <w:rsid w:val="003F73AE"/>
    <w:rsid w:val="003F7468"/>
    <w:rsid w:val="003F7FCE"/>
    <w:rsid w:val="00400071"/>
    <w:rsid w:val="00400ADD"/>
    <w:rsid w:val="004022E4"/>
    <w:rsid w:val="00402C7C"/>
    <w:rsid w:val="00403013"/>
    <w:rsid w:val="00404BB3"/>
    <w:rsid w:val="004054C1"/>
    <w:rsid w:val="00405D83"/>
    <w:rsid w:val="00407294"/>
    <w:rsid w:val="00407B50"/>
    <w:rsid w:val="00407E42"/>
    <w:rsid w:val="004104E4"/>
    <w:rsid w:val="00410A71"/>
    <w:rsid w:val="00410DE7"/>
    <w:rsid w:val="00411E44"/>
    <w:rsid w:val="00412AA6"/>
    <w:rsid w:val="00412E5C"/>
    <w:rsid w:val="00413355"/>
    <w:rsid w:val="00414485"/>
    <w:rsid w:val="00414991"/>
    <w:rsid w:val="0041565C"/>
    <w:rsid w:val="00416711"/>
    <w:rsid w:val="004167C4"/>
    <w:rsid w:val="00416BE1"/>
    <w:rsid w:val="004205EA"/>
    <w:rsid w:val="0042063C"/>
    <w:rsid w:val="00422ABD"/>
    <w:rsid w:val="00423167"/>
    <w:rsid w:val="004239AB"/>
    <w:rsid w:val="00423AD9"/>
    <w:rsid w:val="00423C6E"/>
    <w:rsid w:val="004245EF"/>
    <w:rsid w:val="0042514C"/>
    <w:rsid w:val="0042658F"/>
    <w:rsid w:val="00427526"/>
    <w:rsid w:val="004316EC"/>
    <w:rsid w:val="00432C04"/>
    <w:rsid w:val="0043420E"/>
    <w:rsid w:val="00434975"/>
    <w:rsid w:val="00434994"/>
    <w:rsid w:val="00434B23"/>
    <w:rsid w:val="00434EF8"/>
    <w:rsid w:val="00436127"/>
    <w:rsid w:val="00437040"/>
    <w:rsid w:val="004376DD"/>
    <w:rsid w:val="00437BDA"/>
    <w:rsid w:val="00440BBF"/>
    <w:rsid w:val="00440C50"/>
    <w:rsid w:val="00440C90"/>
    <w:rsid w:val="00441018"/>
    <w:rsid w:val="00441A1B"/>
    <w:rsid w:val="00441ABC"/>
    <w:rsid w:val="00442C7A"/>
    <w:rsid w:val="0044306A"/>
    <w:rsid w:val="004437EC"/>
    <w:rsid w:val="00444847"/>
    <w:rsid w:val="00444F03"/>
    <w:rsid w:val="004453B7"/>
    <w:rsid w:val="0044608F"/>
    <w:rsid w:val="00446523"/>
    <w:rsid w:val="00446747"/>
    <w:rsid w:val="00447751"/>
    <w:rsid w:val="00447A07"/>
    <w:rsid w:val="0045104F"/>
    <w:rsid w:val="0045191E"/>
    <w:rsid w:val="00451CCA"/>
    <w:rsid w:val="004524C9"/>
    <w:rsid w:val="004527C1"/>
    <w:rsid w:val="0045356A"/>
    <w:rsid w:val="0045394C"/>
    <w:rsid w:val="00454282"/>
    <w:rsid w:val="004546BA"/>
    <w:rsid w:val="00455658"/>
    <w:rsid w:val="00455894"/>
    <w:rsid w:val="00455E97"/>
    <w:rsid w:val="00460508"/>
    <w:rsid w:val="0046111C"/>
    <w:rsid w:val="00461DEC"/>
    <w:rsid w:val="00462BF0"/>
    <w:rsid w:val="00462C74"/>
    <w:rsid w:val="00464B71"/>
    <w:rsid w:val="00464EE8"/>
    <w:rsid w:val="004654F8"/>
    <w:rsid w:val="004671B2"/>
    <w:rsid w:val="004673F3"/>
    <w:rsid w:val="00467AE6"/>
    <w:rsid w:val="00467B3F"/>
    <w:rsid w:val="00470817"/>
    <w:rsid w:val="00470F1D"/>
    <w:rsid w:val="0047105D"/>
    <w:rsid w:val="00471463"/>
    <w:rsid w:val="004714A5"/>
    <w:rsid w:val="0047190E"/>
    <w:rsid w:val="00471C05"/>
    <w:rsid w:val="004723A0"/>
    <w:rsid w:val="00472BB2"/>
    <w:rsid w:val="00473E4A"/>
    <w:rsid w:val="004740F4"/>
    <w:rsid w:val="00474810"/>
    <w:rsid w:val="00474898"/>
    <w:rsid w:val="004748C1"/>
    <w:rsid w:val="00474C9A"/>
    <w:rsid w:val="0047618D"/>
    <w:rsid w:val="00477E49"/>
    <w:rsid w:val="00477EAE"/>
    <w:rsid w:val="00480BD0"/>
    <w:rsid w:val="00480CF4"/>
    <w:rsid w:val="004810D5"/>
    <w:rsid w:val="00482E1E"/>
    <w:rsid w:val="00483825"/>
    <w:rsid w:val="00485CF7"/>
    <w:rsid w:val="0048712E"/>
    <w:rsid w:val="004873B1"/>
    <w:rsid w:val="00487630"/>
    <w:rsid w:val="00487917"/>
    <w:rsid w:val="00487A6A"/>
    <w:rsid w:val="00487B48"/>
    <w:rsid w:val="00490047"/>
    <w:rsid w:val="004905FE"/>
    <w:rsid w:val="00490D30"/>
    <w:rsid w:val="00491008"/>
    <w:rsid w:val="004919A4"/>
    <w:rsid w:val="00491C8A"/>
    <w:rsid w:val="004921BB"/>
    <w:rsid w:val="0049392F"/>
    <w:rsid w:val="00493FE1"/>
    <w:rsid w:val="004942D1"/>
    <w:rsid w:val="0049441E"/>
    <w:rsid w:val="00495335"/>
    <w:rsid w:val="00495FDB"/>
    <w:rsid w:val="004960A3"/>
    <w:rsid w:val="00496553"/>
    <w:rsid w:val="00496800"/>
    <w:rsid w:val="0049733F"/>
    <w:rsid w:val="00497929"/>
    <w:rsid w:val="00497B33"/>
    <w:rsid w:val="004A0D39"/>
    <w:rsid w:val="004A1178"/>
    <w:rsid w:val="004A1D8A"/>
    <w:rsid w:val="004A2A6F"/>
    <w:rsid w:val="004A3323"/>
    <w:rsid w:val="004A37AD"/>
    <w:rsid w:val="004A40CC"/>
    <w:rsid w:val="004A51A5"/>
    <w:rsid w:val="004A5B00"/>
    <w:rsid w:val="004A6341"/>
    <w:rsid w:val="004A6665"/>
    <w:rsid w:val="004A74DD"/>
    <w:rsid w:val="004A7BBC"/>
    <w:rsid w:val="004B002F"/>
    <w:rsid w:val="004B20D3"/>
    <w:rsid w:val="004B3A89"/>
    <w:rsid w:val="004B5796"/>
    <w:rsid w:val="004B57F8"/>
    <w:rsid w:val="004B5BA0"/>
    <w:rsid w:val="004B5D79"/>
    <w:rsid w:val="004B6A25"/>
    <w:rsid w:val="004B6F45"/>
    <w:rsid w:val="004C029E"/>
    <w:rsid w:val="004C04CE"/>
    <w:rsid w:val="004C0EA3"/>
    <w:rsid w:val="004C0EE1"/>
    <w:rsid w:val="004C10B8"/>
    <w:rsid w:val="004C1A15"/>
    <w:rsid w:val="004C2210"/>
    <w:rsid w:val="004C2691"/>
    <w:rsid w:val="004C3088"/>
    <w:rsid w:val="004C360E"/>
    <w:rsid w:val="004D017D"/>
    <w:rsid w:val="004D1AC1"/>
    <w:rsid w:val="004D1CC5"/>
    <w:rsid w:val="004D20C0"/>
    <w:rsid w:val="004D2C99"/>
    <w:rsid w:val="004D3501"/>
    <w:rsid w:val="004D3A30"/>
    <w:rsid w:val="004D3E2A"/>
    <w:rsid w:val="004D4380"/>
    <w:rsid w:val="004D6308"/>
    <w:rsid w:val="004D72E6"/>
    <w:rsid w:val="004D7995"/>
    <w:rsid w:val="004D79C9"/>
    <w:rsid w:val="004D7CEE"/>
    <w:rsid w:val="004E04AD"/>
    <w:rsid w:val="004E297A"/>
    <w:rsid w:val="004E39C5"/>
    <w:rsid w:val="004E4E24"/>
    <w:rsid w:val="004E5127"/>
    <w:rsid w:val="004F0D4C"/>
    <w:rsid w:val="004F19C5"/>
    <w:rsid w:val="004F2EAA"/>
    <w:rsid w:val="004F3F8B"/>
    <w:rsid w:val="004F50E3"/>
    <w:rsid w:val="004F5443"/>
    <w:rsid w:val="004F73E2"/>
    <w:rsid w:val="004F7457"/>
    <w:rsid w:val="005019A2"/>
    <w:rsid w:val="0050297E"/>
    <w:rsid w:val="00503F73"/>
    <w:rsid w:val="00504616"/>
    <w:rsid w:val="005050D8"/>
    <w:rsid w:val="00506082"/>
    <w:rsid w:val="00506876"/>
    <w:rsid w:val="00507D83"/>
    <w:rsid w:val="00507E37"/>
    <w:rsid w:val="00510221"/>
    <w:rsid w:val="00511395"/>
    <w:rsid w:val="0051163A"/>
    <w:rsid w:val="0051247A"/>
    <w:rsid w:val="00512F6E"/>
    <w:rsid w:val="005131A3"/>
    <w:rsid w:val="00513236"/>
    <w:rsid w:val="00513BFC"/>
    <w:rsid w:val="005147BC"/>
    <w:rsid w:val="005156D9"/>
    <w:rsid w:val="00516BD8"/>
    <w:rsid w:val="005178DB"/>
    <w:rsid w:val="00517B3D"/>
    <w:rsid w:val="00517DAF"/>
    <w:rsid w:val="00517DF5"/>
    <w:rsid w:val="0052066F"/>
    <w:rsid w:val="005206F3"/>
    <w:rsid w:val="00520968"/>
    <w:rsid w:val="00521492"/>
    <w:rsid w:val="00521CCF"/>
    <w:rsid w:val="00521F5D"/>
    <w:rsid w:val="00523622"/>
    <w:rsid w:val="00523ED8"/>
    <w:rsid w:val="00524314"/>
    <w:rsid w:val="00524441"/>
    <w:rsid w:val="005244F2"/>
    <w:rsid w:val="0052469E"/>
    <w:rsid w:val="0052479E"/>
    <w:rsid w:val="00524FCD"/>
    <w:rsid w:val="005250AE"/>
    <w:rsid w:val="005254F4"/>
    <w:rsid w:val="00526E28"/>
    <w:rsid w:val="00527588"/>
    <w:rsid w:val="0053011C"/>
    <w:rsid w:val="00530AA6"/>
    <w:rsid w:val="005318F4"/>
    <w:rsid w:val="00531E49"/>
    <w:rsid w:val="00531F43"/>
    <w:rsid w:val="005323EF"/>
    <w:rsid w:val="00532650"/>
    <w:rsid w:val="00532E04"/>
    <w:rsid w:val="00532E5E"/>
    <w:rsid w:val="00532EA4"/>
    <w:rsid w:val="00533755"/>
    <w:rsid w:val="00535B5C"/>
    <w:rsid w:val="00536EBB"/>
    <w:rsid w:val="005374F5"/>
    <w:rsid w:val="00537DD9"/>
    <w:rsid w:val="0054025A"/>
    <w:rsid w:val="005414E5"/>
    <w:rsid w:val="00541672"/>
    <w:rsid w:val="005426AF"/>
    <w:rsid w:val="00542730"/>
    <w:rsid w:val="00542E92"/>
    <w:rsid w:val="005433A8"/>
    <w:rsid w:val="00543436"/>
    <w:rsid w:val="00543B53"/>
    <w:rsid w:val="00543BBE"/>
    <w:rsid w:val="0054421D"/>
    <w:rsid w:val="00544547"/>
    <w:rsid w:val="00550DBF"/>
    <w:rsid w:val="00553553"/>
    <w:rsid w:val="00553560"/>
    <w:rsid w:val="00553B88"/>
    <w:rsid w:val="00554EF9"/>
    <w:rsid w:val="00555024"/>
    <w:rsid w:val="00555340"/>
    <w:rsid w:val="005553BD"/>
    <w:rsid w:val="00556128"/>
    <w:rsid w:val="0055664D"/>
    <w:rsid w:val="00556D86"/>
    <w:rsid w:val="00556FEE"/>
    <w:rsid w:val="00560010"/>
    <w:rsid w:val="00560400"/>
    <w:rsid w:val="005611B5"/>
    <w:rsid w:val="005626CB"/>
    <w:rsid w:val="005628AF"/>
    <w:rsid w:val="00563D44"/>
    <w:rsid w:val="0056414A"/>
    <w:rsid w:val="005646F1"/>
    <w:rsid w:val="00564775"/>
    <w:rsid w:val="005649E0"/>
    <w:rsid w:val="0056515B"/>
    <w:rsid w:val="00565262"/>
    <w:rsid w:val="00567254"/>
    <w:rsid w:val="005674AD"/>
    <w:rsid w:val="00567BC7"/>
    <w:rsid w:val="00570434"/>
    <w:rsid w:val="00570C18"/>
    <w:rsid w:val="00571A8E"/>
    <w:rsid w:val="00572995"/>
    <w:rsid w:val="00573C91"/>
    <w:rsid w:val="00574C8F"/>
    <w:rsid w:val="00575922"/>
    <w:rsid w:val="0057594C"/>
    <w:rsid w:val="00575CA7"/>
    <w:rsid w:val="00575E3C"/>
    <w:rsid w:val="00576BAA"/>
    <w:rsid w:val="00576D3E"/>
    <w:rsid w:val="0057763F"/>
    <w:rsid w:val="00577F24"/>
    <w:rsid w:val="005801A6"/>
    <w:rsid w:val="00580842"/>
    <w:rsid w:val="0058195C"/>
    <w:rsid w:val="00581D90"/>
    <w:rsid w:val="005830F2"/>
    <w:rsid w:val="0058367E"/>
    <w:rsid w:val="0058423E"/>
    <w:rsid w:val="005849FB"/>
    <w:rsid w:val="0058527D"/>
    <w:rsid w:val="005852D9"/>
    <w:rsid w:val="0058549E"/>
    <w:rsid w:val="00585CC2"/>
    <w:rsid w:val="00586A2D"/>
    <w:rsid w:val="005875D9"/>
    <w:rsid w:val="00587786"/>
    <w:rsid w:val="00587ED6"/>
    <w:rsid w:val="0059076E"/>
    <w:rsid w:val="00590782"/>
    <w:rsid w:val="00590AB7"/>
    <w:rsid w:val="00590C5D"/>
    <w:rsid w:val="005911A8"/>
    <w:rsid w:val="005912B4"/>
    <w:rsid w:val="00591510"/>
    <w:rsid w:val="00591942"/>
    <w:rsid w:val="005934E0"/>
    <w:rsid w:val="00593F6A"/>
    <w:rsid w:val="005941B8"/>
    <w:rsid w:val="00595591"/>
    <w:rsid w:val="00595E31"/>
    <w:rsid w:val="00595FBD"/>
    <w:rsid w:val="00596437"/>
    <w:rsid w:val="00597445"/>
    <w:rsid w:val="005A02F5"/>
    <w:rsid w:val="005A05AE"/>
    <w:rsid w:val="005A1B6D"/>
    <w:rsid w:val="005A1E36"/>
    <w:rsid w:val="005A332C"/>
    <w:rsid w:val="005A3D6E"/>
    <w:rsid w:val="005A3F1B"/>
    <w:rsid w:val="005A4092"/>
    <w:rsid w:val="005A41D6"/>
    <w:rsid w:val="005A5155"/>
    <w:rsid w:val="005A5736"/>
    <w:rsid w:val="005A5EFD"/>
    <w:rsid w:val="005A70C4"/>
    <w:rsid w:val="005A72EE"/>
    <w:rsid w:val="005A747C"/>
    <w:rsid w:val="005B1B09"/>
    <w:rsid w:val="005B2627"/>
    <w:rsid w:val="005B26A7"/>
    <w:rsid w:val="005B369F"/>
    <w:rsid w:val="005B489E"/>
    <w:rsid w:val="005B5955"/>
    <w:rsid w:val="005B5ACB"/>
    <w:rsid w:val="005B6DE5"/>
    <w:rsid w:val="005B73D8"/>
    <w:rsid w:val="005B7D2D"/>
    <w:rsid w:val="005C0D0B"/>
    <w:rsid w:val="005C0FFB"/>
    <w:rsid w:val="005C183F"/>
    <w:rsid w:val="005C1942"/>
    <w:rsid w:val="005C1D5C"/>
    <w:rsid w:val="005C2965"/>
    <w:rsid w:val="005C2981"/>
    <w:rsid w:val="005C336F"/>
    <w:rsid w:val="005C3873"/>
    <w:rsid w:val="005C4674"/>
    <w:rsid w:val="005C4963"/>
    <w:rsid w:val="005C55DF"/>
    <w:rsid w:val="005C5947"/>
    <w:rsid w:val="005C5B13"/>
    <w:rsid w:val="005C679F"/>
    <w:rsid w:val="005C6910"/>
    <w:rsid w:val="005D10A3"/>
    <w:rsid w:val="005D1109"/>
    <w:rsid w:val="005D1AEA"/>
    <w:rsid w:val="005D2118"/>
    <w:rsid w:val="005D23D1"/>
    <w:rsid w:val="005D303B"/>
    <w:rsid w:val="005D331C"/>
    <w:rsid w:val="005D4FDA"/>
    <w:rsid w:val="005D711E"/>
    <w:rsid w:val="005D73DD"/>
    <w:rsid w:val="005E1844"/>
    <w:rsid w:val="005E2127"/>
    <w:rsid w:val="005E2901"/>
    <w:rsid w:val="005E311A"/>
    <w:rsid w:val="005E39E5"/>
    <w:rsid w:val="005E3A94"/>
    <w:rsid w:val="005E3D93"/>
    <w:rsid w:val="005E443F"/>
    <w:rsid w:val="005E4914"/>
    <w:rsid w:val="005E63DD"/>
    <w:rsid w:val="005E6611"/>
    <w:rsid w:val="005F0809"/>
    <w:rsid w:val="005F0ECC"/>
    <w:rsid w:val="005F18FD"/>
    <w:rsid w:val="005F28F2"/>
    <w:rsid w:val="005F2DBE"/>
    <w:rsid w:val="005F3140"/>
    <w:rsid w:val="005F4368"/>
    <w:rsid w:val="005F528F"/>
    <w:rsid w:val="005F5D12"/>
    <w:rsid w:val="005F5E95"/>
    <w:rsid w:val="005F635F"/>
    <w:rsid w:val="005F7153"/>
    <w:rsid w:val="005F7902"/>
    <w:rsid w:val="00600705"/>
    <w:rsid w:val="00601CB4"/>
    <w:rsid w:val="00602781"/>
    <w:rsid w:val="0060294B"/>
    <w:rsid w:val="00602AD2"/>
    <w:rsid w:val="006039E2"/>
    <w:rsid w:val="00604041"/>
    <w:rsid w:val="006064EE"/>
    <w:rsid w:val="00610254"/>
    <w:rsid w:val="006106F8"/>
    <w:rsid w:val="0061105E"/>
    <w:rsid w:val="00611623"/>
    <w:rsid w:val="00611733"/>
    <w:rsid w:val="006117C9"/>
    <w:rsid w:val="00612003"/>
    <w:rsid w:val="006122DE"/>
    <w:rsid w:val="00613DA5"/>
    <w:rsid w:val="00613FC5"/>
    <w:rsid w:val="00617486"/>
    <w:rsid w:val="006177C7"/>
    <w:rsid w:val="006178B6"/>
    <w:rsid w:val="00620AC6"/>
    <w:rsid w:val="00620C89"/>
    <w:rsid w:val="00621706"/>
    <w:rsid w:val="006230AA"/>
    <w:rsid w:val="00624CF3"/>
    <w:rsid w:val="00625928"/>
    <w:rsid w:val="00626061"/>
    <w:rsid w:val="00626641"/>
    <w:rsid w:val="00626C10"/>
    <w:rsid w:val="00626EF1"/>
    <w:rsid w:val="006270F0"/>
    <w:rsid w:val="00627186"/>
    <w:rsid w:val="00627254"/>
    <w:rsid w:val="00627D6B"/>
    <w:rsid w:val="00630ECA"/>
    <w:rsid w:val="0063119A"/>
    <w:rsid w:val="00631775"/>
    <w:rsid w:val="00632C34"/>
    <w:rsid w:val="00632D8B"/>
    <w:rsid w:val="00634DF2"/>
    <w:rsid w:val="0063532C"/>
    <w:rsid w:val="006357BA"/>
    <w:rsid w:val="00635C3D"/>
    <w:rsid w:val="006363E3"/>
    <w:rsid w:val="006367CC"/>
    <w:rsid w:val="00636A57"/>
    <w:rsid w:val="00640773"/>
    <w:rsid w:val="006419F7"/>
    <w:rsid w:val="00641D44"/>
    <w:rsid w:val="00641F94"/>
    <w:rsid w:val="0064274C"/>
    <w:rsid w:val="00642E47"/>
    <w:rsid w:val="006437F7"/>
    <w:rsid w:val="00643AC3"/>
    <w:rsid w:val="00644265"/>
    <w:rsid w:val="00644841"/>
    <w:rsid w:val="0064627A"/>
    <w:rsid w:val="00647276"/>
    <w:rsid w:val="00650050"/>
    <w:rsid w:val="00653757"/>
    <w:rsid w:val="00653D2A"/>
    <w:rsid w:val="006540F5"/>
    <w:rsid w:val="006560E5"/>
    <w:rsid w:val="00656756"/>
    <w:rsid w:val="00657516"/>
    <w:rsid w:val="00661120"/>
    <w:rsid w:val="0066196A"/>
    <w:rsid w:val="00662DB5"/>
    <w:rsid w:val="0066423F"/>
    <w:rsid w:val="00664500"/>
    <w:rsid w:val="00664975"/>
    <w:rsid w:val="00665445"/>
    <w:rsid w:val="0066550F"/>
    <w:rsid w:val="00670404"/>
    <w:rsid w:val="006709B5"/>
    <w:rsid w:val="006720E2"/>
    <w:rsid w:val="00672816"/>
    <w:rsid w:val="00673717"/>
    <w:rsid w:val="0067511C"/>
    <w:rsid w:val="00675237"/>
    <w:rsid w:val="00675828"/>
    <w:rsid w:val="00675A13"/>
    <w:rsid w:val="006762B1"/>
    <w:rsid w:val="006769C3"/>
    <w:rsid w:val="006771E8"/>
    <w:rsid w:val="006776E3"/>
    <w:rsid w:val="006805CF"/>
    <w:rsid w:val="006807F0"/>
    <w:rsid w:val="00681270"/>
    <w:rsid w:val="006820A2"/>
    <w:rsid w:val="0068269E"/>
    <w:rsid w:val="00682A36"/>
    <w:rsid w:val="00683094"/>
    <w:rsid w:val="00683A8D"/>
    <w:rsid w:val="00683E71"/>
    <w:rsid w:val="00684535"/>
    <w:rsid w:val="006848E0"/>
    <w:rsid w:val="00684DBA"/>
    <w:rsid w:val="00685211"/>
    <w:rsid w:val="0068610C"/>
    <w:rsid w:val="0068637F"/>
    <w:rsid w:val="006868DF"/>
    <w:rsid w:val="00686C11"/>
    <w:rsid w:val="00687890"/>
    <w:rsid w:val="006902E8"/>
    <w:rsid w:val="00691256"/>
    <w:rsid w:val="00691A1D"/>
    <w:rsid w:val="00691DE1"/>
    <w:rsid w:val="00692999"/>
    <w:rsid w:val="0069303E"/>
    <w:rsid w:val="006935FD"/>
    <w:rsid w:val="00693D37"/>
    <w:rsid w:val="00695167"/>
    <w:rsid w:val="0069526D"/>
    <w:rsid w:val="00695E79"/>
    <w:rsid w:val="00696151"/>
    <w:rsid w:val="0069687C"/>
    <w:rsid w:val="006A0688"/>
    <w:rsid w:val="006A0807"/>
    <w:rsid w:val="006A0D88"/>
    <w:rsid w:val="006A0FB9"/>
    <w:rsid w:val="006A1948"/>
    <w:rsid w:val="006A1EE9"/>
    <w:rsid w:val="006A422C"/>
    <w:rsid w:val="006A457A"/>
    <w:rsid w:val="006A484C"/>
    <w:rsid w:val="006A559F"/>
    <w:rsid w:val="006A5CA3"/>
    <w:rsid w:val="006A5D92"/>
    <w:rsid w:val="006A5E54"/>
    <w:rsid w:val="006A6F85"/>
    <w:rsid w:val="006A7567"/>
    <w:rsid w:val="006A7F53"/>
    <w:rsid w:val="006B1BD3"/>
    <w:rsid w:val="006B288A"/>
    <w:rsid w:val="006B2C3D"/>
    <w:rsid w:val="006B2EBD"/>
    <w:rsid w:val="006B3157"/>
    <w:rsid w:val="006B3EB7"/>
    <w:rsid w:val="006B5527"/>
    <w:rsid w:val="006B743A"/>
    <w:rsid w:val="006B7497"/>
    <w:rsid w:val="006B76F7"/>
    <w:rsid w:val="006C01BA"/>
    <w:rsid w:val="006C034F"/>
    <w:rsid w:val="006C040E"/>
    <w:rsid w:val="006C0C58"/>
    <w:rsid w:val="006C16FA"/>
    <w:rsid w:val="006C1B13"/>
    <w:rsid w:val="006C1CB9"/>
    <w:rsid w:val="006C1DC9"/>
    <w:rsid w:val="006C207B"/>
    <w:rsid w:val="006C2AAE"/>
    <w:rsid w:val="006C2C2D"/>
    <w:rsid w:val="006C2C8B"/>
    <w:rsid w:val="006C309A"/>
    <w:rsid w:val="006C6AC4"/>
    <w:rsid w:val="006C763B"/>
    <w:rsid w:val="006D0856"/>
    <w:rsid w:val="006D0E07"/>
    <w:rsid w:val="006D16E4"/>
    <w:rsid w:val="006D1C17"/>
    <w:rsid w:val="006D25DC"/>
    <w:rsid w:val="006D291C"/>
    <w:rsid w:val="006D2D79"/>
    <w:rsid w:val="006D2F16"/>
    <w:rsid w:val="006D31D8"/>
    <w:rsid w:val="006D3D86"/>
    <w:rsid w:val="006D4232"/>
    <w:rsid w:val="006D49DB"/>
    <w:rsid w:val="006D4BC1"/>
    <w:rsid w:val="006E003D"/>
    <w:rsid w:val="006E1422"/>
    <w:rsid w:val="006E15EF"/>
    <w:rsid w:val="006E1CDC"/>
    <w:rsid w:val="006E240B"/>
    <w:rsid w:val="006E3253"/>
    <w:rsid w:val="006E37EB"/>
    <w:rsid w:val="006E42B5"/>
    <w:rsid w:val="006E5532"/>
    <w:rsid w:val="006E7166"/>
    <w:rsid w:val="006E77DD"/>
    <w:rsid w:val="006E786E"/>
    <w:rsid w:val="006F035C"/>
    <w:rsid w:val="006F0383"/>
    <w:rsid w:val="006F03D4"/>
    <w:rsid w:val="006F03F4"/>
    <w:rsid w:val="006F059A"/>
    <w:rsid w:val="006F0E98"/>
    <w:rsid w:val="006F1D2A"/>
    <w:rsid w:val="006F2317"/>
    <w:rsid w:val="006F264E"/>
    <w:rsid w:val="006F26EE"/>
    <w:rsid w:val="006F2737"/>
    <w:rsid w:val="006F27C4"/>
    <w:rsid w:val="006F2C7C"/>
    <w:rsid w:val="006F3624"/>
    <w:rsid w:val="006F3963"/>
    <w:rsid w:val="006F3A6F"/>
    <w:rsid w:val="006F42CA"/>
    <w:rsid w:val="006F7320"/>
    <w:rsid w:val="006F7451"/>
    <w:rsid w:val="006F77E2"/>
    <w:rsid w:val="007003B7"/>
    <w:rsid w:val="00700D6F"/>
    <w:rsid w:val="007013F0"/>
    <w:rsid w:val="00703288"/>
    <w:rsid w:val="0070477B"/>
    <w:rsid w:val="00704FFD"/>
    <w:rsid w:val="00705C88"/>
    <w:rsid w:val="00710C47"/>
    <w:rsid w:val="007118BA"/>
    <w:rsid w:val="007119C6"/>
    <w:rsid w:val="00711CF0"/>
    <w:rsid w:val="00711FF6"/>
    <w:rsid w:val="00712DD4"/>
    <w:rsid w:val="00713454"/>
    <w:rsid w:val="007135F5"/>
    <w:rsid w:val="00713B5C"/>
    <w:rsid w:val="00713B99"/>
    <w:rsid w:val="00714037"/>
    <w:rsid w:val="0071415B"/>
    <w:rsid w:val="0071421A"/>
    <w:rsid w:val="00714997"/>
    <w:rsid w:val="00714F6E"/>
    <w:rsid w:val="00715066"/>
    <w:rsid w:val="00715CB7"/>
    <w:rsid w:val="0071603B"/>
    <w:rsid w:val="0071700C"/>
    <w:rsid w:val="00717BC0"/>
    <w:rsid w:val="0072007B"/>
    <w:rsid w:val="00720249"/>
    <w:rsid w:val="00720CA4"/>
    <w:rsid w:val="007213C7"/>
    <w:rsid w:val="00721411"/>
    <w:rsid w:val="007216BE"/>
    <w:rsid w:val="00721F56"/>
    <w:rsid w:val="00722B64"/>
    <w:rsid w:val="0072310C"/>
    <w:rsid w:val="007233F4"/>
    <w:rsid w:val="007235E4"/>
    <w:rsid w:val="00724DA1"/>
    <w:rsid w:val="007268C1"/>
    <w:rsid w:val="00726902"/>
    <w:rsid w:val="00726F87"/>
    <w:rsid w:val="0072785F"/>
    <w:rsid w:val="00727C11"/>
    <w:rsid w:val="007317F9"/>
    <w:rsid w:val="00731DB5"/>
    <w:rsid w:val="007325B9"/>
    <w:rsid w:val="007326B4"/>
    <w:rsid w:val="007326E6"/>
    <w:rsid w:val="007336BD"/>
    <w:rsid w:val="0073370D"/>
    <w:rsid w:val="00733ECA"/>
    <w:rsid w:val="00734698"/>
    <w:rsid w:val="00735752"/>
    <w:rsid w:val="00736B06"/>
    <w:rsid w:val="00736C1F"/>
    <w:rsid w:val="00736E24"/>
    <w:rsid w:val="007379D3"/>
    <w:rsid w:val="007403BE"/>
    <w:rsid w:val="007416DB"/>
    <w:rsid w:val="00742A5F"/>
    <w:rsid w:val="00742FA7"/>
    <w:rsid w:val="007432E6"/>
    <w:rsid w:val="007438FB"/>
    <w:rsid w:val="0074429B"/>
    <w:rsid w:val="00744525"/>
    <w:rsid w:val="00744E80"/>
    <w:rsid w:val="00744FE6"/>
    <w:rsid w:val="00745C41"/>
    <w:rsid w:val="007470AD"/>
    <w:rsid w:val="0074715D"/>
    <w:rsid w:val="007479E6"/>
    <w:rsid w:val="00747ED0"/>
    <w:rsid w:val="007502BB"/>
    <w:rsid w:val="00750699"/>
    <w:rsid w:val="00750B80"/>
    <w:rsid w:val="00750C4C"/>
    <w:rsid w:val="00750EAA"/>
    <w:rsid w:val="0075102D"/>
    <w:rsid w:val="00751740"/>
    <w:rsid w:val="0075206A"/>
    <w:rsid w:val="0075459D"/>
    <w:rsid w:val="00754765"/>
    <w:rsid w:val="00754924"/>
    <w:rsid w:val="00755087"/>
    <w:rsid w:val="0075531E"/>
    <w:rsid w:val="00756B86"/>
    <w:rsid w:val="00757465"/>
    <w:rsid w:val="007574CF"/>
    <w:rsid w:val="00757C0F"/>
    <w:rsid w:val="00757CD5"/>
    <w:rsid w:val="00757DE1"/>
    <w:rsid w:val="00760459"/>
    <w:rsid w:val="00760D64"/>
    <w:rsid w:val="00760DE9"/>
    <w:rsid w:val="00760ED3"/>
    <w:rsid w:val="00761341"/>
    <w:rsid w:val="00762484"/>
    <w:rsid w:val="00762509"/>
    <w:rsid w:val="00762597"/>
    <w:rsid w:val="00762D16"/>
    <w:rsid w:val="00762F30"/>
    <w:rsid w:val="007642E7"/>
    <w:rsid w:val="00765D8A"/>
    <w:rsid w:val="00767EA8"/>
    <w:rsid w:val="0077237A"/>
    <w:rsid w:val="00772406"/>
    <w:rsid w:val="007727F8"/>
    <w:rsid w:val="00772B83"/>
    <w:rsid w:val="007734A0"/>
    <w:rsid w:val="0077382E"/>
    <w:rsid w:val="007742FD"/>
    <w:rsid w:val="007746DB"/>
    <w:rsid w:val="007747B7"/>
    <w:rsid w:val="0077501A"/>
    <w:rsid w:val="007755EF"/>
    <w:rsid w:val="00775C85"/>
    <w:rsid w:val="007766E6"/>
    <w:rsid w:val="0077683B"/>
    <w:rsid w:val="00776E54"/>
    <w:rsid w:val="007770AC"/>
    <w:rsid w:val="00777504"/>
    <w:rsid w:val="007778CB"/>
    <w:rsid w:val="0078174F"/>
    <w:rsid w:val="007831A7"/>
    <w:rsid w:val="00783679"/>
    <w:rsid w:val="00784303"/>
    <w:rsid w:val="00785C10"/>
    <w:rsid w:val="00785E11"/>
    <w:rsid w:val="0078624D"/>
    <w:rsid w:val="007869A9"/>
    <w:rsid w:val="00786AA0"/>
    <w:rsid w:val="00786CAB"/>
    <w:rsid w:val="007872D9"/>
    <w:rsid w:val="007877A6"/>
    <w:rsid w:val="00787C42"/>
    <w:rsid w:val="00790BD1"/>
    <w:rsid w:val="00790C39"/>
    <w:rsid w:val="00793385"/>
    <w:rsid w:val="00793524"/>
    <w:rsid w:val="007939E2"/>
    <w:rsid w:val="00793A87"/>
    <w:rsid w:val="00793ACE"/>
    <w:rsid w:val="00794F6C"/>
    <w:rsid w:val="0079517F"/>
    <w:rsid w:val="0079521E"/>
    <w:rsid w:val="0079522E"/>
    <w:rsid w:val="0079589A"/>
    <w:rsid w:val="00796F24"/>
    <w:rsid w:val="007A00DF"/>
    <w:rsid w:val="007A1081"/>
    <w:rsid w:val="007A1750"/>
    <w:rsid w:val="007A184F"/>
    <w:rsid w:val="007A1F19"/>
    <w:rsid w:val="007A3F96"/>
    <w:rsid w:val="007A40C5"/>
    <w:rsid w:val="007A42EF"/>
    <w:rsid w:val="007A4599"/>
    <w:rsid w:val="007A4AC1"/>
    <w:rsid w:val="007A5B43"/>
    <w:rsid w:val="007A6102"/>
    <w:rsid w:val="007B0068"/>
    <w:rsid w:val="007B0E44"/>
    <w:rsid w:val="007B0E6D"/>
    <w:rsid w:val="007B0F31"/>
    <w:rsid w:val="007B19ED"/>
    <w:rsid w:val="007B2C89"/>
    <w:rsid w:val="007B2DCE"/>
    <w:rsid w:val="007B40C2"/>
    <w:rsid w:val="007B4638"/>
    <w:rsid w:val="007B46E3"/>
    <w:rsid w:val="007B546B"/>
    <w:rsid w:val="007B6F06"/>
    <w:rsid w:val="007B706F"/>
    <w:rsid w:val="007B7270"/>
    <w:rsid w:val="007B72B0"/>
    <w:rsid w:val="007C09BA"/>
    <w:rsid w:val="007C1616"/>
    <w:rsid w:val="007C20F2"/>
    <w:rsid w:val="007C2B1F"/>
    <w:rsid w:val="007C3DD4"/>
    <w:rsid w:val="007C4258"/>
    <w:rsid w:val="007C4A21"/>
    <w:rsid w:val="007C5B8D"/>
    <w:rsid w:val="007C6979"/>
    <w:rsid w:val="007C7857"/>
    <w:rsid w:val="007C7965"/>
    <w:rsid w:val="007D0ADB"/>
    <w:rsid w:val="007D146A"/>
    <w:rsid w:val="007D16AB"/>
    <w:rsid w:val="007D349D"/>
    <w:rsid w:val="007D34B2"/>
    <w:rsid w:val="007D463E"/>
    <w:rsid w:val="007D4778"/>
    <w:rsid w:val="007D4B2F"/>
    <w:rsid w:val="007D635F"/>
    <w:rsid w:val="007D65F7"/>
    <w:rsid w:val="007D70C7"/>
    <w:rsid w:val="007D76E6"/>
    <w:rsid w:val="007D7DBA"/>
    <w:rsid w:val="007E02BC"/>
    <w:rsid w:val="007E078B"/>
    <w:rsid w:val="007E08AA"/>
    <w:rsid w:val="007E21E5"/>
    <w:rsid w:val="007E28D3"/>
    <w:rsid w:val="007E2FE3"/>
    <w:rsid w:val="007E3695"/>
    <w:rsid w:val="007E4A94"/>
    <w:rsid w:val="007E4BC0"/>
    <w:rsid w:val="007E4BDA"/>
    <w:rsid w:val="007E6416"/>
    <w:rsid w:val="007F11D1"/>
    <w:rsid w:val="007F1AAF"/>
    <w:rsid w:val="007F1BEE"/>
    <w:rsid w:val="007F22CA"/>
    <w:rsid w:val="007F22D0"/>
    <w:rsid w:val="007F3435"/>
    <w:rsid w:val="007F4112"/>
    <w:rsid w:val="007F41B7"/>
    <w:rsid w:val="007F4DBA"/>
    <w:rsid w:val="007F4E47"/>
    <w:rsid w:val="007F525F"/>
    <w:rsid w:val="007F5342"/>
    <w:rsid w:val="007F6177"/>
    <w:rsid w:val="007F6718"/>
    <w:rsid w:val="007F750A"/>
    <w:rsid w:val="00803680"/>
    <w:rsid w:val="00803688"/>
    <w:rsid w:val="00803AA3"/>
    <w:rsid w:val="008041CE"/>
    <w:rsid w:val="008048B6"/>
    <w:rsid w:val="00804AA8"/>
    <w:rsid w:val="0080540C"/>
    <w:rsid w:val="00805ED3"/>
    <w:rsid w:val="00806CA4"/>
    <w:rsid w:val="00806FF1"/>
    <w:rsid w:val="008073F1"/>
    <w:rsid w:val="0081036D"/>
    <w:rsid w:val="008103C4"/>
    <w:rsid w:val="00810D06"/>
    <w:rsid w:val="00810DFC"/>
    <w:rsid w:val="00811462"/>
    <w:rsid w:val="00811AF4"/>
    <w:rsid w:val="00812183"/>
    <w:rsid w:val="00813065"/>
    <w:rsid w:val="00813B2C"/>
    <w:rsid w:val="00814BFA"/>
    <w:rsid w:val="00814DE0"/>
    <w:rsid w:val="00816229"/>
    <w:rsid w:val="0081726A"/>
    <w:rsid w:val="00817376"/>
    <w:rsid w:val="00817530"/>
    <w:rsid w:val="00817784"/>
    <w:rsid w:val="00817990"/>
    <w:rsid w:val="00817C84"/>
    <w:rsid w:val="00820BC8"/>
    <w:rsid w:val="00820C74"/>
    <w:rsid w:val="00820C9A"/>
    <w:rsid w:val="00820EBC"/>
    <w:rsid w:val="00821DB9"/>
    <w:rsid w:val="00821DFC"/>
    <w:rsid w:val="00821ECE"/>
    <w:rsid w:val="0082247C"/>
    <w:rsid w:val="008229CB"/>
    <w:rsid w:val="00822B59"/>
    <w:rsid w:val="00822CAD"/>
    <w:rsid w:val="00823C74"/>
    <w:rsid w:val="00823DC3"/>
    <w:rsid w:val="00824435"/>
    <w:rsid w:val="0082471E"/>
    <w:rsid w:val="00824993"/>
    <w:rsid w:val="00824A2A"/>
    <w:rsid w:val="008250D4"/>
    <w:rsid w:val="00825AA6"/>
    <w:rsid w:val="00826125"/>
    <w:rsid w:val="0082615B"/>
    <w:rsid w:val="008263DE"/>
    <w:rsid w:val="00826886"/>
    <w:rsid w:val="008278D2"/>
    <w:rsid w:val="00827CA4"/>
    <w:rsid w:val="00827E71"/>
    <w:rsid w:val="00830A57"/>
    <w:rsid w:val="008311EC"/>
    <w:rsid w:val="008317CB"/>
    <w:rsid w:val="00832529"/>
    <w:rsid w:val="00833A8E"/>
    <w:rsid w:val="008342C7"/>
    <w:rsid w:val="00835CF6"/>
    <w:rsid w:val="00835D86"/>
    <w:rsid w:val="00835F2C"/>
    <w:rsid w:val="00836D2B"/>
    <w:rsid w:val="00837823"/>
    <w:rsid w:val="0084010F"/>
    <w:rsid w:val="00841134"/>
    <w:rsid w:val="008411C9"/>
    <w:rsid w:val="00841AE4"/>
    <w:rsid w:val="008428EA"/>
    <w:rsid w:val="0084339B"/>
    <w:rsid w:val="008433AE"/>
    <w:rsid w:val="008433CC"/>
    <w:rsid w:val="00843B4D"/>
    <w:rsid w:val="008446AC"/>
    <w:rsid w:val="00844CA3"/>
    <w:rsid w:val="0084506B"/>
    <w:rsid w:val="008455A7"/>
    <w:rsid w:val="00845A0D"/>
    <w:rsid w:val="00846646"/>
    <w:rsid w:val="00846725"/>
    <w:rsid w:val="008471FC"/>
    <w:rsid w:val="00847F47"/>
    <w:rsid w:val="00850695"/>
    <w:rsid w:val="008512AE"/>
    <w:rsid w:val="00851591"/>
    <w:rsid w:val="0085167A"/>
    <w:rsid w:val="00851680"/>
    <w:rsid w:val="00852219"/>
    <w:rsid w:val="00852753"/>
    <w:rsid w:val="00853BC9"/>
    <w:rsid w:val="00853D1A"/>
    <w:rsid w:val="00854333"/>
    <w:rsid w:val="008560F3"/>
    <w:rsid w:val="00856892"/>
    <w:rsid w:val="00856FA8"/>
    <w:rsid w:val="0086137F"/>
    <w:rsid w:val="00861652"/>
    <w:rsid w:val="00861D27"/>
    <w:rsid w:val="0086267B"/>
    <w:rsid w:val="00862971"/>
    <w:rsid w:val="00864FEA"/>
    <w:rsid w:val="0086569B"/>
    <w:rsid w:val="008657F1"/>
    <w:rsid w:val="00865E21"/>
    <w:rsid w:val="008670F4"/>
    <w:rsid w:val="0086765D"/>
    <w:rsid w:val="0087070B"/>
    <w:rsid w:val="00870CD5"/>
    <w:rsid w:val="00871E10"/>
    <w:rsid w:val="008726AB"/>
    <w:rsid w:val="00873ECD"/>
    <w:rsid w:val="00874AAE"/>
    <w:rsid w:val="008753A7"/>
    <w:rsid w:val="00875B82"/>
    <w:rsid w:val="00875E52"/>
    <w:rsid w:val="00877ED1"/>
    <w:rsid w:val="00881233"/>
    <w:rsid w:val="0088283F"/>
    <w:rsid w:val="00882875"/>
    <w:rsid w:val="00882C23"/>
    <w:rsid w:val="00882E7F"/>
    <w:rsid w:val="00884BAB"/>
    <w:rsid w:val="00886892"/>
    <w:rsid w:val="0089110D"/>
    <w:rsid w:val="00891584"/>
    <w:rsid w:val="008920D3"/>
    <w:rsid w:val="00892346"/>
    <w:rsid w:val="00892A02"/>
    <w:rsid w:val="00893BF0"/>
    <w:rsid w:val="00894135"/>
    <w:rsid w:val="00894465"/>
    <w:rsid w:val="00894B68"/>
    <w:rsid w:val="00896894"/>
    <w:rsid w:val="00896950"/>
    <w:rsid w:val="00896ADB"/>
    <w:rsid w:val="00896D15"/>
    <w:rsid w:val="008970A0"/>
    <w:rsid w:val="008A003B"/>
    <w:rsid w:val="008A027D"/>
    <w:rsid w:val="008A0979"/>
    <w:rsid w:val="008A0C32"/>
    <w:rsid w:val="008A18BA"/>
    <w:rsid w:val="008A1D15"/>
    <w:rsid w:val="008A1D52"/>
    <w:rsid w:val="008A1DDB"/>
    <w:rsid w:val="008A29D0"/>
    <w:rsid w:val="008A322E"/>
    <w:rsid w:val="008A34AD"/>
    <w:rsid w:val="008A34C5"/>
    <w:rsid w:val="008A397B"/>
    <w:rsid w:val="008A3FF5"/>
    <w:rsid w:val="008A439F"/>
    <w:rsid w:val="008A4CAF"/>
    <w:rsid w:val="008A504E"/>
    <w:rsid w:val="008A591B"/>
    <w:rsid w:val="008A6C29"/>
    <w:rsid w:val="008A740E"/>
    <w:rsid w:val="008A7630"/>
    <w:rsid w:val="008A7D75"/>
    <w:rsid w:val="008B0B93"/>
    <w:rsid w:val="008B245B"/>
    <w:rsid w:val="008B2485"/>
    <w:rsid w:val="008B414F"/>
    <w:rsid w:val="008B45CF"/>
    <w:rsid w:val="008B51F5"/>
    <w:rsid w:val="008B5F62"/>
    <w:rsid w:val="008B731C"/>
    <w:rsid w:val="008B734C"/>
    <w:rsid w:val="008B7BD5"/>
    <w:rsid w:val="008C18E9"/>
    <w:rsid w:val="008C1937"/>
    <w:rsid w:val="008C1B5A"/>
    <w:rsid w:val="008C33E8"/>
    <w:rsid w:val="008C4C28"/>
    <w:rsid w:val="008C5447"/>
    <w:rsid w:val="008C56E3"/>
    <w:rsid w:val="008C5CEF"/>
    <w:rsid w:val="008C5E84"/>
    <w:rsid w:val="008C67F5"/>
    <w:rsid w:val="008C6920"/>
    <w:rsid w:val="008C6E46"/>
    <w:rsid w:val="008C7568"/>
    <w:rsid w:val="008C778B"/>
    <w:rsid w:val="008D0D72"/>
    <w:rsid w:val="008D144C"/>
    <w:rsid w:val="008D1668"/>
    <w:rsid w:val="008D1A03"/>
    <w:rsid w:val="008D1FF3"/>
    <w:rsid w:val="008D2BE6"/>
    <w:rsid w:val="008D355E"/>
    <w:rsid w:val="008D4211"/>
    <w:rsid w:val="008D4687"/>
    <w:rsid w:val="008D49F7"/>
    <w:rsid w:val="008D60A9"/>
    <w:rsid w:val="008D67A4"/>
    <w:rsid w:val="008D75A5"/>
    <w:rsid w:val="008D7DE8"/>
    <w:rsid w:val="008E0F9A"/>
    <w:rsid w:val="008E2261"/>
    <w:rsid w:val="008E256A"/>
    <w:rsid w:val="008E3868"/>
    <w:rsid w:val="008E393D"/>
    <w:rsid w:val="008E3D5E"/>
    <w:rsid w:val="008E43CA"/>
    <w:rsid w:val="008E45EA"/>
    <w:rsid w:val="008E506C"/>
    <w:rsid w:val="008E6FD9"/>
    <w:rsid w:val="008E7638"/>
    <w:rsid w:val="008E79A3"/>
    <w:rsid w:val="008E7F28"/>
    <w:rsid w:val="008F1391"/>
    <w:rsid w:val="008F1CE8"/>
    <w:rsid w:val="008F1DC7"/>
    <w:rsid w:val="008F23A4"/>
    <w:rsid w:val="008F23BE"/>
    <w:rsid w:val="008F2C04"/>
    <w:rsid w:val="008F2EA6"/>
    <w:rsid w:val="008F487B"/>
    <w:rsid w:val="008F502C"/>
    <w:rsid w:val="008F61E5"/>
    <w:rsid w:val="008F628A"/>
    <w:rsid w:val="008F66A0"/>
    <w:rsid w:val="008F673D"/>
    <w:rsid w:val="008F7511"/>
    <w:rsid w:val="008F792E"/>
    <w:rsid w:val="008F7F9D"/>
    <w:rsid w:val="00900127"/>
    <w:rsid w:val="0090137A"/>
    <w:rsid w:val="009018A3"/>
    <w:rsid w:val="00901CC8"/>
    <w:rsid w:val="0090210B"/>
    <w:rsid w:val="00902191"/>
    <w:rsid w:val="00902646"/>
    <w:rsid w:val="0090361C"/>
    <w:rsid w:val="009037C5"/>
    <w:rsid w:val="00903EFC"/>
    <w:rsid w:val="0090436E"/>
    <w:rsid w:val="00904AF0"/>
    <w:rsid w:val="00904E8B"/>
    <w:rsid w:val="00905786"/>
    <w:rsid w:val="00905A4C"/>
    <w:rsid w:val="00906015"/>
    <w:rsid w:val="009073C8"/>
    <w:rsid w:val="00907FE1"/>
    <w:rsid w:val="00910348"/>
    <w:rsid w:val="00910573"/>
    <w:rsid w:val="00911106"/>
    <w:rsid w:val="00911162"/>
    <w:rsid w:val="00912D04"/>
    <w:rsid w:val="0091363B"/>
    <w:rsid w:val="00913834"/>
    <w:rsid w:val="009139BA"/>
    <w:rsid w:val="009139D9"/>
    <w:rsid w:val="00914787"/>
    <w:rsid w:val="00916C16"/>
    <w:rsid w:val="00917258"/>
    <w:rsid w:val="00920CB6"/>
    <w:rsid w:val="00921AEF"/>
    <w:rsid w:val="009224A6"/>
    <w:rsid w:val="009227CB"/>
    <w:rsid w:val="00922940"/>
    <w:rsid w:val="00922AC6"/>
    <w:rsid w:val="00922AC9"/>
    <w:rsid w:val="00922D98"/>
    <w:rsid w:val="00922EE4"/>
    <w:rsid w:val="009238F1"/>
    <w:rsid w:val="00924C4C"/>
    <w:rsid w:val="00924D18"/>
    <w:rsid w:val="00927354"/>
    <w:rsid w:val="00930792"/>
    <w:rsid w:val="00930A70"/>
    <w:rsid w:val="00930F4E"/>
    <w:rsid w:val="009313CE"/>
    <w:rsid w:val="00931ADC"/>
    <w:rsid w:val="009323B9"/>
    <w:rsid w:val="00932DE4"/>
    <w:rsid w:val="00933CB3"/>
    <w:rsid w:val="009367FF"/>
    <w:rsid w:val="00936CC0"/>
    <w:rsid w:val="00936FC0"/>
    <w:rsid w:val="00937F4D"/>
    <w:rsid w:val="009406AE"/>
    <w:rsid w:val="0094132C"/>
    <w:rsid w:val="009414AA"/>
    <w:rsid w:val="0094174C"/>
    <w:rsid w:val="009419DF"/>
    <w:rsid w:val="00943BE1"/>
    <w:rsid w:val="00943EF3"/>
    <w:rsid w:val="00944099"/>
    <w:rsid w:val="0094463A"/>
    <w:rsid w:val="00945CEE"/>
    <w:rsid w:val="009466CD"/>
    <w:rsid w:val="009474D2"/>
    <w:rsid w:val="00947B72"/>
    <w:rsid w:val="00947C53"/>
    <w:rsid w:val="00950A73"/>
    <w:rsid w:val="0095180F"/>
    <w:rsid w:val="0095196C"/>
    <w:rsid w:val="00952AF0"/>
    <w:rsid w:val="00953371"/>
    <w:rsid w:val="0095499F"/>
    <w:rsid w:val="0095538D"/>
    <w:rsid w:val="0095557E"/>
    <w:rsid w:val="00955624"/>
    <w:rsid w:val="009579C4"/>
    <w:rsid w:val="00957EBC"/>
    <w:rsid w:val="00957FF0"/>
    <w:rsid w:val="0096071B"/>
    <w:rsid w:val="0096093A"/>
    <w:rsid w:val="00960EFF"/>
    <w:rsid w:val="009619B1"/>
    <w:rsid w:val="00963B18"/>
    <w:rsid w:val="00964716"/>
    <w:rsid w:val="00965053"/>
    <w:rsid w:val="00965312"/>
    <w:rsid w:val="00966022"/>
    <w:rsid w:val="00966129"/>
    <w:rsid w:val="00966487"/>
    <w:rsid w:val="00966625"/>
    <w:rsid w:val="00966C02"/>
    <w:rsid w:val="00967C7D"/>
    <w:rsid w:val="00967E17"/>
    <w:rsid w:val="009718E6"/>
    <w:rsid w:val="009724F8"/>
    <w:rsid w:val="0097258D"/>
    <w:rsid w:val="0097276B"/>
    <w:rsid w:val="009727AE"/>
    <w:rsid w:val="009729E9"/>
    <w:rsid w:val="00972FED"/>
    <w:rsid w:val="00973220"/>
    <w:rsid w:val="0097491B"/>
    <w:rsid w:val="00974C5D"/>
    <w:rsid w:val="00974DE1"/>
    <w:rsid w:val="0097649E"/>
    <w:rsid w:val="00976D80"/>
    <w:rsid w:val="009776CF"/>
    <w:rsid w:val="009777FB"/>
    <w:rsid w:val="00977930"/>
    <w:rsid w:val="00980422"/>
    <w:rsid w:val="009806E0"/>
    <w:rsid w:val="00980D5D"/>
    <w:rsid w:val="0098119A"/>
    <w:rsid w:val="00981826"/>
    <w:rsid w:val="00981B3C"/>
    <w:rsid w:val="0098253C"/>
    <w:rsid w:val="00982BB8"/>
    <w:rsid w:val="00982FE3"/>
    <w:rsid w:val="00983432"/>
    <w:rsid w:val="00983518"/>
    <w:rsid w:val="00983B6F"/>
    <w:rsid w:val="00984A49"/>
    <w:rsid w:val="00984AED"/>
    <w:rsid w:val="009857D9"/>
    <w:rsid w:val="00985DE9"/>
    <w:rsid w:val="00985DFA"/>
    <w:rsid w:val="009864B0"/>
    <w:rsid w:val="009868C3"/>
    <w:rsid w:val="009869F5"/>
    <w:rsid w:val="009909C8"/>
    <w:rsid w:val="00990C1D"/>
    <w:rsid w:val="009911C2"/>
    <w:rsid w:val="0099183B"/>
    <w:rsid w:val="00991EC2"/>
    <w:rsid w:val="0099341D"/>
    <w:rsid w:val="00993C52"/>
    <w:rsid w:val="00993D7C"/>
    <w:rsid w:val="00994342"/>
    <w:rsid w:val="009959EB"/>
    <w:rsid w:val="00995FB5"/>
    <w:rsid w:val="0099614F"/>
    <w:rsid w:val="00997272"/>
    <w:rsid w:val="009A07B6"/>
    <w:rsid w:val="009A0801"/>
    <w:rsid w:val="009A1987"/>
    <w:rsid w:val="009A2460"/>
    <w:rsid w:val="009A2F19"/>
    <w:rsid w:val="009A34C3"/>
    <w:rsid w:val="009A4273"/>
    <w:rsid w:val="009A4F53"/>
    <w:rsid w:val="009A5727"/>
    <w:rsid w:val="009A5DEC"/>
    <w:rsid w:val="009A6137"/>
    <w:rsid w:val="009A6337"/>
    <w:rsid w:val="009A66E3"/>
    <w:rsid w:val="009A740D"/>
    <w:rsid w:val="009A7561"/>
    <w:rsid w:val="009A7C24"/>
    <w:rsid w:val="009A7D39"/>
    <w:rsid w:val="009A7F9C"/>
    <w:rsid w:val="009B0477"/>
    <w:rsid w:val="009B0916"/>
    <w:rsid w:val="009B1CA3"/>
    <w:rsid w:val="009B36E9"/>
    <w:rsid w:val="009B3F5E"/>
    <w:rsid w:val="009B443E"/>
    <w:rsid w:val="009B4B0A"/>
    <w:rsid w:val="009B514E"/>
    <w:rsid w:val="009B5169"/>
    <w:rsid w:val="009B553E"/>
    <w:rsid w:val="009B5DE9"/>
    <w:rsid w:val="009B62EC"/>
    <w:rsid w:val="009B6339"/>
    <w:rsid w:val="009B6A5C"/>
    <w:rsid w:val="009B6E90"/>
    <w:rsid w:val="009C190C"/>
    <w:rsid w:val="009C2206"/>
    <w:rsid w:val="009C45BC"/>
    <w:rsid w:val="009C663B"/>
    <w:rsid w:val="009C7BAF"/>
    <w:rsid w:val="009D123C"/>
    <w:rsid w:val="009D13C1"/>
    <w:rsid w:val="009D28A8"/>
    <w:rsid w:val="009D3405"/>
    <w:rsid w:val="009D397D"/>
    <w:rsid w:val="009D3C9F"/>
    <w:rsid w:val="009D4C03"/>
    <w:rsid w:val="009D5BE9"/>
    <w:rsid w:val="009D5C93"/>
    <w:rsid w:val="009D5CB9"/>
    <w:rsid w:val="009D601B"/>
    <w:rsid w:val="009D601D"/>
    <w:rsid w:val="009D68F8"/>
    <w:rsid w:val="009D77AE"/>
    <w:rsid w:val="009D788D"/>
    <w:rsid w:val="009E005C"/>
    <w:rsid w:val="009E054F"/>
    <w:rsid w:val="009E0E88"/>
    <w:rsid w:val="009E1912"/>
    <w:rsid w:val="009E1F50"/>
    <w:rsid w:val="009E3BEA"/>
    <w:rsid w:val="009E3CE8"/>
    <w:rsid w:val="009E46FF"/>
    <w:rsid w:val="009E478B"/>
    <w:rsid w:val="009E4D22"/>
    <w:rsid w:val="009E55C4"/>
    <w:rsid w:val="009E6463"/>
    <w:rsid w:val="009E65FE"/>
    <w:rsid w:val="009E678C"/>
    <w:rsid w:val="009E6A43"/>
    <w:rsid w:val="009E6ADD"/>
    <w:rsid w:val="009E6B84"/>
    <w:rsid w:val="009E70D3"/>
    <w:rsid w:val="009F02DF"/>
    <w:rsid w:val="009F1A07"/>
    <w:rsid w:val="009F2A7C"/>
    <w:rsid w:val="009F2C58"/>
    <w:rsid w:val="009F365E"/>
    <w:rsid w:val="009F40FC"/>
    <w:rsid w:val="009F4CA9"/>
    <w:rsid w:val="009F50EC"/>
    <w:rsid w:val="009F5499"/>
    <w:rsid w:val="009F66B7"/>
    <w:rsid w:val="009F6C10"/>
    <w:rsid w:val="009F6DC7"/>
    <w:rsid w:val="009F7527"/>
    <w:rsid w:val="009F788E"/>
    <w:rsid w:val="009F7C7E"/>
    <w:rsid w:val="00A00D46"/>
    <w:rsid w:val="00A02C3F"/>
    <w:rsid w:val="00A039C4"/>
    <w:rsid w:val="00A03BF5"/>
    <w:rsid w:val="00A04426"/>
    <w:rsid w:val="00A04551"/>
    <w:rsid w:val="00A0484E"/>
    <w:rsid w:val="00A04937"/>
    <w:rsid w:val="00A05215"/>
    <w:rsid w:val="00A05351"/>
    <w:rsid w:val="00A05744"/>
    <w:rsid w:val="00A06DFC"/>
    <w:rsid w:val="00A07E19"/>
    <w:rsid w:val="00A101F1"/>
    <w:rsid w:val="00A11B2C"/>
    <w:rsid w:val="00A131BD"/>
    <w:rsid w:val="00A14DE9"/>
    <w:rsid w:val="00A15312"/>
    <w:rsid w:val="00A15FBD"/>
    <w:rsid w:val="00A168BF"/>
    <w:rsid w:val="00A17E4A"/>
    <w:rsid w:val="00A20289"/>
    <w:rsid w:val="00A21C3C"/>
    <w:rsid w:val="00A22326"/>
    <w:rsid w:val="00A2268D"/>
    <w:rsid w:val="00A24211"/>
    <w:rsid w:val="00A24A32"/>
    <w:rsid w:val="00A257A7"/>
    <w:rsid w:val="00A25C2B"/>
    <w:rsid w:val="00A25FA1"/>
    <w:rsid w:val="00A270C0"/>
    <w:rsid w:val="00A27D8C"/>
    <w:rsid w:val="00A30158"/>
    <w:rsid w:val="00A305B1"/>
    <w:rsid w:val="00A30C0A"/>
    <w:rsid w:val="00A322B8"/>
    <w:rsid w:val="00A322BC"/>
    <w:rsid w:val="00A3273F"/>
    <w:rsid w:val="00A337C3"/>
    <w:rsid w:val="00A35165"/>
    <w:rsid w:val="00A355CC"/>
    <w:rsid w:val="00A36001"/>
    <w:rsid w:val="00A36D23"/>
    <w:rsid w:val="00A37DBE"/>
    <w:rsid w:val="00A400D0"/>
    <w:rsid w:val="00A40149"/>
    <w:rsid w:val="00A40888"/>
    <w:rsid w:val="00A40C48"/>
    <w:rsid w:val="00A41959"/>
    <w:rsid w:val="00A41DE2"/>
    <w:rsid w:val="00A420E0"/>
    <w:rsid w:val="00A42898"/>
    <w:rsid w:val="00A429E9"/>
    <w:rsid w:val="00A42CE3"/>
    <w:rsid w:val="00A43611"/>
    <w:rsid w:val="00A4362A"/>
    <w:rsid w:val="00A43A5D"/>
    <w:rsid w:val="00A44093"/>
    <w:rsid w:val="00A44364"/>
    <w:rsid w:val="00A44866"/>
    <w:rsid w:val="00A456B1"/>
    <w:rsid w:val="00A458F7"/>
    <w:rsid w:val="00A45D29"/>
    <w:rsid w:val="00A5035F"/>
    <w:rsid w:val="00A508C5"/>
    <w:rsid w:val="00A5120B"/>
    <w:rsid w:val="00A5178A"/>
    <w:rsid w:val="00A519C8"/>
    <w:rsid w:val="00A5278C"/>
    <w:rsid w:val="00A535CD"/>
    <w:rsid w:val="00A5431F"/>
    <w:rsid w:val="00A54749"/>
    <w:rsid w:val="00A5488F"/>
    <w:rsid w:val="00A55C36"/>
    <w:rsid w:val="00A55E0B"/>
    <w:rsid w:val="00A55E58"/>
    <w:rsid w:val="00A563E2"/>
    <w:rsid w:val="00A5769A"/>
    <w:rsid w:val="00A610FF"/>
    <w:rsid w:val="00A61E7F"/>
    <w:rsid w:val="00A62847"/>
    <w:rsid w:val="00A62EFA"/>
    <w:rsid w:val="00A642BF"/>
    <w:rsid w:val="00A646AC"/>
    <w:rsid w:val="00A6477E"/>
    <w:rsid w:val="00A64A41"/>
    <w:rsid w:val="00A64FDB"/>
    <w:rsid w:val="00A658F1"/>
    <w:rsid w:val="00A66EF7"/>
    <w:rsid w:val="00A671C3"/>
    <w:rsid w:val="00A7005B"/>
    <w:rsid w:val="00A700A5"/>
    <w:rsid w:val="00A7159B"/>
    <w:rsid w:val="00A7264E"/>
    <w:rsid w:val="00A72C9F"/>
    <w:rsid w:val="00A732A8"/>
    <w:rsid w:val="00A7367C"/>
    <w:rsid w:val="00A73969"/>
    <w:rsid w:val="00A73D55"/>
    <w:rsid w:val="00A73E44"/>
    <w:rsid w:val="00A7527E"/>
    <w:rsid w:val="00A765DB"/>
    <w:rsid w:val="00A7661B"/>
    <w:rsid w:val="00A77D96"/>
    <w:rsid w:val="00A80208"/>
    <w:rsid w:val="00A81FDD"/>
    <w:rsid w:val="00A82E80"/>
    <w:rsid w:val="00A835DD"/>
    <w:rsid w:val="00A851A7"/>
    <w:rsid w:val="00A87482"/>
    <w:rsid w:val="00A878BC"/>
    <w:rsid w:val="00A879D8"/>
    <w:rsid w:val="00A9152B"/>
    <w:rsid w:val="00A91EAB"/>
    <w:rsid w:val="00A93ABD"/>
    <w:rsid w:val="00A95173"/>
    <w:rsid w:val="00A96E95"/>
    <w:rsid w:val="00A97354"/>
    <w:rsid w:val="00A9751A"/>
    <w:rsid w:val="00AA16C4"/>
    <w:rsid w:val="00AA2158"/>
    <w:rsid w:val="00AA2C2E"/>
    <w:rsid w:val="00AA4CD8"/>
    <w:rsid w:val="00AA550F"/>
    <w:rsid w:val="00AA5766"/>
    <w:rsid w:val="00AA6473"/>
    <w:rsid w:val="00AA67AA"/>
    <w:rsid w:val="00AA6FF3"/>
    <w:rsid w:val="00AA7412"/>
    <w:rsid w:val="00AA7B32"/>
    <w:rsid w:val="00AB10C1"/>
    <w:rsid w:val="00AB164A"/>
    <w:rsid w:val="00AB1673"/>
    <w:rsid w:val="00AB1DB3"/>
    <w:rsid w:val="00AB1F4E"/>
    <w:rsid w:val="00AB20BE"/>
    <w:rsid w:val="00AB282A"/>
    <w:rsid w:val="00AB2854"/>
    <w:rsid w:val="00AB29BC"/>
    <w:rsid w:val="00AB3964"/>
    <w:rsid w:val="00AB5616"/>
    <w:rsid w:val="00AB571B"/>
    <w:rsid w:val="00AB6FC5"/>
    <w:rsid w:val="00AB6FE9"/>
    <w:rsid w:val="00AB7530"/>
    <w:rsid w:val="00AB755F"/>
    <w:rsid w:val="00AB7DAB"/>
    <w:rsid w:val="00AC0578"/>
    <w:rsid w:val="00AC0595"/>
    <w:rsid w:val="00AC0830"/>
    <w:rsid w:val="00AC12F3"/>
    <w:rsid w:val="00AC1C35"/>
    <w:rsid w:val="00AC39BB"/>
    <w:rsid w:val="00AC3AF2"/>
    <w:rsid w:val="00AC3FA8"/>
    <w:rsid w:val="00AC49E4"/>
    <w:rsid w:val="00AC5787"/>
    <w:rsid w:val="00AC68BB"/>
    <w:rsid w:val="00AC7920"/>
    <w:rsid w:val="00AC7CFB"/>
    <w:rsid w:val="00AC7F78"/>
    <w:rsid w:val="00AD0825"/>
    <w:rsid w:val="00AD0A15"/>
    <w:rsid w:val="00AD1014"/>
    <w:rsid w:val="00AD12C5"/>
    <w:rsid w:val="00AD199B"/>
    <w:rsid w:val="00AD2088"/>
    <w:rsid w:val="00AD2224"/>
    <w:rsid w:val="00AD2AB5"/>
    <w:rsid w:val="00AD2D64"/>
    <w:rsid w:val="00AD384E"/>
    <w:rsid w:val="00AD3B2D"/>
    <w:rsid w:val="00AD496F"/>
    <w:rsid w:val="00AD5E71"/>
    <w:rsid w:val="00AD6293"/>
    <w:rsid w:val="00AD6B2E"/>
    <w:rsid w:val="00AD7260"/>
    <w:rsid w:val="00AD770D"/>
    <w:rsid w:val="00AE0189"/>
    <w:rsid w:val="00AE0955"/>
    <w:rsid w:val="00AE1BD0"/>
    <w:rsid w:val="00AE1F12"/>
    <w:rsid w:val="00AE20CF"/>
    <w:rsid w:val="00AE6D52"/>
    <w:rsid w:val="00AE7698"/>
    <w:rsid w:val="00AE791C"/>
    <w:rsid w:val="00AF0995"/>
    <w:rsid w:val="00AF0BAD"/>
    <w:rsid w:val="00AF115B"/>
    <w:rsid w:val="00AF11D6"/>
    <w:rsid w:val="00AF1822"/>
    <w:rsid w:val="00AF1CE8"/>
    <w:rsid w:val="00AF2017"/>
    <w:rsid w:val="00AF2175"/>
    <w:rsid w:val="00AF21CA"/>
    <w:rsid w:val="00AF2556"/>
    <w:rsid w:val="00AF2C15"/>
    <w:rsid w:val="00AF378E"/>
    <w:rsid w:val="00AF64C3"/>
    <w:rsid w:val="00AF66EC"/>
    <w:rsid w:val="00AF7FE8"/>
    <w:rsid w:val="00B00059"/>
    <w:rsid w:val="00B00240"/>
    <w:rsid w:val="00B01706"/>
    <w:rsid w:val="00B01719"/>
    <w:rsid w:val="00B01CC9"/>
    <w:rsid w:val="00B01D62"/>
    <w:rsid w:val="00B038B2"/>
    <w:rsid w:val="00B05BF1"/>
    <w:rsid w:val="00B05E88"/>
    <w:rsid w:val="00B05FA1"/>
    <w:rsid w:val="00B06238"/>
    <w:rsid w:val="00B06597"/>
    <w:rsid w:val="00B06F93"/>
    <w:rsid w:val="00B0709F"/>
    <w:rsid w:val="00B10A91"/>
    <w:rsid w:val="00B10F08"/>
    <w:rsid w:val="00B1121A"/>
    <w:rsid w:val="00B116C8"/>
    <w:rsid w:val="00B11BAE"/>
    <w:rsid w:val="00B121E1"/>
    <w:rsid w:val="00B1233B"/>
    <w:rsid w:val="00B13B3F"/>
    <w:rsid w:val="00B13BAA"/>
    <w:rsid w:val="00B1479F"/>
    <w:rsid w:val="00B176CB"/>
    <w:rsid w:val="00B20251"/>
    <w:rsid w:val="00B2026C"/>
    <w:rsid w:val="00B20EDC"/>
    <w:rsid w:val="00B22001"/>
    <w:rsid w:val="00B22661"/>
    <w:rsid w:val="00B22875"/>
    <w:rsid w:val="00B2331E"/>
    <w:rsid w:val="00B23D61"/>
    <w:rsid w:val="00B2420D"/>
    <w:rsid w:val="00B24BEB"/>
    <w:rsid w:val="00B26814"/>
    <w:rsid w:val="00B27CE5"/>
    <w:rsid w:val="00B27DF8"/>
    <w:rsid w:val="00B30D90"/>
    <w:rsid w:val="00B313CE"/>
    <w:rsid w:val="00B31725"/>
    <w:rsid w:val="00B3185E"/>
    <w:rsid w:val="00B318CA"/>
    <w:rsid w:val="00B31B0E"/>
    <w:rsid w:val="00B32307"/>
    <w:rsid w:val="00B32E7D"/>
    <w:rsid w:val="00B34099"/>
    <w:rsid w:val="00B349DB"/>
    <w:rsid w:val="00B353B3"/>
    <w:rsid w:val="00B362B2"/>
    <w:rsid w:val="00B3796C"/>
    <w:rsid w:val="00B4108A"/>
    <w:rsid w:val="00B412F6"/>
    <w:rsid w:val="00B41682"/>
    <w:rsid w:val="00B418D0"/>
    <w:rsid w:val="00B41ACB"/>
    <w:rsid w:val="00B41B79"/>
    <w:rsid w:val="00B41F6F"/>
    <w:rsid w:val="00B439E6"/>
    <w:rsid w:val="00B441E4"/>
    <w:rsid w:val="00B4449A"/>
    <w:rsid w:val="00B449B2"/>
    <w:rsid w:val="00B45937"/>
    <w:rsid w:val="00B46E52"/>
    <w:rsid w:val="00B4757C"/>
    <w:rsid w:val="00B5058B"/>
    <w:rsid w:val="00B50680"/>
    <w:rsid w:val="00B524DC"/>
    <w:rsid w:val="00B5252D"/>
    <w:rsid w:val="00B52553"/>
    <w:rsid w:val="00B527BD"/>
    <w:rsid w:val="00B52D03"/>
    <w:rsid w:val="00B53387"/>
    <w:rsid w:val="00B53C2B"/>
    <w:rsid w:val="00B5484C"/>
    <w:rsid w:val="00B549EA"/>
    <w:rsid w:val="00B56567"/>
    <w:rsid w:val="00B56762"/>
    <w:rsid w:val="00B56A59"/>
    <w:rsid w:val="00B56EFD"/>
    <w:rsid w:val="00B56F9A"/>
    <w:rsid w:val="00B573A6"/>
    <w:rsid w:val="00B57C13"/>
    <w:rsid w:val="00B606E2"/>
    <w:rsid w:val="00B61B1B"/>
    <w:rsid w:val="00B61BDC"/>
    <w:rsid w:val="00B6228D"/>
    <w:rsid w:val="00B6247D"/>
    <w:rsid w:val="00B6248F"/>
    <w:rsid w:val="00B626C7"/>
    <w:rsid w:val="00B62FDE"/>
    <w:rsid w:val="00B6363F"/>
    <w:rsid w:val="00B6374C"/>
    <w:rsid w:val="00B644AC"/>
    <w:rsid w:val="00B6454F"/>
    <w:rsid w:val="00B65489"/>
    <w:rsid w:val="00B655F2"/>
    <w:rsid w:val="00B6610F"/>
    <w:rsid w:val="00B66427"/>
    <w:rsid w:val="00B66AAA"/>
    <w:rsid w:val="00B66DCA"/>
    <w:rsid w:val="00B67B57"/>
    <w:rsid w:val="00B703AC"/>
    <w:rsid w:val="00B7065A"/>
    <w:rsid w:val="00B71934"/>
    <w:rsid w:val="00B72CF5"/>
    <w:rsid w:val="00B73352"/>
    <w:rsid w:val="00B73FC3"/>
    <w:rsid w:val="00B741BE"/>
    <w:rsid w:val="00B7425F"/>
    <w:rsid w:val="00B748CA"/>
    <w:rsid w:val="00B74D96"/>
    <w:rsid w:val="00B75606"/>
    <w:rsid w:val="00B763CD"/>
    <w:rsid w:val="00B76C19"/>
    <w:rsid w:val="00B77B2C"/>
    <w:rsid w:val="00B81CC3"/>
    <w:rsid w:val="00B83A35"/>
    <w:rsid w:val="00B84295"/>
    <w:rsid w:val="00B8492D"/>
    <w:rsid w:val="00B85461"/>
    <w:rsid w:val="00B8552D"/>
    <w:rsid w:val="00B85C95"/>
    <w:rsid w:val="00B85EF0"/>
    <w:rsid w:val="00B8672D"/>
    <w:rsid w:val="00B87FAE"/>
    <w:rsid w:val="00B91108"/>
    <w:rsid w:val="00B921C5"/>
    <w:rsid w:val="00B923D2"/>
    <w:rsid w:val="00B92584"/>
    <w:rsid w:val="00B92F2D"/>
    <w:rsid w:val="00B931BB"/>
    <w:rsid w:val="00B931BC"/>
    <w:rsid w:val="00B933F2"/>
    <w:rsid w:val="00B93ABE"/>
    <w:rsid w:val="00B93E54"/>
    <w:rsid w:val="00B949BC"/>
    <w:rsid w:val="00B94D1D"/>
    <w:rsid w:val="00B950DE"/>
    <w:rsid w:val="00B967C9"/>
    <w:rsid w:val="00BA07AB"/>
    <w:rsid w:val="00BA0919"/>
    <w:rsid w:val="00BA0D28"/>
    <w:rsid w:val="00BA2F9B"/>
    <w:rsid w:val="00BA48C8"/>
    <w:rsid w:val="00BA4AA2"/>
    <w:rsid w:val="00BA542B"/>
    <w:rsid w:val="00BA56ED"/>
    <w:rsid w:val="00BA678D"/>
    <w:rsid w:val="00BA6C5B"/>
    <w:rsid w:val="00BA6E7C"/>
    <w:rsid w:val="00BA7533"/>
    <w:rsid w:val="00BB0002"/>
    <w:rsid w:val="00BB0290"/>
    <w:rsid w:val="00BB0C01"/>
    <w:rsid w:val="00BB0F33"/>
    <w:rsid w:val="00BB1465"/>
    <w:rsid w:val="00BB1509"/>
    <w:rsid w:val="00BB17F7"/>
    <w:rsid w:val="00BB1CAB"/>
    <w:rsid w:val="00BB1FB4"/>
    <w:rsid w:val="00BB2329"/>
    <w:rsid w:val="00BB2F9E"/>
    <w:rsid w:val="00BB4657"/>
    <w:rsid w:val="00BB5F34"/>
    <w:rsid w:val="00BB60AF"/>
    <w:rsid w:val="00BB6B2D"/>
    <w:rsid w:val="00BB6BC9"/>
    <w:rsid w:val="00BC12AB"/>
    <w:rsid w:val="00BC1A57"/>
    <w:rsid w:val="00BC213D"/>
    <w:rsid w:val="00BC4BA9"/>
    <w:rsid w:val="00BC5102"/>
    <w:rsid w:val="00BC534A"/>
    <w:rsid w:val="00BC5A61"/>
    <w:rsid w:val="00BC648D"/>
    <w:rsid w:val="00BC72A9"/>
    <w:rsid w:val="00BC75C8"/>
    <w:rsid w:val="00BC76A7"/>
    <w:rsid w:val="00BD0A69"/>
    <w:rsid w:val="00BD0FE5"/>
    <w:rsid w:val="00BD21D2"/>
    <w:rsid w:val="00BD2AB9"/>
    <w:rsid w:val="00BD2CA6"/>
    <w:rsid w:val="00BD2D59"/>
    <w:rsid w:val="00BD539C"/>
    <w:rsid w:val="00BD684A"/>
    <w:rsid w:val="00BD7850"/>
    <w:rsid w:val="00BD79D4"/>
    <w:rsid w:val="00BD7AD4"/>
    <w:rsid w:val="00BE2639"/>
    <w:rsid w:val="00BE26B4"/>
    <w:rsid w:val="00BE352B"/>
    <w:rsid w:val="00BE35A0"/>
    <w:rsid w:val="00BE6D04"/>
    <w:rsid w:val="00BE7558"/>
    <w:rsid w:val="00BE7B38"/>
    <w:rsid w:val="00BF0608"/>
    <w:rsid w:val="00BF0E8B"/>
    <w:rsid w:val="00BF1A56"/>
    <w:rsid w:val="00BF2343"/>
    <w:rsid w:val="00BF2C1E"/>
    <w:rsid w:val="00BF2DFB"/>
    <w:rsid w:val="00BF37E7"/>
    <w:rsid w:val="00BF3823"/>
    <w:rsid w:val="00BF3DCB"/>
    <w:rsid w:val="00BF4296"/>
    <w:rsid w:val="00BF470B"/>
    <w:rsid w:val="00BF4B63"/>
    <w:rsid w:val="00BF5927"/>
    <w:rsid w:val="00BF601B"/>
    <w:rsid w:val="00BF6454"/>
    <w:rsid w:val="00BF664A"/>
    <w:rsid w:val="00BF7018"/>
    <w:rsid w:val="00BF708A"/>
    <w:rsid w:val="00BF7B2F"/>
    <w:rsid w:val="00C00528"/>
    <w:rsid w:val="00C00F11"/>
    <w:rsid w:val="00C016A1"/>
    <w:rsid w:val="00C01B99"/>
    <w:rsid w:val="00C0263F"/>
    <w:rsid w:val="00C02DED"/>
    <w:rsid w:val="00C02EC7"/>
    <w:rsid w:val="00C03075"/>
    <w:rsid w:val="00C0334B"/>
    <w:rsid w:val="00C03402"/>
    <w:rsid w:val="00C03773"/>
    <w:rsid w:val="00C05138"/>
    <w:rsid w:val="00C05467"/>
    <w:rsid w:val="00C05EC5"/>
    <w:rsid w:val="00C07295"/>
    <w:rsid w:val="00C074EE"/>
    <w:rsid w:val="00C07BC1"/>
    <w:rsid w:val="00C07EDB"/>
    <w:rsid w:val="00C10173"/>
    <w:rsid w:val="00C119AF"/>
    <w:rsid w:val="00C12880"/>
    <w:rsid w:val="00C12AB9"/>
    <w:rsid w:val="00C1323E"/>
    <w:rsid w:val="00C148DB"/>
    <w:rsid w:val="00C1502F"/>
    <w:rsid w:val="00C15C31"/>
    <w:rsid w:val="00C169FF"/>
    <w:rsid w:val="00C16BBB"/>
    <w:rsid w:val="00C16E57"/>
    <w:rsid w:val="00C1759E"/>
    <w:rsid w:val="00C17C0F"/>
    <w:rsid w:val="00C17DC6"/>
    <w:rsid w:val="00C202C2"/>
    <w:rsid w:val="00C21691"/>
    <w:rsid w:val="00C2247A"/>
    <w:rsid w:val="00C23334"/>
    <w:rsid w:val="00C23B10"/>
    <w:rsid w:val="00C2444D"/>
    <w:rsid w:val="00C24D08"/>
    <w:rsid w:val="00C25ECC"/>
    <w:rsid w:val="00C25F67"/>
    <w:rsid w:val="00C26F34"/>
    <w:rsid w:val="00C300B3"/>
    <w:rsid w:val="00C306CF"/>
    <w:rsid w:val="00C30723"/>
    <w:rsid w:val="00C30FDA"/>
    <w:rsid w:val="00C3113A"/>
    <w:rsid w:val="00C32273"/>
    <w:rsid w:val="00C32802"/>
    <w:rsid w:val="00C32A3E"/>
    <w:rsid w:val="00C32FDC"/>
    <w:rsid w:val="00C33382"/>
    <w:rsid w:val="00C345D2"/>
    <w:rsid w:val="00C35347"/>
    <w:rsid w:val="00C3573B"/>
    <w:rsid w:val="00C35BB4"/>
    <w:rsid w:val="00C361CA"/>
    <w:rsid w:val="00C36ED7"/>
    <w:rsid w:val="00C37C15"/>
    <w:rsid w:val="00C406BC"/>
    <w:rsid w:val="00C40B71"/>
    <w:rsid w:val="00C41ACD"/>
    <w:rsid w:val="00C41DE4"/>
    <w:rsid w:val="00C4299A"/>
    <w:rsid w:val="00C44837"/>
    <w:rsid w:val="00C44A40"/>
    <w:rsid w:val="00C44FCB"/>
    <w:rsid w:val="00C453C1"/>
    <w:rsid w:val="00C467F4"/>
    <w:rsid w:val="00C4731C"/>
    <w:rsid w:val="00C47B58"/>
    <w:rsid w:val="00C47C1B"/>
    <w:rsid w:val="00C5004A"/>
    <w:rsid w:val="00C50EE5"/>
    <w:rsid w:val="00C522FD"/>
    <w:rsid w:val="00C528BF"/>
    <w:rsid w:val="00C531E5"/>
    <w:rsid w:val="00C53445"/>
    <w:rsid w:val="00C53764"/>
    <w:rsid w:val="00C538CE"/>
    <w:rsid w:val="00C544B6"/>
    <w:rsid w:val="00C54793"/>
    <w:rsid w:val="00C54E88"/>
    <w:rsid w:val="00C55284"/>
    <w:rsid w:val="00C55738"/>
    <w:rsid w:val="00C55FA4"/>
    <w:rsid w:val="00C560F8"/>
    <w:rsid w:val="00C56667"/>
    <w:rsid w:val="00C572C5"/>
    <w:rsid w:val="00C573AB"/>
    <w:rsid w:val="00C575DF"/>
    <w:rsid w:val="00C602AC"/>
    <w:rsid w:val="00C608A6"/>
    <w:rsid w:val="00C60ED3"/>
    <w:rsid w:val="00C616BB"/>
    <w:rsid w:val="00C618E5"/>
    <w:rsid w:val="00C62826"/>
    <w:rsid w:val="00C64A18"/>
    <w:rsid w:val="00C64D49"/>
    <w:rsid w:val="00C650E0"/>
    <w:rsid w:val="00C6708E"/>
    <w:rsid w:val="00C700C3"/>
    <w:rsid w:val="00C73003"/>
    <w:rsid w:val="00C73258"/>
    <w:rsid w:val="00C7337C"/>
    <w:rsid w:val="00C73BCF"/>
    <w:rsid w:val="00C7573B"/>
    <w:rsid w:val="00C75977"/>
    <w:rsid w:val="00C75CA6"/>
    <w:rsid w:val="00C75EC0"/>
    <w:rsid w:val="00C76787"/>
    <w:rsid w:val="00C76BBC"/>
    <w:rsid w:val="00C77EFF"/>
    <w:rsid w:val="00C8191A"/>
    <w:rsid w:val="00C81EE4"/>
    <w:rsid w:val="00C8239F"/>
    <w:rsid w:val="00C82522"/>
    <w:rsid w:val="00C82CC1"/>
    <w:rsid w:val="00C83241"/>
    <w:rsid w:val="00C8459F"/>
    <w:rsid w:val="00C8492A"/>
    <w:rsid w:val="00C84DA1"/>
    <w:rsid w:val="00C85015"/>
    <w:rsid w:val="00C85F7B"/>
    <w:rsid w:val="00C86031"/>
    <w:rsid w:val="00C87241"/>
    <w:rsid w:val="00C87B4D"/>
    <w:rsid w:val="00C87EB5"/>
    <w:rsid w:val="00C90962"/>
    <w:rsid w:val="00C90F19"/>
    <w:rsid w:val="00C90FC3"/>
    <w:rsid w:val="00C92102"/>
    <w:rsid w:val="00C95D11"/>
    <w:rsid w:val="00C9674D"/>
    <w:rsid w:val="00C969EA"/>
    <w:rsid w:val="00C96B65"/>
    <w:rsid w:val="00C96E4C"/>
    <w:rsid w:val="00CA030D"/>
    <w:rsid w:val="00CA079C"/>
    <w:rsid w:val="00CA13F6"/>
    <w:rsid w:val="00CA17CC"/>
    <w:rsid w:val="00CA2F74"/>
    <w:rsid w:val="00CA348B"/>
    <w:rsid w:val="00CA3B32"/>
    <w:rsid w:val="00CA40C2"/>
    <w:rsid w:val="00CA4A60"/>
    <w:rsid w:val="00CA55B5"/>
    <w:rsid w:val="00CA6341"/>
    <w:rsid w:val="00CA7B4A"/>
    <w:rsid w:val="00CB1B7D"/>
    <w:rsid w:val="00CB35FC"/>
    <w:rsid w:val="00CB4072"/>
    <w:rsid w:val="00CB417F"/>
    <w:rsid w:val="00CB57CC"/>
    <w:rsid w:val="00CB5DC0"/>
    <w:rsid w:val="00CB6436"/>
    <w:rsid w:val="00CB74D2"/>
    <w:rsid w:val="00CB756D"/>
    <w:rsid w:val="00CC00A4"/>
    <w:rsid w:val="00CC017E"/>
    <w:rsid w:val="00CC10C1"/>
    <w:rsid w:val="00CC29CB"/>
    <w:rsid w:val="00CC2F06"/>
    <w:rsid w:val="00CC4F78"/>
    <w:rsid w:val="00CC574D"/>
    <w:rsid w:val="00CC5790"/>
    <w:rsid w:val="00CC57DF"/>
    <w:rsid w:val="00CC5EBF"/>
    <w:rsid w:val="00CC71D3"/>
    <w:rsid w:val="00CC73BA"/>
    <w:rsid w:val="00CC7467"/>
    <w:rsid w:val="00CC786B"/>
    <w:rsid w:val="00CD0197"/>
    <w:rsid w:val="00CD0AD9"/>
    <w:rsid w:val="00CD14C6"/>
    <w:rsid w:val="00CD205D"/>
    <w:rsid w:val="00CD2482"/>
    <w:rsid w:val="00CD2BBB"/>
    <w:rsid w:val="00CD37A4"/>
    <w:rsid w:val="00CD3A21"/>
    <w:rsid w:val="00CD3AC8"/>
    <w:rsid w:val="00CD43B4"/>
    <w:rsid w:val="00CD464E"/>
    <w:rsid w:val="00CD54E0"/>
    <w:rsid w:val="00CD61C6"/>
    <w:rsid w:val="00CD6346"/>
    <w:rsid w:val="00CD7070"/>
    <w:rsid w:val="00CD74D4"/>
    <w:rsid w:val="00CD79D9"/>
    <w:rsid w:val="00CD79DA"/>
    <w:rsid w:val="00CE0625"/>
    <w:rsid w:val="00CE0638"/>
    <w:rsid w:val="00CE078A"/>
    <w:rsid w:val="00CE192F"/>
    <w:rsid w:val="00CE1F84"/>
    <w:rsid w:val="00CE2D6D"/>
    <w:rsid w:val="00CE5C55"/>
    <w:rsid w:val="00CE5DEB"/>
    <w:rsid w:val="00CE6262"/>
    <w:rsid w:val="00CF0806"/>
    <w:rsid w:val="00CF0E15"/>
    <w:rsid w:val="00CF1D7B"/>
    <w:rsid w:val="00CF2D3E"/>
    <w:rsid w:val="00CF2D70"/>
    <w:rsid w:val="00CF5A5C"/>
    <w:rsid w:val="00CF6C71"/>
    <w:rsid w:val="00CF726B"/>
    <w:rsid w:val="00CF74BF"/>
    <w:rsid w:val="00D013D8"/>
    <w:rsid w:val="00D01469"/>
    <w:rsid w:val="00D015E1"/>
    <w:rsid w:val="00D018F8"/>
    <w:rsid w:val="00D0270E"/>
    <w:rsid w:val="00D02BFD"/>
    <w:rsid w:val="00D0345A"/>
    <w:rsid w:val="00D04D69"/>
    <w:rsid w:val="00D0539C"/>
    <w:rsid w:val="00D057BE"/>
    <w:rsid w:val="00D06048"/>
    <w:rsid w:val="00D06DA8"/>
    <w:rsid w:val="00D06F4F"/>
    <w:rsid w:val="00D0733A"/>
    <w:rsid w:val="00D074CA"/>
    <w:rsid w:val="00D117CD"/>
    <w:rsid w:val="00D1264F"/>
    <w:rsid w:val="00D13382"/>
    <w:rsid w:val="00D1390E"/>
    <w:rsid w:val="00D14957"/>
    <w:rsid w:val="00D1500B"/>
    <w:rsid w:val="00D15E6B"/>
    <w:rsid w:val="00D17087"/>
    <w:rsid w:val="00D177EA"/>
    <w:rsid w:val="00D17B8C"/>
    <w:rsid w:val="00D22C79"/>
    <w:rsid w:val="00D249D3"/>
    <w:rsid w:val="00D262B7"/>
    <w:rsid w:val="00D2773B"/>
    <w:rsid w:val="00D27924"/>
    <w:rsid w:val="00D30A4B"/>
    <w:rsid w:val="00D30CBF"/>
    <w:rsid w:val="00D34A23"/>
    <w:rsid w:val="00D351B4"/>
    <w:rsid w:val="00D354E8"/>
    <w:rsid w:val="00D40A5A"/>
    <w:rsid w:val="00D40A92"/>
    <w:rsid w:val="00D414B5"/>
    <w:rsid w:val="00D425CA"/>
    <w:rsid w:val="00D44671"/>
    <w:rsid w:val="00D4497B"/>
    <w:rsid w:val="00D457B3"/>
    <w:rsid w:val="00D4603B"/>
    <w:rsid w:val="00D46658"/>
    <w:rsid w:val="00D46A59"/>
    <w:rsid w:val="00D47036"/>
    <w:rsid w:val="00D47478"/>
    <w:rsid w:val="00D50139"/>
    <w:rsid w:val="00D50F47"/>
    <w:rsid w:val="00D5100E"/>
    <w:rsid w:val="00D51199"/>
    <w:rsid w:val="00D51674"/>
    <w:rsid w:val="00D51D83"/>
    <w:rsid w:val="00D52E72"/>
    <w:rsid w:val="00D534CE"/>
    <w:rsid w:val="00D552E5"/>
    <w:rsid w:val="00D55655"/>
    <w:rsid w:val="00D5616B"/>
    <w:rsid w:val="00D5670D"/>
    <w:rsid w:val="00D56B02"/>
    <w:rsid w:val="00D56F93"/>
    <w:rsid w:val="00D575E7"/>
    <w:rsid w:val="00D57741"/>
    <w:rsid w:val="00D57A62"/>
    <w:rsid w:val="00D60C2B"/>
    <w:rsid w:val="00D60DAE"/>
    <w:rsid w:val="00D615DB"/>
    <w:rsid w:val="00D62BB2"/>
    <w:rsid w:val="00D637A6"/>
    <w:rsid w:val="00D63A9E"/>
    <w:rsid w:val="00D63AC6"/>
    <w:rsid w:val="00D64560"/>
    <w:rsid w:val="00D645E6"/>
    <w:rsid w:val="00D665D5"/>
    <w:rsid w:val="00D669C7"/>
    <w:rsid w:val="00D66EF2"/>
    <w:rsid w:val="00D701E8"/>
    <w:rsid w:val="00D7056A"/>
    <w:rsid w:val="00D710BD"/>
    <w:rsid w:val="00D72084"/>
    <w:rsid w:val="00D728B0"/>
    <w:rsid w:val="00D733B0"/>
    <w:rsid w:val="00D74079"/>
    <w:rsid w:val="00D75433"/>
    <w:rsid w:val="00D759D3"/>
    <w:rsid w:val="00D76EC1"/>
    <w:rsid w:val="00D80E68"/>
    <w:rsid w:val="00D81564"/>
    <w:rsid w:val="00D81F2E"/>
    <w:rsid w:val="00D82707"/>
    <w:rsid w:val="00D828D3"/>
    <w:rsid w:val="00D8356A"/>
    <w:rsid w:val="00D85184"/>
    <w:rsid w:val="00D866B5"/>
    <w:rsid w:val="00D8771A"/>
    <w:rsid w:val="00D9003D"/>
    <w:rsid w:val="00D91045"/>
    <w:rsid w:val="00D9227C"/>
    <w:rsid w:val="00D923D4"/>
    <w:rsid w:val="00D937E1"/>
    <w:rsid w:val="00D93954"/>
    <w:rsid w:val="00D94386"/>
    <w:rsid w:val="00D94400"/>
    <w:rsid w:val="00D9656D"/>
    <w:rsid w:val="00D973C4"/>
    <w:rsid w:val="00D97BEA"/>
    <w:rsid w:val="00DA039C"/>
    <w:rsid w:val="00DA0FBB"/>
    <w:rsid w:val="00DA20D4"/>
    <w:rsid w:val="00DA218F"/>
    <w:rsid w:val="00DA228B"/>
    <w:rsid w:val="00DA28DC"/>
    <w:rsid w:val="00DA2D85"/>
    <w:rsid w:val="00DA3476"/>
    <w:rsid w:val="00DA3BFA"/>
    <w:rsid w:val="00DA3EDC"/>
    <w:rsid w:val="00DA406D"/>
    <w:rsid w:val="00DA4CDC"/>
    <w:rsid w:val="00DA52F0"/>
    <w:rsid w:val="00DA56FC"/>
    <w:rsid w:val="00DA5A2C"/>
    <w:rsid w:val="00DA60D5"/>
    <w:rsid w:val="00DA62D4"/>
    <w:rsid w:val="00DA63EE"/>
    <w:rsid w:val="00DA7626"/>
    <w:rsid w:val="00DB080B"/>
    <w:rsid w:val="00DB0928"/>
    <w:rsid w:val="00DB1444"/>
    <w:rsid w:val="00DB1B7A"/>
    <w:rsid w:val="00DB1C21"/>
    <w:rsid w:val="00DB3E1A"/>
    <w:rsid w:val="00DB41C8"/>
    <w:rsid w:val="00DB47BE"/>
    <w:rsid w:val="00DB6CF6"/>
    <w:rsid w:val="00DC0249"/>
    <w:rsid w:val="00DC1D59"/>
    <w:rsid w:val="00DC3743"/>
    <w:rsid w:val="00DC4D3F"/>
    <w:rsid w:val="00DC5740"/>
    <w:rsid w:val="00DC5754"/>
    <w:rsid w:val="00DC5954"/>
    <w:rsid w:val="00DC5BDE"/>
    <w:rsid w:val="00DC67D8"/>
    <w:rsid w:val="00DD030F"/>
    <w:rsid w:val="00DD05DC"/>
    <w:rsid w:val="00DD069A"/>
    <w:rsid w:val="00DD06CB"/>
    <w:rsid w:val="00DD0984"/>
    <w:rsid w:val="00DD0EA5"/>
    <w:rsid w:val="00DD17E2"/>
    <w:rsid w:val="00DD1AF6"/>
    <w:rsid w:val="00DD1BBF"/>
    <w:rsid w:val="00DD3023"/>
    <w:rsid w:val="00DD4390"/>
    <w:rsid w:val="00DD56C1"/>
    <w:rsid w:val="00DD68B7"/>
    <w:rsid w:val="00DD6D01"/>
    <w:rsid w:val="00DD6EAB"/>
    <w:rsid w:val="00DD6EF6"/>
    <w:rsid w:val="00DD78D3"/>
    <w:rsid w:val="00DD7DE2"/>
    <w:rsid w:val="00DE1763"/>
    <w:rsid w:val="00DE19AE"/>
    <w:rsid w:val="00DE2C98"/>
    <w:rsid w:val="00DE32D7"/>
    <w:rsid w:val="00DE33BF"/>
    <w:rsid w:val="00DE35AE"/>
    <w:rsid w:val="00DE3743"/>
    <w:rsid w:val="00DE4123"/>
    <w:rsid w:val="00DE67B2"/>
    <w:rsid w:val="00DE6E38"/>
    <w:rsid w:val="00DE7FBF"/>
    <w:rsid w:val="00DF11B4"/>
    <w:rsid w:val="00DF130D"/>
    <w:rsid w:val="00DF149A"/>
    <w:rsid w:val="00DF1773"/>
    <w:rsid w:val="00DF2A68"/>
    <w:rsid w:val="00DF3433"/>
    <w:rsid w:val="00DF379A"/>
    <w:rsid w:val="00DF39F3"/>
    <w:rsid w:val="00DF43AC"/>
    <w:rsid w:val="00DF4CAD"/>
    <w:rsid w:val="00DF603B"/>
    <w:rsid w:val="00DF6EAF"/>
    <w:rsid w:val="00DF78A7"/>
    <w:rsid w:val="00E00BB2"/>
    <w:rsid w:val="00E018C7"/>
    <w:rsid w:val="00E02D2D"/>
    <w:rsid w:val="00E03609"/>
    <w:rsid w:val="00E04A00"/>
    <w:rsid w:val="00E055BF"/>
    <w:rsid w:val="00E06329"/>
    <w:rsid w:val="00E07156"/>
    <w:rsid w:val="00E07593"/>
    <w:rsid w:val="00E079A4"/>
    <w:rsid w:val="00E07A36"/>
    <w:rsid w:val="00E07D32"/>
    <w:rsid w:val="00E10038"/>
    <w:rsid w:val="00E10EDC"/>
    <w:rsid w:val="00E127FB"/>
    <w:rsid w:val="00E13EA8"/>
    <w:rsid w:val="00E14B73"/>
    <w:rsid w:val="00E153C8"/>
    <w:rsid w:val="00E15883"/>
    <w:rsid w:val="00E162BA"/>
    <w:rsid w:val="00E16559"/>
    <w:rsid w:val="00E17372"/>
    <w:rsid w:val="00E173B9"/>
    <w:rsid w:val="00E2024E"/>
    <w:rsid w:val="00E20CD1"/>
    <w:rsid w:val="00E22398"/>
    <w:rsid w:val="00E23F1C"/>
    <w:rsid w:val="00E24B05"/>
    <w:rsid w:val="00E24B5A"/>
    <w:rsid w:val="00E24D01"/>
    <w:rsid w:val="00E24E2C"/>
    <w:rsid w:val="00E25301"/>
    <w:rsid w:val="00E2575D"/>
    <w:rsid w:val="00E25BE1"/>
    <w:rsid w:val="00E2645A"/>
    <w:rsid w:val="00E2651A"/>
    <w:rsid w:val="00E26DF1"/>
    <w:rsid w:val="00E26F40"/>
    <w:rsid w:val="00E304A0"/>
    <w:rsid w:val="00E30754"/>
    <w:rsid w:val="00E3078C"/>
    <w:rsid w:val="00E31606"/>
    <w:rsid w:val="00E32C59"/>
    <w:rsid w:val="00E32E23"/>
    <w:rsid w:val="00E33047"/>
    <w:rsid w:val="00E33082"/>
    <w:rsid w:val="00E3397A"/>
    <w:rsid w:val="00E33A05"/>
    <w:rsid w:val="00E347A6"/>
    <w:rsid w:val="00E356E0"/>
    <w:rsid w:val="00E3584D"/>
    <w:rsid w:val="00E35F65"/>
    <w:rsid w:val="00E362A6"/>
    <w:rsid w:val="00E37DED"/>
    <w:rsid w:val="00E401D7"/>
    <w:rsid w:val="00E40F77"/>
    <w:rsid w:val="00E4108D"/>
    <w:rsid w:val="00E414F2"/>
    <w:rsid w:val="00E42044"/>
    <w:rsid w:val="00E42328"/>
    <w:rsid w:val="00E42994"/>
    <w:rsid w:val="00E42CCC"/>
    <w:rsid w:val="00E42CE8"/>
    <w:rsid w:val="00E4397F"/>
    <w:rsid w:val="00E455B6"/>
    <w:rsid w:val="00E456B6"/>
    <w:rsid w:val="00E4629B"/>
    <w:rsid w:val="00E462E5"/>
    <w:rsid w:val="00E46322"/>
    <w:rsid w:val="00E46531"/>
    <w:rsid w:val="00E46A3E"/>
    <w:rsid w:val="00E470A1"/>
    <w:rsid w:val="00E474F4"/>
    <w:rsid w:val="00E476EB"/>
    <w:rsid w:val="00E508F4"/>
    <w:rsid w:val="00E51296"/>
    <w:rsid w:val="00E514B2"/>
    <w:rsid w:val="00E514BC"/>
    <w:rsid w:val="00E51660"/>
    <w:rsid w:val="00E535F9"/>
    <w:rsid w:val="00E53630"/>
    <w:rsid w:val="00E54D6C"/>
    <w:rsid w:val="00E55FCF"/>
    <w:rsid w:val="00E56309"/>
    <w:rsid w:val="00E60650"/>
    <w:rsid w:val="00E60EBC"/>
    <w:rsid w:val="00E61963"/>
    <w:rsid w:val="00E61FC5"/>
    <w:rsid w:val="00E61FE0"/>
    <w:rsid w:val="00E621AC"/>
    <w:rsid w:val="00E62492"/>
    <w:rsid w:val="00E66357"/>
    <w:rsid w:val="00E664AB"/>
    <w:rsid w:val="00E666DF"/>
    <w:rsid w:val="00E66E7C"/>
    <w:rsid w:val="00E66EE2"/>
    <w:rsid w:val="00E6717F"/>
    <w:rsid w:val="00E67846"/>
    <w:rsid w:val="00E67B34"/>
    <w:rsid w:val="00E67CF3"/>
    <w:rsid w:val="00E70CFF"/>
    <w:rsid w:val="00E715B2"/>
    <w:rsid w:val="00E717E0"/>
    <w:rsid w:val="00E71834"/>
    <w:rsid w:val="00E71FC7"/>
    <w:rsid w:val="00E7207C"/>
    <w:rsid w:val="00E72582"/>
    <w:rsid w:val="00E72A4B"/>
    <w:rsid w:val="00E73109"/>
    <w:rsid w:val="00E73369"/>
    <w:rsid w:val="00E74FCC"/>
    <w:rsid w:val="00E750C8"/>
    <w:rsid w:val="00E75E0A"/>
    <w:rsid w:val="00E761DE"/>
    <w:rsid w:val="00E773B6"/>
    <w:rsid w:val="00E8070A"/>
    <w:rsid w:val="00E8082B"/>
    <w:rsid w:val="00E8099F"/>
    <w:rsid w:val="00E819DD"/>
    <w:rsid w:val="00E831DB"/>
    <w:rsid w:val="00E841D1"/>
    <w:rsid w:val="00E84BEA"/>
    <w:rsid w:val="00E85112"/>
    <w:rsid w:val="00E85258"/>
    <w:rsid w:val="00E857AF"/>
    <w:rsid w:val="00E863CD"/>
    <w:rsid w:val="00E8679A"/>
    <w:rsid w:val="00E87216"/>
    <w:rsid w:val="00E87798"/>
    <w:rsid w:val="00E87AA4"/>
    <w:rsid w:val="00E87CC7"/>
    <w:rsid w:val="00E92DF0"/>
    <w:rsid w:val="00E92F09"/>
    <w:rsid w:val="00E92F1C"/>
    <w:rsid w:val="00E93A35"/>
    <w:rsid w:val="00E940CD"/>
    <w:rsid w:val="00E94554"/>
    <w:rsid w:val="00E948B2"/>
    <w:rsid w:val="00E9505B"/>
    <w:rsid w:val="00E95356"/>
    <w:rsid w:val="00E9556F"/>
    <w:rsid w:val="00E96837"/>
    <w:rsid w:val="00E970E6"/>
    <w:rsid w:val="00E97205"/>
    <w:rsid w:val="00E97248"/>
    <w:rsid w:val="00EA0D10"/>
    <w:rsid w:val="00EA175C"/>
    <w:rsid w:val="00EA2259"/>
    <w:rsid w:val="00EA312B"/>
    <w:rsid w:val="00EA360F"/>
    <w:rsid w:val="00EA3BCD"/>
    <w:rsid w:val="00EA41E4"/>
    <w:rsid w:val="00EA4657"/>
    <w:rsid w:val="00EA4C59"/>
    <w:rsid w:val="00EA4DA6"/>
    <w:rsid w:val="00EA5313"/>
    <w:rsid w:val="00EA664F"/>
    <w:rsid w:val="00EA7B2D"/>
    <w:rsid w:val="00EA7DEE"/>
    <w:rsid w:val="00EA7E92"/>
    <w:rsid w:val="00EB0A79"/>
    <w:rsid w:val="00EB0EF5"/>
    <w:rsid w:val="00EB111D"/>
    <w:rsid w:val="00EB12D7"/>
    <w:rsid w:val="00EB2FF7"/>
    <w:rsid w:val="00EB3113"/>
    <w:rsid w:val="00EB393B"/>
    <w:rsid w:val="00EB4817"/>
    <w:rsid w:val="00EB56B1"/>
    <w:rsid w:val="00EB5716"/>
    <w:rsid w:val="00EB6EFF"/>
    <w:rsid w:val="00EC04D2"/>
    <w:rsid w:val="00EC0890"/>
    <w:rsid w:val="00EC0E53"/>
    <w:rsid w:val="00EC1BFB"/>
    <w:rsid w:val="00EC2500"/>
    <w:rsid w:val="00EC293B"/>
    <w:rsid w:val="00EC3886"/>
    <w:rsid w:val="00EC38A0"/>
    <w:rsid w:val="00EC3EF8"/>
    <w:rsid w:val="00EC40CE"/>
    <w:rsid w:val="00EC4AF9"/>
    <w:rsid w:val="00EC4B18"/>
    <w:rsid w:val="00EC4F65"/>
    <w:rsid w:val="00EC5031"/>
    <w:rsid w:val="00EC5331"/>
    <w:rsid w:val="00EC55A5"/>
    <w:rsid w:val="00EC5D6C"/>
    <w:rsid w:val="00EC602E"/>
    <w:rsid w:val="00EC62DF"/>
    <w:rsid w:val="00EC7A67"/>
    <w:rsid w:val="00ED21FE"/>
    <w:rsid w:val="00ED26E3"/>
    <w:rsid w:val="00ED2710"/>
    <w:rsid w:val="00ED3B25"/>
    <w:rsid w:val="00ED5C72"/>
    <w:rsid w:val="00ED5E68"/>
    <w:rsid w:val="00ED6032"/>
    <w:rsid w:val="00ED6FAE"/>
    <w:rsid w:val="00ED7B45"/>
    <w:rsid w:val="00ED7DCD"/>
    <w:rsid w:val="00ED7F3D"/>
    <w:rsid w:val="00EE0A7B"/>
    <w:rsid w:val="00EE19B8"/>
    <w:rsid w:val="00EE1DE5"/>
    <w:rsid w:val="00EE21B4"/>
    <w:rsid w:val="00EE2F30"/>
    <w:rsid w:val="00EE3C0E"/>
    <w:rsid w:val="00EE458A"/>
    <w:rsid w:val="00EE4C37"/>
    <w:rsid w:val="00EE4EA7"/>
    <w:rsid w:val="00EE5CF8"/>
    <w:rsid w:val="00EE602D"/>
    <w:rsid w:val="00EE6359"/>
    <w:rsid w:val="00EE649A"/>
    <w:rsid w:val="00EE6605"/>
    <w:rsid w:val="00EE6AFD"/>
    <w:rsid w:val="00EE6E02"/>
    <w:rsid w:val="00EE7FBE"/>
    <w:rsid w:val="00EF0E70"/>
    <w:rsid w:val="00EF1167"/>
    <w:rsid w:val="00EF1CB8"/>
    <w:rsid w:val="00EF201C"/>
    <w:rsid w:val="00EF272F"/>
    <w:rsid w:val="00EF47C9"/>
    <w:rsid w:val="00EF5136"/>
    <w:rsid w:val="00EF63E9"/>
    <w:rsid w:val="00EF69CD"/>
    <w:rsid w:val="00EF78FB"/>
    <w:rsid w:val="00F0020B"/>
    <w:rsid w:val="00F007B2"/>
    <w:rsid w:val="00F010F9"/>
    <w:rsid w:val="00F011A3"/>
    <w:rsid w:val="00F02DB8"/>
    <w:rsid w:val="00F036EA"/>
    <w:rsid w:val="00F03867"/>
    <w:rsid w:val="00F03A5B"/>
    <w:rsid w:val="00F03CF8"/>
    <w:rsid w:val="00F0403C"/>
    <w:rsid w:val="00F04BCE"/>
    <w:rsid w:val="00F0544D"/>
    <w:rsid w:val="00F05F34"/>
    <w:rsid w:val="00F06A6E"/>
    <w:rsid w:val="00F06C0F"/>
    <w:rsid w:val="00F07437"/>
    <w:rsid w:val="00F07547"/>
    <w:rsid w:val="00F07A27"/>
    <w:rsid w:val="00F102CF"/>
    <w:rsid w:val="00F10E7F"/>
    <w:rsid w:val="00F11629"/>
    <w:rsid w:val="00F11F94"/>
    <w:rsid w:val="00F12264"/>
    <w:rsid w:val="00F131C7"/>
    <w:rsid w:val="00F13788"/>
    <w:rsid w:val="00F13A29"/>
    <w:rsid w:val="00F13BB6"/>
    <w:rsid w:val="00F14B51"/>
    <w:rsid w:val="00F1552E"/>
    <w:rsid w:val="00F157AC"/>
    <w:rsid w:val="00F15D8E"/>
    <w:rsid w:val="00F16028"/>
    <w:rsid w:val="00F1664A"/>
    <w:rsid w:val="00F16A47"/>
    <w:rsid w:val="00F170CE"/>
    <w:rsid w:val="00F1749A"/>
    <w:rsid w:val="00F20501"/>
    <w:rsid w:val="00F2053E"/>
    <w:rsid w:val="00F20D17"/>
    <w:rsid w:val="00F21564"/>
    <w:rsid w:val="00F215E2"/>
    <w:rsid w:val="00F2250A"/>
    <w:rsid w:val="00F2273C"/>
    <w:rsid w:val="00F22D20"/>
    <w:rsid w:val="00F2382B"/>
    <w:rsid w:val="00F2428D"/>
    <w:rsid w:val="00F2485E"/>
    <w:rsid w:val="00F24A53"/>
    <w:rsid w:val="00F24AA1"/>
    <w:rsid w:val="00F24E0D"/>
    <w:rsid w:val="00F24EAA"/>
    <w:rsid w:val="00F25415"/>
    <w:rsid w:val="00F300CF"/>
    <w:rsid w:val="00F3136D"/>
    <w:rsid w:val="00F313CA"/>
    <w:rsid w:val="00F32A22"/>
    <w:rsid w:val="00F335A3"/>
    <w:rsid w:val="00F337A9"/>
    <w:rsid w:val="00F338CC"/>
    <w:rsid w:val="00F33F4F"/>
    <w:rsid w:val="00F34579"/>
    <w:rsid w:val="00F3495C"/>
    <w:rsid w:val="00F35C3A"/>
    <w:rsid w:val="00F36667"/>
    <w:rsid w:val="00F371CB"/>
    <w:rsid w:val="00F4002C"/>
    <w:rsid w:val="00F413F2"/>
    <w:rsid w:val="00F418AE"/>
    <w:rsid w:val="00F41AEF"/>
    <w:rsid w:val="00F423A8"/>
    <w:rsid w:val="00F4261B"/>
    <w:rsid w:val="00F429AE"/>
    <w:rsid w:val="00F42B45"/>
    <w:rsid w:val="00F43911"/>
    <w:rsid w:val="00F44232"/>
    <w:rsid w:val="00F44E7C"/>
    <w:rsid w:val="00F45250"/>
    <w:rsid w:val="00F460F1"/>
    <w:rsid w:val="00F47B4B"/>
    <w:rsid w:val="00F47DFD"/>
    <w:rsid w:val="00F50282"/>
    <w:rsid w:val="00F50731"/>
    <w:rsid w:val="00F525C4"/>
    <w:rsid w:val="00F52A40"/>
    <w:rsid w:val="00F52C63"/>
    <w:rsid w:val="00F531F5"/>
    <w:rsid w:val="00F54095"/>
    <w:rsid w:val="00F545FB"/>
    <w:rsid w:val="00F55A06"/>
    <w:rsid w:val="00F5608F"/>
    <w:rsid w:val="00F561B3"/>
    <w:rsid w:val="00F564C3"/>
    <w:rsid w:val="00F5734F"/>
    <w:rsid w:val="00F5784C"/>
    <w:rsid w:val="00F6065F"/>
    <w:rsid w:val="00F60D21"/>
    <w:rsid w:val="00F61497"/>
    <w:rsid w:val="00F61AF5"/>
    <w:rsid w:val="00F63530"/>
    <w:rsid w:val="00F63B1C"/>
    <w:rsid w:val="00F6403C"/>
    <w:rsid w:val="00F643C6"/>
    <w:rsid w:val="00F64971"/>
    <w:rsid w:val="00F64EF3"/>
    <w:rsid w:val="00F670B5"/>
    <w:rsid w:val="00F67790"/>
    <w:rsid w:val="00F67F6F"/>
    <w:rsid w:val="00F70350"/>
    <w:rsid w:val="00F71287"/>
    <w:rsid w:val="00F715DF"/>
    <w:rsid w:val="00F723B8"/>
    <w:rsid w:val="00F72568"/>
    <w:rsid w:val="00F73220"/>
    <w:rsid w:val="00F734B7"/>
    <w:rsid w:val="00F75023"/>
    <w:rsid w:val="00F75389"/>
    <w:rsid w:val="00F753A0"/>
    <w:rsid w:val="00F76275"/>
    <w:rsid w:val="00F80254"/>
    <w:rsid w:val="00F82181"/>
    <w:rsid w:val="00F825E3"/>
    <w:rsid w:val="00F8275A"/>
    <w:rsid w:val="00F830FB"/>
    <w:rsid w:val="00F83646"/>
    <w:rsid w:val="00F84A0B"/>
    <w:rsid w:val="00F84B2B"/>
    <w:rsid w:val="00F85FF1"/>
    <w:rsid w:val="00F8664F"/>
    <w:rsid w:val="00F86797"/>
    <w:rsid w:val="00F869E9"/>
    <w:rsid w:val="00F90C5B"/>
    <w:rsid w:val="00F90E2A"/>
    <w:rsid w:val="00F90EC0"/>
    <w:rsid w:val="00F9120C"/>
    <w:rsid w:val="00F913CD"/>
    <w:rsid w:val="00F92ABE"/>
    <w:rsid w:val="00F93D4C"/>
    <w:rsid w:val="00F963A3"/>
    <w:rsid w:val="00F96EED"/>
    <w:rsid w:val="00F97367"/>
    <w:rsid w:val="00F9746A"/>
    <w:rsid w:val="00F97BB6"/>
    <w:rsid w:val="00FA0C54"/>
    <w:rsid w:val="00FA15E6"/>
    <w:rsid w:val="00FA2397"/>
    <w:rsid w:val="00FA3D3C"/>
    <w:rsid w:val="00FA47E2"/>
    <w:rsid w:val="00FA4F0D"/>
    <w:rsid w:val="00FA56A9"/>
    <w:rsid w:val="00FA6044"/>
    <w:rsid w:val="00FA6252"/>
    <w:rsid w:val="00FA667B"/>
    <w:rsid w:val="00FA7ADD"/>
    <w:rsid w:val="00FA7F17"/>
    <w:rsid w:val="00FB0899"/>
    <w:rsid w:val="00FB2D46"/>
    <w:rsid w:val="00FB2FBE"/>
    <w:rsid w:val="00FB54B1"/>
    <w:rsid w:val="00FB56E0"/>
    <w:rsid w:val="00FB62F8"/>
    <w:rsid w:val="00FB6832"/>
    <w:rsid w:val="00FB77D1"/>
    <w:rsid w:val="00FB7822"/>
    <w:rsid w:val="00FB7B92"/>
    <w:rsid w:val="00FB7C61"/>
    <w:rsid w:val="00FC0767"/>
    <w:rsid w:val="00FC13A8"/>
    <w:rsid w:val="00FC197D"/>
    <w:rsid w:val="00FC1D9E"/>
    <w:rsid w:val="00FC1F5D"/>
    <w:rsid w:val="00FC2685"/>
    <w:rsid w:val="00FC3213"/>
    <w:rsid w:val="00FC33E2"/>
    <w:rsid w:val="00FC587A"/>
    <w:rsid w:val="00FC58D4"/>
    <w:rsid w:val="00FC5D04"/>
    <w:rsid w:val="00FC5D12"/>
    <w:rsid w:val="00FC64D7"/>
    <w:rsid w:val="00FD1013"/>
    <w:rsid w:val="00FD32CD"/>
    <w:rsid w:val="00FD343D"/>
    <w:rsid w:val="00FD43DB"/>
    <w:rsid w:val="00FD50B7"/>
    <w:rsid w:val="00FD554B"/>
    <w:rsid w:val="00FD671F"/>
    <w:rsid w:val="00FE0060"/>
    <w:rsid w:val="00FE244F"/>
    <w:rsid w:val="00FE2647"/>
    <w:rsid w:val="00FE27EC"/>
    <w:rsid w:val="00FE44E1"/>
    <w:rsid w:val="00FE49F2"/>
    <w:rsid w:val="00FE595C"/>
    <w:rsid w:val="00FE5B16"/>
    <w:rsid w:val="00FE5BB7"/>
    <w:rsid w:val="00FE6478"/>
    <w:rsid w:val="00FE6853"/>
    <w:rsid w:val="00FE7A83"/>
    <w:rsid w:val="00FF21D0"/>
    <w:rsid w:val="00FF2629"/>
    <w:rsid w:val="00FF2F1D"/>
    <w:rsid w:val="00FF3054"/>
    <w:rsid w:val="00FF3786"/>
    <w:rsid w:val="00FF3F0E"/>
    <w:rsid w:val="00FF3F61"/>
    <w:rsid w:val="00FF42B9"/>
    <w:rsid w:val="00FF4366"/>
    <w:rsid w:val="00FF43B6"/>
    <w:rsid w:val="00FF510D"/>
    <w:rsid w:val="00FF5BEE"/>
    <w:rsid w:val="00FF5F77"/>
    <w:rsid w:val="00FF5FC4"/>
    <w:rsid w:val="00FF60C8"/>
    <w:rsid w:val="00FF632F"/>
    <w:rsid w:val="00FF69FC"/>
    <w:rsid w:val="00FF7C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1E09E0A"/>
  <w15:docId w15:val="{179AD6B8-2CB2-44F7-9FB7-922FCE50B1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="DecoType Naskh Special"/>
        <w:sz w:val="22"/>
        <w:szCs w:val="36"/>
        <w:lang w:val="id-ID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779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C29CB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Default">
    <w:name w:val="Default"/>
    <w:rsid w:val="00367FAE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30568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E386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386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24040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4040B"/>
  </w:style>
  <w:style w:type="paragraph" w:styleId="Footer">
    <w:name w:val="footer"/>
    <w:basedOn w:val="Normal"/>
    <w:link w:val="FooterChar"/>
    <w:uiPriority w:val="99"/>
    <w:unhideWhenUsed/>
    <w:rsid w:val="0024040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4040B"/>
  </w:style>
  <w:style w:type="character" w:customStyle="1" w:styleId="a">
    <w:name w:val="_"/>
    <w:basedOn w:val="DefaultParagraphFont"/>
    <w:rsid w:val="008E6FD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95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621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46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058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80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11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31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77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89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935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77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54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329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301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29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76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53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204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61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1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481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46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626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83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57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72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15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4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65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63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910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97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07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86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72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362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85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3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047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69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264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72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344A4FB-82E4-410E-BCA8-63FDC3A315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68</TotalTime>
  <Pages>6</Pages>
  <Words>1533</Words>
  <Characters>8739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60</cp:revision>
  <cp:lastPrinted>2022-03-17T15:12:00Z</cp:lastPrinted>
  <dcterms:created xsi:type="dcterms:W3CDTF">2022-02-16T07:16:00Z</dcterms:created>
  <dcterms:modified xsi:type="dcterms:W3CDTF">2023-03-11T09:40:00Z</dcterms:modified>
</cp:coreProperties>
</file>